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4308A" w14:textId="77777777" w:rsidR="00113EA7" w:rsidRDefault="00AE29D3">
      <w:pPr>
        <w:spacing w:before="3"/>
        <w:rPr>
          <w:rFonts w:ascii="Times New Roman" w:hAnsi="Times New Roman" w:cs="Times New Roman"/>
          <w:sz w:val="7"/>
          <w:szCs w:val="7"/>
          <w:lang w:eastAsia="zh-CN"/>
        </w:rPr>
      </w:pPr>
      <w:r>
        <w:rPr>
          <w:rFonts w:ascii="Times New Roman" w:hAnsi="Times New Roman" w:cs="Times New Roman" w:hint="eastAsia"/>
          <w:sz w:val="7"/>
          <w:szCs w:val="7"/>
          <w:lang w:eastAsia="zh-CN"/>
        </w:rPr>
        <w:t>.</w:t>
      </w:r>
      <w:r>
        <w:rPr>
          <w:rFonts w:ascii="Times New Roman" w:hAnsi="Times New Roman" w:cs="Times New Roman"/>
          <w:sz w:val="7"/>
          <w:szCs w:val="7"/>
          <w:lang w:eastAsia="zh-CN"/>
        </w:rPr>
        <w:t>.</w:t>
      </w:r>
    </w:p>
    <w:p w14:paraId="00E6F966" w14:textId="77777777" w:rsidR="00113EA7" w:rsidRDefault="00113EA7">
      <w:pPr>
        <w:spacing w:line="20" w:lineRule="atLeast"/>
        <w:ind w:left="126"/>
        <w:rPr>
          <w:rFonts w:ascii="Times New Roman" w:eastAsia="Times New Roman" w:hAnsi="Times New Roman" w:cs="Times New Roman"/>
          <w:sz w:val="2"/>
          <w:szCs w:val="2"/>
        </w:rPr>
      </w:pPr>
    </w:p>
    <w:p w14:paraId="37FA7AAC" w14:textId="77777777" w:rsidR="00113EA7" w:rsidRDefault="00113EA7">
      <w:pPr>
        <w:wordWrap w:val="0"/>
        <w:jc w:val="right"/>
        <w:rPr>
          <w:rFonts w:ascii="CG Times" w:hAnsi="CG Times"/>
          <w:b/>
          <w:sz w:val="28"/>
        </w:rPr>
      </w:pPr>
    </w:p>
    <w:p w14:paraId="1F40F04E" w14:textId="77777777" w:rsidR="00113EA7" w:rsidRDefault="00113EA7">
      <w:pPr>
        <w:jc w:val="center"/>
        <w:rPr>
          <w:rFonts w:ascii="CG Times" w:hAnsi="CG Times"/>
          <w:b/>
          <w:sz w:val="28"/>
        </w:rPr>
      </w:pPr>
    </w:p>
    <w:p w14:paraId="194F9AC8" w14:textId="77777777" w:rsidR="00113EA7" w:rsidRDefault="00AE29D3">
      <w:pPr>
        <w:jc w:val="center"/>
        <w:rPr>
          <w:rFonts w:ascii="CG Times" w:hAnsi="CG Times"/>
          <w:b/>
          <w:sz w:val="28"/>
        </w:rPr>
      </w:pPr>
      <w:r>
        <w:rPr>
          <w:noProof/>
          <w:lang w:val="en-AU" w:eastAsia="en-AU"/>
        </w:rPr>
        <w:drawing>
          <wp:inline distT="0" distB="0" distL="0" distR="0" wp14:anchorId="05DFAB14" wp14:editId="70B2C3CE">
            <wp:extent cx="5063490" cy="1198880"/>
            <wp:effectExtent l="0" t="0" r="3810" b="1270"/>
            <wp:docPr id="7"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14:paraId="475EC185" w14:textId="7359F467" w:rsidR="00113EA7" w:rsidRDefault="00113EA7">
      <w:pPr>
        <w:jc w:val="right"/>
        <w:rPr>
          <w:rFonts w:ascii="CG Times" w:hAnsi="CG Times"/>
          <w:b/>
          <w:sz w:val="28"/>
        </w:rPr>
      </w:pPr>
    </w:p>
    <w:p w14:paraId="5D02175E" w14:textId="77777777" w:rsidR="003846AF" w:rsidRDefault="003846AF">
      <w:pPr>
        <w:jc w:val="right"/>
        <w:rPr>
          <w:rFonts w:ascii="CG Times" w:hAnsi="CG Times"/>
          <w:b/>
          <w:sz w:val="28"/>
        </w:rPr>
      </w:pPr>
    </w:p>
    <w:p w14:paraId="1932E8D4" w14:textId="3970D009" w:rsidR="00113EA7" w:rsidRDefault="00950503">
      <w:pPr>
        <w:pStyle w:val="Heading1"/>
        <w:spacing w:line="360" w:lineRule="auto"/>
        <w:ind w:left="0"/>
        <w:jc w:val="center"/>
        <w:rPr>
          <w:rFonts w:eastAsiaTheme="minorEastAsia"/>
          <w:sz w:val="40"/>
          <w:szCs w:val="40"/>
          <w:lang w:eastAsia="zh-CN"/>
        </w:rPr>
      </w:pPr>
      <w:r>
        <w:rPr>
          <w:rFonts w:eastAsiaTheme="minorEastAsia"/>
          <w:sz w:val="40"/>
          <w:szCs w:val="40"/>
          <w:lang w:eastAsia="zh-CN"/>
        </w:rPr>
        <w:t>FINAL</w:t>
      </w:r>
      <w:r w:rsidR="00AE29D3">
        <w:rPr>
          <w:sz w:val="40"/>
          <w:szCs w:val="40"/>
        </w:rPr>
        <w:t xml:space="preserve"> DOCUMENT</w:t>
      </w:r>
    </w:p>
    <w:p w14:paraId="511ADADE" w14:textId="77777777" w:rsidR="00113EA7" w:rsidRDefault="00AE29D3">
      <w:pPr>
        <w:jc w:val="center"/>
        <w:rPr>
          <w:rFonts w:ascii="Times New Roman" w:hAnsi="Times New Roman" w:cs="Times New Roman"/>
          <w:b/>
          <w:sz w:val="32"/>
          <w:szCs w:val="32"/>
        </w:rPr>
      </w:pPr>
      <w:r>
        <w:rPr>
          <w:rFonts w:ascii="Times New Roman" w:hAnsi="Times New Roman" w:cs="Times New Roman"/>
          <w:b/>
          <w:sz w:val="32"/>
          <w:szCs w:val="32"/>
        </w:rPr>
        <w:t>International Medical Device Regulators Forum</w:t>
      </w:r>
    </w:p>
    <w:p w14:paraId="0E4B45ED" w14:textId="77777777" w:rsidR="00113EA7" w:rsidRDefault="00113EA7">
      <w:pPr>
        <w:jc w:val="center"/>
        <w:rPr>
          <w:rFonts w:ascii="CG Times" w:hAnsi="CG Times"/>
          <w:b/>
          <w:sz w:val="42"/>
        </w:rPr>
      </w:pPr>
    </w:p>
    <w:p w14:paraId="78C64F50" w14:textId="77777777" w:rsidR="00113EA7" w:rsidRDefault="00113EA7">
      <w:pPr>
        <w:jc w:val="center"/>
        <w:rPr>
          <w:rFonts w:ascii="CG Times" w:hAnsi="CG Times"/>
          <w:b/>
          <w:sz w:val="42"/>
        </w:rPr>
      </w:pPr>
    </w:p>
    <w:p w14:paraId="6ADDB56F" w14:textId="77777777" w:rsidR="00113EA7" w:rsidRDefault="00113EA7">
      <w:pPr>
        <w:jc w:val="center"/>
        <w:rPr>
          <w:rFonts w:ascii="CG Times" w:hAnsi="CG Times"/>
          <w:b/>
          <w:sz w:val="42"/>
        </w:rPr>
      </w:pPr>
    </w:p>
    <w:p w14:paraId="56864973" w14:textId="77777777" w:rsidR="00113EA7" w:rsidRDefault="00AE29D3">
      <w:pPr>
        <w:rPr>
          <w:rFonts w:ascii="CG Times" w:hAnsi="CG Times"/>
          <w:sz w:val="32"/>
        </w:rPr>
      </w:pPr>
      <w:r>
        <w:rPr>
          <w:rFonts w:ascii="CG Times" w:hAnsi="CG Times"/>
          <w:b/>
          <w:sz w:val="32"/>
        </w:rPr>
        <w:t xml:space="preserve">Title: </w:t>
      </w:r>
      <w:bookmarkStart w:id="0" w:name="_GoBack"/>
      <w:r>
        <w:rPr>
          <w:rFonts w:ascii="CG Times" w:hAnsi="CG Times"/>
          <w:sz w:val="32"/>
        </w:rPr>
        <w:t>Clinical Evidence – Key Definitions and Concepts</w:t>
      </w:r>
      <w:bookmarkEnd w:id="0"/>
    </w:p>
    <w:p w14:paraId="78BCB0CB" w14:textId="77777777" w:rsidR="00113EA7" w:rsidRDefault="00113EA7">
      <w:pPr>
        <w:rPr>
          <w:rFonts w:ascii="CG Times" w:hAnsi="CG Times"/>
          <w:b/>
          <w:sz w:val="32"/>
        </w:rPr>
      </w:pPr>
    </w:p>
    <w:p w14:paraId="79D74AC9" w14:textId="77777777" w:rsidR="00113EA7" w:rsidRDefault="00AE29D3">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535D08B7" w14:textId="77777777" w:rsidR="00113EA7" w:rsidRDefault="00113EA7">
      <w:pPr>
        <w:rPr>
          <w:rFonts w:ascii="CG Times" w:hAnsi="CG Times"/>
          <w:sz w:val="32"/>
        </w:rPr>
      </w:pPr>
    </w:p>
    <w:p w14:paraId="33242C86" w14:textId="5BF3FF58" w:rsidR="00113EA7" w:rsidRDefault="00AE29D3">
      <w:pPr>
        <w:rPr>
          <w:rFonts w:ascii="CG Times" w:hAnsi="CG Times"/>
          <w:b/>
          <w:sz w:val="32"/>
          <w:lang w:eastAsia="zh-CN"/>
        </w:rPr>
      </w:pPr>
      <w:r>
        <w:rPr>
          <w:rFonts w:ascii="CG Times" w:hAnsi="CG Times"/>
          <w:b/>
          <w:sz w:val="32"/>
        </w:rPr>
        <w:t xml:space="preserve">Date: </w:t>
      </w:r>
      <w:r w:rsidR="00FD62B4" w:rsidRPr="007F52F2">
        <w:rPr>
          <w:rFonts w:ascii="CG Times" w:hAnsi="CG Times"/>
          <w:sz w:val="32"/>
        </w:rPr>
        <w:t xml:space="preserve">10 </w:t>
      </w:r>
      <w:r w:rsidR="006F693D" w:rsidRPr="007F52F2">
        <w:rPr>
          <w:rFonts w:ascii="CG Times" w:hAnsi="CG Times"/>
          <w:sz w:val="32"/>
        </w:rPr>
        <w:t>Oc</w:t>
      </w:r>
      <w:r w:rsidR="006F693D">
        <w:rPr>
          <w:rFonts w:ascii="CG Times" w:hAnsi="CG Times"/>
          <w:sz w:val="32"/>
        </w:rPr>
        <w:t>tober</w:t>
      </w:r>
      <w:r w:rsidR="00FD62B4">
        <w:rPr>
          <w:rFonts w:ascii="CG Times" w:hAnsi="CG Times"/>
          <w:sz w:val="32"/>
        </w:rPr>
        <w:t xml:space="preserve"> </w:t>
      </w:r>
      <w:r>
        <w:rPr>
          <w:rFonts w:ascii="CG Times" w:hAnsi="CG Times"/>
          <w:sz w:val="32"/>
        </w:rPr>
        <w:t>201</w:t>
      </w:r>
      <w:r>
        <w:rPr>
          <w:rFonts w:ascii="CG Times" w:hAnsi="CG Times" w:hint="eastAsia"/>
          <w:sz w:val="32"/>
          <w:lang w:eastAsia="zh-CN"/>
        </w:rPr>
        <w:t>9</w:t>
      </w:r>
    </w:p>
    <w:p w14:paraId="0DCCD491" w14:textId="2FAAF8A4" w:rsidR="00113EA7" w:rsidRDefault="00113EA7">
      <w:pPr>
        <w:jc w:val="right"/>
        <w:rPr>
          <w:rFonts w:ascii="CG Times" w:hAnsi="CG Times"/>
          <w:sz w:val="32"/>
        </w:rPr>
      </w:pPr>
    </w:p>
    <w:p w14:paraId="4D118292" w14:textId="3F8DFBAC" w:rsidR="00E14BA9" w:rsidRDefault="00E14BA9">
      <w:pPr>
        <w:jc w:val="right"/>
        <w:rPr>
          <w:rFonts w:ascii="CG Times" w:hAnsi="CG Times"/>
          <w:sz w:val="32"/>
        </w:rPr>
      </w:pPr>
    </w:p>
    <w:p w14:paraId="44FCD6BE" w14:textId="7D5CFA19" w:rsidR="00E14BA9" w:rsidRDefault="00E14BA9" w:rsidP="00E14BA9">
      <w:pPr>
        <w:ind w:right="160"/>
        <w:jc w:val="right"/>
        <w:rPr>
          <w:rFonts w:ascii="CG Times" w:hAnsi="CG Times"/>
          <w:sz w:val="32"/>
        </w:rPr>
      </w:pPr>
    </w:p>
    <w:p w14:paraId="72F37F73" w14:textId="5542279A" w:rsidR="00E14BA9" w:rsidRDefault="00E14BA9" w:rsidP="00E14BA9">
      <w:pPr>
        <w:ind w:right="160"/>
        <w:jc w:val="right"/>
        <w:rPr>
          <w:rFonts w:ascii="CG Times" w:hAnsi="CG Times"/>
          <w:sz w:val="32"/>
        </w:rPr>
      </w:pPr>
    </w:p>
    <w:p w14:paraId="65F6109D" w14:textId="77777777" w:rsidR="00E14BA9" w:rsidRDefault="00E14BA9" w:rsidP="00E14BA9">
      <w:pPr>
        <w:ind w:right="160"/>
        <w:jc w:val="right"/>
        <w:rPr>
          <w:rFonts w:ascii="CG Times" w:hAnsi="CG Times"/>
          <w:sz w:val="32"/>
        </w:rPr>
      </w:pPr>
    </w:p>
    <w:p w14:paraId="52121FDB" w14:textId="546C61C7" w:rsidR="00E14BA9" w:rsidRDefault="00E14BA9">
      <w:pPr>
        <w:jc w:val="right"/>
        <w:rPr>
          <w:rFonts w:ascii="CG Times" w:hAnsi="CG Times"/>
          <w:sz w:val="32"/>
        </w:rPr>
      </w:pPr>
    </w:p>
    <w:p w14:paraId="46C961E4" w14:textId="422261E1" w:rsidR="00E14BA9" w:rsidRDefault="00E14BA9">
      <w:pPr>
        <w:jc w:val="right"/>
        <w:rPr>
          <w:rFonts w:ascii="CG Times" w:hAnsi="CG Times"/>
          <w:sz w:val="32"/>
          <w:lang w:eastAsia="zh-CN"/>
        </w:rPr>
      </w:pPr>
      <w:r>
        <w:rPr>
          <w:rFonts w:ascii="CG Times" w:hAnsi="CG Times"/>
          <w:sz w:val="32"/>
          <w:lang w:eastAsia="zh-CN"/>
        </w:rPr>
        <w:t xml:space="preserve">Elena M. Astapenko, IMDRF Chair </w:t>
      </w:r>
    </w:p>
    <w:p w14:paraId="6EA62AB2" w14:textId="4F1AB749" w:rsidR="00113EA7" w:rsidRDefault="00113EA7">
      <w:pPr>
        <w:rPr>
          <w:rFonts w:ascii="CG Times" w:hAnsi="CG Times"/>
          <w:b/>
          <w:sz w:val="32"/>
        </w:rPr>
      </w:pPr>
    </w:p>
    <w:p w14:paraId="4EF64B34" w14:textId="6AEFBA13" w:rsidR="00E14BA9" w:rsidRDefault="00E14BA9">
      <w:pPr>
        <w:rPr>
          <w:rFonts w:ascii="CG Times" w:hAnsi="CG Times"/>
          <w:b/>
          <w:sz w:val="32"/>
        </w:rPr>
      </w:pPr>
    </w:p>
    <w:p w14:paraId="09C26184" w14:textId="77777777" w:rsidR="00E14BA9" w:rsidRDefault="00E14BA9">
      <w:pPr>
        <w:rPr>
          <w:rFonts w:ascii="CG Times" w:hAnsi="CG Times"/>
          <w:b/>
          <w:sz w:val="32"/>
        </w:rPr>
      </w:pPr>
    </w:p>
    <w:p w14:paraId="77C0D1B7" w14:textId="77777777" w:rsidR="00113EA7" w:rsidRDefault="00AE29D3">
      <w:pPr>
        <w:widowControl/>
        <w:rPr>
          <w:rFonts w:ascii="Times New Roman" w:hAnsi="Times New Roman" w:cs="Times New Roman"/>
          <w:sz w:val="24"/>
          <w:szCs w:val="20"/>
        </w:rPr>
      </w:pPr>
      <w:r>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3B3A5EC7" w14:textId="77777777" w:rsidR="00113EA7" w:rsidRDefault="00113EA7">
      <w:pPr>
        <w:widowControl/>
        <w:rPr>
          <w:rFonts w:ascii="Times New Roman" w:hAnsi="Times New Roman" w:cs="Times New Roman"/>
          <w:sz w:val="24"/>
          <w:szCs w:val="20"/>
        </w:rPr>
      </w:pPr>
    </w:p>
    <w:p w14:paraId="4952D787" w14:textId="6C7D1244" w:rsidR="00113EA7" w:rsidRDefault="0060794E">
      <w:pPr>
        <w:widowControl/>
        <w:rPr>
          <w:rFonts w:ascii="Times New Roman" w:hAnsi="Times New Roman" w:cs="Times New Roman"/>
          <w:sz w:val="24"/>
          <w:szCs w:val="20"/>
        </w:rPr>
      </w:pPr>
      <w:r>
        <w:rPr>
          <w:rFonts w:ascii="Times New Roman" w:hAnsi="Times New Roman" w:cs="Times New Roman"/>
          <w:sz w:val="24"/>
          <w:szCs w:val="20"/>
        </w:rPr>
        <w:t>Copyright © 2019</w:t>
      </w:r>
      <w:r w:rsidR="00AE29D3">
        <w:rPr>
          <w:rFonts w:ascii="Times New Roman" w:hAnsi="Times New Roman" w:cs="Times New Roman"/>
          <w:sz w:val="24"/>
          <w:szCs w:val="20"/>
        </w:rPr>
        <w:t xml:space="preserve"> by the International Medical Device Regulators Forum</w:t>
      </w:r>
    </w:p>
    <w:p w14:paraId="0A232AB7" w14:textId="01E5657D" w:rsidR="00113EA7" w:rsidRDefault="00113EA7">
      <w:pPr>
        <w:sectPr w:rsidR="00113EA7">
          <w:headerReference w:type="default" r:id="rId10"/>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p>
    <w:p w14:paraId="022A6BB3" w14:textId="77777777" w:rsidR="00113EA7" w:rsidRDefault="00113EA7">
      <w:pPr>
        <w:rPr>
          <w:rFonts w:ascii="Times New Roman" w:eastAsia="Times New Roman" w:hAnsi="Times New Roman" w:cs="Times New Roman"/>
        </w:rPr>
        <w:sectPr w:rsidR="00113EA7">
          <w:type w:val="continuous"/>
          <w:pgSz w:w="12240" w:h="15840"/>
          <w:pgMar w:top="1100" w:right="1220" w:bottom="280" w:left="1280" w:header="720" w:footer="720" w:gutter="0"/>
          <w:cols w:space="720"/>
        </w:sectPr>
      </w:pPr>
    </w:p>
    <w:p w14:paraId="307274DD" w14:textId="77777777" w:rsidR="00113EA7" w:rsidRDefault="00113EA7">
      <w:pPr>
        <w:spacing w:before="5"/>
        <w:rPr>
          <w:rFonts w:ascii="Times New Roman" w:eastAsia="Times New Roman" w:hAnsi="Times New Roman" w:cs="Times New Roman"/>
          <w:sz w:val="18"/>
          <w:szCs w:val="18"/>
        </w:rPr>
      </w:pPr>
    </w:p>
    <w:p w14:paraId="31FA1D07" w14:textId="2B1D69F2" w:rsidR="00113EA7" w:rsidRDefault="00AE29D3">
      <w:pPr>
        <w:widowControl/>
        <w:jc w:val="center"/>
        <w:rPr>
          <w:rFonts w:ascii="Times New Roman" w:hAnsi="Times New Roman" w:cs="Times New Roman"/>
          <w:b/>
          <w:sz w:val="28"/>
          <w:szCs w:val="20"/>
        </w:rPr>
      </w:pPr>
      <w:r>
        <w:rPr>
          <w:rFonts w:ascii="Times New Roman" w:hAnsi="Times New Roman" w:cs="Times New Roman"/>
          <w:b/>
          <w:sz w:val="28"/>
          <w:szCs w:val="20"/>
        </w:rPr>
        <w:t>CONTENTS</w:t>
      </w:r>
    </w:p>
    <w:p w14:paraId="22764348" w14:textId="77777777" w:rsidR="00950503" w:rsidRDefault="00950503">
      <w:pPr>
        <w:widowControl/>
        <w:jc w:val="center"/>
        <w:rPr>
          <w:rFonts w:ascii="Times New Roman" w:hAnsi="Times New Roman" w:cs="Times New Roman"/>
          <w:b/>
          <w:sz w:val="28"/>
          <w:szCs w:val="20"/>
        </w:rPr>
      </w:pPr>
    </w:p>
    <w:sdt>
      <w:sdtPr>
        <w:rPr>
          <w:rFonts w:asciiTheme="minorHAnsi" w:eastAsiaTheme="minorHAnsi" w:hAnsiTheme="minorHAnsi"/>
          <w:sz w:val="22"/>
          <w:szCs w:val="22"/>
        </w:rPr>
        <w:id w:val="-549849210"/>
        <w:docPartObj>
          <w:docPartGallery w:val="Table of Contents"/>
          <w:docPartUnique/>
        </w:docPartObj>
      </w:sdtPr>
      <w:sdtEndPr>
        <w:rPr>
          <w:rFonts w:eastAsiaTheme="minorEastAsia"/>
        </w:rPr>
      </w:sdtEndPr>
      <w:sdtContent>
        <w:p w14:paraId="63385EBF" w14:textId="31D64A48" w:rsidR="00113EA7" w:rsidRPr="001B6D19" w:rsidRDefault="001B6D19" w:rsidP="003B7894">
          <w:pPr>
            <w:pStyle w:val="TOC1"/>
            <w:tabs>
              <w:tab w:val="right" w:leader="dot" w:pos="9790"/>
            </w:tabs>
            <w:ind w:leftChars="99" w:left="218"/>
            <w:rPr>
              <w:rStyle w:val="Hyperlink"/>
              <w:rFonts w:asciiTheme="minorHAnsi" w:eastAsiaTheme="minorEastAsia" w:hAnsiTheme="minorHAnsi"/>
              <w:spacing w:val="-1"/>
              <w:sz w:val="22"/>
              <w:szCs w:val="22"/>
            </w:rPr>
          </w:pPr>
          <w:r w:rsidRPr="00B52DEA">
            <w:rPr>
              <w:rStyle w:val="Hyperlink"/>
              <w:color w:val="000000" w:themeColor="text1"/>
              <w:spacing w:val="-1"/>
              <w:u w:val="none"/>
            </w:rPr>
            <w:t>Preface</w:t>
          </w:r>
          <w:r w:rsidR="00AE29D3">
            <w:rPr>
              <w:rStyle w:val="Hyperlink"/>
              <w:spacing w:val="-1"/>
            </w:rPr>
            <w:fldChar w:fldCharType="begin"/>
          </w:r>
          <w:r w:rsidR="00AE29D3" w:rsidRPr="001B6D19">
            <w:rPr>
              <w:rStyle w:val="Hyperlink"/>
              <w:spacing w:val="-1"/>
            </w:rPr>
            <w:instrText xml:space="preserve">TOC \o "1-2" \h \z \u </w:instrText>
          </w:r>
          <w:r w:rsidR="00AE29D3">
            <w:rPr>
              <w:rStyle w:val="Hyperlink"/>
              <w:spacing w:val="-1"/>
            </w:rPr>
            <w:fldChar w:fldCharType="separate"/>
          </w:r>
        </w:p>
        <w:p w14:paraId="0497B0FD" w14:textId="06FF5907" w:rsidR="00113EA7" w:rsidRDefault="00B375C1">
          <w:pPr>
            <w:pStyle w:val="TOC1"/>
            <w:tabs>
              <w:tab w:val="right" w:leader="dot" w:pos="9790"/>
            </w:tabs>
            <w:rPr>
              <w:rFonts w:asciiTheme="minorHAnsi" w:eastAsiaTheme="minorEastAsia" w:hAnsiTheme="minorHAnsi"/>
              <w:kern w:val="2"/>
              <w:sz w:val="21"/>
              <w:szCs w:val="22"/>
              <w:lang w:eastAsia="zh-CN"/>
            </w:rPr>
          </w:pPr>
          <w:hyperlink w:anchor="_Toc532982463" w:history="1">
            <w:r w:rsidR="004475A5">
              <w:rPr>
                <w:rStyle w:val="Hyperlink"/>
              </w:rPr>
              <w:t>1</w:t>
            </w:r>
            <w:r w:rsidR="0014639E">
              <w:rPr>
                <w:rStyle w:val="Hyperlink"/>
              </w:rPr>
              <w:t>.0</w:t>
            </w:r>
            <w:r w:rsidR="004475A5">
              <w:rPr>
                <w:rStyle w:val="Hyperlink"/>
                <w:spacing w:val="-7"/>
              </w:rPr>
              <w:t xml:space="preserve"> </w:t>
            </w:r>
            <w:r w:rsidR="00AE29D3">
              <w:rPr>
                <w:rStyle w:val="Hyperlink"/>
                <w:spacing w:val="-1"/>
              </w:rPr>
              <w:t>Introduction</w:t>
            </w:r>
            <w:r w:rsidR="00AE29D3">
              <w:tab/>
            </w:r>
            <w:r w:rsidR="00AE29D3">
              <w:fldChar w:fldCharType="begin"/>
            </w:r>
            <w:r w:rsidR="00AE29D3">
              <w:instrText xml:space="preserve"> PAGEREF _Toc532982463 \h </w:instrText>
            </w:r>
            <w:r w:rsidR="00AE29D3">
              <w:fldChar w:fldCharType="separate"/>
            </w:r>
            <w:r w:rsidR="007F52F2">
              <w:rPr>
                <w:noProof/>
              </w:rPr>
              <w:t>4</w:t>
            </w:r>
            <w:r w:rsidR="00AE29D3">
              <w:fldChar w:fldCharType="end"/>
            </w:r>
          </w:hyperlink>
        </w:p>
        <w:p w14:paraId="4A6D8717" w14:textId="2F3716C5" w:rsidR="00113EA7" w:rsidRDefault="00B375C1">
          <w:pPr>
            <w:pStyle w:val="TOC1"/>
            <w:tabs>
              <w:tab w:val="right" w:leader="dot" w:pos="9790"/>
            </w:tabs>
            <w:rPr>
              <w:rFonts w:asciiTheme="minorHAnsi" w:eastAsiaTheme="minorEastAsia" w:hAnsiTheme="minorHAnsi"/>
              <w:kern w:val="2"/>
              <w:sz w:val="21"/>
              <w:szCs w:val="22"/>
              <w:lang w:eastAsia="zh-CN"/>
            </w:rPr>
          </w:pPr>
          <w:hyperlink w:anchor="_Toc532982464" w:history="1">
            <w:r w:rsidR="004475A5">
              <w:rPr>
                <w:rStyle w:val="Hyperlink"/>
              </w:rPr>
              <w:t>2</w:t>
            </w:r>
            <w:r w:rsidR="0014639E">
              <w:rPr>
                <w:rStyle w:val="Hyperlink"/>
              </w:rPr>
              <w:t>.0</w:t>
            </w:r>
            <w:r w:rsidR="00AE29D3">
              <w:rPr>
                <w:rStyle w:val="Hyperlink"/>
                <w:spacing w:val="1"/>
              </w:rPr>
              <w:t xml:space="preserve"> </w:t>
            </w:r>
            <w:r w:rsidR="00AE29D3">
              <w:rPr>
                <w:rStyle w:val="Hyperlink"/>
              </w:rPr>
              <w:t>Scope</w:t>
            </w:r>
            <w:r w:rsidR="00AE29D3">
              <w:tab/>
            </w:r>
            <w:r w:rsidR="00AE29D3">
              <w:fldChar w:fldCharType="begin"/>
            </w:r>
            <w:r w:rsidR="00AE29D3">
              <w:instrText xml:space="preserve"> PAGEREF _Toc532982464 \h </w:instrText>
            </w:r>
            <w:r w:rsidR="00AE29D3">
              <w:fldChar w:fldCharType="separate"/>
            </w:r>
            <w:r w:rsidR="007F52F2">
              <w:rPr>
                <w:noProof/>
              </w:rPr>
              <w:t>4</w:t>
            </w:r>
            <w:r w:rsidR="00AE29D3">
              <w:fldChar w:fldCharType="end"/>
            </w:r>
          </w:hyperlink>
        </w:p>
        <w:p w14:paraId="66E46B7F" w14:textId="66BDE2A1" w:rsidR="00113EA7" w:rsidRDefault="00B375C1">
          <w:pPr>
            <w:pStyle w:val="TOC1"/>
            <w:tabs>
              <w:tab w:val="right" w:leader="dot" w:pos="9790"/>
            </w:tabs>
            <w:rPr>
              <w:rFonts w:asciiTheme="minorHAnsi" w:eastAsiaTheme="minorEastAsia" w:hAnsiTheme="minorHAnsi"/>
              <w:kern w:val="2"/>
              <w:sz w:val="21"/>
              <w:szCs w:val="22"/>
              <w:lang w:eastAsia="zh-CN"/>
            </w:rPr>
          </w:pPr>
          <w:hyperlink w:anchor="_Toc532982465" w:history="1">
            <w:r w:rsidR="004475A5">
              <w:rPr>
                <w:rStyle w:val="Hyperlink"/>
              </w:rPr>
              <w:t>3</w:t>
            </w:r>
            <w:r w:rsidR="0014639E">
              <w:rPr>
                <w:rStyle w:val="Hyperlink"/>
              </w:rPr>
              <w:t>.0</w:t>
            </w:r>
            <w:r w:rsidR="00AE29D3">
              <w:rPr>
                <w:rStyle w:val="Hyperlink"/>
                <w:spacing w:val="-5"/>
              </w:rPr>
              <w:t xml:space="preserve"> </w:t>
            </w:r>
            <w:r w:rsidR="00AE29D3">
              <w:rPr>
                <w:rStyle w:val="Hyperlink"/>
                <w:spacing w:val="-1"/>
              </w:rPr>
              <w:t>References</w:t>
            </w:r>
            <w:r w:rsidR="00AE29D3">
              <w:tab/>
            </w:r>
            <w:r w:rsidR="00AE29D3">
              <w:fldChar w:fldCharType="begin"/>
            </w:r>
            <w:r w:rsidR="00AE29D3">
              <w:instrText xml:space="preserve"> PAGEREF _Toc532982465 \h </w:instrText>
            </w:r>
            <w:r w:rsidR="00AE29D3">
              <w:fldChar w:fldCharType="separate"/>
            </w:r>
            <w:r w:rsidR="007F52F2">
              <w:rPr>
                <w:noProof/>
              </w:rPr>
              <w:t>5</w:t>
            </w:r>
            <w:r w:rsidR="00AE29D3">
              <w:fldChar w:fldCharType="end"/>
            </w:r>
          </w:hyperlink>
        </w:p>
        <w:p w14:paraId="63FCE7C9" w14:textId="71717FB2" w:rsidR="00113EA7" w:rsidRDefault="00B375C1">
          <w:pPr>
            <w:pStyle w:val="TOC1"/>
            <w:tabs>
              <w:tab w:val="right" w:leader="dot" w:pos="9790"/>
            </w:tabs>
            <w:rPr>
              <w:rFonts w:asciiTheme="minorHAnsi" w:eastAsiaTheme="minorEastAsia" w:hAnsiTheme="minorHAnsi"/>
              <w:kern w:val="2"/>
              <w:sz w:val="21"/>
              <w:szCs w:val="22"/>
              <w:lang w:eastAsia="zh-CN"/>
            </w:rPr>
          </w:pPr>
          <w:hyperlink w:anchor="_Toc532982466" w:history="1">
            <w:r w:rsidR="004475A5">
              <w:rPr>
                <w:rStyle w:val="Hyperlink"/>
              </w:rPr>
              <w:t>4</w:t>
            </w:r>
            <w:r w:rsidR="0014639E">
              <w:rPr>
                <w:rStyle w:val="Hyperlink"/>
              </w:rPr>
              <w:t>.0</w:t>
            </w:r>
            <w:r w:rsidR="00AE29D3">
              <w:rPr>
                <w:rStyle w:val="Hyperlink"/>
              </w:rPr>
              <w:t xml:space="preserve"> Definitions</w:t>
            </w:r>
            <w:r w:rsidR="00AE29D3">
              <w:rPr>
                <w:rStyle w:val="Hyperlink"/>
                <w:spacing w:val="-12"/>
              </w:rPr>
              <w:t xml:space="preserve"> </w:t>
            </w:r>
            <w:r w:rsidR="00AE29D3">
              <w:rPr>
                <w:rStyle w:val="Hyperlink"/>
              </w:rPr>
              <w:t>and</w:t>
            </w:r>
            <w:r w:rsidR="00AE29D3">
              <w:rPr>
                <w:rStyle w:val="Hyperlink"/>
                <w:spacing w:val="-11"/>
              </w:rPr>
              <w:t xml:space="preserve"> </w:t>
            </w:r>
            <w:r w:rsidR="00AE29D3">
              <w:rPr>
                <w:rStyle w:val="Hyperlink"/>
              </w:rPr>
              <w:t>Concepts</w:t>
            </w:r>
            <w:r w:rsidR="00AE29D3">
              <w:tab/>
            </w:r>
            <w:r w:rsidR="00AE29D3">
              <w:fldChar w:fldCharType="begin"/>
            </w:r>
            <w:r w:rsidR="00AE29D3">
              <w:instrText xml:space="preserve"> PAGEREF _Toc532982466 \h </w:instrText>
            </w:r>
            <w:r w:rsidR="00AE29D3">
              <w:fldChar w:fldCharType="separate"/>
            </w:r>
            <w:r w:rsidR="007F52F2">
              <w:rPr>
                <w:noProof/>
              </w:rPr>
              <w:t>5</w:t>
            </w:r>
            <w:r w:rsidR="00AE29D3">
              <w:fldChar w:fldCharType="end"/>
            </w:r>
          </w:hyperlink>
        </w:p>
        <w:p w14:paraId="78550580" w14:textId="7A330710" w:rsidR="00113EA7" w:rsidRDefault="00B375C1">
          <w:pPr>
            <w:pStyle w:val="TOC2"/>
            <w:tabs>
              <w:tab w:val="left" w:pos="1180"/>
              <w:tab w:val="right" w:leader="dot" w:pos="9790"/>
            </w:tabs>
            <w:rPr>
              <w:rFonts w:asciiTheme="minorHAnsi" w:eastAsiaTheme="minorEastAsia" w:hAnsiTheme="minorHAnsi"/>
              <w:kern w:val="2"/>
              <w:sz w:val="21"/>
              <w:szCs w:val="22"/>
              <w:lang w:eastAsia="zh-CN"/>
            </w:rPr>
          </w:pPr>
          <w:hyperlink w:anchor="_Toc532982467" w:history="1">
            <w:r w:rsidR="00AE29D3">
              <w:rPr>
                <w:rStyle w:val="Hyperlink"/>
              </w:rPr>
              <w:t>4.1</w:t>
            </w:r>
            <w:r w:rsidR="003B7894">
              <w:rPr>
                <w:rStyle w:val="Hyperlink"/>
              </w:rPr>
              <w:t xml:space="preserve"> </w:t>
            </w:r>
            <w:r w:rsidR="00AE29D3">
              <w:rPr>
                <w:rStyle w:val="Hyperlink"/>
              </w:rPr>
              <w:t>Clinical</w:t>
            </w:r>
            <w:r w:rsidR="00AE29D3">
              <w:rPr>
                <w:rStyle w:val="Hyperlink"/>
                <w:spacing w:val="-2"/>
              </w:rPr>
              <w:t xml:space="preserve"> </w:t>
            </w:r>
            <w:r w:rsidR="00AE29D3">
              <w:rPr>
                <w:rStyle w:val="Hyperlink"/>
              </w:rPr>
              <w:t>investigation</w:t>
            </w:r>
            <w:r w:rsidR="00AE29D3">
              <w:tab/>
            </w:r>
            <w:r w:rsidR="00AE29D3">
              <w:fldChar w:fldCharType="begin"/>
            </w:r>
            <w:r w:rsidR="00AE29D3">
              <w:instrText xml:space="preserve"> PAGEREF _Toc532982467 \h </w:instrText>
            </w:r>
            <w:r w:rsidR="00AE29D3">
              <w:fldChar w:fldCharType="separate"/>
            </w:r>
            <w:r w:rsidR="007F52F2">
              <w:rPr>
                <w:noProof/>
              </w:rPr>
              <w:t>5</w:t>
            </w:r>
            <w:r w:rsidR="00AE29D3">
              <w:fldChar w:fldCharType="end"/>
            </w:r>
          </w:hyperlink>
        </w:p>
        <w:p w14:paraId="70C0E686" w14:textId="1160C87B" w:rsidR="00113EA7" w:rsidRDefault="00B375C1">
          <w:pPr>
            <w:pStyle w:val="TOC2"/>
            <w:tabs>
              <w:tab w:val="left" w:pos="1180"/>
              <w:tab w:val="right" w:leader="dot" w:pos="9790"/>
            </w:tabs>
            <w:rPr>
              <w:rFonts w:asciiTheme="minorHAnsi" w:eastAsiaTheme="minorEastAsia" w:hAnsiTheme="minorHAnsi"/>
              <w:kern w:val="2"/>
              <w:sz w:val="21"/>
              <w:szCs w:val="22"/>
              <w:lang w:eastAsia="zh-CN"/>
            </w:rPr>
          </w:pPr>
          <w:hyperlink w:anchor="_Toc532982468" w:history="1">
            <w:r w:rsidR="00AE29D3">
              <w:rPr>
                <w:rStyle w:val="Hyperlink"/>
              </w:rPr>
              <w:t>4.2</w:t>
            </w:r>
            <w:r w:rsidR="003B7894">
              <w:rPr>
                <w:rStyle w:val="Hyperlink"/>
              </w:rPr>
              <w:t xml:space="preserve"> </w:t>
            </w:r>
            <w:r w:rsidR="00AE29D3">
              <w:rPr>
                <w:rStyle w:val="Hyperlink"/>
              </w:rPr>
              <w:t xml:space="preserve">Clinical </w:t>
            </w:r>
            <w:r w:rsidR="00AE29D3">
              <w:rPr>
                <w:rStyle w:val="Hyperlink"/>
                <w:spacing w:val="-1"/>
              </w:rPr>
              <w:t>data</w:t>
            </w:r>
            <w:r w:rsidR="00AE29D3">
              <w:tab/>
            </w:r>
            <w:r w:rsidR="00AE29D3">
              <w:fldChar w:fldCharType="begin"/>
            </w:r>
            <w:r w:rsidR="00AE29D3">
              <w:instrText xml:space="preserve"> PAGEREF _Toc532982468 \h </w:instrText>
            </w:r>
            <w:r w:rsidR="00AE29D3">
              <w:fldChar w:fldCharType="separate"/>
            </w:r>
            <w:r w:rsidR="007F52F2">
              <w:rPr>
                <w:noProof/>
              </w:rPr>
              <w:t>6</w:t>
            </w:r>
            <w:r w:rsidR="00AE29D3">
              <w:fldChar w:fldCharType="end"/>
            </w:r>
          </w:hyperlink>
        </w:p>
        <w:p w14:paraId="33589998" w14:textId="6504F936" w:rsidR="00113EA7" w:rsidRDefault="00B375C1">
          <w:pPr>
            <w:pStyle w:val="TOC2"/>
            <w:tabs>
              <w:tab w:val="left" w:pos="1180"/>
              <w:tab w:val="right" w:leader="dot" w:pos="9790"/>
            </w:tabs>
            <w:rPr>
              <w:rFonts w:asciiTheme="minorHAnsi" w:eastAsiaTheme="minorEastAsia" w:hAnsiTheme="minorHAnsi"/>
              <w:kern w:val="2"/>
              <w:sz w:val="21"/>
              <w:szCs w:val="22"/>
              <w:lang w:eastAsia="zh-CN"/>
            </w:rPr>
          </w:pPr>
          <w:hyperlink w:anchor="_Toc532982469" w:history="1">
            <w:r w:rsidR="00AE29D3">
              <w:rPr>
                <w:rStyle w:val="Hyperlink"/>
              </w:rPr>
              <w:t>4.3</w:t>
            </w:r>
            <w:r w:rsidR="003B7894">
              <w:rPr>
                <w:rStyle w:val="Hyperlink"/>
              </w:rPr>
              <w:t xml:space="preserve"> </w:t>
            </w:r>
            <w:r w:rsidR="00AE29D3">
              <w:rPr>
                <w:rStyle w:val="Hyperlink"/>
              </w:rPr>
              <w:t>Clinical</w:t>
            </w:r>
            <w:r w:rsidR="00AE29D3">
              <w:rPr>
                <w:rStyle w:val="Hyperlink"/>
                <w:spacing w:val="-2"/>
              </w:rPr>
              <w:t xml:space="preserve"> </w:t>
            </w:r>
            <w:r w:rsidR="00AE29D3">
              <w:rPr>
                <w:rStyle w:val="Hyperlink"/>
                <w:spacing w:val="-1"/>
              </w:rPr>
              <w:t>evaluation</w:t>
            </w:r>
            <w:r w:rsidR="00AE29D3">
              <w:tab/>
            </w:r>
            <w:r w:rsidR="00AE29D3">
              <w:fldChar w:fldCharType="begin"/>
            </w:r>
            <w:r w:rsidR="00AE29D3">
              <w:instrText xml:space="preserve"> PAGEREF _Toc532982469 \h </w:instrText>
            </w:r>
            <w:r w:rsidR="00AE29D3">
              <w:fldChar w:fldCharType="separate"/>
            </w:r>
            <w:r w:rsidR="007F52F2">
              <w:rPr>
                <w:noProof/>
              </w:rPr>
              <w:t>6</w:t>
            </w:r>
            <w:r w:rsidR="00AE29D3">
              <w:fldChar w:fldCharType="end"/>
            </w:r>
          </w:hyperlink>
        </w:p>
        <w:p w14:paraId="690919E2" w14:textId="5441A563" w:rsidR="00113EA7" w:rsidRDefault="00B375C1">
          <w:pPr>
            <w:pStyle w:val="TOC2"/>
            <w:tabs>
              <w:tab w:val="left" w:pos="1180"/>
              <w:tab w:val="right" w:leader="dot" w:pos="9790"/>
            </w:tabs>
            <w:rPr>
              <w:rFonts w:asciiTheme="minorHAnsi" w:eastAsiaTheme="minorEastAsia" w:hAnsiTheme="minorHAnsi"/>
              <w:kern w:val="2"/>
              <w:sz w:val="21"/>
              <w:szCs w:val="22"/>
              <w:lang w:eastAsia="zh-CN"/>
            </w:rPr>
          </w:pPr>
          <w:hyperlink w:anchor="_Toc532982470" w:history="1">
            <w:r w:rsidR="00AE29D3">
              <w:rPr>
                <w:rStyle w:val="Hyperlink"/>
              </w:rPr>
              <w:t>4.4</w:t>
            </w:r>
            <w:r w:rsidR="003B7894">
              <w:rPr>
                <w:rFonts w:asciiTheme="minorHAnsi" w:eastAsiaTheme="minorEastAsia" w:hAnsiTheme="minorHAnsi"/>
                <w:kern w:val="2"/>
                <w:sz w:val="21"/>
                <w:szCs w:val="22"/>
                <w:lang w:eastAsia="zh-CN"/>
              </w:rPr>
              <w:t xml:space="preserve"> </w:t>
            </w:r>
            <w:r w:rsidR="00AE29D3">
              <w:rPr>
                <w:rStyle w:val="Hyperlink"/>
              </w:rPr>
              <w:t>Clinical</w:t>
            </w:r>
            <w:r w:rsidR="00AE29D3">
              <w:rPr>
                <w:rStyle w:val="Hyperlink"/>
                <w:spacing w:val="-2"/>
              </w:rPr>
              <w:t xml:space="preserve"> </w:t>
            </w:r>
            <w:r w:rsidR="00AE29D3">
              <w:rPr>
                <w:rStyle w:val="Hyperlink"/>
              </w:rPr>
              <w:t>evidence</w:t>
            </w:r>
            <w:r w:rsidR="00AE29D3">
              <w:tab/>
            </w:r>
            <w:r w:rsidR="00AE29D3">
              <w:fldChar w:fldCharType="begin"/>
            </w:r>
            <w:r w:rsidR="00AE29D3">
              <w:instrText xml:space="preserve"> PAGEREF _Toc532982470 \h </w:instrText>
            </w:r>
            <w:r w:rsidR="00AE29D3">
              <w:fldChar w:fldCharType="separate"/>
            </w:r>
            <w:r w:rsidR="007F52F2">
              <w:rPr>
                <w:noProof/>
              </w:rPr>
              <w:t>6</w:t>
            </w:r>
            <w:r w:rsidR="00AE29D3">
              <w:fldChar w:fldCharType="end"/>
            </w:r>
          </w:hyperlink>
        </w:p>
        <w:p w14:paraId="1D32DFC0" w14:textId="77777777" w:rsidR="00113EA7" w:rsidRDefault="00AE29D3">
          <w:r>
            <w:fldChar w:fldCharType="end"/>
          </w:r>
        </w:p>
      </w:sdtContent>
    </w:sdt>
    <w:p w14:paraId="43BE8AC3" w14:textId="77777777" w:rsidR="00113EA7" w:rsidRDefault="00113EA7">
      <w:pPr>
        <w:rPr>
          <w:lang w:eastAsia="zh-CN"/>
        </w:rPr>
      </w:pPr>
    </w:p>
    <w:p w14:paraId="7FDE35A6" w14:textId="77777777" w:rsidR="00414F6D" w:rsidRDefault="00414F6D">
      <w:pPr>
        <w:rPr>
          <w:lang w:eastAsia="zh-CN"/>
        </w:rPr>
        <w:sectPr w:rsidR="00414F6D">
          <w:headerReference w:type="default" r:id="rId11"/>
          <w:footerReference w:type="default" r:id="rId12"/>
          <w:pgSz w:w="12240" w:h="15840"/>
          <w:pgMar w:top="1200" w:right="1220" w:bottom="1200" w:left="1220" w:header="742" w:footer="1017" w:gutter="0"/>
          <w:lnNumType w:countBy="1"/>
          <w:pgNumType w:start="2"/>
          <w:cols w:space="720"/>
          <w:docGrid w:linePitch="299"/>
        </w:sectPr>
      </w:pPr>
    </w:p>
    <w:p w14:paraId="0ABD2735" w14:textId="77777777" w:rsidR="00113EA7" w:rsidRDefault="00113EA7">
      <w:pPr>
        <w:spacing w:before="11"/>
        <w:rPr>
          <w:rFonts w:ascii="Times New Roman" w:eastAsia="Times New Roman" w:hAnsi="Times New Roman" w:cs="Times New Roman"/>
          <w:sz w:val="23"/>
          <w:szCs w:val="23"/>
        </w:rPr>
      </w:pPr>
    </w:p>
    <w:p w14:paraId="1595C026" w14:textId="77777777" w:rsidR="00113EA7" w:rsidRDefault="00AE29D3" w:rsidP="000557CD">
      <w:pPr>
        <w:ind w:leftChars="64" w:left="141"/>
        <w:rPr>
          <w:rFonts w:ascii="Times New Roman" w:eastAsia="Times New Roman" w:hAnsi="Times New Roman" w:cs="Times New Roman"/>
          <w:sz w:val="28"/>
          <w:szCs w:val="28"/>
        </w:rPr>
      </w:pPr>
      <w:r>
        <w:rPr>
          <w:rFonts w:ascii="Times New Roman"/>
          <w:b/>
          <w:spacing w:val="-1"/>
          <w:sz w:val="28"/>
        </w:rPr>
        <w:t>Preface</w:t>
      </w:r>
    </w:p>
    <w:p w14:paraId="2CF92582" w14:textId="77777777" w:rsidR="00113EA7" w:rsidRDefault="00113EA7" w:rsidP="000557CD">
      <w:pPr>
        <w:ind w:leftChars="64" w:left="141"/>
        <w:rPr>
          <w:rFonts w:ascii="Times New Roman" w:eastAsia="Times New Roman" w:hAnsi="Times New Roman"/>
          <w:sz w:val="24"/>
          <w:szCs w:val="24"/>
        </w:rPr>
      </w:pPr>
    </w:p>
    <w:p w14:paraId="6D20AC70" w14:textId="24FFDD9D" w:rsidR="00113EA7" w:rsidRDefault="00AE29D3" w:rsidP="000557CD">
      <w:pPr>
        <w:ind w:leftChars="64" w:left="141"/>
        <w:rPr>
          <w:rFonts w:ascii="Times New Roman" w:eastAsia="Times New Roman" w:hAnsi="Times New Roman"/>
          <w:sz w:val="24"/>
          <w:szCs w:val="24"/>
        </w:rPr>
      </w:pPr>
      <w:r>
        <w:rPr>
          <w:rFonts w:ascii="Times New Roman" w:eastAsia="Times New Roman" w:hAnsi="Times New Roman"/>
          <w:sz w:val="24"/>
          <w:szCs w:val="24"/>
        </w:rPr>
        <w:t>The document herein was produced by the International Medical Device Regulators Forum (IMDRF), a voluntary group of medical device re</w:t>
      </w:r>
      <w:r w:rsidR="00950503">
        <w:rPr>
          <w:rFonts w:ascii="Times New Roman" w:eastAsia="Times New Roman" w:hAnsi="Times New Roman"/>
          <w:sz w:val="24"/>
          <w:szCs w:val="24"/>
        </w:rPr>
        <w:t>gulators from around the world.</w:t>
      </w:r>
      <w:r>
        <w:rPr>
          <w:rFonts w:ascii="Times New Roman" w:eastAsia="Times New Roman" w:hAnsi="Times New Roman"/>
          <w:sz w:val="24"/>
          <w:szCs w:val="24"/>
        </w:rPr>
        <w:t xml:space="preserve"> The document has been subject to consultation throughout its development.</w:t>
      </w:r>
    </w:p>
    <w:p w14:paraId="19843814" w14:textId="77777777" w:rsidR="00113EA7" w:rsidRDefault="00AE29D3" w:rsidP="000557CD">
      <w:pPr>
        <w:ind w:leftChars="64" w:left="141" w:firstLineChars="200" w:firstLine="480"/>
        <w:rPr>
          <w:rFonts w:ascii="Times New Roman" w:eastAsia="Times New Roman" w:hAnsi="Times New Roman"/>
          <w:sz w:val="24"/>
          <w:szCs w:val="24"/>
        </w:rPr>
      </w:pPr>
      <w:r>
        <w:rPr>
          <w:rFonts w:ascii="Times New Roman" w:eastAsia="Times New Roman" w:hAnsi="Times New Roman"/>
          <w:sz w:val="24"/>
          <w:szCs w:val="24"/>
        </w:rPr>
        <w:tab/>
      </w:r>
    </w:p>
    <w:p w14:paraId="0068269E" w14:textId="77777777" w:rsidR="00113EA7" w:rsidRDefault="00AE29D3" w:rsidP="000557CD">
      <w:pPr>
        <w:ind w:leftChars="64" w:left="141"/>
        <w:sectPr w:rsidR="00113EA7" w:rsidSect="00950503">
          <w:pgSz w:w="12240" w:h="15840"/>
          <w:pgMar w:top="1200" w:right="1220" w:bottom="1200" w:left="1220" w:header="742" w:footer="1017" w:gutter="0"/>
          <w:cols w:space="720"/>
          <w:docGrid w:linePitch="299"/>
        </w:sectPr>
      </w:pPr>
      <w:r>
        <w:rPr>
          <w:rFonts w:ascii="Times New Roman" w:eastAsia="Times New Roman" w:hAnsi="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6F872161" w14:textId="37EC2007" w:rsidR="00113EA7" w:rsidRDefault="0014639E" w:rsidP="0014639E">
      <w:pPr>
        <w:pStyle w:val="Heading1"/>
        <w:numPr>
          <w:ilvl w:val="0"/>
          <w:numId w:val="7"/>
        </w:numPr>
        <w:spacing w:before="63"/>
        <w:rPr>
          <w:spacing w:val="-1"/>
        </w:rPr>
      </w:pPr>
      <w:bookmarkStart w:id="1" w:name="_Toc532982463"/>
      <w:r>
        <w:rPr>
          <w:spacing w:val="-1"/>
        </w:rPr>
        <w:lastRenderedPageBreak/>
        <w:t xml:space="preserve"> </w:t>
      </w:r>
      <w:r w:rsidR="00AE29D3">
        <w:rPr>
          <w:spacing w:val="-1"/>
        </w:rPr>
        <w:t>Introduction</w:t>
      </w:r>
      <w:bookmarkEnd w:id="1"/>
    </w:p>
    <w:p w14:paraId="78958B53" w14:textId="77777777" w:rsidR="003B7894" w:rsidRPr="003B7894" w:rsidRDefault="003B7894" w:rsidP="003B7894"/>
    <w:p w14:paraId="671291C6" w14:textId="47A6DA9A" w:rsidR="00287FE3" w:rsidRDefault="00287FE3" w:rsidP="00287FE3">
      <w:pPr>
        <w:pStyle w:val="BodyText"/>
        <w:spacing w:before="69"/>
        <w:ind w:left="220" w:right="230"/>
        <w:rPr>
          <w:rFonts w:eastAsiaTheme="minorEastAsia"/>
          <w:lang w:eastAsia="zh-CN"/>
        </w:rPr>
      </w:pPr>
      <w:r>
        <w:rPr>
          <w:rFonts w:eastAsiaTheme="minorEastAsia"/>
          <w:spacing w:val="-1"/>
          <w:lang w:eastAsia="zh-CN"/>
        </w:rPr>
        <w:t>This document supersedes an earlier version produced under the Global Harmonization Task Force (GHTF) with the same title in May, 2007(GHTF/SG5/N1R8:2007).</w:t>
      </w:r>
      <w:r w:rsidR="00D51880">
        <w:rPr>
          <w:rStyle w:val="FootnoteReference"/>
          <w:rFonts w:eastAsiaTheme="minorEastAsia"/>
          <w:spacing w:val="-1"/>
          <w:lang w:eastAsia="zh-CN"/>
        </w:rPr>
        <w:footnoteReference w:id="1"/>
      </w:r>
    </w:p>
    <w:p w14:paraId="2E187B21" w14:textId="1C81DA28" w:rsidR="00113EA7" w:rsidRDefault="00AE29D3">
      <w:pPr>
        <w:pStyle w:val="BodyText"/>
        <w:spacing w:before="237"/>
        <w:ind w:left="219" w:right="250"/>
        <w:rPr>
          <w:spacing w:val="-1"/>
        </w:rPr>
      </w:pPr>
      <w:r>
        <w:t>It</w:t>
      </w:r>
      <w:r>
        <w:rPr>
          <w:spacing w:val="-1"/>
        </w:rPr>
        <w:t xml:space="preserve"> </w:t>
      </w:r>
      <w:r>
        <w:t>is</w:t>
      </w:r>
      <w:r>
        <w:rPr>
          <w:spacing w:val="-1"/>
        </w:rPr>
        <w:t xml:space="preserve"> </w:t>
      </w:r>
      <w:r>
        <w:t>anticipated</w:t>
      </w:r>
      <w:r>
        <w:rPr>
          <w:spacing w:val="-1"/>
        </w:rPr>
        <w:t xml:space="preserve"> </w:t>
      </w:r>
      <w:r>
        <w:t>that</w:t>
      </w:r>
      <w:r>
        <w:rPr>
          <w:spacing w:val="-1"/>
        </w:rPr>
        <w:t xml:space="preserve"> convergence </w:t>
      </w:r>
      <w:r>
        <w:t>of</w:t>
      </w:r>
      <w:r>
        <w:rPr>
          <w:spacing w:val="-1"/>
        </w:rPr>
        <w:t xml:space="preserve"> requirements </w:t>
      </w:r>
      <w:r>
        <w:t>for</w:t>
      </w:r>
      <w:r>
        <w:rPr>
          <w:spacing w:val="-1"/>
        </w:rPr>
        <w:t xml:space="preserve"> </w:t>
      </w:r>
      <w:r>
        <w:t>clinical</w:t>
      </w:r>
      <w:r>
        <w:rPr>
          <w:spacing w:val="-2"/>
        </w:rPr>
        <w:t xml:space="preserve"> </w:t>
      </w:r>
      <w:r>
        <w:t>evidence,</w:t>
      </w:r>
      <w:r>
        <w:rPr>
          <w:spacing w:val="-1"/>
        </w:rPr>
        <w:t xml:space="preserve"> </w:t>
      </w:r>
      <w:r>
        <w:t>including</w:t>
      </w:r>
      <w:r>
        <w:rPr>
          <w:spacing w:val="-1"/>
        </w:rPr>
        <w:t xml:space="preserve"> common </w:t>
      </w:r>
      <w:r>
        <w:t>data</w:t>
      </w:r>
      <w:r>
        <w:rPr>
          <w:spacing w:val="43"/>
        </w:rPr>
        <w:t xml:space="preserve"> </w:t>
      </w:r>
      <w:r>
        <w:rPr>
          <w:spacing w:val="-1"/>
        </w:rPr>
        <w:t>submissions,</w:t>
      </w:r>
      <w:r>
        <w:t xml:space="preserve"> will lead to</w:t>
      </w:r>
      <w:r>
        <w:rPr>
          <w:spacing w:val="-2"/>
        </w:rPr>
        <w:t xml:space="preserve"> </w:t>
      </w:r>
      <w:r>
        <w:t>better understanding of</w:t>
      </w:r>
      <w:r>
        <w:rPr>
          <w:spacing w:val="-2"/>
        </w:rPr>
        <w:t xml:space="preserve"> </w:t>
      </w:r>
      <w:r>
        <w:rPr>
          <w:spacing w:val="-1"/>
        </w:rPr>
        <w:t>medical</w:t>
      </w:r>
      <w:r>
        <w:t xml:space="preserve"> device </w:t>
      </w:r>
      <w:r>
        <w:rPr>
          <w:spacing w:val="-1"/>
        </w:rPr>
        <w:t>safety, clinical performance and/or effectiveness</w:t>
      </w:r>
      <w:r>
        <w:t xml:space="preserve"> by all</w:t>
      </w:r>
      <w:r>
        <w:rPr>
          <w:spacing w:val="51"/>
        </w:rPr>
        <w:t xml:space="preserve"> </w:t>
      </w:r>
      <w:r>
        <w:rPr>
          <w:spacing w:val="-1"/>
        </w:rPr>
        <w:t>stakeholders,</w:t>
      </w:r>
      <w:r>
        <w:t xml:space="preserve"> </w:t>
      </w:r>
      <w:r>
        <w:rPr>
          <w:spacing w:val="-1"/>
        </w:rPr>
        <w:t>more</w:t>
      </w:r>
      <w:r>
        <w:t xml:space="preserve"> efficient use of resources</w:t>
      </w:r>
      <w:r>
        <w:rPr>
          <w:spacing w:val="-1"/>
        </w:rPr>
        <w:t xml:space="preserve"> </w:t>
      </w:r>
      <w:r>
        <w:t>of</w:t>
      </w:r>
      <w:r>
        <w:rPr>
          <w:spacing w:val="-1"/>
        </w:rPr>
        <w:t xml:space="preserve"> the</w:t>
      </w:r>
      <w:r>
        <w:t xml:space="preserve"> </w:t>
      </w:r>
      <w:r>
        <w:rPr>
          <w:spacing w:val="-1"/>
        </w:rPr>
        <w:t>clinical</w:t>
      </w:r>
      <w:r>
        <w:t xml:space="preserve"> </w:t>
      </w:r>
      <w:r>
        <w:rPr>
          <w:spacing w:val="-1"/>
        </w:rPr>
        <w:t>community,</w:t>
      </w:r>
      <w:r>
        <w:t xml:space="preserve"> medical device</w:t>
      </w:r>
      <w:r>
        <w:rPr>
          <w:spacing w:val="51"/>
        </w:rPr>
        <w:t xml:space="preserve"> </w:t>
      </w:r>
      <w:r>
        <w:t>regulators</w:t>
      </w:r>
      <w:r>
        <w:rPr>
          <w:spacing w:val="-1"/>
        </w:rPr>
        <w:t xml:space="preserve"> </w:t>
      </w:r>
      <w:r>
        <w:t>and</w:t>
      </w:r>
      <w:r>
        <w:rPr>
          <w:spacing w:val="-1"/>
        </w:rPr>
        <w:t xml:space="preserve"> </w:t>
      </w:r>
      <w:r>
        <w:t>industry,</w:t>
      </w:r>
      <w:r>
        <w:rPr>
          <w:spacing w:val="-1"/>
        </w:rPr>
        <w:t xml:space="preserve"> </w:t>
      </w:r>
      <w:r>
        <w:t>and</w:t>
      </w:r>
      <w:r>
        <w:rPr>
          <w:spacing w:val="-1"/>
        </w:rPr>
        <w:t xml:space="preserve"> increased transparency and confidence </w:t>
      </w:r>
      <w:r>
        <w:t>in</w:t>
      </w:r>
      <w:r>
        <w:rPr>
          <w:spacing w:val="-1"/>
        </w:rPr>
        <w:t xml:space="preserve"> </w:t>
      </w:r>
      <w:r>
        <w:t>the</w:t>
      </w:r>
      <w:r>
        <w:rPr>
          <w:spacing w:val="-1"/>
        </w:rPr>
        <w:t xml:space="preserve"> </w:t>
      </w:r>
      <w:r>
        <w:t>global</w:t>
      </w:r>
      <w:r>
        <w:rPr>
          <w:spacing w:val="-1"/>
        </w:rPr>
        <w:t xml:space="preserve"> </w:t>
      </w:r>
      <w:r>
        <w:t>regulatory</w:t>
      </w:r>
      <w:r>
        <w:rPr>
          <w:spacing w:val="23"/>
        </w:rPr>
        <w:t xml:space="preserve"> </w:t>
      </w:r>
      <w:r>
        <w:t>model.</w:t>
      </w:r>
      <w:r>
        <w:rPr>
          <w:spacing w:val="59"/>
        </w:rPr>
        <w:t xml:space="preserve"> </w:t>
      </w:r>
      <w:r>
        <w:rPr>
          <w:spacing w:val="-1"/>
        </w:rPr>
        <w:t xml:space="preserve">Ultimately, </w:t>
      </w:r>
      <w:r>
        <w:t>there</w:t>
      </w:r>
      <w:r>
        <w:rPr>
          <w:spacing w:val="-1"/>
        </w:rPr>
        <w:t xml:space="preserve"> </w:t>
      </w:r>
      <w:r>
        <w:t>should</w:t>
      </w:r>
      <w:r>
        <w:rPr>
          <w:spacing w:val="-1"/>
        </w:rPr>
        <w:t xml:space="preserve"> </w:t>
      </w:r>
      <w:r>
        <w:t>be</w:t>
      </w:r>
      <w:r>
        <w:rPr>
          <w:spacing w:val="-1"/>
        </w:rPr>
        <w:t xml:space="preserve"> </w:t>
      </w:r>
      <w:r>
        <w:t>more</w:t>
      </w:r>
      <w:r>
        <w:rPr>
          <w:spacing w:val="-1"/>
        </w:rPr>
        <w:t xml:space="preserve"> efficient, predictable </w:t>
      </w:r>
      <w:r>
        <w:t>and</w:t>
      </w:r>
      <w:r>
        <w:rPr>
          <w:spacing w:val="-1"/>
        </w:rPr>
        <w:t xml:space="preserve"> timely </w:t>
      </w:r>
      <w:r>
        <w:t>access</w:t>
      </w:r>
      <w:r>
        <w:rPr>
          <w:spacing w:val="-1"/>
        </w:rPr>
        <w:t xml:space="preserve"> </w:t>
      </w:r>
      <w:r>
        <w:t>to</w:t>
      </w:r>
      <w:r>
        <w:rPr>
          <w:spacing w:val="-1"/>
        </w:rPr>
        <w:t xml:space="preserve"> </w:t>
      </w:r>
      <w:r>
        <w:t>safe</w:t>
      </w:r>
      <w:r>
        <w:rPr>
          <w:spacing w:val="-1"/>
        </w:rPr>
        <w:t xml:space="preserve"> </w:t>
      </w:r>
      <w:r>
        <w:t>and</w:t>
      </w:r>
      <w:r>
        <w:rPr>
          <w:spacing w:val="59"/>
        </w:rPr>
        <w:t xml:space="preserve"> </w:t>
      </w:r>
      <w:r>
        <w:t>effective</w:t>
      </w:r>
      <w:r>
        <w:rPr>
          <w:spacing w:val="-1"/>
        </w:rPr>
        <w:t xml:space="preserve"> medical </w:t>
      </w:r>
      <w:r>
        <w:t>technology</w:t>
      </w:r>
      <w:r>
        <w:rPr>
          <w:spacing w:val="-1"/>
        </w:rPr>
        <w:t xml:space="preserve"> </w:t>
      </w:r>
      <w:r>
        <w:t>by</w:t>
      </w:r>
      <w:r>
        <w:rPr>
          <w:spacing w:val="-1"/>
        </w:rPr>
        <w:t xml:space="preserve"> patients and society worldwide.</w:t>
      </w:r>
    </w:p>
    <w:p w14:paraId="7C38623F" w14:textId="77777777" w:rsidR="00113EA7" w:rsidRDefault="00113EA7">
      <w:pPr>
        <w:spacing w:before="2"/>
        <w:rPr>
          <w:rFonts w:ascii="Times New Roman" w:eastAsia="Times New Roman" w:hAnsi="Times New Roman" w:cs="Times New Roman"/>
          <w:sz w:val="24"/>
          <w:szCs w:val="24"/>
        </w:rPr>
      </w:pPr>
    </w:p>
    <w:p w14:paraId="1A1E131C" w14:textId="2DBBC816" w:rsidR="00113EA7" w:rsidRDefault="00AE29D3">
      <w:pPr>
        <w:ind w:left="219"/>
        <w:rPr>
          <w:rFonts w:ascii="Times New Roman" w:eastAsia="Times New Roman" w:hAnsi="Times New Roman" w:cs="Times New Roman"/>
          <w:sz w:val="24"/>
          <w:szCs w:val="24"/>
        </w:rPr>
      </w:pPr>
      <w:r>
        <w:rPr>
          <w:rFonts w:ascii="Times New Roman"/>
          <w:b/>
          <w:sz w:val="24"/>
        </w:rPr>
        <w:t>Clinical</w:t>
      </w:r>
      <w:r>
        <w:rPr>
          <w:rFonts w:ascii="Times New Roman"/>
          <w:b/>
          <w:spacing w:val="-1"/>
          <w:sz w:val="24"/>
        </w:rPr>
        <w:t xml:space="preserve"> </w:t>
      </w:r>
      <w:r>
        <w:rPr>
          <w:rFonts w:ascii="Times New Roman"/>
          <w:b/>
          <w:sz w:val="24"/>
        </w:rPr>
        <w:t>evidence</w:t>
      </w:r>
      <w:r>
        <w:rPr>
          <w:rFonts w:ascii="Times New Roman"/>
          <w:b/>
          <w:spacing w:val="-1"/>
          <w:sz w:val="24"/>
        </w:rPr>
        <w:t xml:space="preserve"> </w:t>
      </w:r>
      <w:r>
        <w:rPr>
          <w:rFonts w:ascii="Times New Roman"/>
          <w:b/>
          <w:sz w:val="24"/>
        </w:rPr>
        <w:t>and</w:t>
      </w:r>
      <w:r>
        <w:rPr>
          <w:rFonts w:ascii="Times New Roman"/>
          <w:b/>
          <w:spacing w:val="-1"/>
          <w:sz w:val="24"/>
        </w:rPr>
        <w:t xml:space="preserve"> </w:t>
      </w:r>
      <w:r>
        <w:rPr>
          <w:rFonts w:ascii="Times New Roman"/>
          <w:b/>
          <w:sz w:val="24"/>
        </w:rPr>
        <w:t>the</w:t>
      </w:r>
      <w:r>
        <w:rPr>
          <w:rFonts w:ascii="Times New Roman"/>
          <w:b/>
          <w:spacing w:val="-1"/>
          <w:sz w:val="24"/>
        </w:rPr>
        <w:t xml:space="preserve"> </w:t>
      </w:r>
      <w:r>
        <w:rPr>
          <w:rFonts w:ascii="Times New Roman"/>
          <w:b/>
          <w:sz w:val="24"/>
        </w:rPr>
        <w:t>Essential</w:t>
      </w:r>
      <w:r>
        <w:rPr>
          <w:rFonts w:ascii="Times New Roman"/>
          <w:b/>
          <w:spacing w:val="-1"/>
          <w:sz w:val="24"/>
        </w:rPr>
        <w:t xml:space="preserve"> </w:t>
      </w:r>
      <w:r>
        <w:rPr>
          <w:rFonts w:ascii="Times New Roman"/>
          <w:b/>
          <w:sz w:val="24"/>
        </w:rPr>
        <w:t>Principles</w:t>
      </w:r>
      <w:r>
        <w:rPr>
          <w:rFonts w:ascii="Times New Roman"/>
          <w:b/>
          <w:spacing w:val="-2"/>
          <w:sz w:val="24"/>
        </w:rPr>
        <w:t xml:space="preserve"> </w:t>
      </w:r>
      <w:r>
        <w:rPr>
          <w:rFonts w:ascii="Times New Roman"/>
          <w:b/>
          <w:sz w:val="24"/>
        </w:rPr>
        <w:t>of safety</w:t>
      </w:r>
      <w:r w:rsidR="00426799">
        <w:rPr>
          <w:rFonts w:ascii="Times New Roman"/>
          <w:b/>
          <w:sz w:val="24"/>
        </w:rPr>
        <w:t xml:space="preserve"> </w:t>
      </w:r>
      <w:r w:rsidR="005E6B8F">
        <w:rPr>
          <w:rFonts w:ascii="Times New Roman" w:hint="eastAsia"/>
          <w:b/>
          <w:sz w:val="24"/>
          <w:lang w:eastAsia="zh-CN"/>
        </w:rPr>
        <w:t xml:space="preserve">and </w:t>
      </w:r>
      <w:r w:rsidR="006F5644">
        <w:rPr>
          <w:rFonts w:ascii="Times New Roman"/>
          <w:b/>
          <w:sz w:val="24"/>
          <w:lang w:eastAsia="zh-CN"/>
        </w:rPr>
        <w:t>performance</w:t>
      </w:r>
      <w:r>
        <w:rPr>
          <w:rFonts w:ascii="Times New Roman"/>
          <w:b/>
          <w:sz w:val="24"/>
          <w:lang w:eastAsia="zh-CN"/>
        </w:rPr>
        <w:t xml:space="preserve"> </w:t>
      </w:r>
      <w:r>
        <w:rPr>
          <w:rFonts w:ascii="Times New Roman"/>
          <w:b/>
          <w:sz w:val="24"/>
        </w:rPr>
        <w:t>of medical devices</w:t>
      </w:r>
    </w:p>
    <w:p w14:paraId="0ECFD558" w14:textId="77777777" w:rsidR="00113EA7" w:rsidRDefault="00113EA7">
      <w:pPr>
        <w:spacing w:before="9"/>
        <w:rPr>
          <w:rFonts w:ascii="Times New Roman" w:eastAsia="Times New Roman" w:hAnsi="Times New Roman" w:cs="Times New Roman"/>
          <w:b/>
          <w:bCs/>
          <w:sz w:val="23"/>
          <w:szCs w:val="23"/>
        </w:rPr>
      </w:pPr>
    </w:p>
    <w:p w14:paraId="56383EF9" w14:textId="6EE0629A" w:rsidR="00113EA7" w:rsidRDefault="00AE29D3">
      <w:pPr>
        <w:pStyle w:val="BodyText"/>
        <w:ind w:left="219" w:right="250"/>
      </w:pPr>
      <w:r>
        <w:rPr>
          <w:spacing w:val="-1"/>
        </w:rPr>
        <w:t>The</w:t>
      </w:r>
      <w:r>
        <w:rPr>
          <w:rFonts w:eastAsiaTheme="minorEastAsia" w:hint="eastAsia"/>
          <w:spacing w:val="-1"/>
          <w:lang w:eastAsia="zh-CN"/>
        </w:rPr>
        <w:t xml:space="preserve"> IMDRF</w:t>
      </w:r>
      <w:r>
        <w:t xml:space="preserve"> </w:t>
      </w:r>
      <w:r>
        <w:rPr>
          <w:i/>
        </w:rPr>
        <w:t>Essential Principles of Safety</w:t>
      </w:r>
      <w:r>
        <w:rPr>
          <w:i/>
          <w:spacing w:val="-1"/>
        </w:rPr>
        <w:t xml:space="preserve"> </w:t>
      </w:r>
      <w:r>
        <w:rPr>
          <w:i/>
        </w:rPr>
        <w:t xml:space="preserve">and Performance of Medical </w:t>
      </w:r>
      <w:r>
        <w:rPr>
          <w:i/>
          <w:spacing w:val="-1"/>
        </w:rPr>
        <w:t>Devices</w:t>
      </w:r>
      <w:r>
        <w:rPr>
          <w:i/>
          <w:spacing w:val="-2"/>
        </w:rPr>
        <w:t xml:space="preserve"> </w:t>
      </w:r>
      <w:r>
        <w:rPr>
          <w:rFonts w:eastAsiaTheme="minorEastAsia"/>
          <w:i/>
          <w:spacing w:val="-2"/>
          <w:lang w:eastAsia="zh-CN"/>
        </w:rPr>
        <w:t xml:space="preserve">and IVD Medical Devices </w:t>
      </w:r>
      <w:r>
        <w:t>(the Essential</w:t>
      </w:r>
      <w:r>
        <w:rPr>
          <w:spacing w:val="28"/>
        </w:rPr>
        <w:t xml:space="preserve"> </w:t>
      </w:r>
      <w:r>
        <w:rPr>
          <w:spacing w:val="-1"/>
        </w:rPr>
        <w:t xml:space="preserve">Principles) set </w:t>
      </w:r>
      <w:r>
        <w:t>out</w:t>
      </w:r>
      <w:r>
        <w:rPr>
          <w:spacing w:val="-1"/>
        </w:rPr>
        <w:t xml:space="preserve"> </w:t>
      </w:r>
      <w:r>
        <w:t>the</w:t>
      </w:r>
      <w:r>
        <w:rPr>
          <w:spacing w:val="-1"/>
        </w:rPr>
        <w:t xml:space="preserve"> requirements relating </w:t>
      </w:r>
      <w:r>
        <w:t>to</w:t>
      </w:r>
      <w:r>
        <w:rPr>
          <w:spacing w:val="-1"/>
        </w:rPr>
        <w:t xml:space="preserve"> the</w:t>
      </w:r>
      <w:r>
        <w:rPr>
          <w:spacing w:val="-2"/>
        </w:rPr>
        <w:t xml:space="preserve"> </w:t>
      </w:r>
      <w:r>
        <w:t xml:space="preserve">safety and </w:t>
      </w:r>
      <w:r>
        <w:rPr>
          <w:spacing w:val="-1"/>
        </w:rPr>
        <w:t>performance</w:t>
      </w:r>
      <w:r>
        <w:t xml:space="preserve"> of </w:t>
      </w:r>
      <w:r>
        <w:rPr>
          <w:spacing w:val="-1"/>
        </w:rPr>
        <w:t>medical</w:t>
      </w:r>
      <w:r>
        <w:t xml:space="preserve"> devices. Of</w:t>
      </w:r>
      <w:r>
        <w:rPr>
          <w:spacing w:val="83"/>
        </w:rPr>
        <w:t xml:space="preserve"> </w:t>
      </w:r>
      <w:r>
        <w:t xml:space="preserve">these, Essential Principles </w:t>
      </w:r>
      <w:r>
        <w:rPr>
          <w:rFonts w:eastAsiaTheme="minorEastAsia" w:hint="eastAsia"/>
          <w:lang w:eastAsia="zh-CN"/>
        </w:rPr>
        <w:t>5.</w:t>
      </w:r>
      <w:r>
        <w:t xml:space="preserve">1.1, </w:t>
      </w:r>
      <w:r>
        <w:rPr>
          <w:rFonts w:eastAsiaTheme="minorEastAsia" w:hint="eastAsia"/>
          <w:lang w:eastAsia="zh-CN"/>
        </w:rPr>
        <w:t>5.</w:t>
      </w:r>
      <w:r>
        <w:t xml:space="preserve">1.6, </w:t>
      </w:r>
      <w:r>
        <w:rPr>
          <w:rFonts w:eastAsiaTheme="minorEastAsia" w:hint="eastAsia"/>
          <w:lang w:eastAsia="zh-CN"/>
        </w:rPr>
        <w:t>5.</w:t>
      </w:r>
      <w:r>
        <w:t>1.7</w:t>
      </w:r>
      <w:r>
        <w:rPr>
          <w:rFonts w:eastAsiaTheme="minorEastAsia" w:hint="eastAsia"/>
          <w:lang w:eastAsia="zh-CN"/>
        </w:rPr>
        <w:t xml:space="preserve"> </w:t>
      </w:r>
      <w:r>
        <w:t xml:space="preserve">and </w:t>
      </w:r>
      <w:r>
        <w:rPr>
          <w:rFonts w:eastAsiaTheme="minorEastAsia" w:hint="eastAsia"/>
          <w:lang w:eastAsia="zh-CN"/>
        </w:rPr>
        <w:t>5.</w:t>
      </w:r>
      <w:r>
        <w:t>1.9</w:t>
      </w:r>
      <w:r>
        <w:rPr>
          <w:spacing w:val="-1"/>
        </w:rPr>
        <w:t xml:space="preserve"> </w:t>
      </w:r>
      <w:r>
        <w:t>in</w:t>
      </w:r>
      <w:r>
        <w:rPr>
          <w:spacing w:val="-1"/>
        </w:rPr>
        <w:t xml:space="preserve"> </w:t>
      </w:r>
      <w:r>
        <w:t>particular</w:t>
      </w:r>
      <w:r>
        <w:rPr>
          <w:spacing w:val="-1"/>
        </w:rPr>
        <w:t xml:space="preserve"> </w:t>
      </w:r>
      <w:r>
        <w:t>require</w:t>
      </w:r>
      <w:r>
        <w:rPr>
          <w:spacing w:val="-1"/>
        </w:rPr>
        <w:t xml:space="preserve"> </w:t>
      </w:r>
      <w:r>
        <w:t xml:space="preserve">that a </w:t>
      </w:r>
      <w:r>
        <w:rPr>
          <w:spacing w:val="-1"/>
        </w:rPr>
        <w:t>medical</w:t>
      </w:r>
      <w:r>
        <w:t xml:space="preserve"> device </w:t>
      </w:r>
      <w:r>
        <w:rPr>
          <w:spacing w:val="-1"/>
        </w:rPr>
        <w:t>achieve</w:t>
      </w:r>
      <w:r>
        <w:t xml:space="preserve"> its</w:t>
      </w:r>
      <w:r>
        <w:rPr>
          <w:spacing w:val="23"/>
        </w:rPr>
        <w:t xml:space="preserve"> </w:t>
      </w:r>
      <w:r>
        <w:t xml:space="preserve">intended </w:t>
      </w:r>
      <w:r>
        <w:rPr>
          <w:spacing w:val="-1"/>
        </w:rPr>
        <w:t>performance</w:t>
      </w:r>
      <w:r>
        <w:t xml:space="preserve"> during </w:t>
      </w:r>
      <w:r>
        <w:rPr>
          <w:spacing w:val="-1"/>
        </w:rPr>
        <w:t>use</w:t>
      </w:r>
      <w:r>
        <w:t xml:space="preserve"> </w:t>
      </w:r>
      <w:r w:rsidR="00FF7224" w:rsidRPr="00B52DEA">
        <w:rPr>
          <w:spacing w:val="-1"/>
        </w:rPr>
        <w:t xml:space="preserve">according to its labelling </w:t>
      </w:r>
      <w:r>
        <w:t>and that the known, and foreseeable risks,</w:t>
      </w:r>
      <w:r>
        <w:rPr>
          <w:spacing w:val="31"/>
        </w:rPr>
        <w:t xml:space="preserve"> </w:t>
      </w:r>
      <w:r>
        <w:t>and</w:t>
      </w:r>
      <w:r>
        <w:rPr>
          <w:spacing w:val="-1"/>
        </w:rPr>
        <w:t xml:space="preserve"> </w:t>
      </w:r>
      <w:r>
        <w:t>any</w:t>
      </w:r>
      <w:r>
        <w:rPr>
          <w:spacing w:val="-1"/>
        </w:rPr>
        <w:t xml:space="preserve"> undesirable </w:t>
      </w:r>
      <w:r>
        <w:t>side-effects,</w:t>
      </w:r>
      <w:r>
        <w:rPr>
          <w:spacing w:val="-1"/>
        </w:rPr>
        <w:t xml:space="preserve"> </w:t>
      </w:r>
      <w:r>
        <w:t xml:space="preserve">are </w:t>
      </w:r>
      <w:r w:rsidR="006F5644">
        <w:t xml:space="preserve">minimised </w:t>
      </w:r>
      <w:r>
        <w:t>and acceptable when weighed against the</w:t>
      </w:r>
      <w:r>
        <w:rPr>
          <w:spacing w:val="29"/>
        </w:rPr>
        <w:t xml:space="preserve"> </w:t>
      </w:r>
      <w:r>
        <w:t>benefits</w:t>
      </w:r>
      <w:r>
        <w:rPr>
          <w:spacing w:val="-1"/>
        </w:rPr>
        <w:t xml:space="preserve"> </w:t>
      </w:r>
      <w:r>
        <w:t>of</w:t>
      </w:r>
      <w:r>
        <w:rPr>
          <w:spacing w:val="-1"/>
        </w:rPr>
        <w:t xml:space="preserve"> </w:t>
      </w:r>
      <w:r>
        <w:t>the</w:t>
      </w:r>
      <w:r>
        <w:rPr>
          <w:spacing w:val="-1"/>
        </w:rPr>
        <w:t xml:space="preserve"> </w:t>
      </w:r>
      <w:r>
        <w:t>intended</w:t>
      </w:r>
      <w:r>
        <w:rPr>
          <w:spacing w:val="-1"/>
        </w:rPr>
        <w:t xml:space="preserve"> performance.</w:t>
      </w:r>
    </w:p>
    <w:p w14:paraId="46D4C487" w14:textId="77777777" w:rsidR="00113EA7" w:rsidRDefault="00113EA7">
      <w:pPr>
        <w:rPr>
          <w:rFonts w:ascii="Times New Roman" w:eastAsia="Times New Roman" w:hAnsi="Times New Roman" w:cs="Times New Roman"/>
          <w:sz w:val="24"/>
          <w:szCs w:val="24"/>
        </w:rPr>
      </w:pPr>
    </w:p>
    <w:p w14:paraId="6B84425C" w14:textId="75937721" w:rsidR="00113EA7" w:rsidRDefault="00AE29D3">
      <w:pPr>
        <w:pStyle w:val="BodyText"/>
        <w:ind w:left="219" w:right="316"/>
      </w:pPr>
      <w:r>
        <w:t xml:space="preserve">The diversity of </w:t>
      </w:r>
      <w:r>
        <w:rPr>
          <w:spacing w:val="-1"/>
        </w:rPr>
        <w:t>medical</w:t>
      </w:r>
      <w:r>
        <w:t xml:space="preserve"> </w:t>
      </w:r>
      <w:r>
        <w:rPr>
          <w:spacing w:val="-1"/>
        </w:rPr>
        <w:t xml:space="preserve">devices and the technologies on which </w:t>
      </w:r>
      <w:r>
        <w:t>they</w:t>
      </w:r>
      <w:r>
        <w:rPr>
          <w:spacing w:val="-1"/>
        </w:rPr>
        <w:t xml:space="preserve"> </w:t>
      </w:r>
      <w:r>
        <w:t>are</w:t>
      </w:r>
      <w:r>
        <w:rPr>
          <w:spacing w:val="-1"/>
        </w:rPr>
        <w:t xml:space="preserve"> </w:t>
      </w:r>
      <w:r>
        <w:t>based</w:t>
      </w:r>
      <w:r>
        <w:rPr>
          <w:spacing w:val="-1"/>
        </w:rPr>
        <w:t xml:space="preserve"> </w:t>
      </w:r>
      <w:r>
        <w:t>pose</w:t>
      </w:r>
      <w:r>
        <w:rPr>
          <w:spacing w:val="-1"/>
        </w:rPr>
        <w:t xml:space="preserve"> </w:t>
      </w:r>
      <w:r>
        <w:t>special</w:t>
      </w:r>
      <w:r>
        <w:rPr>
          <w:spacing w:val="33"/>
        </w:rPr>
        <w:t xml:space="preserve"> </w:t>
      </w:r>
      <w:r>
        <w:t xml:space="preserve">challenges for </w:t>
      </w:r>
      <w:r>
        <w:rPr>
          <w:spacing w:val="-1"/>
        </w:rPr>
        <w:t>manufacturers,</w:t>
      </w:r>
      <w:r>
        <w:t xml:space="preserve"> </w:t>
      </w:r>
      <w:r>
        <w:rPr>
          <w:spacing w:val="-1"/>
        </w:rPr>
        <w:t>conformity</w:t>
      </w:r>
      <w:r>
        <w:t xml:space="preserve"> </w:t>
      </w:r>
      <w:r>
        <w:rPr>
          <w:spacing w:val="-1"/>
        </w:rPr>
        <w:t xml:space="preserve">assessment </w:t>
      </w:r>
      <w:r>
        <w:t>bodies</w:t>
      </w:r>
      <w:r>
        <w:rPr>
          <w:spacing w:val="-1"/>
        </w:rPr>
        <w:t xml:space="preserve"> </w:t>
      </w:r>
      <w:r>
        <w:t>and</w:t>
      </w:r>
      <w:r>
        <w:rPr>
          <w:spacing w:val="-1"/>
        </w:rPr>
        <w:t xml:space="preserve"> </w:t>
      </w:r>
      <w:r>
        <w:t>regulators</w:t>
      </w:r>
      <w:r>
        <w:rPr>
          <w:spacing w:val="-1"/>
        </w:rPr>
        <w:t xml:space="preserve"> </w:t>
      </w:r>
      <w:r>
        <w:t>alike</w:t>
      </w:r>
      <w:r>
        <w:rPr>
          <w:spacing w:val="-1"/>
        </w:rPr>
        <w:t xml:space="preserve"> </w:t>
      </w:r>
      <w:r>
        <w:t>when</w:t>
      </w:r>
      <w:r>
        <w:rPr>
          <w:spacing w:val="-1"/>
        </w:rPr>
        <w:t xml:space="preserve"> </w:t>
      </w:r>
      <w:r>
        <w:t>trying</w:t>
      </w:r>
      <w:r>
        <w:rPr>
          <w:spacing w:val="-1"/>
        </w:rPr>
        <w:t xml:space="preserve"> </w:t>
      </w:r>
      <w:r>
        <w:t>to</w:t>
      </w:r>
      <w:r>
        <w:rPr>
          <w:spacing w:val="53"/>
        </w:rPr>
        <w:t xml:space="preserve"> </w:t>
      </w:r>
      <w:r>
        <w:t xml:space="preserve">identify what should </w:t>
      </w:r>
      <w:r>
        <w:rPr>
          <w:spacing w:val="-1"/>
        </w:rPr>
        <w:t>constitute</w:t>
      </w:r>
      <w:r>
        <w:t xml:space="preserve"> </w:t>
      </w:r>
      <w:r>
        <w:rPr>
          <w:spacing w:val="-1"/>
        </w:rPr>
        <w:t>evidence</w:t>
      </w:r>
      <w:r>
        <w:t xml:space="preserve"> sufficient to </w:t>
      </w:r>
      <w:r>
        <w:rPr>
          <w:spacing w:val="-1"/>
        </w:rPr>
        <w:t>demonstrate</w:t>
      </w:r>
      <w:r>
        <w:t xml:space="preserve"> </w:t>
      </w:r>
      <w:r>
        <w:rPr>
          <w:spacing w:val="-1"/>
        </w:rPr>
        <w:t>compliance</w:t>
      </w:r>
      <w:r>
        <w:t xml:space="preserve"> with the Essential</w:t>
      </w:r>
      <w:r>
        <w:rPr>
          <w:spacing w:val="59"/>
        </w:rPr>
        <w:t xml:space="preserve"> </w:t>
      </w:r>
      <w:r>
        <w:t>Principles.</w:t>
      </w:r>
      <w:r>
        <w:rPr>
          <w:spacing w:val="59"/>
        </w:rPr>
        <w:t xml:space="preserve"> </w:t>
      </w:r>
      <w:r>
        <w:rPr>
          <w:spacing w:val="-1"/>
        </w:rPr>
        <w:t xml:space="preserve">Some </w:t>
      </w:r>
      <w:r>
        <w:t>technologies</w:t>
      </w:r>
      <w:r>
        <w:rPr>
          <w:spacing w:val="1"/>
        </w:rPr>
        <w:t xml:space="preserve"> </w:t>
      </w:r>
      <w:r>
        <w:t xml:space="preserve">have been available for </w:t>
      </w:r>
      <w:r>
        <w:rPr>
          <w:spacing w:val="-1"/>
        </w:rPr>
        <w:t>many</w:t>
      </w:r>
      <w:r>
        <w:rPr>
          <w:spacing w:val="-2"/>
        </w:rPr>
        <w:t xml:space="preserve"> </w:t>
      </w:r>
      <w:r>
        <w:t>years</w:t>
      </w:r>
      <w:r>
        <w:rPr>
          <w:spacing w:val="-1"/>
        </w:rPr>
        <w:t xml:space="preserve"> </w:t>
      </w:r>
      <w:r>
        <w:t>and</w:t>
      </w:r>
      <w:r>
        <w:rPr>
          <w:spacing w:val="-1"/>
        </w:rPr>
        <w:t xml:space="preserve"> </w:t>
      </w:r>
      <w:r>
        <w:t>are</w:t>
      </w:r>
      <w:r>
        <w:rPr>
          <w:spacing w:val="-1"/>
        </w:rPr>
        <w:t xml:space="preserve"> </w:t>
      </w:r>
      <w:r>
        <w:t>well</w:t>
      </w:r>
      <w:r>
        <w:rPr>
          <w:spacing w:val="-1"/>
        </w:rPr>
        <w:t xml:space="preserve"> </w:t>
      </w:r>
      <w:r>
        <w:t>characterised</w:t>
      </w:r>
      <w:r>
        <w:rPr>
          <w:spacing w:val="24"/>
        </w:rPr>
        <w:t xml:space="preserve"> </w:t>
      </w:r>
      <w:r>
        <w:t>from</w:t>
      </w:r>
      <w:r>
        <w:rPr>
          <w:spacing w:val="-2"/>
        </w:rPr>
        <w:t xml:space="preserve"> </w:t>
      </w:r>
      <w:r>
        <w:t xml:space="preserve">a </w:t>
      </w:r>
      <w:r>
        <w:rPr>
          <w:spacing w:val="-1"/>
        </w:rPr>
        <w:t>safety, clinical performance and/or effectiveness</w:t>
      </w:r>
      <w:r>
        <w:t xml:space="preserve"> viewpoint.</w:t>
      </w:r>
      <w:r>
        <w:rPr>
          <w:spacing w:val="60"/>
        </w:rPr>
        <w:t xml:space="preserve"> </w:t>
      </w:r>
      <w:r>
        <w:t xml:space="preserve">On the other hand, </w:t>
      </w:r>
      <w:r>
        <w:rPr>
          <w:spacing w:val="-1"/>
        </w:rPr>
        <w:t>many</w:t>
      </w:r>
      <w:r>
        <w:t xml:space="preserve"> </w:t>
      </w:r>
      <w:r>
        <w:rPr>
          <w:rFonts w:eastAsia="SimSun" w:hint="eastAsia"/>
          <w:lang w:eastAsia="zh-CN"/>
        </w:rPr>
        <w:t xml:space="preserve">medical </w:t>
      </w:r>
      <w:r>
        <w:t>devices utili</w:t>
      </w:r>
      <w:r w:rsidR="00426799">
        <w:t>s</w:t>
      </w:r>
      <w:r>
        <w:t>e new,</w:t>
      </w:r>
      <w:r>
        <w:rPr>
          <w:spacing w:val="25"/>
        </w:rPr>
        <w:t xml:space="preserve"> </w:t>
      </w:r>
      <w:r>
        <w:t>state-of-the-art</w:t>
      </w:r>
      <w:r>
        <w:rPr>
          <w:spacing w:val="-1"/>
        </w:rPr>
        <w:t xml:space="preserve"> </w:t>
      </w:r>
      <w:r>
        <w:t>technology</w:t>
      </w:r>
      <w:r>
        <w:rPr>
          <w:spacing w:val="-1"/>
        </w:rPr>
        <w:t xml:space="preserve"> </w:t>
      </w:r>
      <w:r>
        <w:t xml:space="preserve">that </w:t>
      </w:r>
      <w:r>
        <w:rPr>
          <w:spacing w:val="-1"/>
        </w:rPr>
        <w:t xml:space="preserve">has had little prior application </w:t>
      </w:r>
      <w:r>
        <w:t>in</w:t>
      </w:r>
      <w:r>
        <w:rPr>
          <w:spacing w:val="-1"/>
        </w:rPr>
        <w:t xml:space="preserve"> </w:t>
      </w:r>
      <w:r>
        <w:t>the</w:t>
      </w:r>
      <w:r>
        <w:rPr>
          <w:spacing w:val="-1"/>
        </w:rPr>
        <w:t xml:space="preserve"> treatment </w:t>
      </w:r>
      <w:r>
        <w:t>of</w:t>
      </w:r>
      <w:r>
        <w:rPr>
          <w:spacing w:val="-1"/>
        </w:rPr>
        <w:t xml:space="preserve"> </w:t>
      </w:r>
      <w:r>
        <w:t xml:space="preserve">humans. </w:t>
      </w:r>
    </w:p>
    <w:p w14:paraId="211CEA0D" w14:textId="77777777" w:rsidR="00952993" w:rsidRDefault="00952993" w:rsidP="00287FE3">
      <w:pPr>
        <w:pStyle w:val="BodyText"/>
        <w:ind w:left="219" w:right="250"/>
        <w:rPr>
          <w:spacing w:val="-1"/>
        </w:rPr>
      </w:pPr>
    </w:p>
    <w:p w14:paraId="540CD63E" w14:textId="1BB11F21" w:rsidR="00113EA7" w:rsidRDefault="00AE29D3" w:rsidP="00287FE3">
      <w:pPr>
        <w:pStyle w:val="BodyText"/>
        <w:ind w:left="219" w:right="250"/>
        <w:rPr>
          <w:rFonts w:cs="Times New Roman"/>
          <w:sz w:val="17"/>
          <w:szCs w:val="17"/>
        </w:rPr>
      </w:pPr>
      <w:r>
        <w:rPr>
          <w:spacing w:val="-1"/>
        </w:rPr>
        <w:t>Furthermore,</w:t>
      </w:r>
      <w:r>
        <w:t xml:space="preserve"> their intended purpose and clinical</w:t>
      </w:r>
      <w:r>
        <w:rPr>
          <w:spacing w:val="-2"/>
        </w:rPr>
        <w:t xml:space="preserve"> </w:t>
      </w:r>
      <w:r>
        <w:t>application can vary widely with end results</w:t>
      </w:r>
      <w:r>
        <w:rPr>
          <w:spacing w:val="20"/>
        </w:rPr>
        <w:t xml:space="preserve"> </w:t>
      </w:r>
      <w:r>
        <w:t>influenced by a wide range of different</w:t>
      </w:r>
      <w:r>
        <w:rPr>
          <w:spacing w:val="-1"/>
        </w:rPr>
        <w:t xml:space="preserve"> </w:t>
      </w:r>
      <w:r>
        <w:t>and differently experienced end-users.</w:t>
      </w:r>
    </w:p>
    <w:p w14:paraId="095EE810" w14:textId="77777777" w:rsidR="00952993" w:rsidRDefault="00952993">
      <w:pPr>
        <w:pStyle w:val="BodyText"/>
        <w:spacing w:before="69"/>
        <w:ind w:left="220" w:right="230"/>
      </w:pPr>
    </w:p>
    <w:p w14:paraId="0B83F5FF" w14:textId="77777777" w:rsidR="00113EA7" w:rsidRDefault="00AE29D3">
      <w:pPr>
        <w:pStyle w:val="BodyText"/>
        <w:spacing w:before="69"/>
        <w:ind w:left="220" w:right="230"/>
        <w:rPr>
          <w:rFonts w:eastAsiaTheme="minorEastAsia"/>
          <w:spacing w:val="-1"/>
          <w:lang w:eastAsia="zh-CN"/>
        </w:rPr>
      </w:pPr>
      <w:r>
        <w:t xml:space="preserve">Given the </w:t>
      </w:r>
      <w:r>
        <w:rPr>
          <w:spacing w:val="-1"/>
        </w:rPr>
        <w:t>complexity</w:t>
      </w:r>
      <w:r>
        <w:t xml:space="preserve"> of the </w:t>
      </w:r>
      <w:r>
        <w:rPr>
          <w:spacing w:val="-1"/>
        </w:rPr>
        <w:t>medical</w:t>
      </w:r>
      <w:r>
        <w:t xml:space="preserve"> devices </w:t>
      </w:r>
      <w:r>
        <w:rPr>
          <w:spacing w:val="-1"/>
        </w:rPr>
        <w:t>milieu,</w:t>
      </w:r>
      <w:r>
        <w:t xml:space="preserve"> the </w:t>
      </w:r>
      <w:r>
        <w:rPr>
          <w:spacing w:val="-1"/>
        </w:rPr>
        <w:t>assessment</w:t>
      </w:r>
      <w:r>
        <w:t xml:space="preserve"> of what</w:t>
      </w:r>
      <w:r>
        <w:rPr>
          <w:spacing w:val="-1"/>
        </w:rPr>
        <w:t xml:space="preserve"> </w:t>
      </w:r>
      <w:r>
        <w:t>is</w:t>
      </w:r>
      <w:r>
        <w:rPr>
          <w:spacing w:val="-1"/>
        </w:rPr>
        <w:t xml:space="preserve"> acceptable </w:t>
      </w:r>
      <w:r>
        <w:t>clinical</w:t>
      </w:r>
      <w:r>
        <w:rPr>
          <w:spacing w:val="63"/>
        </w:rPr>
        <w:t xml:space="preserve"> </w:t>
      </w:r>
      <w:r>
        <w:t xml:space="preserve">evidence for the purpose of </w:t>
      </w:r>
      <w:r>
        <w:rPr>
          <w:spacing w:val="-1"/>
        </w:rPr>
        <w:t>demonstrating</w:t>
      </w:r>
      <w:r>
        <w:t xml:space="preserve"> </w:t>
      </w:r>
      <w:r>
        <w:rPr>
          <w:spacing w:val="-1"/>
        </w:rPr>
        <w:t>compliance</w:t>
      </w:r>
      <w:r>
        <w:t xml:space="preserve"> with </w:t>
      </w:r>
      <w:r>
        <w:rPr>
          <w:spacing w:val="-1"/>
        </w:rPr>
        <w:t>the</w:t>
      </w:r>
      <w:r>
        <w:t xml:space="preserve"> Essential </w:t>
      </w:r>
      <w:r>
        <w:rPr>
          <w:spacing w:val="-1"/>
        </w:rPr>
        <w:t>Principles</w:t>
      </w:r>
      <w:r>
        <w:t xml:space="preserve"> </w:t>
      </w:r>
      <w:r>
        <w:rPr>
          <w:spacing w:val="-1"/>
        </w:rPr>
        <w:t>must</w:t>
      </w:r>
      <w:r>
        <w:t xml:space="preserve"> be</w:t>
      </w:r>
      <w:r>
        <w:rPr>
          <w:spacing w:val="59"/>
        </w:rPr>
        <w:t xml:space="preserve"> </w:t>
      </w:r>
      <w:r>
        <w:t>undertaken</w:t>
      </w:r>
      <w:r>
        <w:rPr>
          <w:spacing w:val="-1"/>
        </w:rPr>
        <w:t xml:space="preserve"> </w:t>
      </w:r>
      <w:r>
        <w:t>on</w:t>
      </w:r>
      <w:r>
        <w:rPr>
          <w:spacing w:val="-1"/>
        </w:rPr>
        <w:t xml:space="preserve"> </w:t>
      </w:r>
      <w:r>
        <w:t>a</w:t>
      </w:r>
      <w:r>
        <w:rPr>
          <w:spacing w:val="-1"/>
        </w:rPr>
        <w:t xml:space="preserve"> </w:t>
      </w:r>
      <w:r>
        <w:t>case-by-case</w:t>
      </w:r>
      <w:r>
        <w:rPr>
          <w:spacing w:val="-1"/>
        </w:rPr>
        <w:t xml:space="preserve"> </w:t>
      </w:r>
      <w:r>
        <w:t>basis.</w:t>
      </w:r>
      <w:r>
        <w:rPr>
          <w:spacing w:val="59"/>
        </w:rPr>
        <w:t xml:space="preserve"> </w:t>
      </w:r>
      <w:r>
        <w:t>To</w:t>
      </w:r>
      <w:r>
        <w:rPr>
          <w:spacing w:val="-1"/>
        </w:rPr>
        <w:t xml:space="preserve"> </w:t>
      </w:r>
      <w:r>
        <w:t>this</w:t>
      </w:r>
      <w:r>
        <w:rPr>
          <w:spacing w:val="-1"/>
        </w:rPr>
        <w:t xml:space="preserve"> </w:t>
      </w:r>
      <w:r>
        <w:t>end,</w:t>
      </w:r>
      <w:r>
        <w:rPr>
          <w:spacing w:val="-1"/>
        </w:rPr>
        <w:t xml:space="preserve"> </w:t>
      </w:r>
      <w:r>
        <w:t>it</w:t>
      </w:r>
      <w:r>
        <w:rPr>
          <w:spacing w:val="-1"/>
        </w:rPr>
        <w:t xml:space="preserve"> </w:t>
      </w:r>
      <w:r>
        <w:t>is</w:t>
      </w:r>
      <w:r>
        <w:rPr>
          <w:spacing w:val="-1"/>
        </w:rPr>
        <w:t xml:space="preserve"> important </w:t>
      </w:r>
      <w:r>
        <w:t>to</w:t>
      </w:r>
      <w:r>
        <w:rPr>
          <w:spacing w:val="1"/>
        </w:rPr>
        <w:t xml:space="preserve"> </w:t>
      </w:r>
      <w:r>
        <w:rPr>
          <w:spacing w:val="-1"/>
        </w:rPr>
        <w:t>have an understanding of how</w:t>
      </w:r>
      <w:r>
        <w:rPr>
          <w:spacing w:val="22"/>
        </w:rPr>
        <w:t xml:space="preserve"> </w:t>
      </w:r>
      <w:r>
        <w:rPr>
          <w:spacing w:val="-1"/>
        </w:rPr>
        <w:t>medical</w:t>
      </w:r>
      <w:r>
        <w:t xml:space="preserve"> devices are brought to </w:t>
      </w:r>
      <w:r>
        <w:rPr>
          <w:spacing w:val="-1"/>
        </w:rPr>
        <w:t>market</w:t>
      </w:r>
      <w:r>
        <w:t xml:space="preserve"> and of the </w:t>
      </w:r>
      <w:r>
        <w:rPr>
          <w:spacing w:val="-1"/>
        </w:rPr>
        <w:t>role</w:t>
      </w:r>
      <w:r>
        <w:t xml:space="preserve"> </w:t>
      </w:r>
      <w:r>
        <w:rPr>
          <w:spacing w:val="-1"/>
        </w:rPr>
        <w:t>that</w:t>
      </w:r>
      <w:r>
        <w:t xml:space="preserve"> clinical </w:t>
      </w:r>
      <w:r>
        <w:rPr>
          <w:spacing w:val="-1"/>
        </w:rPr>
        <w:t>data</w:t>
      </w:r>
      <w:r>
        <w:t xml:space="preserve"> and</w:t>
      </w:r>
      <w:r>
        <w:rPr>
          <w:spacing w:val="-1"/>
        </w:rPr>
        <w:t xml:space="preserve"> </w:t>
      </w:r>
      <w:r>
        <w:t>its</w:t>
      </w:r>
      <w:r>
        <w:rPr>
          <w:spacing w:val="-1"/>
        </w:rPr>
        <w:t xml:space="preserve"> </w:t>
      </w:r>
      <w:r>
        <w:t>evaluation</w:t>
      </w:r>
      <w:r>
        <w:rPr>
          <w:spacing w:val="-1"/>
        </w:rPr>
        <w:t xml:space="preserve"> </w:t>
      </w:r>
      <w:r>
        <w:t>plays</w:t>
      </w:r>
      <w:r>
        <w:rPr>
          <w:spacing w:val="-1"/>
        </w:rPr>
        <w:t xml:space="preserve"> </w:t>
      </w:r>
      <w:r>
        <w:t>in</w:t>
      </w:r>
      <w:r>
        <w:rPr>
          <w:spacing w:val="37"/>
        </w:rPr>
        <w:t xml:space="preserve"> </w:t>
      </w:r>
      <w:r>
        <w:t xml:space="preserve">this </w:t>
      </w:r>
      <w:r>
        <w:rPr>
          <w:spacing w:val="-1"/>
        </w:rPr>
        <w:t>process.</w:t>
      </w:r>
    </w:p>
    <w:p w14:paraId="675A648A" w14:textId="77777777" w:rsidR="00113EA7" w:rsidRDefault="00113EA7">
      <w:pPr>
        <w:spacing w:before="2"/>
        <w:rPr>
          <w:rFonts w:ascii="Times New Roman" w:eastAsia="Times New Roman" w:hAnsi="Times New Roman" w:cs="Times New Roman"/>
          <w:sz w:val="21"/>
          <w:szCs w:val="21"/>
        </w:rPr>
      </w:pPr>
    </w:p>
    <w:p w14:paraId="11CFF24E" w14:textId="73F88441" w:rsidR="00113EA7" w:rsidRDefault="00AE29D3">
      <w:pPr>
        <w:pStyle w:val="Heading1"/>
        <w:rPr>
          <w:b w:val="0"/>
          <w:bCs w:val="0"/>
        </w:rPr>
      </w:pPr>
      <w:bookmarkStart w:id="2" w:name="_Toc532982464"/>
      <w:r>
        <w:t>2</w:t>
      </w:r>
      <w:r w:rsidR="0014639E">
        <w:t>.0</w:t>
      </w:r>
      <w:r w:rsidR="0060794E">
        <w:t xml:space="preserve"> </w:t>
      </w:r>
      <w:r>
        <w:t>Scope</w:t>
      </w:r>
      <w:bookmarkEnd w:id="2"/>
    </w:p>
    <w:p w14:paraId="718F4A96" w14:textId="77777777" w:rsidR="00113EA7" w:rsidRDefault="00AE29D3">
      <w:pPr>
        <w:pStyle w:val="BodyText"/>
        <w:spacing w:before="236"/>
        <w:ind w:left="220"/>
      </w:pPr>
      <w:r>
        <w:t>This</w:t>
      </w:r>
      <w:r>
        <w:rPr>
          <w:spacing w:val="-1"/>
        </w:rPr>
        <w:t xml:space="preserve"> </w:t>
      </w:r>
      <w:r>
        <w:t>document</w:t>
      </w:r>
      <w:r>
        <w:rPr>
          <w:spacing w:val="-1"/>
        </w:rPr>
        <w:t xml:space="preserve"> </w:t>
      </w:r>
      <w:r>
        <w:t>is</w:t>
      </w:r>
      <w:r>
        <w:rPr>
          <w:spacing w:val="-1"/>
        </w:rPr>
        <w:t xml:space="preserve"> </w:t>
      </w:r>
      <w:r>
        <w:t>intended</w:t>
      </w:r>
      <w:r>
        <w:rPr>
          <w:spacing w:val="-1"/>
        </w:rPr>
        <w:t xml:space="preserve"> </w:t>
      </w:r>
      <w:r>
        <w:t>to:</w:t>
      </w:r>
    </w:p>
    <w:p w14:paraId="212D5BCC" w14:textId="77777777" w:rsidR="00113EA7" w:rsidRDefault="00AE29D3">
      <w:pPr>
        <w:pStyle w:val="BodyText"/>
        <w:numPr>
          <w:ilvl w:val="0"/>
          <w:numId w:val="1"/>
        </w:numPr>
        <w:tabs>
          <w:tab w:val="left" w:pos="580"/>
        </w:tabs>
      </w:pPr>
      <w:r>
        <w:rPr>
          <w:spacing w:val="-1"/>
        </w:rPr>
        <w:t>introduce</w:t>
      </w:r>
      <w:r>
        <w:t xml:space="preserve"> </w:t>
      </w:r>
      <w:r>
        <w:rPr>
          <w:spacing w:val="-1"/>
        </w:rPr>
        <w:t>the</w:t>
      </w:r>
      <w:r>
        <w:t xml:space="preserve"> concepts </w:t>
      </w:r>
      <w:r>
        <w:rPr>
          <w:spacing w:val="-1"/>
        </w:rPr>
        <w:t xml:space="preserve">of </w:t>
      </w:r>
      <w:r>
        <w:t xml:space="preserve">clinical </w:t>
      </w:r>
      <w:r>
        <w:rPr>
          <w:spacing w:val="-1"/>
        </w:rPr>
        <w:t>evaluation</w:t>
      </w:r>
      <w:r>
        <w:t xml:space="preserve"> and</w:t>
      </w:r>
      <w:r>
        <w:rPr>
          <w:spacing w:val="-2"/>
        </w:rPr>
        <w:t xml:space="preserve"> </w:t>
      </w:r>
      <w:r>
        <w:rPr>
          <w:spacing w:val="-1"/>
        </w:rPr>
        <w:t>clinical</w:t>
      </w:r>
      <w:r>
        <w:t xml:space="preserve"> evidence;</w:t>
      </w:r>
    </w:p>
    <w:p w14:paraId="64276BF6" w14:textId="77777777" w:rsidR="00113EA7" w:rsidRDefault="00AE29D3">
      <w:pPr>
        <w:pStyle w:val="BodyText"/>
        <w:numPr>
          <w:ilvl w:val="0"/>
          <w:numId w:val="1"/>
        </w:numPr>
        <w:tabs>
          <w:tab w:val="left" w:pos="580"/>
        </w:tabs>
        <w:ind w:right="353"/>
      </w:pPr>
      <w:r>
        <w:rPr>
          <w:spacing w:val="-1"/>
        </w:rPr>
        <w:t xml:space="preserve">examine </w:t>
      </w:r>
      <w:r>
        <w:t>the</w:t>
      </w:r>
      <w:r>
        <w:rPr>
          <w:spacing w:val="-1"/>
        </w:rPr>
        <w:t xml:space="preserve"> </w:t>
      </w:r>
      <w:r>
        <w:t>relationship</w:t>
      </w:r>
      <w:r>
        <w:rPr>
          <w:spacing w:val="-1"/>
        </w:rPr>
        <w:t xml:space="preserve"> </w:t>
      </w:r>
      <w:r>
        <w:t>between</w:t>
      </w:r>
      <w:r>
        <w:rPr>
          <w:spacing w:val="-1"/>
        </w:rPr>
        <w:t xml:space="preserve"> clinical</w:t>
      </w:r>
      <w:r>
        <w:rPr>
          <w:spacing w:val="-2"/>
        </w:rPr>
        <w:t xml:space="preserve"> </w:t>
      </w:r>
      <w:r>
        <w:t>investigation,</w:t>
      </w:r>
      <w:r>
        <w:rPr>
          <w:spacing w:val="1"/>
        </w:rPr>
        <w:t xml:space="preserve"> </w:t>
      </w:r>
      <w:r>
        <w:rPr>
          <w:spacing w:val="-1"/>
        </w:rPr>
        <w:t>clinical data, clinical evaluation and</w:t>
      </w:r>
      <w:r>
        <w:rPr>
          <w:spacing w:val="28"/>
        </w:rPr>
        <w:t xml:space="preserve"> </w:t>
      </w:r>
      <w:r>
        <w:rPr>
          <w:spacing w:val="-1"/>
        </w:rPr>
        <w:lastRenderedPageBreak/>
        <w:t xml:space="preserve">clinical evidence; </w:t>
      </w:r>
      <w:r>
        <w:t>and</w:t>
      </w:r>
    </w:p>
    <w:p w14:paraId="5765A7D0" w14:textId="77777777" w:rsidR="00113EA7" w:rsidRDefault="00AE29D3">
      <w:pPr>
        <w:pStyle w:val="BodyText"/>
        <w:numPr>
          <w:ilvl w:val="0"/>
          <w:numId w:val="1"/>
        </w:numPr>
        <w:tabs>
          <w:tab w:val="left" w:pos="580"/>
        </w:tabs>
        <w:ind w:right="443"/>
      </w:pPr>
      <w:r>
        <w:t>serve</w:t>
      </w:r>
      <w:r>
        <w:rPr>
          <w:spacing w:val="-1"/>
        </w:rPr>
        <w:t xml:space="preserve"> </w:t>
      </w:r>
      <w:r>
        <w:t>as</w:t>
      </w:r>
      <w:r>
        <w:rPr>
          <w:spacing w:val="-1"/>
        </w:rPr>
        <w:t xml:space="preserve"> </w:t>
      </w:r>
      <w:r>
        <w:t>guidance</w:t>
      </w:r>
      <w:r>
        <w:rPr>
          <w:spacing w:val="-1"/>
        </w:rPr>
        <w:t xml:space="preserve"> </w:t>
      </w:r>
      <w:r>
        <w:t>to</w:t>
      </w:r>
      <w:r>
        <w:rPr>
          <w:spacing w:val="-1"/>
        </w:rPr>
        <w:t xml:space="preserve"> </w:t>
      </w:r>
      <w:r>
        <w:t>all</w:t>
      </w:r>
      <w:r>
        <w:rPr>
          <w:spacing w:val="-1"/>
        </w:rPr>
        <w:t xml:space="preserve"> </w:t>
      </w:r>
      <w:r>
        <w:t>those</w:t>
      </w:r>
      <w:r>
        <w:rPr>
          <w:spacing w:val="-1"/>
        </w:rPr>
        <w:t xml:space="preserve"> involved in the generation, compilation </w:t>
      </w:r>
      <w:r>
        <w:t>and</w:t>
      </w:r>
      <w:r>
        <w:rPr>
          <w:spacing w:val="-1"/>
        </w:rPr>
        <w:t xml:space="preserve"> </w:t>
      </w:r>
      <w:r>
        <w:t>review</w:t>
      </w:r>
      <w:r>
        <w:rPr>
          <w:spacing w:val="-1"/>
        </w:rPr>
        <w:t xml:space="preserve"> </w:t>
      </w:r>
      <w:r>
        <w:t>of clinical</w:t>
      </w:r>
      <w:r>
        <w:rPr>
          <w:spacing w:val="23"/>
        </w:rPr>
        <w:t xml:space="preserve"> </w:t>
      </w:r>
      <w:r>
        <w:t>evidence</w:t>
      </w:r>
      <w:r>
        <w:rPr>
          <w:spacing w:val="-1"/>
        </w:rPr>
        <w:t xml:space="preserve"> </w:t>
      </w:r>
      <w:r>
        <w:t>sufficient</w:t>
      </w:r>
      <w:r>
        <w:rPr>
          <w:spacing w:val="-1"/>
        </w:rPr>
        <w:t xml:space="preserve"> </w:t>
      </w:r>
      <w:r>
        <w:t>to</w:t>
      </w:r>
      <w:r>
        <w:rPr>
          <w:spacing w:val="-1"/>
        </w:rPr>
        <w:t xml:space="preserve"> </w:t>
      </w:r>
      <w:r>
        <w:t>support</w:t>
      </w:r>
      <w:r>
        <w:rPr>
          <w:spacing w:val="-1"/>
        </w:rPr>
        <w:t xml:space="preserve"> the</w:t>
      </w:r>
      <w:r>
        <w:t xml:space="preserve"> </w:t>
      </w:r>
      <w:r>
        <w:rPr>
          <w:spacing w:val="-1"/>
        </w:rPr>
        <w:t>marketing</w:t>
      </w:r>
      <w:r>
        <w:t xml:space="preserve"> of medical </w:t>
      </w:r>
      <w:r>
        <w:rPr>
          <w:spacing w:val="-1"/>
        </w:rPr>
        <w:t>devices (regulatory authorities,</w:t>
      </w:r>
      <w:r>
        <w:rPr>
          <w:spacing w:val="24"/>
        </w:rPr>
        <w:t xml:space="preserve"> </w:t>
      </w:r>
      <w:r>
        <w:rPr>
          <w:spacing w:val="-1"/>
        </w:rPr>
        <w:t>conformity</w:t>
      </w:r>
      <w:r>
        <w:t xml:space="preserve"> </w:t>
      </w:r>
      <w:r>
        <w:rPr>
          <w:spacing w:val="-1"/>
        </w:rPr>
        <w:t>assessment</w:t>
      </w:r>
      <w:r>
        <w:t xml:space="preserve"> bodies, </w:t>
      </w:r>
      <w:r>
        <w:rPr>
          <w:spacing w:val="-1"/>
        </w:rPr>
        <w:t>manufacturers</w:t>
      </w:r>
      <w:r>
        <w:t xml:space="preserve"> of</w:t>
      </w:r>
      <w:r>
        <w:rPr>
          <w:spacing w:val="-2"/>
        </w:rPr>
        <w:t xml:space="preserve"> </w:t>
      </w:r>
      <w:r>
        <w:rPr>
          <w:spacing w:val="-1"/>
        </w:rPr>
        <w:t>medical</w:t>
      </w:r>
      <w:r>
        <w:t xml:space="preserve"> devices and their associated</w:t>
      </w:r>
      <w:r>
        <w:rPr>
          <w:spacing w:val="67"/>
        </w:rPr>
        <w:t xml:space="preserve"> </w:t>
      </w:r>
      <w:r>
        <w:t>industry groups).</w:t>
      </w:r>
    </w:p>
    <w:p w14:paraId="71E3C288" w14:textId="77777777" w:rsidR="00113EA7" w:rsidRDefault="00113EA7">
      <w:pPr>
        <w:rPr>
          <w:rFonts w:ascii="Times New Roman" w:eastAsia="Times New Roman" w:hAnsi="Times New Roman" w:cs="Times New Roman"/>
          <w:sz w:val="24"/>
          <w:szCs w:val="24"/>
        </w:rPr>
      </w:pPr>
    </w:p>
    <w:p w14:paraId="49AAD1CB" w14:textId="639EF43A" w:rsidR="00113EA7" w:rsidRDefault="00AE29D3">
      <w:pPr>
        <w:pStyle w:val="BodyText"/>
        <w:ind w:left="219" w:right="311"/>
      </w:pPr>
      <w:r>
        <w:t>The definitions and concepts contained within</w:t>
      </w:r>
      <w:r>
        <w:rPr>
          <w:spacing w:val="-1"/>
        </w:rPr>
        <w:t xml:space="preserve"> </w:t>
      </w:r>
      <w:r>
        <w:t>this</w:t>
      </w:r>
      <w:r>
        <w:rPr>
          <w:spacing w:val="-1"/>
        </w:rPr>
        <w:t xml:space="preserve"> document </w:t>
      </w:r>
      <w:r>
        <w:t>are</w:t>
      </w:r>
      <w:r>
        <w:rPr>
          <w:spacing w:val="-1"/>
        </w:rPr>
        <w:t xml:space="preserve"> intended </w:t>
      </w:r>
      <w:r>
        <w:t>to</w:t>
      </w:r>
      <w:r>
        <w:rPr>
          <w:spacing w:val="-1"/>
        </w:rPr>
        <w:t xml:space="preserve"> </w:t>
      </w:r>
      <w:r>
        <w:t>apply</w:t>
      </w:r>
      <w:r>
        <w:rPr>
          <w:spacing w:val="-1"/>
        </w:rPr>
        <w:t xml:space="preserve"> </w:t>
      </w:r>
      <w:r>
        <w:t>to</w:t>
      </w:r>
      <w:r>
        <w:rPr>
          <w:spacing w:val="-1"/>
        </w:rPr>
        <w:t xml:space="preserve"> </w:t>
      </w:r>
      <w:r>
        <w:t>the</w:t>
      </w:r>
      <w:r>
        <w:rPr>
          <w:spacing w:val="25"/>
        </w:rPr>
        <w:t xml:space="preserve"> </w:t>
      </w:r>
      <w:r>
        <w:rPr>
          <w:spacing w:val="-1"/>
        </w:rPr>
        <w:t>establishment</w:t>
      </w:r>
      <w:r>
        <w:t xml:space="preserve"> and </w:t>
      </w:r>
      <w:r>
        <w:rPr>
          <w:spacing w:val="-1"/>
        </w:rPr>
        <w:t>maintenance</w:t>
      </w:r>
      <w:r>
        <w:t xml:space="preserve"> of </w:t>
      </w:r>
      <w:r>
        <w:rPr>
          <w:spacing w:val="-1"/>
        </w:rPr>
        <w:t>conformity</w:t>
      </w:r>
      <w:r>
        <w:t xml:space="preserve"> with</w:t>
      </w:r>
      <w:r>
        <w:rPr>
          <w:spacing w:val="-1"/>
        </w:rPr>
        <w:t xml:space="preserve"> </w:t>
      </w:r>
      <w:r>
        <w:t>the relevant Essential</w:t>
      </w:r>
      <w:r>
        <w:rPr>
          <w:spacing w:val="-3"/>
        </w:rPr>
        <w:t xml:space="preserve"> </w:t>
      </w:r>
      <w:r>
        <w:rPr>
          <w:spacing w:val="-1"/>
        </w:rPr>
        <w:t>Principles</w:t>
      </w:r>
      <w:r>
        <w:t xml:space="preserve"> </w:t>
      </w:r>
      <w:r>
        <w:rPr>
          <w:spacing w:val="-1"/>
        </w:rPr>
        <w:t>for</w:t>
      </w:r>
      <w:r>
        <w:t xml:space="preserve"> </w:t>
      </w:r>
      <w:r>
        <w:rPr>
          <w:spacing w:val="-1"/>
        </w:rPr>
        <w:t>medical</w:t>
      </w:r>
      <w:r>
        <w:rPr>
          <w:spacing w:val="87"/>
        </w:rPr>
        <w:t xml:space="preserve"> </w:t>
      </w:r>
      <w:r>
        <w:t xml:space="preserve">devices </w:t>
      </w:r>
      <w:r>
        <w:rPr>
          <w:spacing w:val="-1"/>
        </w:rPr>
        <w:t>generally.</w:t>
      </w:r>
      <w:r>
        <w:t xml:space="preserve">  </w:t>
      </w:r>
      <w:r>
        <w:rPr>
          <w:spacing w:val="-1"/>
        </w:rPr>
        <w:t>Specific</w:t>
      </w:r>
      <w:r>
        <w:t xml:space="preserve"> </w:t>
      </w:r>
      <w:r>
        <w:rPr>
          <w:spacing w:val="-1"/>
        </w:rPr>
        <w:t>guidance</w:t>
      </w:r>
      <w:r>
        <w:t xml:space="preserve"> </w:t>
      </w:r>
      <w:r w:rsidR="0060794E">
        <w:t>has</w:t>
      </w:r>
      <w:r>
        <w:t xml:space="preserve"> be</w:t>
      </w:r>
      <w:r w:rsidR="0060794E">
        <w:t>en</w:t>
      </w:r>
      <w:r>
        <w:t xml:space="preserve"> </w:t>
      </w:r>
      <w:r>
        <w:rPr>
          <w:spacing w:val="-1"/>
        </w:rPr>
        <w:t>developed</w:t>
      </w:r>
      <w:r>
        <w:t xml:space="preserve"> in </w:t>
      </w:r>
      <w:r>
        <w:rPr>
          <w:spacing w:val="-1"/>
        </w:rPr>
        <w:t>other</w:t>
      </w:r>
      <w:r>
        <w:t xml:space="preserve"> </w:t>
      </w:r>
      <w:r>
        <w:rPr>
          <w:spacing w:val="-1"/>
        </w:rPr>
        <w:t>documents</w:t>
      </w:r>
      <w:r>
        <w:t xml:space="preserve"> in </w:t>
      </w:r>
      <w:r>
        <w:rPr>
          <w:spacing w:val="-1"/>
        </w:rPr>
        <w:t>relation</w:t>
      </w:r>
      <w:r>
        <w:t xml:space="preserve"> to</w:t>
      </w:r>
      <w:r>
        <w:rPr>
          <w:spacing w:val="-1"/>
        </w:rPr>
        <w:t xml:space="preserve"> </w:t>
      </w:r>
      <w:r>
        <w:rPr>
          <w:i/>
        </w:rPr>
        <w:t xml:space="preserve">in </w:t>
      </w:r>
      <w:r>
        <w:rPr>
          <w:i/>
          <w:spacing w:val="-1"/>
        </w:rPr>
        <w:t>vitro</w:t>
      </w:r>
      <w:r>
        <w:rPr>
          <w:i/>
          <w:spacing w:val="87"/>
        </w:rPr>
        <w:t xml:space="preserve"> </w:t>
      </w:r>
      <w:r>
        <w:t xml:space="preserve">diagnostic devices.  </w:t>
      </w:r>
    </w:p>
    <w:p w14:paraId="4878F6AE" w14:textId="77777777" w:rsidR="00113EA7" w:rsidRDefault="00113EA7">
      <w:pPr>
        <w:spacing w:before="2"/>
        <w:rPr>
          <w:rFonts w:ascii="Times New Roman" w:eastAsia="Times New Roman" w:hAnsi="Times New Roman" w:cs="Times New Roman"/>
          <w:sz w:val="21"/>
          <w:szCs w:val="21"/>
        </w:rPr>
      </w:pPr>
    </w:p>
    <w:p w14:paraId="639C5B15" w14:textId="79B4B968" w:rsidR="00113EA7" w:rsidRDefault="00AE29D3">
      <w:pPr>
        <w:pStyle w:val="Heading1"/>
        <w:rPr>
          <w:b w:val="0"/>
          <w:bCs w:val="0"/>
        </w:rPr>
      </w:pPr>
      <w:bookmarkStart w:id="3" w:name="_Toc532982465"/>
      <w:r>
        <w:t>3</w:t>
      </w:r>
      <w:r w:rsidR="0014639E">
        <w:t>.0</w:t>
      </w:r>
      <w:r>
        <w:rPr>
          <w:spacing w:val="-5"/>
        </w:rPr>
        <w:t xml:space="preserve"> </w:t>
      </w:r>
      <w:r>
        <w:rPr>
          <w:spacing w:val="-1"/>
        </w:rPr>
        <w:t>References</w:t>
      </w:r>
      <w:bookmarkEnd w:id="3"/>
    </w:p>
    <w:p w14:paraId="005F27B9" w14:textId="77777777" w:rsidR="00113EA7" w:rsidRDefault="00AE29D3">
      <w:pPr>
        <w:spacing w:before="238"/>
        <w:ind w:left="220"/>
        <w:rPr>
          <w:rFonts w:ascii="Times New Roman" w:eastAsia="Times New Roman" w:hAnsi="Times New Roman" w:cs="Times New Roman"/>
          <w:sz w:val="24"/>
          <w:szCs w:val="24"/>
        </w:rPr>
      </w:pPr>
      <w:r>
        <w:rPr>
          <w:rFonts w:ascii="Times New Roman"/>
          <w:b/>
          <w:spacing w:val="-1"/>
          <w:sz w:val="24"/>
          <w:lang w:eastAsia="zh-CN"/>
        </w:rPr>
        <w:t>IMDRF/</w:t>
      </w:r>
      <w:r>
        <w:rPr>
          <w:rFonts w:ascii="Times New Roman"/>
          <w:b/>
          <w:spacing w:val="-1"/>
          <w:sz w:val="24"/>
        </w:rPr>
        <w:t>GHTF final documents</w:t>
      </w:r>
    </w:p>
    <w:p w14:paraId="5D8397AE" w14:textId="77777777" w:rsidR="00113EA7" w:rsidRDefault="00113EA7">
      <w:pPr>
        <w:spacing w:before="9"/>
        <w:rPr>
          <w:rFonts w:ascii="Times New Roman" w:eastAsia="Times New Roman" w:hAnsi="Times New Roman" w:cs="Times New Roman"/>
          <w:b/>
          <w:bCs/>
          <w:sz w:val="23"/>
          <w:szCs w:val="23"/>
        </w:rPr>
      </w:pPr>
    </w:p>
    <w:p w14:paraId="1C5EE640" w14:textId="77777777" w:rsidR="00113EA7" w:rsidRDefault="00AE29D3">
      <w:pPr>
        <w:ind w:left="220"/>
        <w:rPr>
          <w:rFonts w:ascii="Times New Roman"/>
          <w:i/>
          <w:spacing w:val="-1"/>
          <w:sz w:val="24"/>
        </w:rPr>
      </w:pPr>
      <w:r>
        <w:rPr>
          <w:rFonts w:ascii="Times New Roman"/>
          <w:color w:val="000000" w:themeColor="text1"/>
          <w:spacing w:val="-1"/>
          <w:sz w:val="24"/>
        </w:rPr>
        <w:t>IMDRF</w:t>
      </w:r>
      <w:r>
        <w:rPr>
          <w:rFonts w:ascii="Times New Roman"/>
          <w:color w:val="000000" w:themeColor="text1"/>
          <w:sz w:val="24"/>
        </w:rPr>
        <w:t xml:space="preserve"> </w:t>
      </w:r>
      <w:r>
        <w:rPr>
          <w:rFonts w:ascii="Times New Roman"/>
          <w:spacing w:val="-1"/>
          <w:sz w:val="24"/>
        </w:rPr>
        <w:t xml:space="preserve">GRRP WG/N47 FINAL: 2018 </w:t>
      </w:r>
      <w:r>
        <w:rPr>
          <w:rFonts w:ascii="Times New Roman"/>
          <w:i/>
          <w:sz w:val="24"/>
        </w:rPr>
        <w:t xml:space="preserve">Essential Principles of Safety </w:t>
      </w:r>
      <w:r>
        <w:rPr>
          <w:rFonts w:ascii="Times New Roman"/>
          <w:i/>
          <w:spacing w:val="-1"/>
          <w:sz w:val="24"/>
        </w:rPr>
        <w:t>and</w:t>
      </w:r>
      <w:r>
        <w:rPr>
          <w:rFonts w:ascii="Times New Roman"/>
          <w:i/>
          <w:sz w:val="24"/>
        </w:rPr>
        <w:t xml:space="preserve"> Performance of Medical Devices</w:t>
      </w:r>
      <w:r>
        <w:rPr>
          <w:rFonts w:ascii="Times New Roman"/>
          <w:i/>
          <w:spacing w:val="-1"/>
          <w:sz w:val="24"/>
        </w:rPr>
        <w:t xml:space="preserve"> and IVD Medical Devices</w:t>
      </w:r>
    </w:p>
    <w:p w14:paraId="7FB3E6A9" w14:textId="77777777" w:rsidR="00031039" w:rsidRDefault="00031039" w:rsidP="00031039">
      <w:pPr>
        <w:tabs>
          <w:tab w:val="left" w:pos="2204"/>
        </w:tabs>
        <w:spacing w:before="69"/>
        <w:ind w:left="220"/>
        <w:rPr>
          <w:rFonts w:ascii="Times New Roman" w:hAnsi="Times New Roman" w:cs="Times New Roman"/>
          <w:spacing w:val="-1"/>
          <w:sz w:val="24"/>
          <w:szCs w:val="24"/>
          <w:lang w:eastAsia="zh-CN"/>
        </w:rPr>
      </w:pPr>
    </w:p>
    <w:p w14:paraId="33A4D130" w14:textId="77777777" w:rsidR="00031039" w:rsidRDefault="00031039" w:rsidP="00031039">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Registry WG/N33FINAL:2016</w:t>
      </w:r>
      <w:r>
        <w:rPr>
          <w:rFonts w:ascii="Times New Roman" w:hint="eastAsia"/>
          <w:i/>
          <w:sz w:val="24"/>
          <w:lang w:eastAsia="zh-CN"/>
        </w:rPr>
        <w:t xml:space="preserve"> </w:t>
      </w:r>
      <w:r>
        <w:rPr>
          <w:rFonts w:ascii="Times New Roman"/>
          <w:i/>
          <w:sz w:val="24"/>
          <w:lang w:eastAsia="zh-CN"/>
        </w:rPr>
        <w:t>Principles of International System of Registries Linked to Other Data Sources and Tools</w:t>
      </w:r>
    </w:p>
    <w:p w14:paraId="54F9F893" w14:textId="77777777" w:rsidR="00426799" w:rsidRDefault="00426799" w:rsidP="00031039">
      <w:pPr>
        <w:tabs>
          <w:tab w:val="left" w:pos="2204"/>
        </w:tabs>
        <w:spacing w:before="69"/>
        <w:ind w:left="220"/>
        <w:rPr>
          <w:rFonts w:ascii="Times New Roman"/>
          <w:i/>
          <w:sz w:val="24"/>
          <w:lang w:eastAsia="zh-CN"/>
        </w:rPr>
      </w:pPr>
    </w:p>
    <w:p w14:paraId="022FEF25" w14:textId="77777777" w:rsidR="00113EA7" w:rsidRDefault="00AE29D3">
      <w:pPr>
        <w:spacing w:before="69"/>
        <w:ind w:left="220"/>
        <w:rPr>
          <w:rFonts w:ascii="Times New Roman" w:eastAsia="Times New Roman" w:hAnsi="Times New Roman" w:cs="Times New Roman"/>
          <w:i/>
          <w:strike/>
          <w:sz w:val="24"/>
          <w:szCs w:val="24"/>
        </w:rPr>
      </w:pPr>
      <w:r>
        <w:rPr>
          <w:rFonts w:ascii="Times New Roman"/>
          <w:spacing w:val="-1"/>
          <w:sz w:val="24"/>
        </w:rPr>
        <w:t>GHTF SG1/</w:t>
      </w:r>
      <w:bookmarkStart w:id="4" w:name="OLE_LINK3"/>
      <w:bookmarkStart w:id="5" w:name="OLE_LINK4"/>
      <w:r>
        <w:rPr>
          <w:rFonts w:ascii="Times New Roman"/>
          <w:sz w:val="24"/>
        </w:rPr>
        <w:t xml:space="preserve"> </w:t>
      </w:r>
      <w:r>
        <w:rPr>
          <w:rFonts w:ascii="Times New Roman"/>
          <w:spacing w:val="-1"/>
          <w:sz w:val="24"/>
        </w:rPr>
        <w:t xml:space="preserve">N78:2012 </w:t>
      </w:r>
      <w:r>
        <w:rPr>
          <w:rFonts w:ascii="Times New Roman"/>
          <w:i/>
          <w:sz w:val="24"/>
        </w:rPr>
        <w:t xml:space="preserve">Principles of Conformity </w:t>
      </w:r>
      <w:r>
        <w:rPr>
          <w:rFonts w:ascii="Times New Roman"/>
          <w:i/>
          <w:spacing w:val="-1"/>
          <w:sz w:val="24"/>
        </w:rPr>
        <w:t>Assessment</w:t>
      </w:r>
      <w:r>
        <w:rPr>
          <w:rFonts w:ascii="Times New Roman"/>
          <w:i/>
          <w:sz w:val="24"/>
        </w:rPr>
        <w:t xml:space="preserve"> for Medical Devices</w:t>
      </w:r>
    </w:p>
    <w:bookmarkEnd w:id="4"/>
    <w:bookmarkEnd w:id="5"/>
    <w:p w14:paraId="7B73BA64" w14:textId="77777777" w:rsidR="004902D1" w:rsidRDefault="004902D1">
      <w:pPr>
        <w:spacing w:before="69"/>
        <w:ind w:left="220"/>
        <w:rPr>
          <w:rFonts w:ascii="Times New Roman"/>
          <w:b/>
          <w:spacing w:val="-1"/>
          <w:sz w:val="24"/>
        </w:rPr>
      </w:pPr>
    </w:p>
    <w:p w14:paraId="03F5FE5D" w14:textId="77777777" w:rsidR="00113EA7" w:rsidRDefault="00AE29D3">
      <w:pPr>
        <w:spacing w:before="69"/>
        <w:ind w:left="220"/>
        <w:rPr>
          <w:rFonts w:ascii="Times New Roman" w:eastAsia="Times New Roman" w:hAnsi="Times New Roman" w:cs="Times New Roman"/>
          <w:sz w:val="24"/>
          <w:szCs w:val="24"/>
        </w:rPr>
      </w:pPr>
      <w:r>
        <w:rPr>
          <w:rFonts w:ascii="Times New Roman"/>
          <w:b/>
          <w:spacing w:val="-1"/>
          <w:sz w:val="24"/>
        </w:rPr>
        <w:t>International</w:t>
      </w:r>
      <w:r>
        <w:rPr>
          <w:rFonts w:ascii="Times New Roman"/>
          <w:b/>
          <w:sz w:val="24"/>
        </w:rPr>
        <w:t xml:space="preserve"> </w:t>
      </w:r>
      <w:r>
        <w:rPr>
          <w:rFonts w:ascii="Times New Roman"/>
          <w:b/>
          <w:spacing w:val="-1"/>
          <w:sz w:val="24"/>
        </w:rPr>
        <w:t>standards</w:t>
      </w:r>
    </w:p>
    <w:p w14:paraId="0F2BF7CD" w14:textId="77777777" w:rsidR="00113EA7" w:rsidRDefault="00113EA7">
      <w:pPr>
        <w:spacing w:before="9"/>
        <w:rPr>
          <w:rFonts w:ascii="Times New Roman" w:eastAsia="Times New Roman" w:hAnsi="Times New Roman" w:cs="Times New Roman"/>
          <w:b/>
          <w:bCs/>
          <w:sz w:val="23"/>
          <w:szCs w:val="23"/>
        </w:rPr>
      </w:pPr>
    </w:p>
    <w:p w14:paraId="24CE3EEB" w14:textId="77777777" w:rsidR="00113EA7" w:rsidRDefault="00AE29D3">
      <w:pPr>
        <w:tabs>
          <w:tab w:val="left" w:pos="1985"/>
        </w:tabs>
        <w:ind w:left="221"/>
        <w:rPr>
          <w:rFonts w:ascii="Times New Roman" w:hAnsi="Times New Roman" w:cs="Times New Roman"/>
          <w:i/>
          <w:iCs/>
          <w:strike/>
          <w:sz w:val="24"/>
          <w:szCs w:val="24"/>
        </w:rPr>
      </w:pPr>
      <w:r>
        <w:rPr>
          <w:rFonts w:ascii="Times New Roman" w:hAnsi="Times New Roman" w:cs="Times New Roman"/>
          <w:sz w:val="24"/>
          <w:szCs w:val="24"/>
        </w:rPr>
        <w:t>ISO 14155</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2011</w:t>
      </w:r>
      <w:r>
        <w:rPr>
          <w:rFonts w:ascii="Times New Roman" w:hAnsi="Times New Roman" w:cs="Times New Roman"/>
          <w:i/>
          <w:sz w:val="24"/>
          <w:szCs w:val="24"/>
          <w:lang w:val="en-GB"/>
        </w:rPr>
        <w:t xml:space="preserve"> Clinical investigation of medical devices for human subjects — Good clinical practice </w:t>
      </w:r>
    </w:p>
    <w:p w14:paraId="17508498" w14:textId="77777777" w:rsidR="00113EA7" w:rsidRDefault="00113EA7">
      <w:pPr>
        <w:spacing w:before="5"/>
        <w:rPr>
          <w:rFonts w:ascii="Times New Roman" w:eastAsia="Times New Roman" w:hAnsi="Times New Roman" w:cs="Times New Roman"/>
          <w:i/>
          <w:sz w:val="18"/>
          <w:szCs w:val="18"/>
        </w:rPr>
      </w:pPr>
    </w:p>
    <w:p w14:paraId="06FB746E" w14:textId="132F4317" w:rsidR="00113EA7" w:rsidRDefault="00AE29D3">
      <w:pPr>
        <w:pStyle w:val="Heading1"/>
        <w:spacing w:before="63"/>
        <w:rPr>
          <w:b w:val="0"/>
          <w:bCs w:val="0"/>
        </w:rPr>
      </w:pPr>
      <w:bookmarkStart w:id="6" w:name="_Toc532982466"/>
      <w:r>
        <w:t>4</w:t>
      </w:r>
      <w:r w:rsidR="0014639E">
        <w:t>.0</w:t>
      </w:r>
      <w:r>
        <w:t xml:space="preserve"> Definitions</w:t>
      </w:r>
      <w:r>
        <w:rPr>
          <w:spacing w:val="-12"/>
        </w:rPr>
        <w:t xml:space="preserve"> </w:t>
      </w:r>
      <w:r>
        <w:t>and</w:t>
      </w:r>
      <w:r>
        <w:rPr>
          <w:spacing w:val="-11"/>
        </w:rPr>
        <w:t xml:space="preserve"> </w:t>
      </w:r>
      <w:r>
        <w:t>Concepts</w:t>
      </w:r>
      <w:bookmarkEnd w:id="6"/>
    </w:p>
    <w:p w14:paraId="77AE5A70" w14:textId="77777777" w:rsidR="00113EA7" w:rsidRDefault="00113EA7">
      <w:pPr>
        <w:spacing w:before="8"/>
        <w:rPr>
          <w:rFonts w:ascii="Times New Roman" w:eastAsia="Times New Roman" w:hAnsi="Times New Roman" w:cs="Times New Roman"/>
          <w:b/>
          <w:bCs/>
          <w:sz w:val="41"/>
          <w:szCs w:val="41"/>
        </w:rPr>
      </w:pPr>
    </w:p>
    <w:p w14:paraId="76D08544" w14:textId="77777777" w:rsidR="00113EA7" w:rsidRDefault="00AE29D3">
      <w:pPr>
        <w:pStyle w:val="Heading2"/>
        <w:numPr>
          <w:ilvl w:val="1"/>
          <w:numId w:val="2"/>
        </w:numPr>
        <w:tabs>
          <w:tab w:val="left" w:pos="788"/>
        </w:tabs>
        <w:ind w:hanging="567"/>
        <w:rPr>
          <w:b w:val="0"/>
          <w:bCs w:val="0"/>
        </w:rPr>
      </w:pPr>
      <w:bookmarkStart w:id="7" w:name="_Toc532982467"/>
      <w:r>
        <w:t>Clinical</w:t>
      </w:r>
      <w:r>
        <w:rPr>
          <w:spacing w:val="-2"/>
        </w:rPr>
        <w:t xml:space="preserve"> </w:t>
      </w:r>
      <w:r>
        <w:t>investigation</w:t>
      </w:r>
      <w:bookmarkEnd w:id="7"/>
    </w:p>
    <w:p w14:paraId="38956CA0" w14:textId="77777777" w:rsidR="00113EA7" w:rsidRDefault="00113EA7">
      <w:pPr>
        <w:spacing w:before="8"/>
        <w:rPr>
          <w:rFonts w:ascii="Times New Roman" w:eastAsia="Times New Roman" w:hAnsi="Times New Roman" w:cs="Times New Roman"/>
          <w:b/>
          <w:bCs/>
          <w:sz w:val="20"/>
          <w:szCs w:val="20"/>
        </w:rPr>
      </w:pPr>
    </w:p>
    <w:p w14:paraId="577517C1" w14:textId="354E1404" w:rsidR="00113EA7" w:rsidRDefault="00AE29D3">
      <w:pPr>
        <w:pStyle w:val="BodyText"/>
        <w:tabs>
          <w:tab w:val="left" w:pos="1639"/>
        </w:tabs>
        <w:ind w:right="901" w:hanging="1419"/>
        <w:rPr>
          <w:spacing w:val="-1"/>
        </w:rPr>
      </w:pPr>
      <w:r>
        <w:rPr>
          <w:i/>
          <w:spacing w:val="-1"/>
        </w:rPr>
        <w:t>Definition</w:t>
      </w:r>
      <w:r>
        <w:rPr>
          <w:spacing w:val="-1"/>
        </w:rPr>
        <w:t>:</w:t>
      </w:r>
      <w:r>
        <w:rPr>
          <w:spacing w:val="-1"/>
        </w:rPr>
        <w:tab/>
      </w:r>
      <w:r>
        <w:rPr>
          <w:spacing w:val="-1"/>
        </w:rPr>
        <w:tab/>
        <w:t xml:space="preserve">Any systematic investigation or study in or on one or more human subjects, undertaken to assess the safety, clinical performance </w:t>
      </w:r>
      <w:r>
        <w:rPr>
          <w:rFonts w:eastAsiaTheme="minorEastAsia" w:hint="eastAsia"/>
          <w:spacing w:val="-1"/>
          <w:lang w:eastAsia="zh-CN"/>
        </w:rPr>
        <w:t>and/</w:t>
      </w:r>
      <w:r>
        <w:rPr>
          <w:spacing w:val="-1"/>
        </w:rPr>
        <w:t>or effectiveness of a medical device.</w:t>
      </w:r>
    </w:p>
    <w:p w14:paraId="421D3AF4" w14:textId="77777777" w:rsidR="00113EA7" w:rsidRDefault="00113EA7">
      <w:pPr>
        <w:pStyle w:val="BodyText"/>
        <w:tabs>
          <w:tab w:val="left" w:pos="1639"/>
        </w:tabs>
        <w:ind w:leftChars="743" w:left="1635" w:right="901"/>
        <w:rPr>
          <w:rFonts w:cs="Times New Roman"/>
        </w:rPr>
      </w:pPr>
    </w:p>
    <w:p w14:paraId="766B756F" w14:textId="77777777" w:rsidR="00113EA7" w:rsidRDefault="00AE29D3">
      <w:pPr>
        <w:pStyle w:val="BodyText"/>
        <w:ind w:left="219"/>
      </w:pPr>
      <w:r>
        <w:rPr>
          <w:rFonts w:cs="Times New Roman"/>
          <w:i/>
          <w:spacing w:val="-1"/>
        </w:rPr>
        <w:t>Explanation</w:t>
      </w:r>
      <w:r>
        <w:rPr>
          <w:spacing w:val="-1"/>
        </w:rPr>
        <w:t>:</w:t>
      </w:r>
      <w:r>
        <w:t xml:space="preserve"> </w:t>
      </w:r>
      <w:r>
        <w:rPr>
          <w:spacing w:val="57"/>
        </w:rPr>
        <w:t xml:space="preserve"> </w:t>
      </w:r>
      <w:r>
        <w:t>This term</w:t>
      </w:r>
      <w:r>
        <w:rPr>
          <w:spacing w:val="-2"/>
        </w:rPr>
        <w:t xml:space="preserve"> </w:t>
      </w:r>
      <w:r>
        <w:t xml:space="preserve">is </w:t>
      </w:r>
      <w:r>
        <w:rPr>
          <w:spacing w:val="-1"/>
        </w:rPr>
        <w:t>synonymous</w:t>
      </w:r>
      <w:r>
        <w:rPr>
          <w:spacing w:val="1"/>
        </w:rPr>
        <w:t xml:space="preserve"> </w:t>
      </w:r>
      <w:r>
        <w:t xml:space="preserve">with </w:t>
      </w:r>
      <w:r>
        <w:rPr>
          <w:spacing w:val="-1"/>
        </w:rPr>
        <w:t xml:space="preserve">‘clinical </w:t>
      </w:r>
      <w:r>
        <w:t>trial’</w:t>
      </w:r>
      <w:r>
        <w:rPr>
          <w:spacing w:val="-1"/>
        </w:rPr>
        <w:t xml:space="preserve"> </w:t>
      </w:r>
      <w:r>
        <w:t>and</w:t>
      </w:r>
      <w:r>
        <w:rPr>
          <w:spacing w:val="-1"/>
        </w:rPr>
        <w:t xml:space="preserve"> </w:t>
      </w:r>
      <w:r>
        <w:t>‘clinical</w:t>
      </w:r>
      <w:r>
        <w:rPr>
          <w:spacing w:val="-1"/>
        </w:rPr>
        <w:t xml:space="preserve"> </w:t>
      </w:r>
      <w:r>
        <w:t>study’.</w:t>
      </w:r>
    </w:p>
    <w:p w14:paraId="13851884" w14:textId="77777777" w:rsidR="00113EA7" w:rsidRDefault="00113EA7">
      <w:pPr>
        <w:pStyle w:val="BodyText"/>
        <w:ind w:left="0" w:right="230"/>
      </w:pPr>
    </w:p>
    <w:p w14:paraId="740A36B9" w14:textId="258C23E3" w:rsidR="00113EA7" w:rsidRDefault="002D64DA">
      <w:pPr>
        <w:pStyle w:val="BodyText"/>
        <w:ind w:right="230"/>
      </w:pPr>
      <w:r>
        <w:rPr>
          <w:rFonts w:eastAsiaTheme="minorEastAsia" w:hint="eastAsia"/>
          <w:lang w:eastAsia="zh-CN"/>
        </w:rPr>
        <w:t>Effectiveness is t</w:t>
      </w:r>
      <w:r>
        <w:t>he ability of a medical device to achieve clinically meaningful outcome(s) in its intended use as claimed by the manufacturer.</w:t>
      </w:r>
    </w:p>
    <w:p w14:paraId="46E24EF1" w14:textId="77777777" w:rsidR="00113EA7" w:rsidRDefault="00113EA7">
      <w:pPr>
        <w:spacing w:before="10"/>
        <w:rPr>
          <w:rFonts w:ascii="Times New Roman" w:eastAsia="Times New Roman" w:hAnsi="Times New Roman" w:cs="Times New Roman"/>
          <w:sz w:val="23"/>
          <w:szCs w:val="23"/>
        </w:rPr>
      </w:pPr>
    </w:p>
    <w:p w14:paraId="72FB5794" w14:textId="77777777" w:rsidR="00113EA7" w:rsidRDefault="00AE29D3">
      <w:pPr>
        <w:pStyle w:val="BodyText"/>
        <w:ind w:right="230"/>
      </w:pPr>
      <w:r>
        <w:t>Clinical investigations include feasibility</w:t>
      </w:r>
      <w:r>
        <w:rPr>
          <w:spacing w:val="-1"/>
        </w:rPr>
        <w:t xml:space="preserve"> </w:t>
      </w:r>
      <w:r>
        <w:t>studies</w:t>
      </w:r>
      <w:r>
        <w:rPr>
          <w:spacing w:val="-1"/>
        </w:rPr>
        <w:t xml:space="preserve"> </w:t>
      </w:r>
      <w:r>
        <w:t>and</w:t>
      </w:r>
      <w:r>
        <w:rPr>
          <w:spacing w:val="-1"/>
        </w:rPr>
        <w:t xml:space="preserve"> </w:t>
      </w:r>
      <w:r>
        <w:t>those</w:t>
      </w:r>
      <w:r>
        <w:rPr>
          <w:spacing w:val="-1"/>
        </w:rPr>
        <w:t xml:space="preserve"> </w:t>
      </w:r>
      <w:r>
        <w:t>conducted</w:t>
      </w:r>
      <w:r>
        <w:rPr>
          <w:spacing w:val="-1"/>
        </w:rPr>
        <w:t xml:space="preserve"> for </w:t>
      </w:r>
      <w:r>
        <w:t>the</w:t>
      </w:r>
      <w:r>
        <w:rPr>
          <w:spacing w:val="21"/>
        </w:rPr>
        <w:t xml:space="preserve"> </w:t>
      </w:r>
      <w:r>
        <w:t>purpose</w:t>
      </w:r>
      <w:r>
        <w:rPr>
          <w:spacing w:val="-1"/>
        </w:rPr>
        <w:t xml:space="preserve"> </w:t>
      </w:r>
      <w:r>
        <w:t>of</w:t>
      </w:r>
      <w:r>
        <w:rPr>
          <w:spacing w:val="-1"/>
        </w:rPr>
        <w:t xml:space="preserve"> </w:t>
      </w:r>
      <w:r>
        <w:t>gaining</w:t>
      </w:r>
      <w:r>
        <w:rPr>
          <w:spacing w:val="-1"/>
        </w:rPr>
        <w:t xml:space="preserve"> market </w:t>
      </w:r>
      <w:r>
        <w:t>approval,</w:t>
      </w:r>
      <w:r>
        <w:rPr>
          <w:spacing w:val="-1"/>
        </w:rPr>
        <w:t xml:space="preserve"> </w:t>
      </w:r>
      <w:r>
        <w:t>as</w:t>
      </w:r>
      <w:r>
        <w:rPr>
          <w:spacing w:val="-1"/>
        </w:rPr>
        <w:t xml:space="preserve"> </w:t>
      </w:r>
      <w:r>
        <w:t>well</w:t>
      </w:r>
      <w:r>
        <w:rPr>
          <w:spacing w:val="-1"/>
        </w:rPr>
        <w:t xml:space="preserve"> </w:t>
      </w:r>
      <w:r>
        <w:t>as</w:t>
      </w:r>
      <w:r>
        <w:rPr>
          <w:spacing w:val="-1"/>
        </w:rPr>
        <w:t xml:space="preserve"> </w:t>
      </w:r>
      <w:r>
        <w:t>investigations</w:t>
      </w:r>
      <w:r>
        <w:rPr>
          <w:spacing w:val="-1"/>
        </w:rPr>
        <w:t xml:space="preserve"> </w:t>
      </w:r>
      <w:r>
        <w:t>conducted</w:t>
      </w:r>
      <w:r>
        <w:rPr>
          <w:spacing w:val="-1"/>
        </w:rPr>
        <w:t xml:space="preserve"> following</w:t>
      </w:r>
      <w:r>
        <w:rPr>
          <w:spacing w:val="23"/>
        </w:rPr>
        <w:t xml:space="preserve"> </w:t>
      </w:r>
      <w:r>
        <w:rPr>
          <w:spacing w:val="-1"/>
        </w:rPr>
        <w:t>marketing</w:t>
      </w:r>
      <w:r>
        <w:t xml:space="preserve"> approval.</w:t>
      </w:r>
    </w:p>
    <w:p w14:paraId="2F5BB56A" w14:textId="77777777" w:rsidR="00113EA7" w:rsidRDefault="00113EA7">
      <w:pPr>
        <w:pStyle w:val="BodyText"/>
        <w:ind w:left="0" w:right="230"/>
      </w:pPr>
    </w:p>
    <w:p w14:paraId="6C4B65AB" w14:textId="77777777" w:rsidR="00113EA7" w:rsidRDefault="00113EA7">
      <w:pPr>
        <w:pStyle w:val="BodyText"/>
        <w:ind w:right="230"/>
      </w:pPr>
    </w:p>
    <w:p w14:paraId="238839DF" w14:textId="77777777" w:rsidR="00113EA7" w:rsidRDefault="00AE29D3">
      <w:pPr>
        <w:pStyle w:val="Heading2"/>
        <w:numPr>
          <w:ilvl w:val="1"/>
          <w:numId w:val="2"/>
        </w:numPr>
        <w:tabs>
          <w:tab w:val="left" w:pos="730"/>
        </w:tabs>
        <w:ind w:left="730" w:hanging="510"/>
        <w:rPr>
          <w:b w:val="0"/>
          <w:bCs w:val="0"/>
        </w:rPr>
      </w:pPr>
      <w:bookmarkStart w:id="8" w:name="_Toc532982468"/>
      <w:r>
        <w:lastRenderedPageBreak/>
        <w:t xml:space="preserve">Clinical </w:t>
      </w:r>
      <w:r>
        <w:rPr>
          <w:spacing w:val="-1"/>
        </w:rPr>
        <w:t>data</w:t>
      </w:r>
      <w:bookmarkEnd w:id="8"/>
    </w:p>
    <w:p w14:paraId="3C20F774" w14:textId="77777777" w:rsidR="00113EA7" w:rsidRDefault="00113EA7">
      <w:pPr>
        <w:spacing w:before="8"/>
        <w:rPr>
          <w:rFonts w:ascii="Times New Roman" w:eastAsia="Times New Roman" w:hAnsi="Times New Roman" w:cs="Times New Roman"/>
          <w:b/>
          <w:bCs/>
          <w:sz w:val="20"/>
          <w:szCs w:val="20"/>
        </w:rPr>
      </w:pPr>
    </w:p>
    <w:p w14:paraId="57C1F601" w14:textId="0F62AE01" w:rsidR="00113EA7" w:rsidRDefault="00AE29D3">
      <w:pPr>
        <w:pStyle w:val="BodyText"/>
        <w:tabs>
          <w:tab w:val="left" w:pos="1639"/>
        </w:tabs>
        <w:ind w:right="355" w:hanging="1419"/>
      </w:pPr>
      <w:r>
        <w:rPr>
          <w:i/>
          <w:spacing w:val="-1"/>
        </w:rPr>
        <w:t>Definition</w:t>
      </w:r>
      <w:r>
        <w:rPr>
          <w:spacing w:val="-1"/>
        </w:rPr>
        <w:t>:</w:t>
      </w:r>
      <w:r>
        <w:rPr>
          <w:spacing w:val="-1"/>
        </w:rPr>
        <w:tab/>
        <w:t>Safety, clinical performance and/or effectiveness</w:t>
      </w:r>
      <w:r>
        <w:t xml:space="preserve"> </w:t>
      </w:r>
      <w:r>
        <w:rPr>
          <w:spacing w:val="-1"/>
        </w:rPr>
        <w:t>information</w:t>
      </w:r>
      <w:r>
        <w:t xml:space="preserve"> that </w:t>
      </w:r>
      <w:r>
        <w:rPr>
          <w:spacing w:val="-1"/>
        </w:rPr>
        <w:t>is generated from the clinical use of</w:t>
      </w:r>
      <w:r>
        <w:rPr>
          <w:spacing w:val="68"/>
        </w:rPr>
        <w:t xml:space="preserve"> </w:t>
      </w:r>
      <w:r>
        <w:t xml:space="preserve">a </w:t>
      </w:r>
      <w:r>
        <w:rPr>
          <w:spacing w:val="-1"/>
        </w:rPr>
        <w:t>medical</w:t>
      </w:r>
      <w:r>
        <w:t xml:space="preserve"> device.</w:t>
      </w:r>
    </w:p>
    <w:p w14:paraId="47076E89" w14:textId="77777777" w:rsidR="00113EA7" w:rsidRDefault="00113EA7">
      <w:pPr>
        <w:rPr>
          <w:rFonts w:ascii="Times New Roman" w:eastAsia="Times New Roman" w:hAnsi="Times New Roman" w:cs="Times New Roman"/>
          <w:sz w:val="24"/>
          <w:szCs w:val="24"/>
        </w:rPr>
      </w:pPr>
    </w:p>
    <w:p w14:paraId="03286660" w14:textId="77777777" w:rsidR="00113EA7" w:rsidRDefault="00AE29D3">
      <w:pPr>
        <w:ind w:left="219"/>
        <w:rPr>
          <w:rFonts w:ascii="Times New Roman" w:eastAsia="Times New Roman" w:hAnsi="Times New Roman" w:cs="Times New Roman"/>
          <w:sz w:val="24"/>
          <w:szCs w:val="24"/>
        </w:rPr>
      </w:pPr>
      <w:r>
        <w:rPr>
          <w:rFonts w:ascii="Times New Roman"/>
          <w:i/>
          <w:spacing w:val="-1"/>
          <w:sz w:val="24"/>
        </w:rPr>
        <w:t>Explanation</w:t>
      </w:r>
      <w:r>
        <w:rPr>
          <w:rFonts w:ascii="Times New Roman"/>
          <w:spacing w:val="-1"/>
          <w:sz w:val="24"/>
        </w:rPr>
        <w:t>:</w:t>
      </w:r>
      <w:r>
        <w:rPr>
          <w:rFonts w:ascii="Times New Roman"/>
          <w:sz w:val="24"/>
        </w:rPr>
        <w:t xml:space="preserve"> </w:t>
      </w:r>
      <w:r>
        <w:rPr>
          <w:rFonts w:ascii="Times New Roman"/>
          <w:spacing w:val="57"/>
          <w:sz w:val="24"/>
        </w:rPr>
        <w:t xml:space="preserve"> </w:t>
      </w:r>
      <w:r>
        <w:rPr>
          <w:rFonts w:ascii="Times New Roman"/>
          <w:sz w:val="24"/>
        </w:rPr>
        <w:t>Sources</w:t>
      </w:r>
      <w:r>
        <w:rPr>
          <w:rFonts w:ascii="Times New Roman"/>
          <w:spacing w:val="-1"/>
          <w:sz w:val="24"/>
        </w:rPr>
        <w:t xml:space="preserve"> </w:t>
      </w:r>
      <w:r>
        <w:rPr>
          <w:rFonts w:ascii="Times New Roman"/>
          <w:sz w:val="24"/>
        </w:rPr>
        <w:t>of</w:t>
      </w:r>
      <w:r>
        <w:rPr>
          <w:rFonts w:ascii="Times New Roman"/>
          <w:spacing w:val="-1"/>
          <w:sz w:val="24"/>
        </w:rPr>
        <w:t xml:space="preserve"> </w:t>
      </w:r>
      <w:r>
        <w:rPr>
          <w:rFonts w:ascii="Times New Roman"/>
          <w:sz w:val="24"/>
        </w:rPr>
        <w:t>clinical</w:t>
      </w:r>
      <w:r>
        <w:rPr>
          <w:rFonts w:ascii="Times New Roman"/>
          <w:spacing w:val="-1"/>
          <w:sz w:val="24"/>
        </w:rPr>
        <w:t xml:space="preserve"> </w:t>
      </w:r>
      <w:r>
        <w:rPr>
          <w:rFonts w:ascii="Times New Roman"/>
          <w:sz w:val="24"/>
        </w:rPr>
        <w:t>data</w:t>
      </w:r>
      <w:r>
        <w:rPr>
          <w:rFonts w:ascii="Times New Roman"/>
          <w:spacing w:val="-1"/>
          <w:sz w:val="24"/>
        </w:rPr>
        <w:t xml:space="preserve"> may </w:t>
      </w:r>
      <w:r>
        <w:rPr>
          <w:rFonts w:ascii="Times New Roman"/>
          <w:sz w:val="24"/>
        </w:rPr>
        <w:t>include:</w:t>
      </w:r>
    </w:p>
    <w:p w14:paraId="3FEC13DE" w14:textId="77777777" w:rsidR="00174039" w:rsidRPr="00B52DEA" w:rsidRDefault="00174039" w:rsidP="00B52DEA">
      <w:pPr>
        <w:pStyle w:val="BodyText"/>
        <w:tabs>
          <w:tab w:val="left" w:pos="2205"/>
        </w:tabs>
        <w:ind w:left="2204" w:right="1025"/>
      </w:pPr>
    </w:p>
    <w:p w14:paraId="5EC2FED2" w14:textId="77777777" w:rsidR="00113EA7" w:rsidRDefault="00AE29D3">
      <w:pPr>
        <w:pStyle w:val="BodyText"/>
        <w:numPr>
          <w:ilvl w:val="2"/>
          <w:numId w:val="2"/>
        </w:numPr>
        <w:tabs>
          <w:tab w:val="left" w:pos="2205"/>
        </w:tabs>
        <w:ind w:right="1025" w:hanging="566"/>
      </w:pPr>
      <w:r>
        <w:rPr>
          <w:rFonts w:eastAsiaTheme="minorEastAsia" w:hint="eastAsia"/>
          <w:lang w:eastAsia="zh-CN"/>
        </w:rPr>
        <w:t>r</w:t>
      </w:r>
      <w:r>
        <w:t xml:space="preserve">esults of pre- and </w:t>
      </w:r>
      <w:r>
        <w:rPr>
          <w:spacing w:val="-1"/>
        </w:rPr>
        <w:t>post-market</w:t>
      </w:r>
      <w:r>
        <w:t xml:space="preserve"> clinical investigation(s) of the device</w:t>
      </w:r>
      <w:r>
        <w:rPr>
          <w:spacing w:val="28"/>
        </w:rPr>
        <w:t xml:space="preserve"> </w:t>
      </w:r>
      <w:r>
        <w:t>concerned</w:t>
      </w:r>
    </w:p>
    <w:p w14:paraId="79B6A097" w14:textId="1A82A39D" w:rsidR="00113EA7" w:rsidRDefault="00AE29D3">
      <w:pPr>
        <w:pStyle w:val="BodyText"/>
        <w:numPr>
          <w:ilvl w:val="2"/>
          <w:numId w:val="2"/>
        </w:numPr>
        <w:tabs>
          <w:tab w:val="left" w:pos="2205"/>
        </w:tabs>
        <w:ind w:right="786" w:hanging="566"/>
      </w:pPr>
      <w:r>
        <w:rPr>
          <w:rFonts w:eastAsiaTheme="minorEastAsia" w:hint="eastAsia"/>
          <w:lang w:eastAsia="zh-CN"/>
        </w:rPr>
        <w:t>r</w:t>
      </w:r>
      <w:r>
        <w:t xml:space="preserve">esults of pre- and </w:t>
      </w:r>
      <w:r>
        <w:rPr>
          <w:spacing w:val="-1"/>
        </w:rPr>
        <w:t>post-market</w:t>
      </w:r>
      <w:r>
        <w:t xml:space="preserve"> clinical investigation(s) or other studies</w:t>
      </w:r>
      <w:r>
        <w:rPr>
          <w:spacing w:val="28"/>
        </w:rPr>
        <w:t xml:space="preserve"> </w:t>
      </w:r>
      <w:r>
        <w:t>reported</w:t>
      </w:r>
      <w:r>
        <w:rPr>
          <w:spacing w:val="-1"/>
        </w:rPr>
        <w:t xml:space="preserve"> </w:t>
      </w:r>
      <w:r>
        <w:t>in</w:t>
      </w:r>
      <w:r>
        <w:rPr>
          <w:spacing w:val="-1"/>
        </w:rPr>
        <w:t xml:space="preserve"> </w:t>
      </w:r>
      <w:r>
        <w:t>the</w:t>
      </w:r>
      <w:r>
        <w:rPr>
          <w:spacing w:val="-1"/>
        </w:rPr>
        <w:t xml:space="preserve"> scientific literature </w:t>
      </w:r>
      <w:r>
        <w:t>of</w:t>
      </w:r>
      <w:r>
        <w:rPr>
          <w:spacing w:val="-1"/>
        </w:rPr>
        <w:t xml:space="preserve"> </w:t>
      </w:r>
      <w:r>
        <w:t>a</w:t>
      </w:r>
      <w:r w:rsidR="003846AF">
        <w:rPr>
          <w:spacing w:val="-1"/>
        </w:rPr>
        <w:t xml:space="preserve"> </w:t>
      </w:r>
      <w:r>
        <w:rPr>
          <w:spacing w:val="-1"/>
        </w:rPr>
        <w:t xml:space="preserve">comparable </w:t>
      </w:r>
      <w:r>
        <w:t>device</w:t>
      </w:r>
    </w:p>
    <w:p w14:paraId="6E3BCD0B" w14:textId="541BA3C7" w:rsidR="00113EA7" w:rsidRDefault="00AE29D3">
      <w:pPr>
        <w:pStyle w:val="BodyText"/>
        <w:numPr>
          <w:ilvl w:val="2"/>
          <w:numId w:val="2"/>
        </w:numPr>
        <w:tabs>
          <w:tab w:val="left" w:pos="2205"/>
        </w:tabs>
        <w:ind w:right="443" w:hanging="566"/>
      </w:pPr>
      <w:r>
        <w:t>published</w:t>
      </w:r>
      <w:r>
        <w:rPr>
          <w:spacing w:val="-1"/>
        </w:rPr>
        <w:t xml:space="preserve"> </w:t>
      </w:r>
      <w:r>
        <w:t>and/or</w:t>
      </w:r>
      <w:r>
        <w:rPr>
          <w:spacing w:val="-1"/>
        </w:rPr>
        <w:t xml:space="preserve"> </w:t>
      </w:r>
      <w:r>
        <w:t>unpublished</w:t>
      </w:r>
      <w:r>
        <w:rPr>
          <w:spacing w:val="-1"/>
        </w:rPr>
        <w:t xml:space="preserve"> </w:t>
      </w:r>
      <w:r>
        <w:t>reports</w:t>
      </w:r>
      <w:r>
        <w:rPr>
          <w:spacing w:val="-1"/>
        </w:rPr>
        <w:t xml:space="preserve"> </w:t>
      </w:r>
      <w:r>
        <w:t>on</w:t>
      </w:r>
      <w:r>
        <w:rPr>
          <w:spacing w:val="-1"/>
        </w:rPr>
        <w:t xml:space="preserve"> clinical experience of either</w:t>
      </w:r>
      <w:r>
        <w:rPr>
          <w:spacing w:val="24"/>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or</w:t>
      </w:r>
      <w:r>
        <w:rPr>
          <w:spacing w:val="-1"/>
        </w:rPr>
        <w:t xml:space="preserve"> </w:t>
      </w:r>
      <w:r>
        <w:t>a</w:t>
      </w:r>
      <w:r>
        <w:rPr>
          <w:spacing w:val="-1"/>
        </w:rPr>
        <w:t xml:space="preserve"> comparable </w:t>
      </w:r>
      <w:r>
        <w:t>device</w:t>
      </w:r>
    </w:p>
    <w:p w14:paraId="07361982" w14:textId="2D77923C" w:rsidR="00113EA7" w:rsidRDefault="00AE29D3">
      <w:pPr>
        <w:pStyle w:val="BodyText"/>
        <w:numPr>
          <w:ilvl w:val="2"/>
          <w:numId w:val="2"/>
        </w:numPr>
        <w:tabs>
          <w:tab w:val="left" w:pos="2205"/>
        </w:tabs>
        <w:ind w:right="443" w:hanging="566"/>
      </w:pPr>
      <w:r>
        <w:t>other sources of clinical experience such as registries</w:t>
      </w:r>
      <w:r w:rsidR="00684957">
        <w:t>,</w:t>
      </w:r>
      <w:r>
        <w:t xml:space="preserve"> adverse event databases</w:t>
      </w:r>
      <w:r w:rsidR="00684957">
        <w:t xml:space="preserve"> and medical records.</w:t>
      </w:r>
    </w:p>
    <w:p w14:paraId="7D842318" w14:textId="77777777" w:rsidR="00113EA7" w:rsidRDefault="00113EA7">
      <w:pPr>
        <w:spacing w:before="1"/>
        <w:rPr>
          <w:rFonts w:ascii="Times New Roman" w:eastAsia="Times New Roman" w:hAnsi="Times New Roman" w:cs="Times New Roman"/>
          <w:sz w:val="21"/>
          <w:szCs w:val="21"/>
        </w:rPr>
      </w:pPr>
    </w:p>
    <w:p w14:paraId="51434A13" w14:textId="77777777" w:rsidR="00113EA7" w:rsidRDefault="00AE29D3">
      <w:pPr>
        <w:pStyle w:val="Heading2"/>
        <w:numPr>
          <w:ilvl w:val="1"/>
          <w:numId w:val="2"/>
        </w:numPr>
        <w:tabs>
          <w:tab w:val="left" w:pos="730"/>
        </w:tabs>
        <w:ind w:left="730" w:hanging="510"/>
        <w:rPr>
          <w:b w:val="0"/>
          <w:bCs w:val="0"/>
        </w:rPr>
      </w:pPr>
      <w:bookmarkStart w:id="9" w:name="_Toc532982469"/>
      <w:r>
        <w:t>Clinical</w:t>
      </w:r>
      <w:r>
        <w:rPr>
          <w:spacing w:val="-2"/>
        </w:rPr>
        <w:t xml:space="preserve"> </w:t>
      </w:r>
      <w:r>
        <w:rPr>
          <w:spacing w:val="-1"/>
        </w:rPr>
        <w:t>evaluation</w:t>
      </w:r>
      <w:bookmarkEnd w:id="9"/>
    </w:p>
    <w:p w14:paraId="1D7DAC92" w14:textId="77777777" w:rsidR="00113EA7" w:rsidRDefault="00113EA7">
      <w:pPr>
        <w:spacing w:before="8"/>
        <w:rPr>
          <w:rFonts w:ascii="Times New Roman" w:eastAsia="Times New Roman" w:hAnsi="Times New Roman" w:cs="Times New Roman"/>
          <w:b/>
          <w:bCs/>
          <w:sz w:val="20"/>
          <w:szCs w:val="20"/>
        </w:rPr>
      </w:pPr>
    </w:p>
    <w:p w14:paraId="79522591" w14:textId="5C5E0A21" w:rsidR="00113EA7" w:rsidRDefault="00AE29D3">
      <w:pPr>
        <w:pStyle w:val="BodyText"/>
        <w:tabs>
          <w:tab w:val="left" w:pos="1638"/>
        </w:tabs>
        <w:ind w:right="329" w:hanging="1419"/>
        <w:rPr>
          <w:strike/>
          <w:spacing w:val="-1"/>
        </w:rPr>
      </w:pPr>
      <w:r>
        <w:rPr>
          <w:i/>
        </w:rPr>
        <w:t>Definition:</w:t>
      </w:r>
      <w:r>
        <w:rPr>
          <w:i/>
        </w:rPr>
        <w:tab/>
      </w:r>
      <w:r>
        <w:rPr>
          <w:rFonts w:eastAsiaTheme="minorEastAsia"/>
          <w:lang w:eastAsia="zh-CN"/>
        </w:rPr>
        <w:t xml:space="preserve">A set of ongoing activities that use scientifically sound methods for the assessment and analysis of clinical data to verify the </w:t>
      </w:r>
      <w:r>
        <w:rPr>
          <w:spacing w:val="-1"/>
        </w:rPr>
        <w:t xml:space="preserve">safety, clinical performance and/or effectiveness </w:t>
      </w:r>
      <w:r>
        <w:rPr>
          <w:rFonts w:eastAsiaTheme="minorEastAsia"/>
          <w:lang w:eastAsia="zh-CN"/>
        </w:rPr>
        <w:t xml:space="preserve">of the </w:t>
      </w:r>
      <w:r>
        <w:rPr>
          <w:rFonts w:eastAsia="SimSun" w:hint="eastAsia"/>
          <w:lang w:eastAsia="zh-CN"/>
        </w:rPr>
        <w:t xml:space="preserve">medical </w:t>
      </w:r>
      <w:r>
        <w:rPr>
          <w:rFonts w:eastAsiaTheme="minorEastAsia"/>
          <w:lang w:eastAsia="zh-CN"/>
        </w:rPr>
        <w:t>device when used as intended by the manufacturer.</w:t>
      </w:r>
    </w:p>
    <w:p w14:paraId="5F782548" w14:textId="77777777" w:rsidR="00113EA7" w:rsidRDefault="00113EA7">
      <w:pPr>
        <w:rPr>
          <w:rFonts w:ascii="Times New Roman" w:eastAsia="Times New Roman" w:hAnsi="Times New Roman" w:cs="Times New Roman"/>
          <w:sz w:val="24"/>
          <w:szCs w:val="24"/>
        </w:rPr>
      </w:pPr>
    </w:p>
    <w:p w14:paraId="1F3B33DE" w14:textId="18A49B46" w:rsidR="00113EA7" w:rsidRDefault="00AE29D3">
      <w:pPr>
        <w:pStyle w:val="BodyText"/>
        <w:ind w:right="244" w:hanging="1419"/>
      </w:pPr>
      <w:r>
        <w:rPr>
          <w:i/>
          <w:spacing w:val="-1"/>
        </w:rPr>
        <w:t>Explanation</w:t>
      </w:r>
      <w:r>
        <w:rPr>
          <w:spacing w:val="-1"/>
        </w:rPr>
        <w:t>:</w:t>
      </w:r>
      <w:r>
        <w:t xml:space="preserve"> </w:t>
      </w:r>
      <w:r>
        <w:rPr>
          <w:spacing w:val="57"/>
        </w:rPr>
        <w:t xml:space="preserve"> </w:t>
      </w:r>
      <w:r>
        <w:t xml:space="preserve">This is a process undertaken by </w:t>
      </w:r>
      <w:r>
        <w:rPr>
          <w:spacing w:val="-1"/>
        </w:rPr>
        <w:t>manufacturers</w:t>
      </w:r>
      <w:r>
        <w:t xml:space="preserve"> of </w:t>
      </w:r>
      <w:r>
        <w:rPr>
          <w:spacing w:val="-1"/>
        </w:rPr>
        <w:t>medical</w:t>
      </w:r>
      <w:r>
        <w:t xml:space="preserve"> devices</w:t>
      </w:r>
      <w:r>
        <w:rPr>
          <w:spacing w:val="-3"/>
        </w:rPr>
        <w:t xml:space="preserve"> </w:t>
      </w:r>
      <w:r>
        <w:t>to</w:t>
      </w:r>
      <w:r>
        <w:rPr>
          <w:spacing w:val="-1"/>
        </w:rPr>
        <w:t xml:space="preserve"> </w:t>
      </w:r>
      <w:r>
        <w:t>help</w:t>
      </w:r>
      <w:r>
        <w:rPr>
          <w:spacing w:val="-1"/>
        </w:rPr>
        <w:t xml:space="preserve"> </w:t>
      </w:r>
      <w:r>
        <w:t>establish</w:t>
      </w:r>
      <w:r>
        <w:rPr>
          <w:spacing w:val="51"/>
        </w:rPr>
        <w:t xml:space="preserve"> </w:t>
      </w:r>
      <w:r>
        <w:rPr>
          <w:spacing w:val="-1"/>
        </w:rPr>
        <w:t>compliance</w:t>
      </w:r>
      <w:r>
        <w:t xml:space="preserve"> with the </w:t>
      </w:r>
      <w:r>
        <w:rPr>
          <w:spacing w:val="-1"/>
        </w:rPr>
        <w:t>relevant</w:t>
      </w:r>
      <w:r>
        <w:t xml:space="preserve"> </w:t>
      </w:r>
      <w:r>
        <w:rPr>
          <w:spacing w:val="-1"/>
        </w:rPr>
        <w:t>Essential</w:t>
      </w:r>
      <w:r>
        <w:t xml:space="preserve"> </w:t>
      </w:r>
      <w:r>
        <w:rPr>
          <w:spacing w:val="-1"/>
        </w:rPr>
        <w:t>Principles</w:t>
      </w:r>
      <w:r>
        <w:t xml:space="preserve"> for safety and </w:t>
      </w:r>
      <w:r>
        <w:rPr>
          <w:spacing w:val="-1"/>
        </w:rPr>
        <w:t>performance.</w:t>
      </w:r>
      <w:r>
        <w:t xml:space="preserve"> </w:t>
      </w:r>
      <w:r w:rsidR="000B369A" w:rsidRPr="00E67BB2">
        <w:t>The</w:t>
      </w:r>
      <w:r w:rsidR="000B369A" w:rsidRPr="00E67BB2">
        <w:rPr>
          <w:spacing w:val="81"/>
        </w:rPr>
        <w:t xml:space="preserve"> </w:t>
      </w:r>
      <w:r w:rsidR="000B369A" w:rsidRPr="00E67BB2">
        <w:t>result</w:t>
      </w:r>
      <w:r w:rsidR="000B369A" w:rsidRPr="00E67BB2">
        <w:rPr>
          <w:spacing w:val="-1"/>
        </w:rPr>
        <w:t xml:space="preserve"> </w:t>
      </w:r>
      <w:r w:rsidR="000B369A" w:rsidRPr="00E67BB2">
        <w:t>of</w:t>
      </w:r>
      <w:r w:rsidR="000B369A" w:rsidRPr="00E67BB2">
        <w:rPr>
          <w:spacing w:val="-1"/>
        </w:rPr>
        <w:t xml:space="preserve"> </w:t>
      </w:r>
      <w:r w:rsidR="000B369A" w:rsidRPr="00E67BB2">
        <w:t>this</w:t>
      </w:r>
      <w:r w:rsidR="000B369A" w:rsidRPr="00E67BB2">
        <w:rPr>
          <w:spacing w:val="-1"/>
        </w:rPr>
        <w:t xml:space="preserve"> </w:t>
      </w:r>
      <w:r w:rsidR="000B369A" w:rsidRPr="00E67BB2">
        <w:t>process</w:t>
      </w:r>
      <w:r w:rsidR="000B369A" w:rsidRPr="00E67BB2">
        <w:rPr>
          <w:spacing w:val="-1"/>
        </w:rPr>
        <w:t xml:space="preserve"> </w:t>
      </w:r>
      <w:r w:rsidR="000B369A" w:rsidRPr="00E67BB2">
        <w:t>is</w:t>
      </w:r>
      <w:r w:rsidR="000B369A" w:rsidRPr="00E67BB2">
        <w:rPr>
          <w:spacing w:val="-1"/>
        </w:rPr>
        <w:t xml:space="preserve"> </w:t>
      </w:r>
      <w:r w:rsidR="000B369A" w:rsidRPr="00E67BB2">
        <w:t>a</w:t>
      </w:r>
      <w:r w:rsidR="000B369A" w:rsidRPr="00E67BB2">
        <w:rPr>
          <w:spacing w:val="-1"/>
        </w:rPr>
        <w:t xml:space="preserve"> </w:t>
      </w:r>
      <w:r w:rsidR="000B369A" w:rsidRPr="00E67BB2">
        <w:t>report</w:t>
      </w:r>
      <w:r w:rsidR="006419DF">
        <w:t>, which</w:t>
      </w:r>
      <w:r w:rsidR="000B369A" w:rsidRPr="00E67BB2">
        <w:rPr>
          <w:spacing w:val="-1"/>
        </w:rPr>
        <w:t xml:space="preserve"> </w:t>
      </w:r>
      <w:r w:rsidR="000B369A" w:rsidRPr="00E67BB2">
        <w:t xml:space="preserve">can be reviewed by </w:t>
      </w:r>
      <w:r w:rsidR="000B369A" w:rsidRPr="00E67BB2">
        <w:rPr>
          <w:spacing w:val="-1"/>
        </w:rPr>
        <w:t>conformity</w:t>
      </w:r>
      <w:r w:rsidR="000B369A" w:rsidRPr="00E67BB2">
        <w:t xml:space="preserve"> </w:t>
      </w:r>
      <w:r w:rsidR="000B369A" w:rsidRPr="00E67BB2">
        <w:rPr>
          <w:spacing w:val="-1"/>
        </w:rPr>
        <w:t>assessment</w:t>
      </w:r>
      <w:r w:rsidR="000B369A" w:rsidRPr="00E67BB2">
        <w:rPr>
          <w:spacing w:val="33"/>
        </w:rPr>
        <w:t xml:space="preserve"> </w:t>
      </w:r>
      <w:r w:rsidR="006419DF" w:rsidRPr="00E67BB2">
        <w:t>bodies and</w:t>
      </w:r>
      <w:r w:rsidR="006419DF">
        <w:t xml:space="preserve"> </w:t>
      </w:r>
      <w:r w:rsidR="000B369A" w:rsidRPr="00E67BB2">
        <w:t>regulators</w:t>
      </w:r>
      <w:r w:rsidR="006419DF">
        <w:t>.  The report</w:t>
      </w:r>
      <w:r w:rsidR="000B369A" w:rsidRPr="00E67BB2">
        <w:t xml:space="preserve"> details the </w:t>
      </w:r>
      <w:r w:rsidR="000B369A" w:rsidRPr="00E67BB2">
        <w:rPr>
          <w:spacing w:val="-1"/>
        </w:rPr>
        <w:t xml:space="preserve">extent </w:t>
      </w:r>
      <w:r w:rsidR="000B369A" w:rsidRPr="00E67BB2">
        <w:t>of</w:t>
      </w:r>
      <w:r w:rsidR="000B369A" w:rsidRPr="00E67BB2">
        <w:rPr>
          <w:spacing w:val="-1"/>
        </w:rPr>
        <w:t xml:space="preserve"> </w:t>
      </w:r>
      <w:r w:rsidR="000B369A" w:rsidRPr="00E67BB2">
        <w:t>available</w:t>
      </w:r>
      <w:r w:rsidR="000B369A" w:rsidRPr="00E67BB2">
        <w:rPr>
          <w:spacing w:val="-1"/>
        </w:rPr>
        <w:t xml:space="preserve"> </w:t>
      </w:r>
      <w:r w:rsidR="000B369A" w:rsidRPr="00E67BB2">
        <w:t>data</w:t>
      </w:r>
      <w:r w:rsidR="000B369A" w:rsidRPr="00E67BB2">
        <w:rPr>
          <w:spacing w:val="-1"/>
        </w:rPr>
        <w:t xml:space="preserve"> </w:t>
      </w:r>
      <w:r w:rsidR="000B369A" w:rsidRPr="00E67BB2">
        <w:t>and</w:t>
      </w:r>
      <w:r w:rsidR="000B369A" w:rsidRPr="00E67BB2">
        <w:rPr>
          <w:spacing w:val="-1"/>
        </w:rPr>
        <w:t xml:space="preserve"> </w:t>
      </w:r>
      <w:r w:rsidR="000B369A" w:rsidRPr="00E67BB2">
        <w:t>its</w:t>
      </w:r>
      <w:r w:rsidR="000B369A" w:rsidRPr="00E67BB2">
        <w:rPr>
          <w:spacing w:val="-1"/>
        </w:rPr>
        <w:t xml:space="preserve"> </w:t>
      </w:r>
      <w:r w:rsidR="000B369A" w:rsidRPr="00E67BB2">
        <w:t>quality</w:t>
      </w:r>
      <w:r w:rsidR="006419DF">
        <w:t>,</w:t>
      </w:r>
      <w:r w:rsidR="000B369A" w:rsidRPr="00E67BB2">
        <w:t xml:space="preserve"> </w:t>
      </w:r>
      <w:r w:rsidR="000B369A" w:rsidRPr="00E67BB2">
        <w:rPr>
          <w:spacing w:val="-1"/>
        </w:rPr>
        <w:t>demonstrat</w:t>
      </w:r>
      <w:r w:rsidR="006419DF">
        <w:rPr>
          <w:spacing w:val="-1"/>
        </w:rPr>
        <w:t xml:space="preserve">ing </w:t>
      </w:r>
      <w:r w:rsidR="000B369A" w:rsidRPr="00E67BB2">
        <w:t xml:space="preserve">how the </w:t>
      </w:r>
      <w:r w:rsidR="006419DF">
        <w:t xml:space="preserve">clinical data satisfies </w:t>
      </w:r>
      <w:r w:rsidR="000B369A" w:rsidRPr="00E67BB2">
        <w:rPr>
          <w:spacing w:val="-1"/>
        </w:rPr>
        <w:t>compliance</w:t>
      </w:r>
      <w:r w:rsidR="000B369A" w:rsidRPr="00E67BB2">
        <w:t xml:space="preserve"> with</w:t>
      </w:r>
      <w:r w:rsidR="000B369A" w:rsidRPr="00E67BB2">
        <w:rPr>
          <w:spacing w:val="-1"/>
        </w:rPr>
        <w:t xml:space="preserve"> </w:t>
      </w:r>
      <w:r w:rsidR="000B369A" w:rsidRPr="00E67BB2">
        <w:t xml:space="preserve">the </w:t>
      </w:r>
      <w:r w:rsidR="000B369A" w:rsidRPr="00E67BB2">
        <w:rPr>
          <w:spacing w:val="-1"/>
        </w:rPr>
        <w:t>Essential</w:t>
      </w:r>
      <w:r w:rsidR="000B369A" w:rsidRPr="00E67BB2">
        <w:t xml:space="preserve"> </w:t>
      </w:r>
      <w:r w:rsidR="000B369A" w:rsidRPr="00E67BB2">
        <w:rPr>
          <w:spacing w:val="-1"/>
        </w:rPr>
        <w:t>Principles</w:t>
      </w:r>
      <w:r w:rsidR="000B369A" w:rsidRPr="00E67BB2">
        <w:t xml:space="preserve">. </w:t>
      </w:r>
      <w:r w:rsidR="000B369A" w:rsidRPr="00E67BB2">
        <w:rPr>
          <w:spacing w:val="-1"/>
        </w:rPr>
        <w:t>Clinical evaluation is an ongoing</w:t>
      </w:r>
      <w:r w:rsidR="000B369A" w:rsidRPr="00E67BB2">
        <w:t xml:space="preserve"> process - </w:t>
      </w:r>
      <w:r w:rsidR="000B369A" w:rsidRPr="00E67BB2">
        <w:rPr>
          <w:spacing w:val="-1"/>
        </w:rPr>
        <w:t>information</w:t>
      </w:r>
      <w:r w:rsidR="000B369A" w:rsidRPr="00E67BB2">
        <w:t xml:space="preserve"> about</w:t>
      </w:r>
      <w:r w:rsidR="000B369A" w:rsidRPr="00E67BB2">
        <w:rPr>
          <w:spacing w:val="31"/>
        </w:rPr>
        <w:t xml:space="preserve"> </w:t>
      </w:r>
      <w:r w:rsidR="000B369A" w:rsidRPr="00E67BB2">
        <w:t>safety</w:t>
      </w:r>
      <w:r w:rsidR="004475A5">
        <w:rPr>
          <w:spacing w:val="-1"/>
        </w:rPr>
        <w:t>,</w:t>
      </w:r>
      <w:r w:rsidR="000B369A" w:rsidRPr="00E67BB2">
        <w:rPr>
          <w:spacing w:val="-1"/>
        </w:rPr>
        <w:t xml:space="preserve"> clinic</w:t>
      </w:r>
      <w:r w:rsidR="004475A5">
        <w:rPr>
          <w:spacing w:val="-1"/>
        </w:rPr>
        <w:t xml:space="preserve">al performance </w:t>
      </w:r>
      <w:r w:rsidR="000B369A" w:rsidRPr="00E67BB2">
        <w:rPr>
          <w:spacing w:val="-1"/>
        </w:rPr>
        <w:t>and/or effectiveness</w:t>
      </w:r>
      <w:r w:rsidR="000B369A" w:rsidRPr="00E67BB2">
        <w:t xml:space="preserve"> (e.g.</w:t>
      </w:r>
      <w:r w:rsidR="000B369A" w:rsidRPr="00E67BB2">
        <w:rPr>
          <w:spacing w:val="-1"/>
        </w:rPr>
        <w:t xml:space="preserve"> </w:t>
      </w:r>
      <w:r w:rsidR="000B369A" w:rsidRPr="00E67BB2">
        <w:t>adverse</w:t>
      </w:r>
      <w:r w:rsidR="000B369A" w:rsidRPr="00E67BB2">
        <w:rPr>
          <w:spacing w:val="-1"/>
        </w:rPr>
        <w:t xml:space="preserve"> </w:t>
      </w:r>
      <w:r w:rsidR="000B369A" w:rsidRPr="00E67BB2">
        <w:t>event</w:t>
      </w:r>
      <w:r w:rsidR="000B369A" w:rsidRPr="00E67BB2">
        <w:rPr>
          <w:spacing w:val="-1"/>
        </w:rPr>
        <w:t xml:space="preserve"> </w:t>
      </w:r>
      <w:r w:rsidR="000B369A" w:rsidRPr="00E67BB2">
        <w:t>reports,</w:t>
      </w:r>
      <w:r w:rsidR="000B369A" w:rsidRPr="00E67BB2">
        <w:rPr>
          <w:spacing w:val="-1"/>
        </w:rPr>
        <w:t xml:space="preserve"> </w:t>
      </w:r>
      <w:r w:rsidR="000B369A" w:rsidRPr="00E67BB2">
        <w:t>results</w:t>
      </w:r>
      <w:r w:rsidR="000B369A" w:rsidRPr="00E67BB2">
        <w:rPr>
          <w:spacing w:val="-1"/>
        </w:rPr>
        <w:t xml:space="preserve"> </w:t>
      </w:r>
      <w:r w:rsidR="000B369A" w:rsidRPr="00E67BB2">
        <w:t>from</w:t>
      </w:r>
      <w:r w:rsidR="000B369A" w:rsidRPr="00E67BB2">
        <w:rPr>
          <w:spacing w:val="-3"/>
        </w:rPr>
        <w:t xml:space="preserve"> </w:t>
      </w:r>
      <w:r w:rsidR="000B369A" w:rsidRPr="00E67BB2">
        <w:t>any</w:t>
      </w:r>
      <w:r w:rsidR="000B369A" w:rsidRPr="00E67BB2">
        <w:rPr>
          <w:spacing w:val="29"/>
        </w:rPr>
        <w:t xml:space="preserve"> </w:t>
      </w:r>
      <w:r w:rsidR="000B369A" w:rsidRPr="00E67BB2">
        <w:t xml:space="preserve">further clinical </w:t>
      </w:r>
      <w:r w:rsidR="000B369A" w:rsidRPr="00E67BB2">
        <w:rPr>
          <w:spacing w:val="-1"/>
        </w:rPr>
        <w:t>investigations,</w:t>
      </w:r>
      <w:r w:rsidR="000B369A" w:rsidRPr="00E67BB2">
        <w:t xml:space="preserve"> published literature etc</w:t>
      </w:r>
      <w:r w:rsidR="000B369A">
        <w:t>.</w:t>
      </w:r>
      <w:r w:rsidR="000B369A" w:rsidRPr="00E67BB2">
        <w:t xml:space="preserve">) should be </w:t>
      </w:r>
      <w:r w:rsidR="000B369A" w:rsidRPr="00E67BB2">
        <w:rPr>
          <w:spacing w:val="-1"/>
        </w:rPr>
        <w:t>monitored</w:t>
      </w:r>
      <w:r w:rsidR="000B369A" w:rsidRPr="00E67BB2">
        <w:rPr>
          <w:rFonts w:eastAsiaTheme="minorEastAsia" w:hint="eastAsia"/>
          <w:spacing w:val="-1"/>
          <w:lang w:eastAsia="zh-CN"/>
        </w:rPr>
        <w:t xml:space="preserve"> </w:t>
      </w:r>
      <w:r w:rsidR="000B369A" w:rsidRPr="00E67BB2">
        <w:t>routinely</w:t>
      </w:r>
      <w:r w:rsidR="000B369A" w:rsidRPr="00E67BB2">
        <w:rPr>
          <w:spacing w:val="-1"/>
        </w:rPr>
        <w:t xml:space="preserve"> </w:t>
      </w:r>
      <w:r w:rsidR="000B369A" w:rsidRPr="00E67BB2">
        <w:t>by</w:t>
      </w:r>
      <w:r w:rsidR="000B369A" w:rsidRPr="00E67BB2">
        <w:rPr>
          <w:spacing w:val="-1"/>
        </w:rPr>
        <w:t xml:space="preserve"> </w:t>
      </w:r>
      <w:r w:rsidR="000B369A" w:rsidRPr="00E67BB2">
        <w:t>the</w:t>
      </w:r>
      <w:r w:rsidR="000B369A" w:rsidRPr="00E67BB2">
        <w:rPr>
          <w:spacing w:val="-1"/>
        </w:rPr>
        <w:t xml:space="preserve"> manufacturer</w:t>
      </w:r>
      <w:r w:rsidR="000B369A" w:rsidRPr="00E67BB2">
        <w:t xml:space="preserve"> </w:t>
      </w:r>
      <w:r w:rsidR="000B369A" w:rsidRPr="00E67BB2">
        <w:rPr>
          <w:spacing w:val="-1"/>
        </w:rPr>
        <w:t>once</w:t>
      </w:r>
      <w:r w:rsidR="000B369A" w:rsidRPr="00E67BB2">
        <w:t xml:space="preserve"> </w:t>
      </w:r>
      <w:r w:rsidR="000B369A" w:rsidRPr="00E67BB2">
        <w:rPr>
          <w:spacing w:val="-1"/>
        </w:rPr>
        <w:t>the</w:t>
      </w:r>
      <w:r w:rsidR="000B369A" w:rsidRPr="00E67BB2">
        <w:t xml:space="preserve"> device is </w:t>
      </w:r>
      <w:r w:rsidR="000B369A" w:rsidRPr="00E67BB2">
        <w:rPr>
          <w:spacing w:val="-1"/>
        </w:rPr>
        <w:t>available</w:t>
      </w:r>
      <w:r w:rsidR="000B369A" w:rsidRPr="00E67BB2">
        <w:t xml:space="preserve"> on the </w:t>
      </w:r>
      <w:r w:rsidR="000B369A" w:rsidRPr="00E67BB2">
        <w:rPr>
          <w:spacing w:val="-1"/>
        </w:rPr>
        <w:t>market</w:t>
      </w:r>
      <w:r w:rsidR="000B369A" w:rsidRPr="00E67BB2">
        <w:t xml:space="preserve"> and the</w:t>
      </w:r>
      <w:r w:rsidR="000B369A" w:rsidRPr="00E67BB2">
        <w:rPr>
          <w:spacing w:val="49"/>
        </w:rPr>
        <w:t xml:space="preserve"> </w:t>
      </w:r>
      <w:r w:rsidR="000B369A" w:rsidRPr="00E67BB2">
        <w:t>benefits</w:t>
      </w:r>
      <w:r w:rsidR="000B369A" w:rsidRPr="00E67BB2">
        <w:rPr>
          <w:spacing w:val="-1"/>
        </w:rPr>
        <w:t xml:space="preserve"> </w:t>
      </w:r>
      <w:r w:rsidR="000B369A" w:rsidRPr="00E67BB2">
        <w:t>and</w:t>
      </w:r>
      <w:r w:rsidR="000B369A" w:rsidRPr="00E67BB2">
        <w:rPr>
          <w:spacing w:val="-1"/>
        </w:rPr>
        <w:t xml:space="preserve"> </w:t>
      </w:r>
      <w:r w:rsidR="000B369A" w:rsidRPr="00E67BB2">
        <w:t>risks</w:t>
      </w:r>
      <w:r w:rsidR="000B369A" w:rsidRPr="00E67BB2">
        <w:rPr>
          <w:spacing w:val="-1"/>
        </w:rPr>
        <w:t xml:space="preserve"> </w:t>
      </w:r>
      <w:r w:rsidR="000B369A" w:rsidRPr="00E67BB2">
        <w:t>reassessed</w:t>
      </w:r>
      <w:r w:rsidR="000B369A" w:rsidRPr="00E67BB2">
        <w:rPr>
          <w:spacing w:val="-1"/>
        </w:rPr>
        <w:t xml:space="preserve"> </w:t>
      </w:r>
      <w:r w:rsidR="000B369A" w:rsidRPr="00E67BB2">
        <w:t>in</w:t>
      </w:r>
      <w:r w:rsidR="000B369A" w:rsidRPr="00E67BB2">
        <w:rPr>
          <w:spacing w:val="-1"/>
        </w:rPr>
        <w:t xml:space="preserve"> </w:t>
      </w:r>
      <w:r w:rsidR="000B369A" w:rsidRPr="00E67BB2">
        <w:t>light</w:t>
      </w:r>
      <w:r w:rsidR="000B369A" w:rsidRPr="00E67BB2">
        <w:rPr>
          <w:spacing w:val="-1"/>
        </w:rPr>
        <w:t xml:space="preserve"> </w:t>
      </w:r>
      <w:r w:rsidR="000B369A" w:rsidRPr="00E67BB2">
        <w:t>of</w:t>
      </w:r>
      <w:r w:rsidR="000B369A" w:rsidRPr="00E67BB2">
        <w:rPr>
          <w:spacing w:val="-1"/>
        </w:rPr>
        <w:t xml:space="preserve"> </w:t>
      </w:r>
      <w:r w:rsidR="000B369A" w:rsidRPr="00E67BB2">
        <w:t>this</w:t>
      </w:r>
      <w:r w:rsidR="000B369A" w:rsidRPr="00E67BB2">
        <w:rPr>
          <w:spacing w:val="-1"/>
        </w:rPr>
        <w:t xml:space="preserve"> </w:t>
      </w:r>
      <w:r w:rsidR="000B369A" w:rsidRPr="00E67BB2">
        <w:t>additional</w:t>
      </w:r>
      <w:r w:rsidR="000B369A" w:rsidRPr="00E67BB2">
        <w:rPr>
          <w:spacing w:val="-1"/>
        </w:rPr>
        <w:t xml:space="preserve"> </w:t>
      </w:r>
      <w:r w:rsidR="000B369A" w:rsidRPr="00E67BB2">
        <w:t>information.</w:t>
      </w:r>
    </w:p>
    <w:p w14:paraId="2BB9F01F" w14:textId="77777777" w:rsidR="00113EA7" w:rsidRDefault="00113EA7" w:rsidP="00B52DEA">
      <w:pPr>
        <w:pStyle w:val="BodyText"/>
        <w:ind w:right="230"/>
      </w:pPr>
    </w:p>
    <w:p w14:paraId="173DA7E9" w14:textId="54F2EF69" w:rsidR="00113EA7" w:rsidRDefault="00AE29D3">
      <w:pPr>
        <w:pStyle w:val="BodyText"/>
        <w:ind w:right="230"/>
      </w:pPr>
      <w:r>
        <w:t xml:space="preserve">The inputs </w:t>
      </w:r>
      <w:r>
        <w:rPr>
          <w:spacing w:val="-1"/>
        </w:rPr>
        <w:t>for</w:t>
      </w:r>
      <w:r>
        <w:t xml:space="preserve"> clinical evaluation are </w:t>
      </w:r>
      <w:r>
        <w:rPr>
          <w:spacing w:val="-1"/>
        </w:rPr>
        <w:t>primarily</w:t>
      </w:r>
      <w:r>
        <w:rPr>
          <w:spacing w:val="-3"/>
        </w:rPr>
        <w:t xml:space="preserve"> </w:t>
      </w:r>
      <w:r>
        <w:t>clinical</w:t>
      </w:r>
      <w:r>
        <w:rPr>
          <w:spacing w:val="-1"/>
        </w:rPr>
        <w:t xml:space="preserve"> </w:t>
      </w:r>
      <w:r>
        <w:t>data</w:t>
      </w:r>
      <w:r>
        <w:rPr>
          <w:spacing w:val="-1"/>
        </w:rPr>
        <w:t xml:space="preserve"> </w:t>
      </w:r>
      <w:r>
        <w:t>in</w:t>
      </w:r>
      <w:r>
        <w:rPr>
          <w:spacing w:val="-1"/>
        </w:rPr>
        <w:t xml:space="preserve"> </w:t>
      </w:r>
      <w:r>
        <w:t>the</w:t>
      </w:r>
      <w:r>
        <w:rPr>
          <w:spacing w:val="-1"/>
        </w:rPr>
        <w:t xml:space="preserve"> </w:t>
      </w:r>
      <w:r>
        <w:t>form</w:t>
      </w:r>
      <w:r>
        <w:rPr>
          <w:spacing w:val="-3"/>
        </w:rPr>
        <w:t xml:space="preserve"> </w:t>
      </w:r>
      <w:r>
        <w:t>of</w:t>
      </w:r>
      <w:r>
        <w:rPr>
          <w:spacing w:val="-1"/>
        </w:rPr>
        <w:t xml:space="preserve"> </w:t>
      </w:r>
      <w:r>
        <w:t>clinical</w:t>
      </w:r>
      <w:r>
        <w:rPr>
          <w:spacing w:val="28"/>
        </w:rPr>
        <w:t xml:space="preserve"> </w:t>
      </w:r>
      <w:r>
        <w:t xml:space="preserve">investigation reports, </w:t>
      </w:r>
      <w:r>
        <w:rPr>
          <w:spacing w:val="-1"/>
        </w:rPr>
        <w:t>literature</w:t>
      </w:r>
      <w:r>
        <w:t xml:space="preserve"> </w:t>
      </w:r>
      <w:r>
        <w:rPr>
          <w:spacing w:val="-1"/>
        </w:rPr>
        <w:t>reports/reviews</w:t>
      </w:r>
      <w:r>
        <w:t xml:space="preserve"> </w:t>
      </w:r>
      <w:r>
        <w:rPr>
          <w:spacing w:val="-1"/>
        </w:rPr>
        <w:t>and</w:t>
      </w:r>
      <w:r>
        <w:t xml:space="preserve"> </w:t>
      </w:r>
      <w:r>
        <w:rPr>
          <w:spacing w:val="-1"/>
        </w:rPr>
        <w:t xml:space="preserve">clinical </w:t>
      </w:r>
      <w:r>
        <w:t>experience.</w:t>
      </w:r>
      <w:r>
        <w:rPr>
          <w:spacing w:val="-1"/>
        </w:rPr>
        <w:t xml:space="preserve"> The </w:t>
      </w:r>
      <w:r>
        <w:t>data</w:t>
      </w:r>
      <w:r>
        <w:rPr>
          <w:spacing w:val="55"/>
        </w:rPr>
        <w:t xml:space="preserve"> </w:t>
      </w:r>
      <w:r>
        <w:rPr>
          <w:spacing w:val="-1"/>
        </w:rPr>
        <w:t>required</w:t>
      </w:r>
      <w:r>
        <w:t xml:space="preserve"> to </w:t>
      </w:r>
      <w:r>
        <w:rPr>
          <w:spacing w:val="-1"/>
        </w:rPr>
        <w:t>establish</w:t>
      </w:r>
      <w:r>
        <w:t xml:space="preserve"> </w:t>
      </w:r>
      <w:r>
        <w:rPr>
          <w:spacing w:val="-1"/>
        </w:rPr>
        <w:t>the</w:t>
      </w:r>
      <w:r>
        <w:t xml:space="preserve"> </w:t>
      </w:r>
      <w:r>
        <w:rPr>
          <w:spacing w:val="-1"/>
        </w:rPr>
        <w:t xml:space="preserve">evidence </w:t>
      </w:r>
      <w:r>
        <w:t>of</w:t>
      </w:r>
      <w:r>
        <w:rPr>
          <w:spacing w:val="-1"/>
        </w:rPr>
        <w:t xml:space="preserve"> compliance </w:t>
      </w:r>
      <w:r>
        <w:t>with</w:t>
      </w:r>
      <w:r>
        <w:rPr>
          <w:spacing w:val="-1"/>
        </w:rPr>
        <w:t xml:space="preserve"> the </w:t>
      </w:r>
      <w:r>
        <w:t>Essential</w:t>
      </w:r>
      <w:r>
        <w:rPr>
          <w:spacing w:val="59"/>
        </w:rPr>
        <w:t xml:space="preserve"> </w:t>
      </w:r>
      <w:r>
        <w:rPr>
          <w:spacing w:val="-1"/>
        </w:rPr>
        <w:t xml:space="preserve">Principles may </w:t>
      </w:r>
      <w:r>
        <w:t>vary</w:t>
      </w:r>
      <w:r>
        <w:rPr>
          <w:spacing w:val="-1"/>
        </w:rPr>
        <w:t xml:space="preserve"> according </w:t>
      </w:r>
      <w:r>
        <w:t>to</w:t>
      </w:r>
      <w:r>
        <w:rPr>
          <w:spacing w:val="-1"/>
        </w:rPr>
        <w:t xml:space="preserve"> </w:t>
      </w:r>
      <w:r>
        <w:t>the</w:t>
      </w:r>
      <w:r>
        <w:rPr>
          <w:spacing w:val="-1"/>
        </w:rPr>
        <w:t xml:space="preserve"> characteristics</w:t>
      </w:r>
      <w:r>
        <w:t xml:space="preserve"> of the </w:t>
      </w:r>
      <w:r>
        <w:rPr>
          <w:rFonts w:eastAsia="SimSun" w:hint="eastAsia"/>
          <w:lang w:eastAsia="zh-CN"/>
        </w:rPr>
        <w:t xml:space="preserve">medical </w:t>
      </w:r>
      <w:r>
        <w:t>device, its intended use,</w:t>
      </w:r>
      <w:r>
        <w:rPr>
          <w:spacing w:val="59"/>
        </w:rPr>
        <w:t xml:space="preserve"> </w:t>
      </w:r>
      <w:r>
        <w:t xml:space="preserve">the </w:t>
      </w:r>
      <w:r>
        <w:rPr>
          <w:spacing w:val="-1"/>
        </w:rPr>
        <w:t>claims</w:t>
      </w:r>
      <w:r>
        <w:t xml:space="preserve"> made by the </w:t>
      </w:r>
      <w:r>
        <w:rPr>
          <w:spacing w:val="-1"/>
        </w:rPr>
        <w:t>manufacturer,</w:t>
      </w:r>
      <w:r>
        <w:t xml:space="preserve"> the</w:t>
      </w:r>
      <w:r>
        <w:rPr>
          <w:spacing w:val="-2"/>
        </w:rPr>
        <w:t xml:space="preserve"> </w:t>
      </w:r>
      <w:r>
        <w:t>existence and adequacy of warnings and</w:t>
      </w:r>
      <w:r>
        <w:rPr>
          <w:spacing w:val="31"/>
        </w:rPr>
        <w:t xml:space="preserve"> </w:t>
      </w:r>
      <w:r>
        <w:t xml:space="preserve">other restrictions, and the </w:t>
      </w:r>
      <w:r>
        <w:rPr>
          <w:spacing w:val="-1"/>
        </w:rPr>
        <w:t>extent</w:t>
      </w:r>
      <w:r>
        <w:t xml:space="preserve"> of experience with its use. </w:t>
      </w:r>
      <w:r>
        <w:rPr>
          <w:spacing w:val="18"/>
        </w:rPr>
        <w:t xml:space="preserve"> </w:t>
      </w:r>
      <w:r>
        <w:t>A</w:t>
      </w:r>
      <w:r>
        <w:rPr>
          <w:spacing w:val="-1"/>
        </w:rPr>
        <w:t xml:space="preserve"> key goal of the</w:t>
      </w:r>
      <w:r>
        <w:rPr>
          <w:spacing w:val="28"/>
        </w:rPr>
        <w:t xml:space="preserve"> </w:t>
      </w:r>
      <w:r>
        <w:rPr>
          <w:spacing w:val="-1"/>
        </w:rPr>
        <w:t xml:space="preserve">clinical </w:t>
      </w:r>
      <w:r>
        <w:t>evaluation</w:t>
      </w:r>
      <w:r>
        <w:rPr>
          <w:spacing w:val="-1"/>
        </w:rPr>
        <w:t xml:space="preserve"> </w:t>
      </w:r>
      <w:r>
        <w:t>is</w:t>
      </w:r>
      <w:r>
        <w:rPr>
          <w:spacing w:val="-1"/>
        </w:rPr>
        <w:t xml:space="preserve"> </w:t>
      </w:r>
      <w:r>
        <w:t>to</w:t>
      </w:r>
      <w:r>
        <w:rPr>
          <w:spacing w:val="-1"/>
        </w:rPr>
        <w:t xml:space="preserve"> establish that </w:t>
      </w:r>
      <w:r>
        <w:t xml:space="preserve">any risks associated with the </w:t>
      </w:r>
      <w:r>
        <w:rPr>
          <w:spacing w:val="-1"/>
        </w:rPr>
        <w:t>use</w:t>
      </w:r>
      <w:r>
        <w:t xml:space="preserve"> of the</w:t>
      </w:r>
      <w:r>
        <w:rPr>
          <w:spacing w:val="37"/>
        </w:rPr>
        <w:t xml:space="preserve"> </w:t>
      </w:r>
      <w:r w:rsidR="000B369A">
        <w:rPr>
          <w:rFonts w:eastAsia="SimSun" w:hint="eastAsia"/>
          <w:lang w:eastAsia="zh-CN"/>
        </w:rPr>
        <w:t>medical</w:t>
      </w:r>
      <w:r w:rsidR="000B369A">
        <w:t xml:space="preserve"> </w:t>
      </w:r>
      <w:r>
        <w:t xml:space="preserve">device are </w:t>
      </w:r>
      <w:r>
        <w:rPr>
          <w:spacing w:val="-1"/>
        </w:rPr>
        <w:t>acceptable</w:t>
      </w:r>
      <w:r>
        <w:t xml:space="preserve"> </w:t>
      </w:r>
      <w:r>
        <w:rPr>
          <w:spacing w:val="-1"/>
        </w:rPr>
        <w:t>when</w:t>
      </w:r>
      <w:r>
        <w:t xml:space="preserve"> weighed</w:t>
      </w:r>
      <w:r>
        <w:rPr>
          <w:spacing w:val="-2"/>
        </w:rPr>
        <w:t xml:space="preserve"> </w:t>
      </w:r>
      <w:r>
        <w:rPr>
          <w:spacing w:val="-1"/>
        </w:rPr>
        <w:t xml:space="preserve">against </w:t>
      </w:r>
      <w:r>
        <w:t>the</w:t>
      </w:r>
      <w:r>
        <w:rPr>
          <w:spacing w:val="-1"/>
        </w:rPr>
        <w:t xml:space="preserve"> </w:t>
      </w:r>
      <w:r>
        <w:t>benefits</w:t>
      </w:r>
      <w:r>
        <w:rPr>
          <w:spacing w:val="-1"/>
        </w:rPr>
        <w:t xml:space="preserve"> </w:t>
      </w:r>
      <w:r>
        <w:t>to</w:t>
      </w:r>
      <w:r>
        <w:rPr>
          <w:spacing w:val="-1"/>
        </w:rPr>
        <w:t xml:space="preserve"> </w:t>
      </w:r>
      <w:r>
        <w:t>the</w:t>
      </w:r>
      <w:r>
        <w:rPr>
          <w:spacing w:val="-1"/>
        </w:rPr>
        <w:t xml:space="preserve"> </w:t>
      </w:r>
      <w:r>
        <w:t>patient</w:t>
      </w:r>
      <w:r>
        <w:rPr>
          <w:spacing w:val="-1"/>
        </w:rPr>
        <w:t xml:space="preserve"> and </w:t>
      </w:r>
      <w:r>
        <w:t>are</w:t>
      </w:r>
      <w:r>
        <w:rPr>
          <w:spacing w:val="33"/>
        </w:rPr>
        <w:t xml:space="preserve"> </w:t>
      </w:r>
      <w:r>
        <w:rPr>
          <w:spacing w:val="-1"/>
        </w:rPr>
        <w:t xml:space="preserve">compatible </w:t>
      </w:r>
      <w:r>
        <w:t>with</w:t>
      </w:r>
      <w:r>
        <w:rPr>
          <w:spacing w:val="-1"/>
        </w:rPr>
        <w:t xml:space="preserve"> </w:t>
      </w:r>
      <w:r>
        <w:t>a</w:t>
      </w:r>
      <w:r>
        <w:rPr>
          <w:spacing w:val="-1"/>
        </w:rPr>
        <w:t xml:space="preserve"> </w:t>
      </w:r>
      <w:r>
        <w:t>high</w:t>
      </w:r>
      <w:r>
        <w:rPr>
          <w:spacing w:val="-1"/>
        </w:rPr>
        <w:t xml:space="preserve"> </w:t>
      </w:r>
      <w:r>
        <w:t>level</w:t>
      </w:r>
      <w:r>
        <w:rPr>
          <w:spacing w:val="-1"/>
        </w:rPr>
        <w:t xml:space="preserve"> </w:t>
      </w:r>
      <w:r>
        <w:t>of</w:t>
      </w:r>
      <w:r>
        <w:rPr>
          <w:spacing w:val="-1"/>
        </w:rPr>
        <w:t xml:space="preserve"> protection</w:t>
      </w:r>
      <w:r>
        <w:t xml:space="preserve"> of health and safety.</w:t>
      </w:r>
      <w:r>
        <w:rPr>
          <w:spacing w:val="60"/>
        </w:rPr>
        <w:t xml:space="preserve"> </w:t>
      </w:r>
      <w:r>
        <w:t>The clinical</w:t>
      </w:r>
      <w:r>
        <w:rPr>
          <w:spacing w:val="35"/>
        </w:rPr>
        <w:t xml:space="preserve"> </w:t>
      </w:r>
      <w:r>
        <w:rPr>
          <w:spacing w:val="-1"/>
        </w:rPr>
        <w:t xml:space="preserve">evaluation </w:t>
      </w:r>
      <w:r>
        <w:t>will,</w:t>
      </w:r>
      <w:r>
        <w:rPr>
          <w:spacing w:val="-1"/>
        </w:rPr>
        <w:t xml:space="preserve"> therefore, </w:t>
      </w:r>
      <w:r>
        <w:t>also</w:t>
      </w:r>
      <w:r>
        <w:rPr>
          <w:spacing w:val="-1"/>
        </w:rPr>
        <w:t xml:space="preserve"> need </w:t>
      </w:r>
      <w:r>
        <w:t>to</w:t>
      </w:r>
      <w:r>
        <w:rPr>
          <w:spacing w:val="-1"/>
        </w:rPr>
        <w:t xml:space="preserve"> cross-reference </w:t>
      </w:r>
      <w:r>
        <w:t>risk</w:t>
      </w:r>
      <w:r>
        <w:rPr>
          <w:spacing w:val="-1"/>
        </w:rPr>
        <w:t xml:space="preserve"> management</w:t>
      </w:r>
      <w:r>
        <w:rPr>
          <w:spacing w:val="69"/>
        </w:rPr>
        <w:t xml:space="preserve"> </w:t>
      </w:r>
      <w:r>
        <w:rPr>
          <w:spacing w:val="-1"/>
        </w:rPr>
        <w:t>documents.</w:t>
      </w:r>
    </w:p>
    <w:p w14:paraId="6B8784C8" w14:textId="77777777" w:rsidR="00113EA7" w:rsidRDefault="00113EA7">
      <w:pPr>
        <w:spacing w:before="1"/>
        <w:rPr>
          <w:rFonts w:ascii="Times New Roman" w:eastAsia="Times New Roman" w:hAnsi="Times New Roman" w:cs="Times New Roman"/>
          <w:sz w:val="21"/>
          <w:szCs w:val="21"/>
        </w:rPr>
      </w:pPr>
    </w:p>
    <w:p w14:paraId="48FDE3A4" w14:textId="77777777" w:rsidR="00113EA7" w:rsidRDefault="00AE29D3">
      <w:pPr>
        <w:pStyle w:val="Heading2"/>
        <w:numPr>
          <w:ilvl w:val="1"/>
          <w:numId w:val="2"/>
        </w:numPr>
        <w:tabs>
          <w:tab w:val="left" w:pos="730"/>
        </w:tabs>
        <w:ind w:left="730" w:hanging="510"/>
        <w:rPr>
          <w:b w:val="0"/>
          <w:bCs w:val="0"/>
        </w:rPr>
      </w:pPr>
      <w:bookmarkStart w:id="10" w:name="_Toc532982470"/>
      <w:r>
        <w:t>Clinical</w:t>
      </w:r>
      <w:r>
        <w:rPr>
          <w:spacing w:val="-2"/>
        </w:rPr>
        <w:t xml:space="preserve"> </w:t>
      </w:r>
      <w:r>
        <w:t>evidence</w:t>
      </w:r>
      <w:bookmarkEnd w:id="10"/>
    </w:p>
    <w:p w14:paraId="4F12F580" w14:textId="77777777" w:rsidR="00113EA7" w:rsidRDefault="00113EA7">
      <w:pPr>
        <w:spacing w:before="8"/>
        <w:rPr>
          <w:rFonts w:ascii="Times New Roman" w:eastAsia="Times New Roman" w:hAnsi="Times New Roman" w:cs="Times New Roman"/>
          <w:b/>
          <w:bCs/>
          <w:sz w:val="20"/>
          <w:szCs w:val="20"/>
        </w:rPr>
      </w:pPr>
    </w:p>
    <w:p w14:paraId="2561110F" w14:textId="58A2651A" w:rsidR="00113EA7" w:rsidRDefault="00AE29D3">
      <w:pPr>
        <w:pStyle w:val="BodyText"/>
        <w:tabs>
          <w:tab w:val="left" w:pos="1639"/>
        </w:tabs>
        <w:ind w:left="220"/>
      </w:pPr>
      <w:r>
        <w:rPr>
          <w:i/>
          <w:spacing w:val="-1"/>
        </w:rPr>
        <w:lastRenderedPageBreak/>
        <w:t>Definition</w:t>
      </w:r>
      <w:r>
        <w:rPr>
          <w:spacing w:val="-1"/>
        </w:rPr>
        <w:t>:</w:t>
      </w:r>
      <w:r>
        <w:rPr>
          <w:spacing w:val="-1"/>
        </w:rPr>
        <w:tab/>
      </w:r>
      <w:r>
        <w:t>The</w:t>
      </w:r>
      <w:r>
        <w:rPr>
          <w:spacing w:val="-1"/>
        </w:rPr>
        <w:t xml:space="preserve"> clinical </w:t>
      </w:r>
      <w:r>
        <w:t>data</w:t>
      </w:r>
      <w:r>
        <w:rPr>
          <w:spacing w:val="-1"/>
        </w:rPr>
        <w:t xml:space="preserve"> </w:t>
      </w:r>
      <w:r>
        <w:t>and</w:t>
      </w:r>
      <w:r w:rsidR="00B30E79">
        <w:t xml:space="preserve"> its</w:t>
      </w:r>
      <w:r>
        <w:rPr>
          <w:spacing w:val="-1"/>
        </w:rPr>
        <w:t xml:space="preserve"> evaluation </w:t>
      </w:r>
      <w:r>
        <w:t>pertaining</w:t>
      </w:r>
      <w:r>
        <w:rPr>
          <w:spacing w:val="-1"/>
        </w:rPr>
        <w:t xml:space="preserve"> </w:t>
      </w:r>
      <w:r>
        <w:t>to</w:t>
      </w:r>
      <w:r>
        <w:rPr>
          <w:spacing w:val="-1"/>
        </w:rPr>
        <w:t xml:space="preserve"> </w:t>
      </w:r>
      <w:r>
        <w:t>a</w:t>
      </w:r>
      <w:r>
        <w:rPr>
          <w:spacing w:val="-1"/>
        </w:rPr>
        <w:t xml:space="preserve"> medical </w:t>
      </w:r>
      <w:r>
        <w:t>device.</w:t>
      </w:r>
    </w:p>
    <w:p w14:paraId="17D832F6" w14:textId="77777777" w:rsidR="00113EA7" w:rsidRDefault="00113EA7">
      <w:pPr>
        <w:spacing w:before="5"/>
        <w:rPr>
          <w:rFonts w:ascii="Times New Roman" w:eastAsia="Times New Roman" w:hAnsi="Times New Roman" w:cs="Times New Roman"/>
          <w:sz w:val="34"/>
          <w:szCs w:val="34"/>
        </w:rPr>
      </w:pPr>
    </w:p>
    <w:p w14:paraId="5C27B7EB" w14:textId="04EA5494" w:rsidR="00113EA7" w:rsidRDefault="00AE29D3">
      <w:pPr>
        <w:pStyle w:val="BodyText"/>
        <w:ind w:right="355" w:hanging="1419"/>
      </w:pPr>
      <w:r>
        <w:rPr>
          <w:i/>
          <w:spacing w:val="-1"/>
        </w:rPr>
        <w:t>Explanation</w:t>
      </w:r>
      <w:r>
        <w:rPr>
          <w:spacing w:val="-1"/>
        </w:rPr>
        <w:t>:</w:t>
      </w:r>
      <w:r>
        <w:t xml:space="preserve"> </w:t>
      </w:r>
      <w:r>
        <w:rPr>
          <w:spacing w:val="57"/>
        </w:rPr>
        <w:t xml:space="preserve"> </w:t>
      </w:r>
      <w:r>
        <w:t>Clinical</w:t>
      </w:r>
      <w:r>
        <w:rPr>
          <w:spacing w:val="-1"/>
        </w:rPr>
        <w:t xml:space="preserve"> </w:t>
      </w:r>
      <w:r>
        <w:t>evidence</w:t>
      </w:r>
      <w:r>
        <w:rPr>
          <w:spacing w:val="-1"/>
        </w:rPr>
        <w:t xml:space="preserve"> </w:t>
      </w:r>
      <w:r>
        <w:t>is</w:t>
      </w:r>
      <w:r>
        <w:rPr>
          <w:spacing w:val="-1"/>
        </w:rPr>
        <w:t xml:space="preserve"> </w:t>
      </w:r>
      <w:r>
        <w:t>an</w:t>
      </w:r>
      <w:r>
        <w:rPr>
          <w:spacing w:val="-1"/>
        </w:rPr>
        <w:t xml:space="preserve"> </w:t>
      </w:r>
      <w:r>
        <w:t>important</w:t>
      </w:r>
      <w:r>
        <w:rPr>
          <w:spacing w:val="-1"/>
        </w:rPr>
        <w:t xml:space="preserve"> component </w:t>
      </w:r>
      <w:r>
        <w:t>of</w:t>
      </w:r>
      <w:r>
        <w:rPr>
          <w:spacing w:val="-1"/>
        </w:rPr>
        <w:t xml:space="preserve"> </w:t>
      </w:r>
      <w:r>
        <w:t>the</w:t>
      </w:r>
      <w:r>
        <w:rPr>
          <w:spacing w:val="-1"/>
        </w:rPr>
        <w:t xml:space="preserve"> </w:t>
      </w:r>
      <w:r>
        <w:t>technical</w:t>
      </w:r>
      <w:r>
        <w:rPr>
          <w:spacing w:val="-1"/>
        </w:rPr>
        <w:t xml:space="preserve"> documentation </w:t>
      </w:r>
      <w:r>
        <w:t>of</w:t>
      </w:r>
      <w:r>
        <w:rPr>
          <w:spacing w:val="-1"/>
        </w:rPr>
        <w:t xml:space="preserve"> </w:t>
      </w:r>
      <w:r>
        <w:t>a</w:t>
      </w:r>
      <w:r>
        <w:rPr>
          <w:spacing w:val="59"/>
        </w:rPr>
        <w:t xml:space="preserve"> </w:t>
      </w:r>
      <w:r>
        <w:rPr>
          <w:spacing w:val="-1"/>
        </w:rPr>
        <w:t>medical</w:t>
      </w:r>
      <w:r>
        <w:t xml:space="preserve"> device, which along with other design verification and validation</w:t>
      </w:r>
      <w:r>
        <w:rPr>
          <w:spacing w:val="26"/>
        </w:rPr>
        <w:t xml:space="preserve"> </w:t>
      </w:r>
      <w:r>
        <w:rPr>
          <w:spacing w:val="-1"/>
        </w:rPr>
        <w:t xml:space="preserve">documentation, </w:t>
      </w:r>
      <w:r>
        <w:t>device</w:t>
      </w:r>
      <w:r>
        <w:rPr>
          <w:spacing w:val="-1"/>
        </w:rPr>
        <w:t xml:space="preserve"> </w:t>
      </w:r>
      <w:r>
        <w:t>description,</w:t>
      </w:r>
      <w:r>
        <w:rPr>
          <w:spacing w:val="-1"/>
        </w:rPr>
        <w:t xml:space="preserve"> labelling,</w:t>
      </w:r>
      <w:r>
        <w:t xml:space="preserve"> risk analysis and </w:t>
      </w:r>
      <w:r>
        <w:rPr>
          <w:spacing w:val="-1"/>
        </w:rPr>
        <w:t>manufacturing</w:t>
      </w:r>
      <w:r>
        <w:rPr>
          <w:spacing w:val="61"/>
        </w:rPr>
        <w:t xml:space="preserve"> </w:t>
      </w:r>
      <w:r>
        <w:rPr>
          <w:spacing w:val="-1"/>
        </w:rPr>
        <w:t xml:space="preserve">information, </w:t>
      </w:r>
      <w:r>
        <w:t>is</w:t>
      </w:r>
      <w:r>
        <w:rPr>
          <w:spacing w:val="-1"/>
        </w:rPr>
        <w:t xml:space="preserve"> </w:t>
      </w:r>
      <w:r>
        <w:t>needed</w:t>
      </w:r>
      <w:r>
        <w:rPr>
          <w:spacing w:val="-1"/>
        </w:rPr>
        <w:t xml:space="preserve"> </w:t>
      </w:r>
      <w:r>
        <w:t>to</w:t>
      </w:r>
      <w:r>
        <w:rPr>
          <w:spacing w:val="-1"/>
        </w:rPr>
        <w:t xml:space="preserve"> </w:t>
      </w:r>
      <w:r>
        <w:t>allow</w:t>
      </w:r>
      <w:r>
        <w:rPr>
          <w:spacing w:val="-1"/>
        </w:rPr>
        <w:t xml:space="preserve"> </w:t>
      </w:r>
      <w:r>
        <w:t>a</w:t>
      </w:r>
      <w:r>
        <w:rPr>
          <w:spacing w:val="-1"/>
        </w:rPr>
        <w:t xml:space="preserve"> manufacturer </w:t>
      </w:r>
      <w:r>
        <w:t>to</w:t>
      </w:r>
      <w:r>
        <w:rPr>
          <w:spacing w:val="-1"/>
        </w:rPr>
        <w:t xml:space="preserve"> demonstrate conformity </w:t>
      </w:r>
      <w:r>
        <w:t>with</w:t>
      </w:r>
      <w:r>
        <w:rPr>
          <w:spacing w:val="75"/>
        </w:rPr>
        <w:t xml:space="preserve"> </w:t>
      </w:r>
      <w:r>
        <w:t>the</w:t>
      </w:r>
      <w:r>
        <w:rPr>
          <w:spacing w:val="-1"/>
        </w:rPr>
        <w:t xml:space="preserve"> </w:t>
      </w:r>
      <w:r>
        <w:t>Essential</w:t>
      </w:r>
      <w:r>
        <w:rPr>
          <w:spacing w:val="-1"/>
        </w:rPr>
        <w:t xml:space="preserve"> </w:t>
      </w:r>
      <w:r>
        <w:t>Principles.</w:t>
      </w:r>
      <w:r>
        <w:rPr>
          <w:spacing w:val="59"/>
        </w:rPr>
        <w:t xml:space="preserve"> </w:t>
      </w:r>
      <w:r>
        <w:t>It</w:t>
      </w:r>
      <w:r>
        <w:rPr>
          <w:spacing w:val="1"/>
        </w:rPr>
        <w:t xml:space="preserve"> </w:t>
      </w:r>
      <w:r>
        <w:rPr>
          <w:spacing w:val="-1"/>
        </w:rPr>
        <w:t>should be cross-referenced</w:t>
      </w:r>
      <w:r>
        <w:rPr>
          <w:spacing w:val="1"/>
        </w:rPr>
        <w:t xml:space="preserve"> </w:t>
      </w:r>
      <w:r>
        <w:rPr>
          <w:spacing w:val="-1"/>
        </w:rPr>
        <w:t>to other relevant parts of</w:t>
      </w:r>
      <w:r>
        <w:rPr>
          <w:spacing w:val="27"/>
        </w:rPr>
        <w:t xml:space="preserve"> </w:t>
      </w:r>
      <w:r>
        <w:t xml:space="preserve">the technical </w:t>
      </w:r>
      <w:r>
        <w:rPr>
          <w:spacing w:val="-1"/>
        </w:rPr>
        <w:t>documentation</w:t>
      </w:r>
      <w:r>
        <w:t xml:space="preserve"> that</w:t>
      </w:r>
      <w:r>
        <w:rPr>
          <w:spacing w:val="-1"/>
        </w:rPr>
        <w:t xml:space="preserve"> impact </w:t>
      </w:r>
      <w:r>
        <w:t>on</w:t>
      </w:r>
      <w:r>
        <w:rPr>
          <w:spacing w:val="-1"/>
        </w:rPr>
        <w:t xml:space="preserve"> </w:t>
      </w:r>
      <w:r>
        <w:t>its</w:t>
      </w:r>
      <w:r>
        <w:rPr>
          <w:spacing w:val="-1"/>
        </w:rPr>
        <w:t xml:space="preserve"> </w:t>
      </w:r>
      <w:r>
        <w:t xml:space="preserve">interpretation. </w:t>
      </w:r>
    </w:p>
    <w:p w14:paraId="7AC7A72E" w14:textId="77777777" w:rsidR="00113EA7" w:rsidRDefault="00113EA7">
      <w:pPr>
        <w:rPr>
          <w:rFonts w:ascii="Times New Roman" w:eastAsia="Times New Roman" w:hAnsi="Times New Roman" w:cs="Times New Roman"/>
          <w:sz w:val="24"/>
          <w:szCs w:val="24"/>
        </w:rPr>
      </w:pPr>
    </w:p>
    <w:p w14:paraId="586596BB" w14:textId="3864313C" w:rsidR="00113EA7" w:rsidRDefault="00AE29D3">
      <w:pPr>
        <w:pStyle w:val="BodyText"/>
        <w:ind w:right="353"/>
        <w:rPr>
          <w:spacing w:val="-1"/>
        </w:rPr>
      </w:pPr>
      <w:r>
        <w:t xml:space="preserve">In </w:t>
      </w:r>
      <w:r>
        <w:rPr>
          <w:spacing w:val="-1"/>
        </w:rPr>
        <w:t>accordance</w:t>
      </w:r>
      <w:r>
        <w:t xml:space="preserve"> with </w:t>
      </w:r>
      <w:r>
        <w:rPr>
          <w:spacing w:val="-1"/>
        </w:rPr>
        <w:t xml:space="preserve">applicable </w:t>
      </w:r>
      <w:r>
        <w:t>local</w:t>
      </w:r>
      <w:r>
        <w:rPr>
          <w:spacing w:val="-1"/>
        </w:rPr>
        <w:t xml:space="preserve"> </w:t>
      </w:r>
      <w:r>
        <w:t>regulations,</w:t>
      </w:r>
      <w:r>
        <w:rPr>
          <w:spacing w:val="-1"/>
        </w:rPr>
        <w:t xml:space="preserve"> clinical</w:t>
      </w:r>
      <w:r>
        <w:rPr>
          <w:spacing w:val="-2"/>
        </w:rPr>
        <w:t xml:space="preserve"> </w:t>
      </w:r>
      <w:r>
        <w:rPr>
          <w:spacing w:val="-1"/>
        </w:rPr>
        <w:t>evidence,</w:t>
      </w:r>
      <w:r>
        <w:t xml:space="preserve"> in part or in</w:t>
      </w:r>
      <w:r>
        <w:rPr>
          <w:spacing w:val="53"/>
        </w:rPr>
        <w:t xml:space="preserve"> </w:t>
      </w:r>
      <w:r>
        <w:t xml:space="preserve">total, </w:t>
      </w:r>
      <w:r>
        <w:rPr>
          <w:spacing w:val="-1"/>
        </w:rPr>
        <w:t>may</w:t>
      </w:r>
      <w:r>
        <w:t xml:space="preserve"> be </w:t>
      </w:r>
      <w:r>
        <w:rPr>
          <w:spacing w:val="-1"/>
        </w:rPr>
        <w:t>submitted</w:t>
      </w:r>
      <w:r>
        <w:t xml:space="preserve"> to and </w:t>
      </w:r>
      <w:r>
        <w:rPr>
          <w:spacing w:val="-1"/>
        </w:rPr>
        <w:t>reviewed</w:t>
      </w:r>
      <w:r>
        <w:t xml:space="preserve"> by </w:t>
      </w:r>
      <w:r>
        <w:rPr>
          <w:spacing w:val="-1"/>
        </w:rPr>
        <w:t>conformity</w:t>
      </w:r>
      <w:r>
        <w:t xml:space="preserve"> </w:t>
      </w:r>
      <w:r>
        <w:rPr>
          <w:spacing w:val="-1"/>
        </w:rPr>
        <w:t>assessment</w:t>
      </w:r>
      <w:r>
        <w:t xml:space="preserve"> bodies and</w:t>
      </w:r>
      <w:r>
        <w:rPr>
          <w:spacing w:val="59"/>
        </w:rPr>
        <w:t xml:space="preserve"> </w:t>
      </w:r>
      <w:r>
        <w:t>regulatory</w:t>
      </w:r>
      <w:r>
        <w:rPr>
          <w:spacing w:val="-1"/>
        </w:rPr>
        <w:t xml:space="preserve"> </w:t>
      </w:r>
      <w:r>
        <w:t>authorities.</w:t>
      </w:r>
      <w:r>
        <w:rPr>
          <w:spacing w:val="59"/>
        </w:rPr>
        <w:t xml:space="preserve"> </w:t>
      </w:r>
      <w:r>
        <w:t xml:space="preserve">The </w:t>
      </w:r>
      <w:r>
        <w:rPr>
          <w:spacing w:val="-1"/>
        </w:rPr>
        <w:t>clinical</w:t>
      </w:r>
      <w:r>
        <w:t xml:space="preserve"> evidence</w:t>
      </w:r>
      <w:r>
        <w:rPr>
          <w:spacing w:val="-1"/>
        </w:rPr>
        <w:t xml:space="preserve"> </w:t>
      </w:r>
      <w:r>
        <w:t>is</w:t>
      </w:r>
      <w:r>
        <w:rPr>
          <w:spacing w:val="-1"/>
        </w:rPr>
        <w:t xml:space="preserve"> </w:t>
      </w:r>
      <w:r>
        <w:t>used</w:t>
      </w:r>
      <w:r>
        <w:rPr>
          <w:spacing w:val="-1"/>
        </w:rPr>
        <w:t xml:space="preserve"> </w:t>
      </w:r>
      <w:r>
        <w:t>to</w:t>
      </w:r>
      <w:r>
        <w:rPr>
          <w:spacing w:val="-1"/>
        </w:rPr>
        <w:t xml:space="preserve"> support the marketing </w:t>
      </w:r>
      <w:r>
        <w:t>of</w:t>
      </w:r>
      <w:r>
        <w:rPr>
          <w:spacing w:val="37"/>
        </w:rPr>
        <w:t xml:space="preserve"> </w:t>
      </w:r>
      <w:r>
        <w:t xml:space="preserve">the </w:t>
      </w:r>
      <w:r>
        <w:rPr>
          <w:rFonts w:eastAsia="SimSun" w:hint="eastAsia"/>
          <w:lang w:eastAsia="zh-CN"/>
        </w:rPr>
        <w:t xml:space="preserve">medical </w:t>
      </w:r>
      <w:r>
        <w:t xml:space="preserve">device, including any </w:t>
      </w:r>
      <w:r>
        <w:rPr>
          <w:spacing w:val="-1"/>
        </w:rPr>
        <w:t>claims</w:t>
      </w:r>
      <w:r>
        <w:t xml:space="preserve"> </w:t>
      </w:r>
      <w:r>
        <w:rPr>
          <w:spacing w:val="-1"/>
        </w:rPr>
        <w:t>made</w:t>
      </w:r>
      <w:r>
        <w:t xml:space="preserve"> about</w:t>
      </w:r>
      <w:r>
        <w:rPr>
          <w:spacing w:val="-2"/>
        </w:rPr>
        <w:t xml:space="preserve"> </w:t>
      </w:r>
      <w:r>
        <w:rPr>
          <w:spacing w:val="-1"/>
        </w:rPr>
        <w:t xml:space="preserve">the safety, clinical performance and/or effectiveness </w:t>
      </w:r>
      <w:r>
        <w:t>of</w:t>
      </w:r>
      <w:r>
        <w:rPr>
          <w:spacing w:val="-1"/>
        </w:rPr>
        <w:t xml:space="preserve"> </w:t>
      </w:r>
      <w:r>
        <w:t>the</w:t>
      </w:r>
      <w:r>
        <w:rPr>
          <w:spacing w:val="-1"/>
        </w:rPr>
        <w:t xml:space="preserve"> </w:t>
      </w:r>
      <w:r>
        <w:t>device,</w:t>
      </w:r>
      <w:r>
        <w:rPr>
          <w:spacing w:val="-1"/>
        </w:rPr>
        <w:t xml:space="preserve"> </w:t>
      </w:r>
      <w:r>
        <w:t>and</w:t>
      </w:r>
      <w:r>
        <w:rPr>
          <w:spacing w:val="-1"/>
        </w:rPr>
        <w:t xml:space="preserve"> </w:t>
      </w:r>
      <w:r>
        <w:t>the</w:t>
      </w:r>
      <w:r>
        <w:rPr>
          <w:spacing w:val="-1"/>
        </w:rPr>
        <w:t xml:space="preserve"> </w:t>
      </w:r>
      <w:r>
        <w:t>labelling</w:t>
      </w:r>
      <w:r>
        <w:rPr>
          <w:spacing w:val="-1"/>
        </w:rPr>
        <w:t xml:space="preserve"> </w:t>
      </w:r>
      <w:r>
        <w:t>of</w:t>
      </w:r>
      <w:r>
        <w:rPr>
          <w:spacing w:val="-1"/>
        </w:rPr>
        <w:t xml:space="preserve"> </w:t>
      </w:r>
      <w:r>
        <w:t>the</w:t>
      </w:r>
      <w:r>
        <w:rPr>
          <w:spacing w:val="-2"/>
        </w:rPr>
        <w:t xml:space="preserve"> </w:t>
      </w:r>
      <w:r>
        <w:t>device.</w:t>
      </w:r>
      <w:r>
        <w:rPr>
          <w:spacing w:val="60"/>
        </w:rPr>
        <w:t xml:space="preserve"> </w:t>
      </w:r>
      <w:r>
        <w:rPr>
          <w:spacing w:val="-1"/>
        </w:rPr>
        <w:t>Figure</w:t>
      </w:r>
      <w:r>
        <w:t xml:space="preserve"> 1 shows how the need for</w:t>
      </w:r>
      <w:r>
        <w:rPr>
          <w:spacing w:val="23"/>
        </w:rPr>
        <w:t xml:space="preserve"> </w:t>
      </w:r>
      <w:r>
        <w:t>clinical</w:t>
      </w:r>
      <w:r>
        <w:rPr>
          <w:spacing w:val="-1"/>
        </w:rPr>
        <w:t xml:space="preserve"> </w:t>
      </w:r>
      <w:r>
        <w:t>evidence</w:t>
      </w:r>
      <w:r>
        <w:rPr>
          <w:spacing w:val="-1"/>
        </w:rPr>
        <w:t xml:space="preserve"> </w:t>
      </w:r>
      <w:r>
        <w:t>drives</w:t>
      </w:r>
      <w:r>
        <w:rPr>
          <w:spacing w:val="-1"/>
        </w:rPr>
        <w:t xml:space="preserve"> </w:t>
      </w:r>
      <w:r>
        <w:t>the</w:t>
      </w:r>
      <w:r>
        <w:rPr>
          <w:spacing w:val="-1"/>
        </w:rPr>
        <w:t xml:space="preserve"> </w:t>
      </w:r>
      <w:r>
        <w:t>processes</w:t>
      </w:r>
      <w:r>
        <w:rPr>
          <w:spacing w:val="-1"/>
        </w:rPr>
        <w:t xml:space="preserve"> </w:t>
      </w:r>
      <w:r>
        <w:t>of data generation and</w:t>
      </w:r>
      <w:r>
        <w:rPr>
          <w:spacing w:val="-2"/>
        </w:rPr>
        <w:t xml:space="preserve"> </w:t>
      </w:r>
      <w:r>
        <w:t>clinical</w:t>
      </w:r>
      <w:r>
        <w:rPr>
          <w:spacing w:val="-2"/>
        </w:rPr>
        <w:t xml:space="preserve"> </w:t>
      </w:r>
      <w:r>
        <w:t>evaluation, which produce clinical data and</w:t>
      </w:r>
      <w:r>
        <w:rPr>
          <w:spacing w:val="-1"/>
        </w:rPr>
        <w:t xml:space="preserve"> clinical</w:t>
      </w:r>
      <w:r>
        <w:t xml:space="preserve"> </w:t>
      </w:r>
      <w:r>
        <w:rPr>
          <w:spacing w:val="-1"/>
        </w:rPr>
        <w:t>evidence,</w:t>
      </w:r>
      <w:r>
        <w:t xml:space="preserve"> respectively.</w:t>
      </w:r>
    </w:p>
    <w:p w14:paraId="4C546A0F" w14:textId="77777777" w:rsidR="00113EA7" w:rsidRDefault="00113EA7">
      <w:pPr>
        <w:rPr>
          <w:rFonts w:ascii="Times New Roman" w:eastAsia="Times New Roman" w:hAnsi="Times New Roman" w:cs="Times New Roman"/>
          <w:sz w:val="24"/>
          <w:szCs w:val="24"/>
        </w:rPr>
      </w:pPr>
    </w:p>
    <w:p w14:paraId="5D75B164" w14:textId="4DC7A378" w:rsidR="00113EA7" w:rsidRDefault="00AE29D3">
      <w:pPr>
        <w:pStyle w:val="BodyText"/>
        <w:ind w:right="230"/>
      </w:pPr>
      <w:r>
        <w:t xml:space="preserve">Clinical evidence should be </w:t>
      </w:r>
      <w:r>
        <w:rPr>
          <w:spacing w:val="-1"/>
        </w:rPr>
        <w:t>reviewed</w:t>
      </w:r>
      <w:r>
        <w:t xml:space="preserve"> and updated throughout the product life</w:t>
      </w:r>
      <w:r>
        <w:rPr>
          <w:spacing w:val="26"/>
        </w:rPr>
        <w:t xml:space="preserve"> </w:t>
      </w:r>
      <w:r>
        <w:t>cycle</w:t>
      </w:r>
      <w:r>
        <w:rPr>
          <w:spacing w:val="-1"/>
        </w:rPr>
        <w:t xml:space="preserve"> </w:t>
      </w:r>
      <w:r>
        <w:t>by</w:t>
      </w:r>
      <w:r>
        <w:rPr>
          <w:spacing w:val="-1"/>
        </w:rPr>
        <w:t xml:space="preserve"> </w:t>
      </w:r>
      <w:r>
        <w:t>the</w:t>
      </w:r>
      <w:r>
        <w:rPr>
          <w:spacing w:val="-1"/>
        </w:rPr>
        <w:t xml:space="preserve"> manufacturer </w:t>
      </w:r>
      <w:r>
        <w:t>as</w:t>
      </w:r>
      <w:r>
        <w:rPr>
          <w:spacing w:val="-1"/>
        </w:rPr>
        <w:t xml:space="preserve"> </w:t>
      </w:r>
      <w:r>
        <w:t>new</w:t>
      </w:r>
      <w:r>
        <w:rPr>
          <w:spacing w:val="-1"/>
        </w:rPr>
        <w:t xml:space="preserve"> information </w:t>
      </w:r>
      <w:r>
        <w:t>relating</w:t>
      </w:r>
      <w:r>
        <w:rPr>
          <w:spacing w:val="-1"/>
        </w:rPr>
        <w:t xml:space="preserve"> </w:t>
      </w:r>
      <w:r>
        <w:t>to</w:t>
      </w:r>
      <w:r>
        <w:rPr>
          <w:spacing w:val="-1"/>
        </w:rPr>
        <w:t xml:space="preserve"> safety, clinical performance and/or effectiveness</w:t>
      </w:r>
      <w:r>
        <w:t xml:space="preserve"> is</w:t>
      </w:r>
      <w:r>
        <w:rPr>
          <w:spacing w:val="-1"/>
        </w:rPr>
        <w:t xml:space="preserve"> </w:t>
      </w:r>
      <w:r>
        <w:t>obtained</w:t>
      </w:r>
      <w:r>
        <w:rPr>
          <w:spacing w:val="-1"/>
        </w:rPr>
        <w:t xml:space="preserve"> </w:t>
      </w:r>
      <w:r>
        <w:t>from</w:t>
      </w:r>
      <w:r>
        <w:rPr>
          <w:spacing w:val="-3"/>
        </w:rPr>
        <w:t xml:space="preserve"> </w:t>
      </w:r>
      <w:r>
        <w:t>clinical</w:t>
      </w:r>
      <w:r>
        <w:rPr>
          <w:spacing w:val="-2"/>
        </w:rPr>
        <w:t xml:space="preserve"> </w:t>
      </w:r>
      <w:r>
        <w:t>experience</w:t>
      </w:r>
      <w:r>
        <w:rPr>
          <w:spacing w:val="-1"/>
        </w:rPr>
        <w:t xml:space="preserve"> </w:t>
      </w:r>
      <w:r>
        <w:t>during</w:t>
      </w:r>
      <w:r>
        <w:rPr>
          <w:spacing w:val="-1"/>
        </w:rPr>
        <w:t xml:space="preserve"> marketing </w:t>
      </w:r>
      <w:r>
        <w:t>of</w:t>
      </w:r>
      <w:r>
        <w:rPr>
          <w:spacing w:val="-1"/>
        </w:rPr>
        <w:t xml:space="preserve"> </w:t>
      </w:r>
      <w:r>
        <w:t>the</w:t>
      </w:r>
      <w:r>
        <w:rPr>
          <w:spacing w:val="-1"/>
        </w:rPr>
        <w:t xml:space="preserve"> </w:t>
      </w:r>
      <w:r>
        <w:t>device</w:t>
      </w:r>
      <w:r>
        <w:rPr>
          <w:spacing w:val="-1"/>
        </w:rPr>
        <w:t xml:space="preserve"> </w:t>
      </w:r>
      <w:r>
        <w:t>in</w:t>
      </w:r>
      <w:r>
        <w:rPr>
          <w:spacing w:val="-3"/>
        </w:rPr>
        <w:t xml:space="preserve"> </w:t>
      </w:r>
      <w:r>
        <w:t>question</w:t>
      </w:r>
      <w:r>
        <w:rPr>
          <w:spacing w:val="-1"/>
        </w:rPr>
        <w:t xml:space="preserve"> </w:t>
      </w:r>
      <w:r>
        <w:t>and/or</w:t>
      </w:r>
      <w:r>
        <w:rPr>
          <w:spacing w:val="-1"/>
        </w:rPr>
        <w:t xml:space="preserve"> comparable </w:t>
      </w:r>
      <w:r>
        <w:t>devices.</w:t>
      </w:r>
    </w:p>
    <w:p w14:paraId="07233168" w14:textId="77777777" w:rsidR="00113EA7" w:rsidRDefault="00113EA7">
      <w:pPr>
        <w:sectPr w:rsidR="00113EA7" w:rsidSect="00950503">
          <w:pgSz w:w="12240" w:h="15840"/>
          <w:pgMar w:top="1200" w:right="1220" w:bottom="1200" w:left="1220" w:header="742" w:footer="1017" w:gutter="0"/>
          <w:cols w:space="720"/>
          <w:docGrid w:linePitch="299"/>
        </w:sectPr>
      </w:pPr>
    </w:p>
    <w:bookmarkStart w:id="11" w:name="_Toc532982471"/>
    <w:p w14:paraId="6C2B21B8" w14:textId="498827F8" w:rsidR="00113EA7" w:rsidRDefault="00AE29D3">
      <w:pPr>
        <w:pStyle w:val="Heading2"/>
        <w:tabs>
          <w:tab w:val="left" w:pos="1495"/>
        </w:tabs>
        <w:spacing w:before="69"/>
        <w:rPr>
          <w:b w:val="0"/>
          <w:bCs w:val="0"/>
        </w:rPr>
      </w:pPr>
      <w:r>
        <w:rPr>
          <w:noProof/>
          <w:lang w:val="en-AU" w:eastAsia="en-AU"/>
        </w:rPr>
        <w:lastRenderedPageBreak/>
        <mc:AlternateContent>
          <mc:Choice Requires="wpg">
            <w:drawing>
              <wp:anchor distT="0" distB="0" distL="114300" distR="114300" simplePos="0" relativeHeight="251657216" behindDoc="1" locked="0" layoutInCell="1" allowOverlap="1" wp14:anchorId="150E9B40" wp14:editId="6C669F91">
                <wp:simplePos x="0" y="0"/>
                <wp:positionH relativeFrom="page">
                  <wp:posOffset>2852420</wp:posOffset>
                </wp:positionH>
                <wp:positionV relativeFrom="paragraph">
                  <wp:posOffset>732790</wp:posOffset>
                </wp:positionV>
                <wp:extent cx="1838325" cy="1718945"/>
                <wp:effectExtent l="13970" t="8890" r="5080" b="5715"/>
                <wp:wrapNone/>
                <wp:docPr id="41" name="Group 34"/>
                <wp:cNvGraphicFramePr/>
                <a:graphic xmlns:a="http://schemas.openxmlformats.org/drawingml/2006/main">
                  <a:graphicData uri="http://schemas.microsoft.com/office/word/2010/wordprocessingGroup">
                    <wpg:wgp>
                      <wpg:cNvGrpSpPr/>
                      <wpg:grpSpPr>
                        <a:xfrm>
                          <a:off x="0" y="0"/>
                          <a:ext cx="1838325" cy="1718945"/>
                          <a:chOff x="4493" y="1154"/>
                          <a:chExt cx="2895" cy="2707"/>
                        </a:xfrm>
                      </wpg:grpSpPr>
                      <wpg:grpSp>
                        <wpg:cNvPr id="42" name="Group 41"/>
                        <wpg:cNvGrpSpPr/>
                        <wpg:grpSpPr>
                          <a:xfrm>
                            <a:off x="4500" y="1162"/>
                            <a:ext cx="2880" cy="900"/>
                            <a:chOff x="4500" y="1162"/>
                            <a:chExt cx="2880" cy="900"/>
                          </a:xfrm>
                        </wpg:grpSpPr>
                        <wps:wsp>
                          <wps:cNvPr id="43" name="Freeform 42"/>
                          <wps:cNvSpPr/>
                          <wps:spPr bwMode="auto">
                            <a:xfrm>
                              <a:off x="4500" y="1162"/>
                              <a:ext cx="2880" cy="900"/>
                            </a:xfrm>
                            <a:custGeom>
                              <a:avLst/>
                              <a:gdLst>
                                <a:gd name="T0" fmla="+- 0 4613 4500"/>
                                <a:gd name="T1" fmla="*/ T0 w 2880"/>
                                <a:gd name="T2" fmla="+- 0 1162 1162"/>
                                <a:gd name="T3" fmla="*/ 1162 h 900"/>
                                <a:gd name="T4" fmla="+- 0 4550 4500"/>
                                <a:gd name="T5" fmla="*/ T4 w 2880"/>
                                <a:gd name="T6" fmla="+- 0 1181 1162"/>
                                <a:gd name="T7" fmla="*/ 1181 h 900"/>
                                <a:gd name="T8" fmla="+- 0 4509 4500"/>
                                <a:gd name="T9" fmla="*/ T8 w 2880"/>
                                <a:gd name="T10" fmla="+- 0 1231 1162"/>
                                <a:gd name="T11" fmla="*/ 1231 h 900"/>
                                <a:gd name="T12" fmla="+- 0 4500 4500"/>
                                <a:gd name="T13" fmla="*/ T12 w 2880"/>
                                <a:gd name="T14" fmla="+- 0 1950 1162"/>
                                <a:gd name="T15" fmla="*/ 1950 h 900"/>
                                <a:gd name="T16" fmla="+- 0 4502 4500"/>
                                <a:gd name="T17" fmla="*/ T16 w 2880"/>
                                <a:gd name="T18" fmla="+- 0 1973 1162"/>
                                <a:gd name="T19" fmla="*/ 1973 h 900"/>
                                <a:gd name="T20" fmla="+- 0 4534 4500"/>
                                <a:gd name="T21" fmla="*/ T20 w 2880"/>
                                <a:gd name="T22" fmla="+- 0 2030 1162"/>
                                <a:gd name="T23" fmla="*/ 2030 h 900"/>
                                <a:gd name="T24" fmla="+- 0 4591 4500"/>
                                <a:gd name="T25" fmla="*/ T24 w 2880"/>
                                <a:gd name="T26" fmla="+- 0 2060 1162"/>
                                <a:gd name="T27" fmla="*/ 2060 h 900"/>
                                <a:gd name="T28" fmla="+- 0 7267 4500"/>
                                <a:gd name="T29" fmla="*/ T28 w 2880"/>
                                <a:gd name="T30" fmla="+- 0 2062 1162"/>
                                <a:gd name="T31" fmla="*/ 2062 h 900"/>
                                <a:gd name="T32" fmla="+- 0 7290 4500"/>
                                <a:gd name="T33" fmla="*/ T32 w 2880"/>
                                <a:gd name="T34" fmla="+- 0 2060 1162"/>
                                <a:gd name="T35" fmla="*/ 2060 h 900"/>
                                <a:gd name="T36" fmla="+- 0 7348 4500"/>
                                <a:gd name="T37" fmla="*/ T36 w 2880"/>
                                <a:gd name="T38" fmla="+- 0 2029 1162"/>
                                <a:gd name="T39" fmla="*/ 2029 h 900"/>
                                <a:gd name="T40" fmla="+- 0 7378 4500"/>
                                <a:gd name="T41" fmla="*/ T40 w 2880"/>
                                <a:gd name="T42" fmla="+- 0 1971 1162"/>
                                <a:gd name="T43" fmla="*/ 1971 h 900"/>
                                <a:gd name="T44" fmla="+- 0 7380 4500"/>
                                <a:gd name="T45" fmla="*/ T44 w 2880"/>
                                <a:gd name="T46" fmla="+- 0 1275 1162"/>
                                <a:gd name="T47" fmla="*/ 1275 h 900"/>
                                <a:gd name="T48" fmla="+- 0 7378 4500"/>
                                <a:gd name="T49" fmla="*/ T48 w 2880"/>
                                <a:gd name="T50" fmla="+- 0 1252 1162"/>
                                <a:gd name="T51" fmla="*/ 1252 h 900"/>
                                <a:gd name="T52" fmla="+- 0 7347 4500"/>
                                <a:gd name="T53" fmla="*/ T52 w 2880"/>
                                <a:gd name="T54" fmla="+- 0 1195 1162"/>
                                <a:gd name="T55" fmla="*/ 1195 h 900"/>
                                <a:gd name="T56" fmla="+- 0 7290 4500"/>
                                <a:gd name="T57" fmla="*/ T56 w 2880"/>
                                <a:gd name="T58" fmla="+- 0 1164 1162"/>
                                <a:gd name="T59" fmla="*/ 1164 h 900"/>
                                <a:gd name="T60" fmla="+- 0 4613 4500"/>
                                <a:gd name="T61" fmla="*/ T60 w 2880"/>
                                <a:gd name="T62" fmla="+- 0 1162 1162"/>
                                <a:gd name="T63" fmla="*/ 1162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0" h="900">
                                  <a:moveTo>
                                    <a:pt x="113" y="0"/>
                                  </a:moveTo>
                                  <a:lnTo>
                                    <a:pt x="50" y="19"/>
                                  </a:lnTo>
                                  <a:lnTo>
                                    <a:pt x="9" y="69"/>
                                  </a:lnTo>
                                  <a:lnTo>
                                    <a:pt x="0" y="788"/>
                                  </a:lnTo>
                                  <a:lnTo>
                                    <a:pt x="2" y="811"/>
                                  </a:lnTo>
                                  <a:lnTo>
                                    <a:pt x="34" y="868"/>
                                  </a:lnTo>
                                  <a:lnTo>
                                    <a:pt x="91" y="898"/>
                                  </a:lnTo>
                                  <a:lnTo>
                                    <a:pt x="2767" y="900"/>
                                  </a:lnTo>
                                  <a:lnTo>
                                    <a:pt x="2790" y="898"/>
                                  </a:lnTo>
                                  <a:lnTo>
                                    <a:pt x="2848" y="867"/>
                                  </a:lnTo>
                                  <a:lnTo>
                                    <a:pt x="2878" y="809"/>
                                  </a:lnTo>
                                  <a:lnTo>
                                    <a:pt x="2880" y="113"/>
                                  </a:lnTo>
                                  <a:lnTo>
                                    <a:pt x="2878" y="90"/>
                                  </a:lnTo>
                                  <a:lnTo>
                                    <a:pt x="2847" y="33"/>
                                  </a:lnTo>
                                  <a:lnTo>
                                    <a:pt x="2790" y="2"/>
                                  </a:lnTo>
                                  <a:lnTo>
                                    <a:pt x="113" y="0"/>
                                  </a:lnTo>
                                  <a:close/>
                                </a:path>
                              </a:pathLst>
                            </a:custGeom>
                            <a:noFill/>
                            <a:ln w="9525">
                              <a:solidFill>
                                <a:srgbClr val="000000"/>
                              </a:solidFill>
                              <a:round/>
                            </a:ln>
                          </wps:spPr>
                          <wps:bodyPr rot="0" vert="horz" wrap="square" lIns="91440" tIns="45720" rIns="91440" bIns="45720" anchor="t" anchorCtr="0" upright="1">
                            <a:noAutofit/>
                          </wps:bodyPr>
                        </wps:wsp>
                      </wpg:grpSp>
                      <wpg:grpSp>
                        <wpg:cNvPr id="44" name="Group 35"/>
                        <wpg:cNvGrpSpPr/>
                        <wpg:grpSpPr>
                          <a:xfrm>
                            <a:off x="5881" y="2055"/>
                            <a:ext cx="120" cy="369"/>
                            <a:chOff x="5881" y="2055"/>
                            <a:chExt cx="120" cy="369"/>
                          </a:xfrm>
                        </wpg:grpSpPr>
                        <wps:wsp>
                          <wps:cNvPr id="45" name="Freeform 40"/>
                          <wps:cNvSpPr/>
                          <wps:spPr bwMode="auto">
                            <a:xfrm>
                              <a:off x="5881" y="2055"/>
                              <a:ext cx="120" cy="369"/>
                            </a:xfrm>
                            <a:custGeom>
                              <a:avLst/>
                              <a:gdLst>
                                <a:gd name="T0" fmla="+- 0 5934 5881"/>
                                <a:gd name="T1" fmla="*/ T0 w 120"/>
                                <a:gd name="T2" fmla="+- 0 2303 2055"/>
                                <a:gd name="T3" fmla="*/ 2303 h 369"/>
                                <a:gd name="T4" fmla="+- 0 5881 5881"/>
                                <a:gd name="T5" fmla="*/ T4 w 120"/>
                                <a:gd name="T6" fmla="+- 0 2303 2055"/>
                                <a:gd name="T7" fmla="*/ 2303 h 369"/>
                                <a:gd name="T8" fmla="+- 0 5942 5881"/>
                                <a:gd name="T9" fmla="*/ T8 w 120"/>
                                <a:gd name="T10" fmla="+- 0 2423 2055"/>
                                <a:gd name="T11" fmla="*/ 2423 h 369"/>
                                <a:gd name="T12" fmla="+- 0 5988 5881"/>
                                <a:gd name="T13" fmla="*/ T12 w 120"/>
                                <a:gd name="T14" fmla="+- 0 2331 2055"/>
                                <a:gd name="T15" fmla="*/ 2331 h 369"/>
                                <a:gd name="T16" fmla="+- 0 5941 5881"/>
                                <a:gd name="T17" fmla="*/ T16 w 120"/>
                                <a:gd name="T18" fmla="+- 0 2331 2055"/>
                                <a:gd name="T19" fmla="*/ 2331 h 369"/>
                                <a:gd name="T20" fmla="+- 0 5936 5881"/>
                                <a:gd name="T21" fmla="*/ T20 w 120"/>
                                <a:gd name="T22" fmla="+- 0 2328 2055"/>
                                <a:gd name="T23" fmla="*/ 2328 h 369"/>
                                <a:gd name="T24" fmla="+- 0 5934 5881"/>
                                <a:gd name="T25" fmla="*/ T24 w 120"/>
                                <a:gd name="T26" fmla="+- 0 2323 2055"/>
                                <a:gd name="T27" fmla="*/ 2323 h 369"/>
                                <a:gd name="T28" fmla="+- 0 5934 5881"/>
                                <a:gd name="T29" fmla="*/ T28 w 120"/>
                                <a:gd name="T30" fmla="+- 0 2303 2055"/>
                                <a:gd name="T31" fmla="*/ 2303 h 3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9">
                                  <a:moveTo>
                                    <a:pt x="53" y="248"/>
                                  </a:moveTo>
                                  <a:lnTo>
                                    <a:pt x="0" y="248"/>
                                  </a:lnTo>
                                  <a:lnTo>
                                    <a:pt x="61" y="368"/>
                                  </a:lnTo>
                                  <a:lnTo>
                                    <a:pt x="107" y="276"/>
                                  </a:lnTo>
                                  <a:lnTo>
                                    <a:pt x="60" y="276"/>
                                  </a:lnTo>
                                  <a:lnTo>
                                    <a:pt x="55" y="273"/>
                                  </a:lnTo>
                                  <a:lnTo>
                                    <a:pt x="53" y="268"/>
                                  </a:lnTo>
                                  <a:lnTo>
                                    <a:pt x="53" y="248"/>
                                  </a:lnTo>
                                  <a:close/>
                                </a:path>
                              </a:pathLst>
                            </a:custGeom>
                            <a:solidFill>
                              <a:srgbClr val="000000"/>
                            </a:solidFill>
                            <a:ln>
                              <a:noFill/>
                            </a:ln>
                          </wps:spPr>
                          <wps:bodyPr rot="0" vert="horz" wrap="square" lIns="91440" tIns="45720" rIns="91440" bIns="45720" anchor="t" anchorCtr="0" upright="1">
                            <a:noAutofit/>
                          </wps:bodyPr>
                        </wps:wsp>
                        <wps:wsp>
                          <wps:cNvPr id="46" name="Freeform 39"/>
                          <wps:cNvSpPr/>
                          <wps:spPr bwMode="auto">
                            <a:xfrm>
                              <a:off x="5881" y="2055"/>
                              <a:ext cx="120" cy="369"/>
                            </a:xfrm>
                            <a:custGeom>
                              <a:avLst/>
                              <a:gdLst>
                                <a:gd name="T0" fmla="+- 0 5941 5881"/>
                                <a:gd name="T1" fmla="*/ T0 w 120"/>
                                <a:gd name="T2" fmla="+- 0 2055 2055"/>
                                <a:gd name="T3" fmla="*/ 2055 h 369"/>
                                <a:gd name="T4" fmla="+- 0 5935 5881"/>
                                <a:gd name="T5" fmla="*/ T4 w 120"/>
                                <a:gd name="T6" fmla="+- 0 2057 2055"/>
                                <a:gd name="T7" fmla="*/ 2057 h 369"/>
                                <a:gd name="T8" fmla="+- 0 5934 5881"/>
                                <a:gd name="T9" fmla="*/ T8 w 120"/>
                                <a:gd name="T10" fmla="+- 0 2062 2055"/>
                                <a:gd name="T11" fmla="*/ 2062 h 369"/>
                                <a:gd name="T12" fmla="+- 0 5934 5881"/>
                                <a:gd name="T13" fmla="*/ T12 w 120"/>
                                <a:gd name="T14" fmla="+- 0 2323 2055"/>
                                <a:gd name="T15" fmla="*/ 2323 h 369"/>
                                <a:gd name="T16" fmla="+- 0 5936 5881"/>
                                <a:gd name="T17" fmla="*/ T16 w 120"/>
                                <a:gd name="T18" fmla="+- 0 2328 2055"/>
                                <a:gd name="T19" fmla="*/ 2328 h 369"/>
                                <a:gd name="T20" fmla="+- 0 5941 5881"/>
                                <a:gd name="T21" fmla="*/ T20 w 120"/>
                                <a:gd name="T22" fmla="+- 0 2331 2055"/>
                                <a:gd name="T23" fmla="*/ 2331 h 369"/>
                                <a:gd name="T24" fmla="+- 0 5947 5881"/>
                                <a:gd name="T25" fmla="*/ T24 w 120"/>
                                <a:gd name="T26" fmla="+- 0 2328 2055"/>
                                <a:gd name="T27" fmla="*/ 2328 h 369"/>
                                <a:gd name="T28" fmla="+- 0 5950 5881"/>
                                <a:gd name="T29" fmla="*/ T28 w 120"/>
                                <a:gd name="T30" fmla="+- 0 2323 2055"/>
                                <a:gd name="T31" fmla="*/ 2323 h 369"/>
                                <a:gd name="T32" fmla="+- 0 5948 5881"/>
                                <a:gd name="T33" fmla="*/ T32 w 120"/>
                                <a:gd name="T34" fmla="+- 0 2062 2055"/>
                                <a:gd name="T35" fmla="*/ 2062 h 369"/>
                                <a:gd name="T36" fmla="+- 0 5946 5881"/>
                                <a:gd name="T37" fmla="*/ T36 w 120"/>
                                <a:gd name="T38" fmla="+- 0 2057 2055"/>
                                <a:gd name="T39" fmla="*/ 2057 h 369"/>
                                <a:gd name="T40" fmla="+- 0 5941 5881"/>
                                <a:gd name="T41" fmla="*/ T40 w 120"/>
                                <a:gd name="T42" fmla="+- 0 2055 2055"/>
                                <a:gd name="T43" fmla="*/ 2055 h 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369">
                                  <a:moveTo>
                                    <a:pt x="60" y="0"/>
                                  </a:moveTo>
                                  <a:lnTo>
                                    <a:pt x="54" y="2"/>
                                  </a:lnTo>
                                  <a:lnTo>
                                    <a:pt x="53" y="7"/>
                                  </a:lnTo>
                                  <a:lnTo>
                                    <a:pt x="53" y="268"/>
                                  </a:lnTo>
                                  <a:lnTo>
                                    <a:pt x="55" y="273"/>
                                  </a:lnTo>
                                  <a:lnTo>
                                    <a:pt x="60" y="276"/>
                                  </a:lnTo>
                                  <a:lnTo>
                                    <a:pt x="66" y="273"/>
                                  </a:lnTo>
                                  <a:lnTo>
                                    <a:pt x="69" y="268"/>
                                  </a:lnTo>
                                  <a:lnTo>
                                    <a:pt x="67" y="7"/>
                                  </a:lnTo>
                                  <a:lnTo>
                                    <a:pt x="65" y="2"/>
                                  </a:lnTo>
                                  <a:lnTo>
                                    <a:pt x="60" y="0"/>
                                  </a:lnTo>
                                  <a:close/>
                                </a:path>
                              </a:pathLst>
                            </a:custGeom>
                            <a:solidFill>
                              <a:srgbClr val="000000"/>
                            </a:solidFill>
                            <a:ln>
                              <a:noFill/>
                            </a:ln>
                          </wps:spPr>
                          <wps:bodyPr rot="0" vert="horz" wrap="square" lIns="91440" tIns="45720" rIns="91440" bIns="45720" anchor="t" anchorCtr="0" upright="1">
                            <a:noAutofit/>
                          </wps:bodyPr>
                        </wps:wsp>
                        <wps:wsp>
                          <wps:cNvPr id="47" name="Freeform 38"/>
                          <wps:cNvSpPr/>
                          <wps:spPr bwMode="auto">
                            <a:xfrm>
                              <a:off x="5881" y="2055"/>
                              <a:ext cx="120" cy="369"/>
                            </a:xfrm>
                            <a:custGeom>
                              <a:avLst/>
                              <a:gdLst>
                                <a:gd name="T0" fmla="+- 0 6001 5881"/>
                                <a:gd name="T1" fmla="*/ T0 w 120"/>
                                <a:gd name="T2" fmla="+- 0 2303 2055"/>
                                <a:gd name="T3" fmla="*/ 2303 h 369"/>
                                <a:gd name="T4" fmla="+- 0 5950 5881"/>
                                <a:gd name="T5" fmla="*/ T4 w 120"/>
                                <a:gd name="T6" fmla="+- 0 2303 2055"/>
                                <a:gd name="T7" fmla="*/ 2303 h 369"/>
                                <a:gd name="T8" fmla="+- 0 5950 5881"/>
                                <a:gd name="T9" fmla="*/ T8 w 120"/>
                                <a:gd name="T10" fmla="+- 0 2323 2055"/>
                                <a:gd name="T11" fmla="*/ 2323 h 369"/>
                                <a:gd name="T12" fmla="+- 0 5947 5881"/>
                                <a:gd name="T13" fmla="*/ T12 w 120"/>
                                <a:gd name="T14" fmla="+- 0 2328 2055"/>
                                <a:gd name="T15" fmla="*/ 2328 h 369"/>
                                <a:gd name="T16" fmla="+- 0 5941 5881"/>
                                <a:gd name="T17" fmla="*/ T16 w 120"/>
                                <a:gd name="T18" fmla="+- 0 2331 2055"/>
                                <a:gd name="T19" fmla="*/ 2331 h 369"/>
                                <a:gd name="T20" fmla="+- 0 5988 5881"/>
                                <a:gd name="T21" fmla="*/ T20 w 120"/>
                                <a:gd name="T22" fmla="+- 0 2331 2055"/>
                                <a:gd name="T23" fmla="*/ 2331 h 369"/>
                                <a:gd name="T24" fmla="+- 0 6001 5881"/>
                                <a:gd name="T25" fmla="*/ T24 w 120"/>
                                <a:gd name="T26" fmla="+- 0 2303 2055"/>
                                <a:gd name="T27" fmla="*/ 2303 h 369"/>
                              </a:gdLst>
                              <a:ahLst/>
                              <a:cxnLst>
                                <a:cxn ang="0">
                                  <a:pos x="T1" y="T3"/>
                                </a:cxn>
                                <a:cxn ang="0">
                                  <a:pos x="T5" y="T7"/>
                                </a:cxn>
                                <a:cxn ang="0">
                                  <a:pos x="T9" y="T11"/>
                                </a:cxn>
                                <a:cxn ang="0">
                                  <a:pos x="T13" y="T15"/>
                                </a:cxn>
                                <a:cxn ang="0">
                                  <a:pos x="T17" y="T19"/>
                                </a:cxn>
                                <a:cxn ang="0">
                                  <a:pos x="T21" y="T23"/>
                                </a:cxn>
                                <a:cxn ang="0">
                                  <a:pos x="T25" y="T27"/>
                                </a:cxn>
                              </a:cxnLst>
                              <a:rect l="0" t="0" r="r" b="b"/>
                              <a:pathLst>
                                <a:path w="120" h="369">
                                  <a:moveTo>
                                    <a:pt x="120" y="248"/>
                                  </a:moveTo>
                                  <a:lnTo>
                                    <a:pt x="69" y="248"/>
                                  </a:lnTo>
                                  <a:lnTo>
                                    <a:pt x="69" y="268"/>
                                  </a:lnTo>
                                  <a:lnTo>
                                    <a:pt x="66" y="273"/>
                                  </a:lnTo>
                                  <a:lnTo>
                                    <a:pt x="60" y="276"/>
                                  </a:lnTo>
                                  <a:lnTo>
                                    <a:pt x="107" y="276"/>
                                  </a:lnTo>
                                  <a:lnTo>
                                    <a:pt x="120" y="248"/>
                                  </a:lnTo>
                                  <a:close/>
                                </a:path>
                              </a:pathLst>
                            </a:custGeom>
                            <a:solidFill>
                              <a:srgbClr val="000000"/>
                            </a:solidFill>
                            <a:ln>
                              <a:noFill/>
                            </a:ln>
                          </wps:spPr>
                          <wps:bodyPr rot="0" vert="horz" wrap="square" lIns="91440" tIns="45720" rIns="91440" bIns="45720" anchor="t" anchorCtr="0" upright="1">
                            <a:noAutofit/>
                          </wps:bodyPr>
                        </wps:wsp>
                        <wps:wsp>
                          <wps:cNvPr id="48" name="Text Box 37"/>
                          <wps:cNvSpPr txBox="1">
                            <a:spLocks noChangeArrowheads="1"/>
                          </wps:cNvSpPr>
                          <wps:spPr bwMode="auto">
                            <a:xfrm>
                              <a:off x="4500" y="2423"/>
                              <a:ext cx="2880" cy="1438"/>
                            </a:xfrm>
                            <a:prstGeom prst="rect">
                              <a:avLst/>
                            </a:prstGeom>
                            <a:noFill/>
                            <a:ln w="9525">
                              <a:solidFill>
                                <a:srgbClr val="000000"/>
                              </a:solidFill>
                              <a:miter lim="800000"/>
                            </a:ln>
                          </wps:spPr>
                          <wps:txbx>
                            <w:txbxContent>
                              <w:p w14:paraId="123EE71F" w14:textId="77777777" w:rsidR="00113EA7" w:rsidRDefault="00113EA7">
                                <w:pPr>
                                  <w:rPr>
                                    <w:rFonts w:ascii="Times New Roman" w:eastAsia="Times New Roman" w:hAnsi="Times New Roman" w:cs="Times New Roman"/>
                                    <w:b/>
                                    <w:bCs/>
                                  </w:rPr>
                                </w:pPr>
                              </w:p>
                              <w:p w14:paraId="12353E32" w14:textId="77777777" w:rsidR="00113EA7" w:rsidRDefault="00AE29D3">
                                <w:pPr>
                                  <w:ind w:left="485"/>
                                  <w:rPr>
                                    <w:rFonts w:ascii="Times New Roman" w:eastAsia="Times New Roman" w:hAnsi="Times New Roman" w:cs="Times New Roman"/>
                                    <w:sz w:val="20"/>
                                    <w:szCs w:val="20"/>
                                  </w:rPr>
                                </w:pPr>
                                <w:r>
                                  <w:rPr>
                                    <w:rFonts w:ascii="Times New Roman"/>
                                    <w:spacing w:val="-1"/>
                                    <w:sz w:val="20"/>
                                  </w:rPr>
                                  <w:t>DATA GENERATION</w:t>
                                </w:r>
                              </w:p>
                              <w:p w14:paraId="1F9FC4E8"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14:paraId="4F51A95C"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14:paraId="0ADB074A" w14:textId="77777777" w:rsidR="00113EA7" w:rsidRDefault="00AE29D3">
                                <w:pPr>
                                  <w:numPr>
                                    <w:ilvl w:val="0"/>
                                    <w:numId w:val="3"/>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wps:txbx>
                          <wps:bodyPr rot="0" vert="horz" wrap="square" lIns="0" tIns="0" rIns="0" bIns="0" anchor="t" anchorCtr="0" upright="1">
                            <a:noAutofit/>
                          </wps:bodyPr>
                        </wps:wsp>
                        <wps:wsp>
                          <wps:cNvPr id="49" name="Text Box 36"/>
                          <wps:cNvSpPr txBox="1">
                            <a:spLocks noChangeArrowheads="1"/>
                          </wps:cNvSpPr>
                          <wps:spPr bwMode="auto">
                            <a:xfrm>
                              <a:off x="4493" y="1154"/>
                              <a:ext cx="2895" cy="2707"/>
                            </a:xfrm>
                            <a:prstGeom prst="rect">
                              <a:avLst/>
                            </a:prstGeom>
                            <a:noFill/>
                            <a:ln>
                              <a:noFill/>
                            </a:ln>
                          </wps:spPr>
                          <wps:txbx>
                            <w:txbxContent>
                              <w:p w14:paraId="70511FE6" w14:textId="77777777" w:rsidR="00113EA7" w:rsidRDefault="00113EA7">
                                <w:pPr>
                                  <w:spacing w:before="8"/>
                                  <w:rPr>
                                    <w:rFonts w:ascii="Times New Roman" w:eastAsia="Times New Roman" w:hAnsi="Times New Roman" w:cs="Times New Roman"/>
                                    <w:b/>
                                    <w:bCs/>
                                    <w:sz w:val="21"/>
                                    <w:szCs w:val="21"/>
                                  </w:rPr>
                                </w:pPr>
                              </w:p>
                              <w:p w14:paraId="7341AA45" w14:textId="77777777" w:rsidR="00113EA7" w:rsidRDefault="00AE29D3">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wps:txbx>
                          <wps:bodyPr rot="0" vert="horz" wrap="square" lIns="0" tIns="0" rIns="0" bIns="0" anchor="t" anchorCtr="0" upright="1">
                            <a:noAutofit/>
                          </wps:bodyPr>
                        </wps:wsp>
                      </wpg:grpSp>
                    </wpg:wgp>
                  </a:graphicData>
                </a:graphic>
              </wp:anchor>
            </w:drawing>
          </mc:Choice>
          <mc:Fallback>
            <w:pict>
              <v:group w14:anchorId="150E9B40" id="Group 34" o:spid="_x0000_s1026" style="position:absolute;left:0;text-align:left;margin-left:224.6pt;margin-top:57.7pt;width:144.75pt;height:135.35pt;z-index:-251659264;mso-position-horizontal-relative:page" coordorigin="4493,1154" coordsize="2895,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">
                <v:group id="Group 41" o:spid="_x0000_s1027" style="position:absolute;left:4500;top:1162;width:2880;height:900" coordorigin="4500,1162" coordsize="2880,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42" o:spid="_x0000_s1028" style="position:absolute;left:4500;top:1162;width:2880;height:900;visibility:visible;mso-wrap-style:square;v-text-anchor:top" coordsize="288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T7uMYA&#10;AADbAAAADwAAAGRycy9kb3ducmV2LnhtbESPS2vDMBCE74X8B7GB3ho5rmmCG8WEgGnprXkcclus&#10;9aOxVsZSHNe/vioUehxm5htmk42mFQP1rrGsYLmIQBAXVjdcKTgd86c1COeRNbaWScE3Oci2s4cN&#10;ptre+ZOGg69EgLBLUUHtfZdK6YqaDLqF7YiDV9reoA+yr6Tu8R7gppVxFL1Igw2HhRo72tdUXA83&#10;oyD/mParZVQ2l2J4y5NrOcXn9ZdSj/Nx9wrC0+j/w3/td60geYbfL+EH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T7uMYAAADbAAAADwAAAAAAAAAAAAAAAACYAgAAZHJz&#10;L2Rvd25yZXYueG1sUEsFBgAAAAAEAAQA9QAAAIsDAAAAAA==&#10;" path="m113,l50,19,9,69,,788r2,23l34,868r57,30l2767,900r23,-2l2848,867r30,-58l2880,113r-2,-23l2847,33,2790,2,113,xe" filled="f">
                    <v:path arrowok="t" o:connecttype="custom" o:connectlocs="113,1162;50,1181;9,1231;0,1950;2,1973;34,2030;91,2060;2767,2062;2790,2060;2848,2029;2878,1971;2880,1275;2878,1252;2847,1195;2790,1164;113,1162" o:connectangles="0,0,0,0,0,0,0,0,0,0,0,0,0,0,0,0"/>
                  </v:shape>
                </v:group>
                <v:group id="Group 35" o:spid="_x0000_s1029" style="position:absolute;left:5881;top:2055;width:120;height:369" coordorigin="5881,2055" coordsize="120,3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0" o:spid="_x0000_s1030"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jbNMMA&#10;AADbAAAADwAAAGRycy9kb3ducmV2LnhtbESPX2vCMBTF3wW/Q7iCb5ruj0O6piLCRBgM7PT9kty1&#10;Zc1NTTLbfftlIPh4OOf8DqfYjLYTV/KhdazgYZmBINbOtFwrOH2+LdYgQkQ22DkmBb8UYFNOJwXm&#10;xg18pGsVa5EgHHJU0MTY51IG3ZDFsHQ9cfK+nLcYk/S1NB6HBLedfMyyF2mx5bTQYE+7hvR39WMV&#10;7OXTh9+a6t1IfdSny9muumGv1Hw2bl9BRBrjPXxrH4yC5xX8f0k/Q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jbNMMAAADbAAAADwAAAAAAAAAAAAAAAACYAgAAZHJzL2Rv&#10;d25yZXYueG1sUEsFBgAAAAAEAAQA9QAAAIgDAAAAAA==&#10;" path="m53,248l,248,61,368r46,-92l60,276r-5,-3l53,268r,-20xe" fillcolor="black" stroked="f">
                    <v:path arrowok="t" o:connecttype="custom" o:connectlocs="53,2303;0,2303;61,2423;107,2331;60,2331;55,2328;53,2323;53,2303" o:connectangles="0,0,0,0,0,0,0,0"/>
                  </v:shape>
                  <v:shape id="Freeform 39" o:spid="_x0000_s1031"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pFQ8IA&#10;AADbAAAADwAAAGRycy9kb3ducmV2LnhtbESPQWsCMRSE74X+h/AKvdVsrRVZjSJCRRAEV70/kufu&#10;4uZlm6Tu+u+NIPQ4zMw3zGzR20ZcyYfasYLPQQaCWDtTc6ngePj5mIAIEdlg45gU3CjAYv76MsPc&#10;uI73dC1iKRKEQ44KqhjbXMqgK7IYBq4lTt7ZeYsxSV9K47FLcNvIYZaNpcWa00KFLa0q0pfizypY&#10;y6+dX5pia6Te6+PvyX433Vqp97d+OQURqY//4Wd7YxSMxvD4kn6An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ekVDwgAAANsAAAAPAAAAAAAAAAAAAAAAAJgCAABkcnMvZG93&#10;bnJldi54bWxQSwUGAAAAAAQABAD1AAAAhwMAAAAA&#10;" path="m60,l54,2,53,7r,261l55,273r5,3l66,273r3,-5l67,7,65,2,60,xe" fillcolor="black" stroked="f">
                    <v:path arrowok="t" o:connecttype="custom" o:connectlocs="60,2055;54,2057;53,2062;53,2323;55,2328;60,2331;66,2328;69,2323;67,2062;65,2057;60,2055" o:connectangles="0,0,0,0,0,0,0,0,0,0,0"/>
                  </v:shape>
                  <v:shape id="Freeform 38" o:spid="_x0000_s1032"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bg2MIA&#10;AADbAAAADwAAAGRycy9kb3ducmV2LnhtbESPQWsCMRSE7wX/Q3hCbzWrtrVsjSKCUhAKrvb+SF53&#10;FzcvaxLd7b83gtDjMDPfMPNlbxtxJR9qxwrGowwEsXam5lLB8bB5+QARIrLBxjEp+KMAy8XgaY65&#10;cR3v6VrEUiQIhxwVVDG2uZRBV2QxjFxLnLxf5y3GJH0pjccuwW0jJ1n2Li3WnBYqbGldkT4VF6tg&#10;K6fffmWKnZF6r4/nH/vWdFulnof96hNEpD7+hx/tL6PgdQb3L+kH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NuDYwgAAANsAAAAPAAAAAAAAAAAAAAAAAJgCAABkcnMvZG93&#10;bnJldi54bWxQSwUGAAAAAAQABAD1AAAAhwMAAAAA&#10;" path="m120,248r-51,l69,268r-3,5l60,276r47,l120,248xe" fillcolor="black" stroked="f">
                    <v:path arrowok="t" o:connecttype="custom" o:connectlocs="120,2303;69,2303;69,2323;66,2328;60,2331;107,2331;120,2303" o:connectangles="0,0,0,0,0,0,0"/>
                  </v:shape>
                  <v:shapetype id="_x0000_t202" coordsize="21600,21600" o:spt="202" path="m,l,21600r21600,l21600,xe">
                    <v:stroke joinstyle="miter"/>
                    <v:path gradientshapeok="t" o:connecttype="rect"/>
                  </v:shapetype>
                  <v:shape id="Text Box 37" o:spid="_x0000_s1033" type="#_x0000_t202" style="position:absolute;left:4500;top:2423;width:2880;height:1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k8NsEA&#10;AADbAAAADwAAAGRycy9kb3ducmV2LnhtbERPy4rCMBTdC/5DuMJsRFOHYZ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ZPDbBAAAA2wAAAA8AAAAAAAAAAAAAAAAAmAIAAGRycy9kb3du&#10;cmV2LnhtbFBLBQYAAAAABAAEAPUAAACGAwAAAAA=&#10;" filled="f">
                    <v:textbox inset="0,0,0,0">
                      <w:txbxContent>
                        <w:p w14:paraId="123EE71F" w14:textId="77777777" w:rsidR="00113EA7" w:rsidRDefault="00113EA7">
                          <w:pPr>
                            <w:rPr>
                              <w:rFonts w:ascii="Times New Roman" w:eastAsia="Times New Roman" w:hAnsi="Times New Roman" w:cs="Times New Roman"/>
                              <w:b/>
                              <w:bCs/>
                            </w:rPr>
                          </w:pPr>
                        </w:p>
                        <w:p w14:paraId="12353E32" w14:textId="77777777" w:rsidR="00113EA7" w:rsidRDefault="00AE29D3">
                          <w:pPr>
                            <w:ind w:left="485"/>
                            <w:rPr>
                              <w:rFonts w:ascii="Times New Roman" w:eastAsia="Times New Roman" w:hAnsi="Times New Roman" w:cs="Times New Roman"/>
                              <w:sz w:val="20"/>
                              <w:szCs w:val="20"/>
                            </w:rPr>
                          </w:pPr>
                          <w:r>
                            <w:rPr>
                              <w:rFonts w:ascii="Times New Roman"/>
                              <w:spacing w:val="-1"/>
                              <w:sz w:val="20"/>
                            </w:rPr>
                            <w:t>DATA GENERATION</w:t>
                          </w:r>
                        </w:p>
                        <w:p w14:paraId="1F9FC4E8"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14:paraId="4F51A95C"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14:paraId="0ADB074A" w14:textId="77777777" w:rsidR="00113EA7" w:rsidRDefault="00AE29D3">
                          <w:pPr>
                            <w:numPr>
                              <w:ilvl w:val="0"/>
                              <w:numId w:val="3"/>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v:textbox>
                  </v:shape>
                  <v:shape id="Text Box 36" o:spid="_x0000_s1034" type="#_x0000_t202" style="position:absolute;left:4493;top:1154;width:2895;height:27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14:paraId="70511FE6" w14:textId="77777777" w:rsidR="00113EA7" w:rsidRDefault="00113EA7">
                          <w:pPr>
                            <w:spacing w:before="8"/>
                            <w:rPr>
                              <w:rFonts w:ascii="Times New Roman" w:eastAsia="Times New Roman" w:hAnsi="Times New Roman" w:cs="Times New Roman"/>
                              <w:b/>
                              <w:bCs/>
                              <w:sz w:val="21"/>
                              <w:szCs w:val="21"/>
                            </w:rPr>
                          </w:pPr>
                        </w:p>
                        <w:p w14:paraId="7341AA45" w14:textId="77777777" w:rsidR="00113EA7" w:rsidRDefault="00AE29D3">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v:textbox>
                  </v:shape>
                </v:group>
                <w10:wrap anchorx="page"/>
              </v:group>
            </w:pict>
          </mc:Fallback>
        </mc:AlternateContent>
      </w:r>
      <w:bookmarkEnd w:id="11"/>
    </w:p>
    <w:p w14:paraId="4DB97FDC" w14:textId="77777777" w:rsidR="00113EA7" w:rsidRDefault="00113EA7">
      <w:pPr>
        <w:rPr>
          <w:rFonts w:ascii="Times New Roman" w:eastAsia="Times New Roman" w:hAnsi="Times New Roman" w:cs="Times New Roman"/>
          <w:b/>
          <w:bCs/>
          <w:sz w:val="20"/>
          <w:szCs w:val="20"/>
        </w:rPr>
      </w:pPr>
    </w:p>
    <w:p w14:paraId="606B0A0A" w14:textId="77777777" w:rsidR="00113EA7" w:rsidRDefault="00113EA7">
      <w:pPr>
        <w:rPr>
          <w:rFonts w:ascii="Times New Roman" w:eastAsia="Times New Roman" w:hAnsi="Times New Roman" w:cs="Times New Roman"/>
          <w:b/>
          <w:bCs/>
          <w:sz w:val="20"/>
          <w:szCs w:val="20"/>
        </w:rPr>
      </w:pPr>
    </w:p>
    <w:p w14:paraId="056D09C9" w14:textId="77777777" w:rsidR="00113EA7" w:rsidRDefault="00113EA7">
      <w:pPr>
        <w:rPr>
          <w:rFonts w:ascii="Times New Roman" w:eastAsia="Times New Roman" w:hAnsi="Times New Roman" w:cs="Times New Roman"/>
          <w:b/>
          <w:bCs/>
          <w:sz w:val="20"/>
          <w:szCs w:val="20"/>
        </w:rPr>
      </w:pPr>
    </w:p>
    <w:p w14:paraId="431D29EE" w14:textId="77777777" w:rsidR="00113EA7" w:rsidRDefault="00113EA7">
      <w:pPr>
        <w:rPr>
          <w:rFonts w:ascii="Times New Roman" w:eastAsia="Times New Roman" w:hAnsi="Times New Roman" w:cs="Times New Roman"/>
          <w:b/>
          <w:bCs/>
          <w:sz w:val="20"/>
          <w:szCs w:val="20"/>
        </w:rPr>
      </w:pPr>
    </w:p>
    <w:p w14:paraId="50DE54FE" w14:textId="77777777" w:rsidR="00113EA7" w:rsidRDefault="00113EA7">
      <w:pPr>
        <w:rPr>
          <w:rFonts w:ascii="Times New Roman" w:eastAsia="Times New Roman" w:hAnsi="Times New Roman" w:cs="Times New Roman"/>
          <w:b/>
          <w:bCs/>
          <w:sz w:val="20"/>
          <w:szCs w:val="20"/>
        </w:rPr>
      </w:pPr>
    </w:p>
    <w:p w14:paraId="7C6F83B0" w14:textId="77777777" w:rsidR="00113EA7" w:rsidRDefault="00113EA7">
      <w:pPr>
        <w:rPr>
          <w:rFonts w:ascii="Times New Roman" w:eastAsia="Times New Roman" w:hAnsi="Times New Roman" w:cs="Times New Roman"/>
          <w:b/>
          <w:bCs/>
          <w:sz w:val="20"/>
          <w:szCs w:val="20"/>
        </w:rPr>
      </w:pPr>
    </w:p>
    <w:p w14:paraId="5D1BFAF6" w14:textId="77777777" w:rsidR="00113EA7" w:rsidRDefault="00113EA7">
      <w:pPr>
        <w:rPr>
          <w:rFonts w:ascii="Times New Roman" w:eastAsia="Times New Roman" w:hAnsi="Times New Roman" w:cs="Times New Roman"/>
          <w:b/>
          <w:bCs/>
          <w:sz w:val="20"/>
          <w:szCs w:val="20"/>
        </w:rPr>
      </w:pPr>
    </w:p>
    <w:p w14:paraId="15778B4F" w14:textId="77777777" w:rsidR="00113EA7" w:rsidRDefault="00113EA7">
      <w:pPr>
        <w:rPr>
          <w:rFonts w:ascii="Times New Roman" w:eastAsia="Times New Roman" w:hAnsi="Times New Roman" w:cs="Times New Roman"/>
          <w:b/>
          <w:bCs/>
          <w:sz w:val="20"/>
          <w:szCs w:val="20"/>
        </w:rPr>
      </w:pPr>
    </w:p>
    <w:p w14:paraId="2628044E" w14:textId="77777777" w:rsidR="00113EA7" w:rsidRDefault="00113EA7">
      <w:pPr>
        <w:rPr>
          <w:rFonts w:ascii="Times New Roman" w:eastAsia="Times New Roman" w:hAnsi="Times New Roman" w:cs="Times New Roman"/>
          <w:b/>
          <w:bCs/>
          <w:sz w:val="20"/>
          <w:szCs w:val="20"/>
        </w:rPr>
      </w:pPr>
    </w:p>
    <w:p w14:paraId="6839FD6C" w14:textId="77777777" w:rsidR="00113EA7" w:rsidRDefault="00113EA7">
      <w:pPr>
        <w:rPr>
          <w:rFonts w:ascii="Times New Roman" w:eastAsia="Times New Roman" w:hAnsi="Times New Roman" w:cs="Times New Roman"/>
          <w:b/>
          <w:bCs/>
          <w:sz w:val="20"/>
          <w:szCs w:val="20"/>
        </w:rPr>
      </w:pPr>
    </w:p>
    <w:p w14:paraId="13BC1751" w14:textId="77777777" w:rsidR="00113EA7" w:rsidRDefault="00113EA7">
      <w:pPr>
        <w:rPr>
          <w:rFonts w:ascii="Times New Roman" w:eastAsia="Times New Roman" w:hAnsi="Times New Roman" w:cs="Times New Roman"/>
          <w:b/>
          <w:bCs/>
          <w:sz w:val="20"/>
          <w:szCs w:val="20"/>
        </w:rPr>
      </w:pPr>
    </w:p>
    <w:p w14:paraId="31D7344D" w14:textId="77777777" w:rsidR="00113EA7" w:rsidRDefault="00113EA7">
      <w:pPr>
        <w:rPr>
          <w:rFonts w:ascii="Times New Roman" w:eastAsia="Times New Roman" w:hAnsi="Times New Roman" w:cs="Times New Roman"/>
          <w:b/>
          <w:bCs/>
          <w:sz w:val="20"/>
          <w:szCs w:val="20"/>
        </w:rPr>
      </w:pPr>
    </w:p>
    <w:p w14:paraId="27FE3874" w14:textId="77777777" w:rsidR="00113EA7" w:rsidRDefault="00113EA7">
      <w:pPr>
        <w:rPr>
          <w:rFonts w:ascii="Times New Roman" w:eastAsia="Times New Roman" w:hAnsi="Times New Roman" w:cs="Times New Roman"/>
          <w:b/>
          <w:bCs/>
          <w:sz w:val="20"/>
          <w:szCs w:val="20"/>
        </w:rPr>
      </w:pPr>
    </w:p>
    <w:p w14:paraId="5EC882BF" w14:textId="77777777" w:rsidR="00113EA7" w:rsidRDefault="00113EA7">
      <w:pPr>
        <w:rPr>
          <w:rFonts w:ascii="Times New Roman" w:eastAsia="Times New Roman" w:hAnsi="Times New Roman" w:cs="Times New Roman"/>
          <w:b/>
          <w:bCs/>
          <w:sz w:val="20"/>
          <w:szCs w:val="20"/>
        </w:rPr>
      </w:pPr>
    </w:p>
    <w:p w14:paraId="4D4CB39A" w14:textId="77777777" w:rsidR="00113EA7" w:rsidRDefault="00113EA7">
      <w:pPr>
        <w:spacing w:before="2"/>
        <w:rPr>
          <w:rFonts w:ascii="Times New Roman" w:eastAsia="Times New Roman" w:hAnsi="Times New Roman" w:cs="Times New Roman"/>
          <w:b/>
          <w:bCs/>
          <w:sz w:val="25"/>
          <w:szCs w:val="25"/>
        </w:rPr>
      </w:pPr>
    </w:p>
    <w:p w14:paraId="1292E919" w14:textId="77777777" w:rsidR="00113EA7" w:rsidRDefault="00AE29D3">
      <w:pPr>
        <w:spacing w:line="200" w:lineRule="atLeast"/>
        <w:ind w:left="2192"/>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en-AU" w:eastAsia="en-AU"/>
        </w:rPr>
        <mc:AlternateContent>
          <mc:Choice Requires="wpg">
            <w:drawing>
              <wp:anchor distT="0" distB="0" distL="114300" distR="114300" simplePos="0" relativeHeight="251658240" behindDoc="1" locked="0" layoutInCell="0" allowOverlap="1" wp14:anchorId="38047C28" wp14:editId="1F1BD563">
                <wp:simplePos x="0" y="0"/>
                <wp:positionH relativeFrom="page">
                  <wp:posOffset>2868930</wp:posOffset>
                </wp:positionH>
                <wp:positionV relativeFrom="page">
                  <wp:posOffset>5963920</wp:posOffset>
                </wp:positionV>
                <wp:extent cx="1838325" cy="2181225"/>
                <wp:effectExtent l="0" t="0" r="9525" b="9525"/>
                <wp:wrapNone/>
                <wp:docPr id="65" name="组合 65"/>
                <wp:cNvGraphicFramePr/>
                <a:graphic xmlns:a="http://schemas.openxmlformats.org/drawingml/2006/main">
                  <a:graphicData uri="http://schemas.microsoft.com/office/word/2010/wordprocessingGroup">
                    <wpg:wgp>
                      <wpg:cNvGrpSpPr/>
                      <wpg:grpSpPr>
                        <a:xfrm>
                          <a:off x="0" y="0"/>
                          <a:ext cx="1838325" cy="2181225"/>
                          <a:chOff x="4492" y="10142"/>
                          <a:chExt cx="2895" cy="3435"/>
                        </a:xfrm>
                      </wpg:grpSpPr>
                      <wps:wsp>
                        <wps:cNvPr id="66" name="Freeform 3"/>
                        <wps:cNvSpPr/>
                        <wps:spPr bwMode="auto">
                          <a:xfrm>
                            <a:off x="4500" y="10689"/>
                            <a:ext cx="2880" cy="1260"/>
                          </a:xfrm>
                          <a:custGeom>
                            <a:avLst/>
                            <a:gdLst>
                              <a:gd name="T0" fmla="*/ 40 w 2880"/>
                              <a:gd name="T1" fmla="*/ 1185 h 1260"/>
                              <a:gd name="T2" fmla="*/ 100 w 2880"/>
                              <a:gd name="T3" fmla="*/ 1194 h 1260"/>
                              <a:gd name="T4" fmla="*/ 160 w 2880"/>
                              <a:gd name="T5" fmla="*/ 1203 h 1260"/>
                              <a:gd name="T6" fmla="*/ 219 w 2880"/>
                              <a:gd name="T7" fmla="*/ 1211 h 1260"/>
                              <a:gd name="T8" fmla="*/ 278 w 2880"/>
                              <a:gd name="T9" fmla="*/ 1218 h 1260"/>
                              <a:gd name="T10" fmla="*/ 337 w 2880"/>
                              <a:gd name="T11" fmla="*/ 1226 h 1260"/>
                              <a:gd name="T12" fmla="*/ 401 w 2880"/>
                              <a:gd name="T13" fmla="*/ 1234 h 1260"/>
                              <a:gd name="T14" fmla="*/ 465 w 2880"/>
                              <a:gd name="T15" fmla="*/ 1240 h 1260"/>
                              <a:gd name="T16" fmla="*/ 525 w 2880"/>
                              <a:gd name="T17" fmla="*/ 1245 h 1260"/>
                              <a:gd name="T18" fmla="*/ 583 w 2880"/>
                              <a:gd name="T19" fmla="*/ 1251 h 1260"/>
                              <a:gd name="T20" fmla="*/ 638 w 2880"/>
                              <a:gd name="T21" fmla="*/ 1256 h 1260"/>
                              <a:gd name="T22" fmla="*/ 737 w 2880"/>
                              <a:gd name="T23" fmla="*/ 1259 h 1260"/>
                              <a:gd name="T24" fmla="*/ 836 w 2880"/>
                              <a:gd name="T25" fmla="*/ 1258 h 1260"/>
                              <a:gd name="T26" fmla="*/ 913 w 2880"/>
                              <a:gd name="T27" fmla="*/ 1255 h 1260"/>
                              <a:gd name="T28" fmla="*/ 972 w 2880"/>
                              <a:gd name="T29" fmla="*/ 1252 h 1260"/>
                              <a:gd name="T30" fmla="*/ 1017 w 2880"/>
                              <a:gd name="T31" fmla="*/ 1249 h 1260"/>
                              <a:gd name="T32" fmla="*/ 1054 w 2880"/>
                              <a:gd name="T33" fmla="*/ 1246 h 1260"/>
                              <a:gd name="T34" fmla="*/ 1087 w 2880"/>
                              <a:gd name="T35" fmla="*/ 1244 h 1260"/>
                              <a:gd name="T36" fmla="*/ 1147 w 2880"/>
                              <a:gd name="T37" fmla="*/ 1238 h 1260"/>
                              <a:gd name="T38" fmla="*/ 1208 w 2880"/>
                              <a:gd name="T39" fmla="*/ 1229 h 1260"/>
                              <a:gd name="T40" fmla="*/ 1267 w 2880"/>
                              <a:gd name="T41" fmla="*/ 1221 h 1260"/>
                              <a:gd name="T42" fmla="*/ 1326 w 2880"/>
                              <a:gd name="T43" fmla="*/ 1211 h 1260"/>
                              <a:gd name="T44" fmla="*/ 1385 w 2880"/>
                              <a:gd name="T45" fmla="*/ 1200 h 1260"/>
                              <a:gd name="T46" fmla="*/ 1442 w 2880"/>
                              <a:gd name="T47" fmla="*/ 1188 h 1260"/>
                              <a:gd name="T48" fmla="*/ 1501 w 2880"/>
                              <a:gd name="T49" fmla="*/ 1173 h 1260"/>
                              <a:gd name="T50" fmla="*/ 1561 w 2880"/>
                              <a:gd name="T51" fmla="*/ 1163 h 1260"/>
                              <a:gd name="T52" fmla="*/ 1620 w 2880"/>
                              <a:gd name="T53" fmla="*/ 1152 h 1260"/>
                              <a:gd name="T54" fmla="*/ 1678 w 2880"/>
                              <a:gd name="T55" fmla="*/ 1140 h 1260"/>
                              <a:gd name="T56" fmla="*/ 1736 w 2880"/>
                              <a:gd name="T57" fmla="*/ 1128 h 1260"/>
                              <a:gd name="T58" fmla="*/ 1794 w 2880"/>
                              <a:gd name="T59" fmla="*/ 1116 h 1260"/>
                              <a:gd name="T60" fmla="*/ 1852 w 2880"/>
                              <a:gd name="T61" fmla="*/ 1105 h 1260"/>
                              <a:gd name="T62" fmla="*/ 1911 w 2880"/>
                              <a:gd name="T63" fmla="*/ 1093 h 1260"/>
                              <a:gd name="T64" fmla="*/ 1971 w 2880"/>
                              <a:gd name="T65" fmla="*/ 1084 h 1260"/>
                              <a:gd name="T66" fmla="*/ 2029 w 2880"/>
                              <a:gd name="T67" fmla="*/ 1074 h 1260"/>
                              <a:gd name="T68" fmla="*/ 2086 w 2880"/>
                              <a:gd name="T69" fmla="*/ 1064 h 1260"/>
                              <a:gd name="T70" fmla="*/ 2146 w 2880"/>
                              <a:gd name="T71" fmla="*/ 1055 h 1260"/>
                              <a:gd name="T72" fmla="*/ 2209 w 2880"/>
                              <a:gd name="T73" fmla="*/ 1048 h 1260"/>
                              <a:gd name="T74" fmla="*/ 2270 w 2880"/>
                              <a:gd name="T75" fmla="*/ 1042 h 1260"/>
                              <a:gd name="T76" fmla="*/ 2328 w 2880"/>
                              <a:gd name="T77" fmla="*/ 1035 h 1260"/>
                              <a:gd name="T78" fmla="*/ 2386 w 2880"/>
                              <a:gd name="T79" fmla="*/ 1028 h 1260"/>
                              <a:gd name="T80" fmla="*/ 2445 w 2880"/>
                              <a:gd name="T81" fmla="*/ 1022 h 1260"/>
                              <a:gd name="T82" fmla="*/ 2505 w 2880"/>
                              <a:gd name="T83" fmla="*/ 1019 h 1260"/>
                              <a:gd name="T84" fmla="*/ 2565 w 2880"/>
                              <a:gd name="T85" fmla="*/ 1018 h 1260"/>
                              <a:gd name="T86" fmla="*/ 2625 w 2880"/>
                              <a:gd name="T87" fmla="*/ 1016 h 1260"/>
                              <a:gd name="T88" fmla="*/ 2684 w 2880"/>
                              <a:gd name="T89" fmla="*/ 1015 h 1260"/>
                              <a:gd name="T90" fmla="*/ 2743 w 2880"/>
                              <a:gd name="T91" fmla="*/ 1013 h 1260"/>
                              <a:gd name="T92" fmla="*/ 2803 w 2880"/>
                              <a:gd name="T93" fmla="*/ 1012 h 1260"/>
                              <a:gd name="T94" fmla="*/ 2865 w 2880"/>
                              <a:gd name="T95" fmla="*/ 1011 h 1260"/>
                              <a:gd name="T96" fmla="*/ 0 w 2880"/>
                              <a:gd name="T97" fmla="*/ 1178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0" y="1178"/>
                                </a:moveTo>
                                <a:lnTo>
                                  <a:pt x="20" y="1181"/>
                                </a:lnTo>
                                <a:lnTo>
                                  <a:pt x="40" y="1185"/>
                                </a:lnTo>
                                <a:lnTo>
                                  <a:pt x="60" y="1188"/>
                                </a:lnTo>
                                <a:lnTo>
                                  <a:pt x="80" y="1191"/>
                                </a:lnTo>
                                <a:lnTo>
                                  <a:pt x="100" y="1194"/>
                                </a:lnTo>
                                <a:lnTo>
                                  <a:pt x="120" y="1197"/>
                                </a:lnTo>
                                <a:lnTo>
                                  <a:pt x="140" y="1200"/>
                                </a:lnTo>
                                <a:lnTo>
                                  <a:pt x="160" y="1203"/>
                                </a:lnTo>
                                <a:lnTo>
                                  <a:pt x="179" y="1205"/>
                                </a:lnTo>
                                <a:lnTo>
                                  <a:pt x="199" y="1208"/>
                                </a:lnTo>
                                <a:lnTo>
                                  <a:pt x="219" y="1211"/>
                                </a:lnTo>
                                <a:lnTo>
                                  <a:pt x="239" y="1213"/>
                                </a:lnTo>
                                <a:lnTo>
                                  <a:pt x="259" y="1216"/>
                                </a:lnTo>
                                <a:lnTo>
                                  <a:pt x="278" y="1218"/>
                                </a:lnTo>
                                <a:lnTo>
                                  <a:pt x="298" y="1221"/>
                                </a:lnTo>
                                <a:lnTo>
                                  <a:pt x="317" y="1223"/>
                                </a:lnTo>
                                <a:lnTo>
                                  <a:pt x="337" y="1226"/>
                                </a:lnTo>
                                <a:lnTo>
                                  <a:pt x="356" y="1228"/>
                                </a:lnTo>
                                <a:lnTo>
                                  <a:pt x="379" y="1231"/>
                                </a:lnTo>
                                <a:lnTo>
                                  <a:pt x="401" y="1234"/>
                                </a:lnTo>
                                <a:lnTo>
                                  <a:pt x="423" y="1236"/>
                                </a:lnTo>
                                <a:lnTo>
                                  <a:pt x="444" y="1238"/>
                                </a:lnTo>
                                <a:lnTo>
                                  <a:pt x="465" y="1240"/>
                                </a:lnTo>
                                <a:lnTo>
                                  <a:pt x="485" y="1242"/>
                                </a:lnTo>
                                <a:lnTo>
                                  <a:pt x="506" y="1244"/>
                                </a:lnTo>
                                <a:lnTo>
                                  <a:pt x="525" y="1245"/>
                                </a:lnTo>
                                <a:lnTo>
                                  <a:pt x="545" y="1247"/>
                                </a:lnTo>
                                <a:lnTo>
                                  <a:pt x="564" y="1249"/>
                                </a:lnTo>
                                <a:lnTo>
                                  <a:pt x="583" y="1251"/>
                                </a:lnTo>
                                <a:lnTo>
                                  <a:pt x="602" y="1252"/>
                                </a:lnTo>
                                <a:lnTo>
                                  <a:pt x="620" y="1254"/>
                                </a:lnTo>
                                <a:lnTo>
                                  <a:pt x="638" y="1256"/>
                                </a:lnTo>
                                <a:lnTo>
                                  <a:pt x="657" y="1258"/>
                                </a:lnTo>
                                <a:lnTo>
                                  <a:pt x="698" y="1259"/>
                                </a:lnTo>
                                <a:lnTo>
                                  <a:pt x="737" y="1259"/>
                                </a:lnTo>
                                <a:lnTo>
                                  <a:pt x="773" y="1258"/>
                                </a:lnTo>
                                <a:lnTo>
                                  <a:pt x="806" y="1258"/>
                                </a:lnTo>
                                <a:lnTo>
                                  <a:pt x="836" y="1258"/>
                                </a:lnTo>
                                <a:lnTo>
                                  <a:pt x="864" y="1257"/>
                                </a:lnTo>
                                <a:lnTo>
                                  <a:pt x="889" y="1256"/>
                                </a:lnTo>
                                <a:lnTo>
                                  <a:pt x="913" y="1255"/>
                                </a:lnTo>
                                <a:lnTo>
                                  <a:pt x="934" y="1254"/>
                                </a:lnTo>
                                <a:lnTo>
                                  <a:pt x="954" y="1253"/>
                                </a:lnTo>
                                <a:lnTo>
                                  <a:pt x="972" y="1252"/>
                                </a:lnTo>
                                <a:lnTo>
                                  <a:pt x="988" y="1251"/>
                                </a:lnTo>
                                <a:lnTo>
                                  <a:pt x="1003" y="1250"/>
                                </a:lnTo>
                                <a:lnTo>
                                  <a:pt x="1017" y="1249"/>
                                </a:lnTo>
                                <a:lnTo>
                                  <a:pt x="1030" y="1248"/>
                                </a:lnTo>
                                <a:lnTo>
                                  <a:pt x="1043" y="1247"/>
                                </a:lnTo>
                                <a:lnTo>
                                  <a:pt x="1054" y="1246"/>
                                </a:lnTo>
                                <a:lnTo>
                                  <a:pt x="1065" y="1245"/>
                                </a:lnTo>
                                <a:lnTo>
                                  <a:pt x="1076" y="1245"/>
                                </a:lnTo>
                                <a:lnTo>
                                  <a:pt x="1087" y="1244"/>
                                </a:lnTo>
                                <a:lnTo>
                                  <a:pt x="1107" y="1242"/>
                                </a:lnTo>
                                <a:lnTo>
                                  <a:pt x="1127" y="1240"/>
                                </a:lnTo>
                                <a:lnTo>
                                  <a:pt x="1147" y="1238"/>
                                </a:lnTo>
                                <a:lnTo>
                                  <a:pt x="1167" y="1235"/>
                                </a:lnTo>
                                <a:lnTo>
                                  <a:pt x="1187" y="1232"/>
                                </a:lnTo>
                                <a:lnTo>
                                  <a:pt x="1208" y="1229"/>
                                </a:lnTo>
                                <a:lnTo>
                                  <a:pt x="1228" y="1226"/>
                                </a:lnTo>
                                <a:lnTo>
                                  <a:pt x="1247" y="1224"/>
                                </a:lnTo>
                                <a:lnTo>
                                  <a:pt x="1267" y="1221"/>
                                </a:lnTo>
                                <a:lnTo>
                                  <a:pt x="1286" y="1218"/>
                                </a:lnTo>
                                <a:lnTo>
                                  <a:pt x="1305" y="1215"/>
                                </a:lnTo>
                                <a:lnTo>
                                  <a:pt x="1326" y="1211"/>
                                </a:lnTo>
                                <a:lnTo>
                                  <a:pt x="1346" y="1207"/>
                                </a:lnTo>
                                <a:lnTo>
                                  <a:pt x="1366" y="1204"/>
                                </a:lnTo>
                                <a:lnTo>
                                  <a:pt x="1385" y="1200"/>
                                </a:lnTo>
                                <a:lnTo>
                                  <a:pt x="1404" y="1196"/>
                                </a:lnTo>
                                <a:lnTo>
                                  <a:pt x="1423" y="1192"/>
                                </a:lnTo>
                                <a:lnTo>
                                  <a:pt x="1442" y="1188"/>
                                </a:lnTo>
                                <a:lnTo>
                                  <a:pt x="1461" y="1184"/>
                                </a:lnTo>
                                <a:lnTo>
                                  <a:pt x="1481" y="1179"/>
                                </a:lnTo>
                                <a:lnTo>
                                  <a:pt x="1501" y="1173"/>
                                </a:lnTo>
                                <a:lnTo>
                                  <a:pt x="1521" y="1170"/>
                                </a:lnTo>
                                <a:lnTo>
                                  <a:pt x="1541" y="1167"/>
                                </a:lnTo>
                                <a:lnTo>
                                  <a:pt x="1561" y="1163"/>
                                </a:lnTo>
                                <a:lnTo>
                                  <a:pt x="1580" y="1160"/>
                                </a:lnTo>
                                <a:lnTo>
                                  <a:pt x="1600" y="1156"/>
                                </a:lnTo>
                                <a:lnTo>
                                  <a:pt x="1620" y="1152"/>
                                </a:lnTo>
                                <a:lnTo>
                                  <a:pt x="1639" y="1148"/>
                                </a:lnTo>
                                <a:lnTo>
                                  <a:pt x="1658" y="1144"/>
                                </a:lnTo>
                                <a:lnTo>
                                  <a:pt x="1678" y="1140"/>
                                </a:lnTo>
                                <a:lnTo>
                                  <a:pt x="1697" y="1136"/>
                                </a:lnTo>
                                <a:lnTo>
                                  <a:pt x="1716" y="1131"/>
                                </a:lnTo>
                                <a:lnTo>
                                  <a:pt x="1736" y="1128"/>
                                </a:lnTo>
                                <a:lnTo>
                                  <a:pt x="1756" y="1124"/>
                                </a:lnTo>
                                <a:lnTo>
                                  <a:pt x="1775" y="1120"/>
                                </a:lnTo>
                                <a:lnTo>
                                  <a:pt x="1794" y="1116"/>
                                </a:lnTo>
                                <a:lnTo>
                                  <a:pt x="1813" y="1112"/>
                                </a:lnTo>
                                <a:lnTo>
                                  <a:pt x="1832" y="1109"/>
                                </a:lnTo>
                                <a:lnTo>
                                  <a:pt x="1852" y="1105"/>
                                </a:lnTo>
                                <a:lnTo>
                                  <a:pt x="1871" y="1101"/>
                                </a:lnTo>
                                <a:lnTo>
                                  <a:pt x="1891" y="1097"/>
                                </a:lnTo>
                                <a:lnTo>
                                  <a:pt x="1911" y="1093"/>
                                </a:lnTo>
                                <a:lnTo>
                                  <a:pt x="1932" y="1090"/>
                                </a:lnTo>
                                <a:lnTo>
                                  <a:pt x="1952" y="1087"/>
                                </a:lnTo>
                                <a:lnTo>
                                  <a:pt x="1971" y="1084"/>
                                </a:lnTo>
                                <a:lnTo>
                                  <a:pt x="1990" y="1081"/>
                                </a:lnTo>
                                <a:lnTo>
                                  <a:pt x="2009" y="1077"/>
                                </a:lnTo>
                                <a:lnTo>
                                  <a:pt x="2029" y="1074"/>
                                </a:lnTo>
                                <a:lnTo>
                                  <a:pt x="2048" y="1071"/>
                                </a:lnTo>
                                <a:lnTo>
                                  <a:pt x="2067" y="1067"/>
                                </a:lnTo>
                                <a:lnTo>
                                  <a:pt x="2086" y="1064"/>
                                </a:lnTo>
                                <a:lnTo>
                                  <a:pt x="2106" y="1061"/>
                                </a:lnTo>
                                <a:lnTo>
                                  <a:pt x="2126" y="1058"/>
                                </a:lnTo>
                                <a:lnTo>
                                  <a:pt x="2146" y="1055"/>
                                </a:lnTo>
                                <a:lnTo>
                                  <a:pt x="2167" y="1052"/>
                                </a:lnTo>
                                <a:lnTo>
                                  <a:pt x="2188" y="1050"/>
                                </a:lnTo>
                                <a:lnTo>
                                  <a:pt x="2209" y="1048"/>
                                </a:lnTo>
                                <a:lnTo>
                                  <a:pt x="2229" y="1046"/>
                                </a:lnTo>
                                <a:lnTo>
                                  <a:pt x="2250" y="1044"/>
                                </a:lnTo>
                                <a:lnTo>
                                  <a:pt x="2270" y="1042"/>
                                </a:lnTo>
                                <a:lnTo>
                                  <a:pt x="2289" y="1040"/>
                                </a:lnTo>
                                <a:lnTo>
                                  <a:pt x="2309" y="1037"/>
                                </a:lnTo>
                                <a:lnTo>
                                  <a:pt x="2328" y="1035"/>
                                </a:lnTo>
                                <a:lnTo>
                                  <a:pt x="2347" y="1033"/>
                                </a:lnTo>
                                <a:lnTo>
                                  <a:pt x="2367" y="1031"/>
                                </a:lnTo>
                                <a:lnTo>
                                  <a:pt x="2386" y="1028"/>
                                </a:lnTo>
                                <a:lnTo>
                                  <a:pt x="2405" y="1026"/>
                                </a:lnTo>
                                <a:lnTo>
                                  <a:pt x="2425" y="1024"/>
                                </a:lnTo>
                                <a:lnTo>
                                  <a:pt x="2445" y="1022"/>
                                </a:lnTo>
                                <a:lnTo>
                                  <a:pt x="2465" y="1021"/>
                                </a:lnTo>
                                <a:lnTo>
                                  <a:pt x="2485" y="1019"/>
                                </a:lnTo>
                                <a:lnTo>
                                  <a:pt x="2505" y="1019"/>
                                </a:lnTo>
                                <a:lnTo>
                                  <a:pt x="2525" y="1019"/>
                                </a:lnTo>
                                <a:lnTo>
                                  <a:pt x="2545" y="1018"/>
                                </a:lnTo>
                                <a:lnTo>
                                  <a:pt x="2565" y="1018"/>
                                </a:lnTo>
                                <a:lnTo>
                                  <a:pt x="2585" y="1018"/>
                                </a:lnTo>
                                <a:lnTo>
                                  <a:pt x="2605" y="1017"/>
                                </a:lnTo>
                                <a:lnTo>
                                  <a:pt x="2625" y="1016"/>
                                </a:lnTo>
                                <a:lnTo>
                                  <a:pt x="2644" y="1016"/>
                                </a:lnTo>
                                <a:lnTo>
                                  <a:pt x="2664" y="1015"/>
                                </a:lnTo>
                                <a:lnTo>
                                  <a:pt x="2684" y="1015"/>
                                </a:lnTo>
                                <a:lnTo>
                                  <a:pt x="2703" y="1014"/>
                                </a:lnTo>
                                <a:lnTo>
                                  <a:pt x="2723" y="1014"/>
                                </a:lnTo>
                                <a:lnTo>
                                  <a:pt x="2743" y="1013"/>
                                </a:lnTo>
                                <a:lnTo>
                                  <a:pt x="2763" y="1013"/>
                                </a:lnTo>
                                <a:lnTo>
                                  <a:pt x="2783" y="1012"/>
                                </a:lnTo>
                                <a:lnTo>
                                  <a:pt x="2803" y="1012"/>
                                </a:lnTo>
                                <a:lnTo>
                                  <a:pt x="2824" y="1011"/>
                                </a:lnTo>
                                <a:lnTo>
                                  <a:pt x="2844" y="1011"/>
                                </a:lnTo>
                                <a:lnTo>
                                  <a:pt x="2865" y="1011"/>
                                </a:lnTo>
                                <a:lnTo>
                                  <a:pt x="2880" y="0"/>
                                </a:lnTo>
                                <a:lnTo>
                                  <a:pt x="0" y="0"/>
                                </a:lnTo>
                                <a:lnTo>
                                  <a:pt x="0" y="1178"/>
                                </a:lnTo>
                                <a:close/>
                              </a:path>
                            </a:pathLst>
                          </a:custGeom>
                          <a:noFill/>
                          <a:ln w="9524">
                            <a:solidFill>
                              <a:srgbClr val="000000"/>
                            </a:solidFill>
                            <a:round/>
                          </a:ln>
                        </wps:spPr>
                        <wps:bodyPr rot="0" vert="horz" wrap="square" lIns="91440" tIns="45720" rIns="91440" bIns="45720" anchor="t" anchorCtr="0" upright="1">
                          <a:noAutofit/>
                        </wps:bodyPr>
                      </wps:wsp>
                      <wpg:grpSp>
                        <wpg:cNvPr id="67" name="Group 4"/>
                        <wpg:cNvGrpSpPr/>
                        <wpg:grpSpPr>
                          <a:xfrm>
                            <a:off x="5881" y="10142"/>
                            <a:ext cx="120" cy="548"/>
                            <a:chOff x="5881" y="10142"/>
                            <a:chExt cx="120" cy="548"/>
                          </a:xfrm>
                        </wpg:grpSpPr>
                        <wps:wsp>
                          <wps:cNvPr id="68" name="Freeform 5"/>
                          <wps:cNvSpPr/>
                          <wps:spPr bwMode="auto">
                            <a:xfrm>
                              <a:off x="5881" y="10142"/>
                              <a:ext cx="120" cy="548"/>
                            </a:xfrm>
                            <a:custGeom>
                              <a:avLst/>
                              <a:gdLst>
                                <a:gd name="T0" fmla="*/ 52 w 120"/>
                                <a:gd name="T1" fmla="*/ 427 h 548"/>
                                <a:gd name="T2" fmla="*/ 0 w 120"/>
                                <a:gd name="T3" fmla="*/ 427 h 548"/>
                                <a:gd name="T4" fmla="*/ 61 w 120"/>
                                <a:gd name="T5" fmla="*/ 547 h 548"/>
                                <a:gd name="T6" fmla="*/ 106 w 120"/>
                                <a:gd name="T7" fmla="*/ 454 h 548"/>
                                <a:gd name="T8" fmla="*/ 61 w 120"/>
                                <a:gd name="T9" fmla="*/ 454 h 548"/>
                                <a:gd name="T10" fmla="*/ 55 w 120"/>
                                <a:gd name="T11" fmla="*/ 452 h 548"/>
                                <a:gd name="T12" fmla="*/ 52 w 120"/>
                                <a:gd name="T13" fmla="*/ 447 h 548"/>
                                <a:gd name="T14" fmla="*/ 52 w 120"/>
                                <a:gd name="T15" fmla="*/ 427 h 5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548">
                                  <a:moveTo>
                                    <a:pt x="52" y="427"/>
                                  </a:moveTo>
                                  <a:lnTo>
                                    <a:pt x="0" y="427"/>
                                  </a:lnTo>
                                  <a:lnTo>
                                    <a:pt x="61" y="547"/>
                                  </a:lnTo>
                                  <a:lnTo>
                                    <a:pt x="106" y="454"/>
                                  </a:lnTo>
                                  <a:lnTo>
                                    <a:pt x="61" y="454"/>
                                  </a:lnTo>
                                  <a:lnTo>
                                    <a:pt x="55" y="452"/>
                                  </a:lnTo>
                                  <a:lnTo>
                                    <a:pt x="52" y="447"/>
                                  </a:lnTo>
                                  <a:lnTo>
                                    <a:pt x="52" y="427"/>
                                  </a:lnTo>
                                  <a:close/>
                                </a:path>
                              </a:pathLst>
                            </a:custGeom>
                            <a:solidFill>
                              <a:srgbClr val="000000"/>
                            </a:solidFill>
                            <a:ln>
                              <a:noFill/>
                            </a:ln>
                          </wps:spPr>
                          <wps:bodyPr rot="0" vert="horz" wrap="square" lIns="91440" tIns="45720" rIns="91440" bIns="45720" anchor="t" anchorCtr="0" upright="1">
                            <a:noAutofit/>
                          </wps:bodyPr>
                        </wps:wsp>
                        <wps:wsp>
                          <wps:cNvPr id="69" name="Freeform 6"/>
                          <wps:cNvSpPr/>
                          <wps:spPr bwMode="auto">
                            <a:xfrm>
                              <a:off x="5881" y="10142"/>
                              <a:ext cx="120" cy="548"/>
                            </a:xfrm>
                            <a:custGeom>
                              <a:avLst/>
                              <a:gdLst>
                                <a:gd name="T0" fmla="*/ 60 w 120"/>
                                <a:gd name="T1" fmla="*/ 0 h 548"/>
                                <a:gd name="T2" fmla="*/ 53 w 120"/>
                                <a:gd name="T3" fmla="*/ 2 h 548"/>
                                <a:gd name="T4" fmla="*/ 52 w 120"/>
                                <a:gd name="T5" fmla="*/ 7 h 548"/>
                                <a:gd name="T6" fmla="*/ 52 w 120"/>
                                <a:gd name="T7" fmla="*/ 447 h 548"/>
                                <a:gd name="T8" fmla="*/ 55 w 120"/>
                                <a:gd name="T9" fmla="*/ 452 h 548"/>
                                <a:gd name="T10" fmla="*/ 61 w 120"/>
                                <a:gd name="T11" fmla="*/ 454 h 548"/>
                                <a:gd name="T12" fmla="*/ 66 w 120"/>
                                <a:gd name="T13" fmla="*/ 452 h 548"/>
                                <a:gd name="T14" fmla="*/ 68 w 120"/>
                                <a:gd name="T15" fmla="*/ 447 h 548"/>
                                <a:gd name="T16" fmla="*/ 67 w 120"/>
                                <a:gd name="T17" fmla="*/ 7 h 548"/>
                                <a:gd name="T18" fmla="*/ 64 w 120"/>
                                <a:gd name="T19" fmla="*/ 2 h 548"/>
                                <a:gd name="T20" fmla="*/ 60 w 120"/>
                                <a:gd name="T21" fmla="*/ 0 h 5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548">
                                  <a:moveTo>
                                    <a:pt x="60" y="0"/>
                                  </a:moveTo>
                                  <a:lnTo>
                                    <a:pt x="53" y="2"/>
                                  </a:lnTo>
                                  <a:lnTo>
                                    <a:pt x="52" y="7"/>
                                  </a:lnTo>
                                  <a:lnTo>
                                    <a:pt x="52" y="447"/>
                                  </a:lnTo>
                                  <a:lnTo>
                                    <a:pt x="55" y="452"/>
                                  </a:lnTo>
                                  <a:lnTo>
                                    <a:pt x="61" y="454"/>
                                  </a:lnTo>
                                  <a:lnTo>
                                    <a:pt x="66" y="452"/>
                                  </a:lnTo>
                                  <a:lnTo>
                                    <a:pt x="68" y="447"/>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70" name="Freeform 7"/>
                          <wps:cNvSpPr/>
                          <wps:spPr bwMode="auto">
                            <a:xfrm>
                              <a:off x="5881" y="10142"/>
                              <a:ext cx="120" cy="548"/>
                            </a:xfrm>
                            <a:custGeom>
                              <a:avLst/>
                              <a:gdLst>
                                <a:gd name="T0" fmla="*/ 120 w 120"/>
                                <a:gd name="T1" fmla="*/ 427 h 548"/>
                                <a:gd name="T2" fmla="*/ 68 w 120"/>
                                <a:gd name="T3" fmla="*/ 427 h 548"/>
                                <a:gd name="T4" fmla="*/ 68 w 120"/>
                                <a:gd name="T5" fmla="*/ 447 h 548"/>
                                <a:gd name="T6" fmla="*/ 66 w 120"/>
                                <a:gd name="T7" fmla="*/ 452 h 548"/>
                                <a:gd name="T8" fmla="*/ 61 w 120"/>
                                <a:gd name="T9" fmla="*/ 454 h 548"/>
                                <a:gd name="T10" fmla="*/ 106 w 120"/>
                                <a:gd name="T11" fmla="*/ 454 h 548"/>
                                <a:gd name="T12" fmla="*/ 120 w 120"/>
                                <a:gd name="T13" fmla="*/ 427 h 548"/>
                              </a:gdLst>
                              <a:ahLst/>
                              <a:cxnLst>
                                <a:cxn ang="0">
                                  <a:pos x="T0" y="T1"/>
                                </a:cxn>
                                <a:cxn ang="0">
                                  <a:pos x="T2" y="T3"/>
                                </a:cxn>
                                <a:cxn ang="0">
                                  <a:pos x="T4" y="T5"/>
                                </a:cxn>
                                <a:cxn ang="0">
                                  <a:pos x="T6" y="T7"/>
                                </a:cxn>
                                <a:cxn ang="0">
                                  <a:pos x="T8" y="T9"/>
                                </a:cxn>
                                <a:cxn ang="0">
                                  <a:pos x="T10" y="T11"/>
                                </a:cxn>
                                <a:cxn ang="0">
                                  <a:pos x="T12" y="T13"/>
                                </a:cxn>
                              </a:cxnLst>
                              <a:rect l="0" t="0" r="r" b="b"/>
                              <a:pathLst>
                                <a:path w="120" h="548">
                                  <a:moveTo>
                                    <a:pt x="120" y="427"/>
                                  </a:moveTo>
                                  <a:lnTo>
                                    <a:pt x="68" y="427"/>
                                  </a:lnTo>
                                  <a:lnTo>
                                    <a:pt x="68" y="447"/>
                                  </a:lnTo>
                                  <a:lnTo>
                                    <a:pt x="66" y="452"/>
                                  </a:lnTo>
                                  <a:lnTo>
                                    <a:pt x="61" y="454"/>
                                  </a:lnTo>
                                  <a:lnTo>
                                    <a:pt x="106" y="454"/>
                                  </a:lnTo>
                                  <a:lnTo>
                                    <a:pt x="120" y="427"/>
                                  </a:lnTo>
                                  <a:close/>
                                </a:path>
                              </a:pathLst>
                            </a:custGeom>
                            <a:solidFill>
                              <a:srgbClr val="000000"/>
                            </a:solidFill>
                            <a:ln>
                              <a:noFill/>
                            </a:ln>
                          </wps:spPr>
                          <wps:bodyPr rot="0" vert="horz" wrap="square" lIns="91440" tIns="45720" rIns="91440" bIns="45720" anchor="t" anchorCtr="0" upright="1">
                            <a:noAutofit/>
                          </wps:bodyPr>
                        </wps:wsp>
                      </wpg:grpSp>
                      <wps:wsp>
                        <wps:cNvPr id="71" name="Freeform 8"/>
                        <wps:cNvSpPr/>
                        <wps:spPr bwMode="auto">
                          <a:xfrm>
                            <a:off x="4500" y="12309"/>
                            <a:ext cx="2880" cy="1260"/>
                          </a:xfrm>
                          <a:custGeom>
                            <a:avLst/>
                            <a:gdLst>
                              <a:gd name="T0" fmla="*/ 157 w 2880"/>
                              <a:gd name="T1" fmla="*/ 0 h 1260"/>
                              <a:gd name="T2" fmla="*/ 134 w 2880"/>
                              <a:gd name="T3" fmla="*/ 1 h 1260"/>
                              <a:gd name="T4" fmla="*/ 112 w 2880"/>
                              <a:gd name="T5" fmla="*/ 6 h 1260"/>
                              <a:gd name="T6" fmla="*/ 91 w 2880"/>
                              <a:gd name="T7" fmla="*/ 14 h 1260"/>
                              <a:gd name="T8" fmla="*/ 72 w 2880"/>
                              <a:gd name="T9" fmla="*/ 24 h 1260"/>
                              <a:gd name="T10" fmla="*/ 55 w 2880"/>
                              <a:gd name="T11" fmla="*/ 37 h 1260"/>
                              <a:gd name="T12" fmla="*/ 39 w 2880"/>
                              <a:gd name="T13" fmla="*/ 53 h 1260"/>
                              <a:gd name="T14" fmla="*/ 26 w 2880"/>
                              <a:gd name="T15" fmla="*/ 70 h 1260"/>
                              <a:gd name="T16" fmla="*/ 15 w 2880"/>
                              <a:gd name="T17" fmla="*/ 89 h 1260"/>
                              <a:gd name="T18" fmla="*/ 7 w 2880"/>
                              <a:gd name="T19" fmla="*/ 109 h 1260"/>
                              <a:gd name="T20" fmla="*/ 2 w 2880"/>
                              <a:gd name="T21" fmla="*/ 131 h 1260"/>
                              <a:gd name="T22" fmla="*/ 0 w 2880"/>
                              <a:gd name="T23" fmla="*/ 154 h 1260"/>
                              <a:gd name="T24" fmla="*/ 0 w 2880"/>
                              <a:gd name="T25" fmla="*/ 1102 h 1260"/>
                              <a:gd name="T26" fmla="*/ 1 w 2880"/>
                              <a:gd name="T27" fmla="*/ 1125 h 1260"/>
                              <a:gd name="T28" fmla="*/ 6 w 2880"/>
                              <a:gd name="T29" fmla="*/ 1148 h 1260"/>
                              <a:gd name="T30" fmla="*/ 14 w 2880"/>
                              <a:gd name="T31" fmla="*/ 1168 h 1260"/>
                              <a:gd name="T32" fmla="*/ 24 w 2880"/>
                              <a:gd name="T33" fmla="*/ 1187 h 1260"/>
                              <a:gd name="T34" fmla="*/ 37 w 2880"/>
                              <a:gd name="T35" fmla="*/ 1205 h 1260"/>
                              <a:gd name="T36" fmla="*/ 53 w 2880"/>
                              <a:gd name="T37" fmla="*/ 1220 h 1260"/>
                              <a:gd name="T38" fmla="*/ 70 w 2880"/>
                              <a:gd name="T39" fmla="*/ 1233 h 1260"/>
                              <a:gd name="T40" fmla="*/ 89 w 2880"/>
                              <a:gd name="T41" fmla="*/ 1244 h 1260"/>
                              <a:gd name="T42" fmla="*/ 109 w 2880"/>
                              <a:gd name="T43" fmla="*/ 1252 h 1260"/>
                              <a:gd name="T44" fmla="*/ 131 w 2880"/>
                              <a:gd name="T45" fmla="*/ 1257 h 1260"/>
                              <a:gd name="T46" fmla="*/ 154 w 2880"/>
                              <a:gd name="T47" fmla="*/ 1259 h 1260"/>
                              <a:gd name="T48" fmla="*/ 2722 w 2880"/>
                              <a:gd name="T49" fmla="*/ 1259 h 1260"/>
                              <a:gd name="T50" fmla="*/ 2745 w 2880"/>
                              <a:gd name="T51" fmla="*/ 1258 h 1260"/>
                              <a:gd name="T52" fmla="*/ 2767 w 2880"/>
                              <a:gd name="T53" fmla="*/ 1253 h 1260"/>
                              <a:gd name="T54" fmla="*/ 2788 w 2880"/>
                              <a:gd name="T55" fmla="*/ 1245 h 1260"/>
                              <a:gd name="T56" fmla="*/ 2807 w 2880"/>
                              <a:gd name="T57" fmla="*/ 1235 h 1260"/>
                              <a:gd name="T58" fmla="*/ 2824 w 2880"/>
                              <a:gd name="T59" fmla="*/ 1222 h 1260"/>
                              <a:gd name="T60" fmla="*/ 2840 w 2880"/>
                              <a:gd name="T61" fmla="*/ 1207 h 1260"/>
                              <a:gd name="T62" fmla="*/ 2853 w 2880"/>
                              <a:gd name="T63" fmla="*/ 1190 h 1260"/>
                              <a:gd name="T64" fmla="*/ 2864 w 2880"/>
                              <a:gd name="T65" fmla="*/ 1171 h 1260"/>
                              <a:gd name="T66" fmla="*/ 2872 w 2880"/>
                              <a:gd name="T67" fmla="*/ 1150 h 1260"/>
                              <a:gd name="T68" fmla="*/ 2877 w 2880"/>
                              <a:gd name="T69" fmla="*/ 1128 h 1260"/>
                              <a:gd name="T70" fmla="*/ 2879 w 2880"/>
                              <a:gd name="T71" fmla="*/ 1105 h 1260"/>
                              <a:gd name="T72" fmla="*/ 2880 w 2880"/>
                              <a:gd name="T73" fmla="*/ 158 h 1260"/>
                              <a:gd name="T74" fmla="*/ 2878 w 2880"/>
                              <a:gd name="T75" fmla="*/ 135 h 1260"/>
                              <a:gd name="T76" fmla="*/ 2873 w 2880"/>
                              <a:gd name="T77" fmla="*/ 113 h 1260"/>
                              <a:gd name="T78" fmla="*/ 2865 w 2880"/>
                              <a:gd name="T79" fmla="*/ 92 h 1260"/>
                              <a:gd name="T80" fmla="*/ 2855 w 2880"/>
                              <a:gd name="T81" fmla="*/ 73 h 1260"/>
                              <a:gd name="T82" fmla="*/ 2842 w 2880"/>
                              <a:gd name="T83" fmla="*/ 55 h 1260"/>
                              <a:gd name="T84" fmla="*/ 2827 w 2880"/>
                              <a:gd name="T85" fmla="*/ 40 h 1260"/>
                              <a:gd name="T86" fmla="*/ 2810 w 2880"/>
                              <a:gd name="T87" fmla="*/ 26 h 1260"/>
                              <a:gd name="T88" fmla="*/ 2791 w 2880"/>
                              <a:gd name="T89" fmla="*/ 15 h 1260"/>
                              <a:gd name="T90" fmla="*/ 2770 w 2880"/>
                              <a:gd name="T91" fmla="*/ 7 h 1260"/>
                              <a:gd name="T92" fmla="*/ 2749 w 2880"/>
                              <a:gd name="T93" fmla="*/ 2 h 1260"/>
                              <a:gd name="T94" fmla="*/ 2726 w 2880"/>
                              <a:gd name="T95" fmla="*/ 0 h 1260"/>
                              <a:gd name="T96" fmla="*/ 157 w 2880"/>
                              <a:gd name="T97" fmla="*/ 0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157" y="0"/>
                                </a:moveTo>
                                <a:lnTo>
                                  <a:pt x="134" y="1"/>
                                </a:lnTo>
                                <a:lnTo>
                                  <a:pt x="112" y="6"/>
                                </a:lnTo>
                                <a:lnTo>
                                  <a:pt x="91" y="14"/>
                                </a:lnTo>
                                <a:lnTo>
                                  <a:pt x="72" y="24"/>
                                </a:lnTo>
                                <a:lnTo>
                                  <a:pt x="55" y="37"/>
                                </a:lnTo>
                                <a:lnTo>
                                  <a:pt x="39" y="53"/>
                                </a:lnTo>
                                <a:lnTo>
                                  <a:pt x="26" y="70"/>
                                </a:lnTo>
                                <a:lnTo>
                                  <a:pt x="15" y="89"/>
                                </a:lnTo>
                                <a:lnTo>
                                  <a:pt x="7" y="109"/>
                                </a:lnTo>
                                <a:lnTo>
                                  <a:pt x="2" y="131"/>
                                </a:lnTo>
                                <a:lnTo>
                                  <a:pt x="0" y="154"/>
                                </a:lnTo>
                                <a:lnTo>
                                  <a:pt x="0" y="1102"/>
                                </a:lnTo>
                                <a:lnTo>
                                  <a:pt x="1" y="1125"/>
                                </a:lnTo>
                                <a:lnTo>
                                  <a:pt x="6" y="1148"/>
                                </a:lnTo>
                                <a:lnTo>
                                  <a:pt x="14" y="1168"/>
                                </a:lnTo>
                                <a:lnTo>
                                  <a:pt x="24" y="1187"/>
                                </a:lnTo>
                                <a:lnTo>
                                  <a:pt x="37" y="1205"/>
                                </a:lnTo>
                                <a:lnTo>
                                  <a:pt x="53" y="1220"/>
                                </a:lnTo>
                                <a:lnTo>
                                  <a:pt x="70" y="1233"/>
                                </a:lnTo>
                                <a:lnTo>
                                  <a:pt x="89" y="1244"/>
                                </a:lnTo>
                                <a:lnTo>
                                  <a:pt x="109" y="1252"/>
                                </a:lnTo>
                                <a:lnTo>
                                  <a:pt x="131" y="1257"/>
                                </a:lnTo>
                                <a:lnTo>
                                  <a:pt x="154" y="1259"/>
                                </a:lnTo>
                                <a:lnTo>
                                  <a:pt x="2722" y="1259"/>
                                </a:lnTo>
                                <a:lnTo>
                                  <a:pt x="2745" y="1258"/>
                                </a:lnTo>
                                <a:lnTo>
                                  <a:pt x="2767" y="1253"/>
                                </a:lnTo>
                                <a:lnTo>
                                  <a:pt x="2788" y="1245"/>
                                </a:lnTo>
                                <a:lnTo>
                                  <a:pt x="2807" y="1235"/>
                                </a:lnTo>
                                <a:lnTo>
                                  <a:pt x="2824" y="1222"/>
                                </a:lnTo>
                                <a:lnTo>
                                  <a:pt x="2840" y="1207"/>
                                </a:lnTo>
                                <a:lnTo>
                                  <a:pt x="2853" y="1190"/>
                                </a:lnTo>
                                <a:lnTo>
                                  <a:pt x="2864" y="1171"/>
                                </a:lnTo>
                                <a:lnTo>
                                  <a:pt x="2872" y="1150"/>
                                </a:lnTo>
                                <a:lnTo>
                                  <a:pt x="2877" y="1128"/>
                                </a:lnTo>
                                <a:lnTo>
                                  <a:pt x="2879" y="1105"/>
                                </a:lnTo>
                                <a:lnTo>
                                  <a:pt x="2880" y="158"/>
                                </a:lnTo>
                                <a:lnTo>
                                  <a:pt x="2878" y="135"/>
                                </a:lnTo>
                                <a:lnTo>
                                  <a:pt x="2873" y="113"/>
                                </a:lnTo>
                                <a:lnTo>
                                  <a:pt x="2865" y="92"/>
                                </a:lnTo>
                                <a:lnTo>
                                  <a:pt x="2855" y="73"/>
                                </a:lnTo>
                                <a:lnTo>
                                  <a:pt x="2842" y="55"/>
                                </a:lnTo>
                                <a:lnTo>
                                  <a:pt x="2827" y="40"/>
                                </a:lnTo>
                                <a:lnTo>
                                  <a:pt x="2810" y="26"/>
                                </a:lnTo>
                                <a:lnTo>
                                  <a:pt x="2791" y="15"/>
                                </a:lnTo>
                                <a:lnTo>
                                  <a:pt x="2770" y="7"/>
                                </a:lnTo>
                                <a:lnTo>
                                  <a:pt x="2749" y="2"/>
                                </a:lnTo>
                                <a:lnTo>
                                  <a:pt x="2726" y="0"/>
                                </a:lnTo>
                                <a:lnTo>
                                  <a:pt x="157" y="0"/>
                                </a:lnTo>
                                <a:close/>
                              </a:path>
                            </a:pathLst>
                          </a:custGeom>
                          <a:noFill/>
                          <a:ln w="9525">
                            <a:solidFill>
                              <a:srgbClr val="000000"/>
                            </a:solidFill>
                            <a:round/>
                          </a:ln>
                        </wps:spPr>
                        <wps:bodyPr rot="0" vert="horz" wrap="square" lIns="91440" tIns="45720" rIns="91440" bIns="45720" anchor="t" anchorCtr="0" upright="1">
                          <a:noAutofit/>
                        </wps:bodyPr>
                      </wps:wsp>
                      <wpg:grpSp>
                        <wpg:cNvPr id="72" name="Group 9"/>
                        <wpg:cNvGrpSpPr/>
                        <wpg:grpSpPr>
                          <a:xfrm>
                            <a:off x="5881" y="11941"/>
                            <a:ext cx="120" cy="370"/>
                            <a:chOff x="5881" y="11941"/>
                            <a:chExt cx="120" cy="370"/>
                          </a:xfrm>
                        </wpg:grpSpPr>
                        <wps:wsp>
                          <wps:cNvPr id="73" name="Freeform 10"/>
                          <wps:cNvSpPr/>
                          <wps:spPr bwMode="auto">
                            <a:xfrm>
                              <a:off x="5881" y="11941"/>
                              <a:ext cx="120" cy="370"/>
                            </a:xfrm>
                            <a:custGeom>
                              <a:avLst/>
                              <a:gdLst>
                                <a:gd name="T0" fmla="*/ 52 w 120"/>
                                <a:gd name="T1" fmla="*/ 249 h 370"/>
                                <a:gd name="T2" fmla="*/ 0 w 120"/>
                                <a:gd name="T3" fmla="*/ 249 h 370"/>
                                <a:gd name="T4" fmla="*/ 61 w 120"/>
                                <a:gd name="T5" fmla="*/ 369 h 370"/>
                                <a:gd name="T6" fmla="*/ 106 w 120"/>
                                <a:gd name="T7" fmla="*/ 277 h 370"/>
                                <a:gd name="T8" fmla="*/ 60 w 120"/>
                                <a:gd name="T9" fmla="*/ 277 h 370"/>
                                <a:gd name="T10" fmla="*/ 55 w 120"/>
                                <a:gd name="T11" fmla="*/ 274 h 370"/>
                                <a:gd name="T12" fmla="*/ 52 w 120"/>
                                <a:gd name="T13" fmla="*/ 270 h 370"/>
                                <a:gd name="T14" fmla="*/ 52 w 120"/>
                                <a:gd name="T15" fmla="*/ 249 h 37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370">
                                  <a:moveTo>
                                    <a:pt x="52" y="249"/>
                                  </a:moveTo>
                                  <a:lnTo>
                                    <a:pt x="0" y="249"/>
                                  </a:lnTo>
                                  <a:lnTo>
                                    <a:pt x="61" y="369"/>
                                  </a:lnTo>
                                  <a:lnTo>
                                    <a:pt x="106" y="277"/>
                                  </a:lnTo>
                                  <a:lnTo>
                                    <a:pt x="60" y="277"/>
                                  </a:lnTo>
                                  <a:lnTo>
                                    <a:pt x="55" y="274"/>
                                  </a:lnTo>
                                  <a:lnTo>
                                    <a:pt x="52" y="270"/>
                                  </a:lnTo>
                                  <a:lnTo>
                                    <a:pt x="52" y="249"/>
                                  </a:lnTo>
                                  <a:close/>
                                </a:path>
                              </a:pathLst>
                            </a:custGeom>
                            <a:solidFill>
                              <a:srgbClr val="000000"/>
                            </a:solidFill>
                            <a:ln>
                              <a:noFill/>
                            </a:ln>
                          </wps:spPr>
                          <wps:bodyPr rot="0" vert="horz" wrap="square" lIns="91440" tIns="45720" rIns="91440" bIns="45720" anchor="t" anchorCtr="0" upright="1">
                            <a:noAutofit/>
                          </wps:bodyPr>
                        </wps:wsp>
                        <wps:wsp>
                          <wps:cNvPr id="74" name="Freeform 11"/>
                          <wps:cNvSpPr/>
                          <wps:spPr bwMode="auto">
                            <a:xfrm>
                              <a:off x="5881" y="11941"/>
                              <a:ext cx="120" cy="370"/>
                            </a:xfrm>
                            <a:custGeom>
                              <a:avLst/>
                              <a:gdLst>
                                <a:gd name="T0" fmla="*/ 60 w 120"/>
                                <a:gd name="T1" fmla="*/ 0 h 370"/>
                                <a:gd name="T2" fmla="*/ 53 w 120"/>
                                <a:gd name="T3" fmla="*/ 2 h 370"/>
                                <a:gd name="T4" fmla="*/ 52 w 120"/>
                                <a:gd name="T5" fmla="*/ 8 h 370"/>
                                <a:gd name="T6" fmla="*/ 52 w 120"/>
                                <a:gd name="T7" fmla="*/ 270 h 370"/>
                                <a:gd name="T8" fmla="*/ 55 w 120"/>
                                <a:gd name="T9" fmla="*/ 274 h 370"/>
                                <a:gd name="T10" fmla="*/ 60 w 120"/>
                                <a:gd name="T11" fmla="*/ 277 h 370"/>
                                <a:gd name="T12" fmla="*/ 66 w 120"/>
                                <a:gd name="T13" fmla="*/ 274 h 370"/>
                                <a:gd name="T14" fmla="*/ 68 w 120"/>
                                <a:gd name="T15" fmla="*/ 270 h 370"/>
                                <a:gd name="T16" fmla="*/ 67 w 120"/>
                                <a:gd name="T17" fmla="*/ 7 h 370"/>
                                <a:gd name="T18" fmla="*/ 64 w 120"/>
                                <a:gd name="T19" fmla="*/ 2 h 370"/>
                                <a:gd name="T20" fmla="*/ 60 w 120"/>
                                <a:gd name="T21" fmla="*/ 0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370">
                                  <a:moveTo>
                                    <a:pt x="60" y="0"/>
                                  </a:moveTo>
                                  <a:lnTo>
                                    <a:pt x="53" y="2"/>
                                  </a:lnTo>
                                  <a:lnTo>
                                    <a:pt x="52" y="8"/>
                                  </a:lnTo>
                                  <a:lnTo>
                                    <a:pt x="52" y="270"/>
                                  </a:lnTo>
                                  <a:lnTo>
                                    <a:pt x="55" y="274"/>
                                  </a:lnTo>
                                  <a:lnTo>
                                    <a:pt x="60" y="277"/>
                                  </a:lnTo>
                                  <a:lnTo>
                                    <a:pt x="66" y="274"/>
                                  </a:lnTo>
                                  <a:lnTo>
                                    <a:pt x="68" y="270"/>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75" name="Freeform 12"/>
                          <wps:cNvSpPr/>
                          <wps:spPr bwMode="auto">
                            <a:xfrm>
                              <a:off x="5881" y="11941"/>
                              <a:ext cx="120" cy="370"/>
                            </a:xfrm>
                            <a:custGeom>
                              <a:avLst/>
                              <a:gdLst>
                                <a:gd name="T0" fmla="*/ 120 w 120"/>
                                <a:gd name="T1" fmla="*/ 249 h 370"/>
                                <a:gd name="T2" fmla="*/ 68 w 120"/>
                                <a:gd name="T3" fmla="*/ 249 h 370"/>
                                <a:gd name="T4" fmla="*/ 68 w 120"/>
                                <a:gd name="T5" fmla="*/ 270 h 370"/>
                                <a:gd name="T6" fmla="*/ 66 w 120"/>
                                <a:gd name="T7" fmla="*/ 274 h 370"/>
                                <a:gd name="T8" fmla="*/ 60 w 120"/>
                                <a:gd name="T9" fmla="*/ 277 h 370"/>
                                <a:gd name="T10" fmla="*/ 106 w 120"/>
                                <a:gd name="T11" fmla="*/ 277 h 370"/>
                                <a:gd name="T12" fmla="*/ 120 w 120"/>
                                <a:gd name="T13" fmla="*/ 249 h 370"/>
                              </a:gdLst>
                              <a:ahLst/>
                              <a:cxnLst>
                                <a:cxn ang="0">
                                  <a:pos x="T0" y="T1"/>
                                </a:cxn>
                                <a:cxn ang="0">
                                  <a:pos x="T2" y="T3"/>
                                </a:cxn>
                                <a:cxn ang="0">
                                  <a:pos x="T4" y="T5"/>
                                </a:cxn>
                                <a:cxn ang="0">
                                  <a:pos x="T6" y="T7"/>
                                </a:cxn>
                                <a:cxn ang="0">
                                  <a:pos x="T8" y="T9"/>
                                </a:cxn>
                                <a:cxn ang="0">
                                  <a:pos x="T10" y="T11"/>
                                </a:cxn>
                                <a:cxn ang="0">
                                  <a:pos x="T12" y="T13"/>
                                </a:cxn>
                              </a:cxnLst>
                              <a:rect l="0" t="0" r="r" b="b"/>
                              <a:pathLst>
                                <a:path w="120" h="370">
                                  <a:moveTo>
                                    <a:pt x="120" y="249"/>
                                  </a:moveTo>
                                  <a:lnTo>
                                    <a:pt x="68" y="249"/>
                                  </a:lnTo>
                                  <a:lnTo>
                                    <a:pt x="68" y="270"/>
                                  </a:lnTo>
                                  <a:lnTo>
                                    <a:pt x="66" y="274"/>
                                  </a:lnTo>
                                  <a:lnTo>
                                    <a:pt x="60" y="277"/>
                                  </a:lnTo>
                                  <a:lnTo>
                                    <a:pt x="106" y="277"/>
                                  </a:lnTo>
                                  <a:lnTo>
                                    <a:pt x="120" y="249"/>
                                  </a:lnTo>
                                  <a:close/>
                                </a:path>
                              </a:pathLst>
                            </a:custGeom>
                            <a:solidFill>
                              <a:srgbClr val="000000"/>
                            </a:solidFill>
                            <a:ln>
                              <a:noFill/>
                            </a:ln>
                          </wps:spPr>
                          <wps:bodyPr rot="0" vert="horz" wrap="square" lIns="91440" tIns="45720" rIns="91440" bIns="45720" anchor="t" anchorCtr="0" upright="1">
                            <a:noAutofit/>
                          </wps:bodyPr>
                        </wps:wsp>
                      </wpg:grpSp>
                      <wps:wsp>
                        <wps:cNvPr id="76" name="Text Box 13"/>
                        <wps:cNvSpPr txBox="1">
                          <a:spLocks noChangeArrowheads="1"/>
                        </wps:cNvSpPr>
                        <wps:spPr bwMode="auto">
                          <a:xfrm>
                            <a:off x="4794" y="10795"/>
                            <a:ext cx="2298" cy="822"/>
                          </a:xfrm>
                          <a:prstGeom prst="rect">
                            <a:avLst/>
                          </a:prstGeom>
                          <a:noFill/>
                          <a:ln>
                            <a:noFill/>
                          </a:ln>
                        </wps:spPr>
                        <wps:txbx>
                          <w:txbxContent>
                            <w:p w14:paraId="378F4932" w14:textId="77777777" w:rsidR="00113EA7" w:rsidRDefault="00AE29D3">
                              <w:pPr>
                                <w:pStyle w:val="BodyText"/>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14:paraId="0EF7CE8C" w14:textId="77777777" w:rsidR="00113EA7" w:rsidRDefault="00113EA7">
                              <w:pPr>
                                <w:pStyle w:val="BodyText"/>
                                <w:kinsoku w:val="0"/>
                                <w:overflowPunct w:val="0"/>
                                <w:spacing w:before="7"/>
                                <w:ind w:left="0"/>
                                <w:rPr>
                                  <w:b/>
                                  <w:bCs/>
                                  <w:sz w:val="17"/>
                                  <w:szCs w:val="17"/>
                                </w:rPr>
                              </w:pPr>
                            </w:p>
                            <w:p w14:paraId="53BB79FE" w14:textId="77777777" w:rsidR="00113EA7" w:rsidRDefault="00AE29D3">
                              <w:pPr>
                                <w:pStyle w:val="BodyText"/>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wps:txbx>
                        <wps:bodyPr rot="0" vert="horz" wrap="square" lIns="0" tIns="0" rIns="0" bIns="0" anchor="t" anchorCtr="0" upright="1">
                          <a:noAutofit/>
                        </wps:bodyPr>
                      </wps:wsp>
                      <wps:wsp>
                        <wps:cNvPr id="77" name="Text Box 14"/>
                        <wps:cNvSpPr txBox="1">
                          <a:spLocks noChangeArrowheads="1"/>
                        </wps:cNvSpPr>
                        <wps:spPr bwMode="auto">
                          <a:xfrm>
                            <a:off x="4757" y="12453"/>
                            <a:ext cx="2368" cy="894"/>
                          </a:xfrm>
                          <a:prstGeom prst="rect">
                            <a:avLst/>
                          </a:prstGeom>
                          <a:noFill/>
                          <a:ln>
                            <a:noFill/>
                          </a:ln>
                        </wps:spPr>
                        <wps:txbx>
                          <w:txbxContent>
                            <w:p w14:paraId="7CF7DD7B" w14:textId="77777777" w:rsidR="00113EA7" w:rsidRDefault="00AE29D3">
                              <w:pPr>
                                <w:pStyle w:val="BodyText"/>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14:paraId="4BF8C54C" w14:textId="77777777" w:rsidR="00113EA7" w:rsidRDefault="00AE29D3">
                              <w:pPr>
                                <w:pStyle w:val="BodyText"/>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wps:txbx>
                        <wps:bodyPr rot="0" vert="horz" wrap="square" lIns="0" tIns="0" rIns="0" bIns="0" anchor="t" anchorCtr="0" upright="1">
                          <a:noAutofit/>
                        </wps:bodyPr>
                      </wps:wsp>
                    </wpg:wgp>
                  </a:graphicData>
                </a:graphic>
              </wp:anchor>
            </w:drawing>
          </mc:Choice>
          <mc:Fallback>
            <w:pict>
              <v:group w14:anchorId="38047C28" id="组合 65" o:spid="_x0000_s1035" style="position:absolute;left:0;text-align:left;margin-left:225.9pt;margin-top:469.6pt;width:144.75pt;height:171.75pt;z-index:-251658240;mso-position-horizontal-relative:page;mso-position-vertical-relative:page" coordorigin="4492,10142" coordsize="2895,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" o:allowincell="f">
                <v:shape id="Freeform 3" o:spid="_x0000_s1036" style="position:absolute;left:4500;top:1068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LvYccA&#10;AADbAAAADwAAAGRycy9kb3ducmV2LnhtbESPQUvDQBSE70L/w/IK3uymRUKJ3RaRFhUs1lQP3h7Z&#10;ZzY2+zZkN03aX98VCh6HmfmGWawGW4sjtb5yrGA6SUAQF05XXCr43G/u5iB8QNZYOyYFJ/KwWo5u&#10;Fphp1/MHHfNQighhn6ECE0KTSekLQxb9xDXE0ftxrcUQZVtK3WIf4baWsyRJpcWK44LBhp4MFYe8&#10;swqe8/P2962bduv++37/blz/+lXslLodD48PIAIN4T98bb9oBWkKf1/iD5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y72HHAAAA2wAAAA8AAAAAAAAAAAAAAAAAmAIAAGRy&#10;cy9kb3ducmV2LnhtbFBLBQYAAAAABAAEAPUAAACMAwAAAAA=&#10;" path="m,1178r20,3l40,1185r20,3l80,1191r20,3l120,1197r20,3l160,1203r19,2l199,1208r20,3l239,1213r20,3l278,1218r20,3l317,1223r20,3l356,1228r23,3l401,1234r22,2l444,1238r21,2l485,1242r21,2l525,1245r20,2l564,1249r19,2l602,1252r18,2l638,1256r19,2l698,1259r39,l773,1258r33,l836,1258r28,-1l889,1256r24,-1l934,1254r20,-1l972,1252r16,-1l1003,1250r14,-1l1030,1248r13,-1l1054,1246r11,-1l1076,1245r11,-1l1107,1242r20,-2l1147,1238r20,-3l1187,1232r21,-3l1228,1226r19,-2l1267,1221r19,-3l1305,1215r21,-4l1346,1207r20,-3l1385,1200r19,-4l1423,1192r19,-4l1461,1184r20,-5l1501,1173r20,-3l1541,1167r20,-4l1580,1160r20,-4l1620,1152r19,-4l1658,1144r20,-4l1697,1136r19,-5l1736,1128r20,-4l1775,1120r19,-4l1813,1112r19,-3l1852,1105r19,-4l1891,1097r20,-4l1932,1090r20,-3l1971,1084r19,-3l2009,1077r20,-3l2048,1071r19,-4l2086,1064r20,-3l2126,1058r20,-3l2167,1052r21,-2l2209,1048r20,-2l2250,1044r20,-2l2289,1040r20,-3l2328,1035r19,-2l2367,1031r19,-3l2405,1026r20,-2l2445,1022r20,-1l2485,1019r20,l2525,1019r20,-1l2565,1018r20,l2605,1017r20,-1l2644,1016r20,-1l2684,1015r19,-1l2723,1014r20,-1l2763,1013r20,-1l2803,1012r21,-1l2844,1011r21,l2880,,,,,1178xe" filled="f" strokeweight=".26456mm">
                  <v:path arrowok="t" o:connecttype="custom" o:connectlocs="40,1185;100,1194;160,1203;219,1211;278,1218;337,1226;401,1234;465,1240;525,1245;583,1251;638,1256;737,1259;836,1258;913,1255;972,1252;1017,1249;1054,1246;1087,1244;1147,1238;1208,1229;1267,1221;1326,1211;1385,1200;1442,1188;1501,1173;1561,1163;1620,1152;1678,1140;1736,1128;1794,1116;1852,1105;1911,1093;1971,1084;2029,1074;2086,1064;2146,1055;2209,1048;2270,1042;2328,1035;2386,1028;2445,1022;2505,1019;2565,1018;2625,1016;2684,1015;2743,1013;2803,1012;2865,1011;0,1178" o:connectangles="0,0,0,0,0,0,0,0,0,0,0,0,0,0,0,0,0,0,0,0,0,0,0,0,0,0,0,0,0,0,0,0,0,0,0,0,0,0,0,0,0,0,0,0,0,0,0,0,0"/>
                </v:shape>
                <v:group id="Group 4" o:spid="_x0000_s1037" style="position:absolute;left:5881;top:10142;width:120;height:548" coordorigin="5881,10142" coordsize="120,5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5" o:spid="_x0000_s1038"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yd7sEA&#10;AADbAAAADwAAAGRycy9kb3ducmV2LnhtbERPTWsCMRC9C/0PYQq9aVILUrZGaYtLLXipbsHjsJnu&#10;Lt1MliTV9d87h4LHx/terkffqxPF1AW28DgzoIjr4DpuLFSHcvoMKmVkh31gsnChBOvV3WSJhQtn&#10;/qLTPjdKQjgVaKHNeSi0TnVLHtMsDMTC/YToMQuMjXYRzxLuez03ZqE9diwNLQ703lL9u//zFhb1&#10;sfw2b+WRt6Yadk9p8/kRK2sf7sfXF1CZxnwT/7u3TnwyVr7ID9Cr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Mne7BAAAA2wAAAA8AAAAAAAAAAAAAAAAAmAIAAGRycy9kb3du&#10;cmV2LnhtbFBLBQYAAAAABAAEAPUAAACGAwAAAAA=&#10;" path="m52,427l,427,61,547r45,-93l61,454r-6,-2l52,447r,-20xe" fillcolor="black" stroked="f">
                    <v:path arrowok="t" o:connecttype="custom" o:connectlocs="52,427;0,427;61,547;106,454;61,454;55,452;52,447;52,427" o:connectangles="0,0,0,0,0,0,0,0"/>
                  </v:shape>
                  <v:shape id="Freeform 6" o:spid="_x0000_s1039"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A4dcQA&#10;AADbAAAADwAAAGRycy9kb3ducmV2LnhtbESPQWsCMRSE7wX/Q3iCt5q0BWm3RqnSRQte3G7B42Pz&#10;3F3cvCxJquu/NwWhx2Hmm2Hmy8F24kw+tI41PE0VCOLKmZZrDeV3/vgKIkRkg51j0nClAMvF6GGO&#10;mXEX3tO5iLVIJRwy1NDE2GdShqohi2HqeuLkHZ23GJP0tTQeL6ncdvJZqZm02HJaaLCndUPVqfi1&#10;GmbVIf9Rq/zAW1X2u5fw+bXxpdaT8fDxDiLSEP/Dd3prEvcGf1/SD5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AOHXEAAAA2wAAAA8AAAAAAAAAAAAAAAAAmAIAAGRycy9k&#10;b3ducmV2LnhtbFBLBQYAAAAABAAEAPUAAACJAwAAAAA=&#10;" path="m60,l53,2,52,7r,440l55,452r6,2l66,452r2,-5l67,7,64,2,60,xe" fillcolor="black" stroked="f">
                    <v:path arrowok="t" o:connecttype="custom" o:connectlocs="60,0;53,2;52,7;52,447;55,452;61,454;66,452;68,447;67,7;64,2;60,0" o:connectangles="0,0,0,0,0,0,0,0,0,0,0"/>
                  </v:shape>
                  <v:shape id="Freeform 7" o:spid="_x0000_s1040"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MHNcEA&#10;AADbAAAADwAAAGRycy9kb3ducmV2LnhtbERPz2vCMBS+C/sfwhvspskcqHSmZZMVFbzoOvD4aN7a&#10;sualJJnW/94cBjt+fL/XxWh7cSEfOscanmcKBHHtTMeNhuqznK5AhIhssHdMGm4UoMgfJmvMjLvy&#10;kS6n2IgUwiFDDW2MQyZlqFuyGGZuIE7ct/MWY4K+kcbjNYXbXs6VWkiLHaeGFgfatFT/nH6thkV9&#10;Lr/Ue3nmnaqGw0v42G99pfXT4/j2CiLSGP/Ff+6d0bBM69OX9ANkf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jBzXBAAAA2wAAAA8AAAAAAAAAAAAAAAAAmAIAAGRycy9kb3du&#10;cmV2LnhtbFBLBQYAAAAABAAEAPUAAACGAwAAAAA=&#10;" path="m120,427r-52,l68,447r-2,5l61,454r45,l120,427xe" fillcolor="black" stroked="f">
                    <v:path arrowok="t" o:connecttype="custom" o:connectlocs="120,427;68,427;68,447;66,452;61,454;106,454;120,427" o:connectangles="0,0,0,0,0,0,0"/>
                  </v:shape>
                </v:group>
                <v:shape id="Freeform 8" o:spid="_x0000_s1041" style="position:absolute;left:4500;top:1230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k2B8QA&#10;AADbAAAADwAAAGRycy9kb3ducmV2LnhtbESPQWvCQBSE70L/w/IKvYhuUqWW1FVKoRChWhrt/ZF9&#10;JsHs27C7mvjvu4LQ4zAz3zDL9WBacSHnG8sK0mkCgri0uuFKwWH/OXkF4QOyxtYyKbiSh/XqYbTE&#10;TNuef+hShEpECPsMFdQhdJmUvqzJoJ/ajjh6R+sMhihdJbXDPsJNK5+T5EUabDgu1NjRR03lqTgb&#10;Bb9HPdsN+RZ3my/2333F89OYlXp6HN7fQAQawn/43s61gkUKt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ZNgfEAAAA2wAAAA8AAAAAAAAAAAAAAAAAmAIAAGRycy9k&#10;b3ducmV2LnhtbFBLBQYAAAAABAAEAPUAAACJAwAAAAA=&#10;" path="m157,l134,1,112,6,91,14,72,24,55,37,39,53,26,70,15,89,7,109,2,131,,154r,948l1,1125r5,23l14,1168r10,19l37,1205r16,15l70,1233r19,11l109,1252r22,5l154,1259r2568,l2745,1258r22,-5l2788,1245r19,-10l2824,1222r16,-15l2853,1190r11,-19l2872,1150r5,-22l2879,1105r1,-947l2878,135r-5,-22l2865,92,2855,73,2842,55,2827,40,2810,26,2791,15,2770,7,2749,2,2726,,157,xe" filled="f">
                  <v:path arrowok="t" o:connecttype="custom" o:connectlocs="157,0;134,1;112,6;91,14;72,24;55,37;39,53;26,70;15,89;7,109;2,131;0,154;0,1102;1,1125;6,1148;14,1168;24,1187;37,1205;53,1220;70,1233;89,1244;109,1252;131,1257;154,1259;2722,1259;2745,1258;2767,1253;2788,1245;2807,1235;2824,1222;2840,1207;2853,1190;2864,1171;2872,1150;2877,1128;2879,1105;2880,158;2878,135;2873,113;2865,92;2855,73;2842,55;2827,40;2810,26;2791,15;2770,7;2749,2;2726,0;157,0" o:connectangles="0,0,0,0,0,0,0,0,0,0,0,0,0,0,0,0,0,0,0,0,0,0,0,0,0,0,0,0,0,0,0,0,0,0,0,0,0,0,0,0,0,0,0,0,0,0,0,0,0"/>
                </v:shape>
                <v:group id="Group 9" o:spid="_x0000_s1042" style="position:absolute;left:5881;top:11941;width:120;height:370" coordorigin="5881,11941" coordsize="120,3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10" o:spid="_x0000_s1043"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FJf8IA&#10;AADbAAAADwAAAGRycy9kb3ducmV2LnhtbESPQWvCQBSE74X+h+UVvOmmCrbGbKRUCh6t1vsz+0yi&#10;2bdpdpus/vpuQehxmJlvmGwVTCN66lxtWcHzJAFBXFhdc6nga/8xfgXhPLLGxjIpuJKDVf74kGGq&#10;7cCf1O98KSKEXYoKKu/bVEpXVGTQTWxLHL2T7Qz6KLtS6g6HCDeNnCbJXBqsOS5U2NJ7RcVl92MU&#10;hM0MF4GbA+r1kYbj963fnm9KjZ7C2xKEp+D/w/f2Rit4mcHfl/gD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l/wgAAANsAAAAPAAAAAAAAAAAAAAAAAJgCAABkcnMvZG93&#10;bnJldi54bWxQSwUGAAAAAAQABAD1AAAAhwMAAAAA&#10;" path="m52,249l,249,61,369r45,-92l60,277r-5,-3l52,270r,-21xe" fillcolor="black" stroked="f">
                    <v:path arrowok="t" o:connecttype="custom" o:connectlocs="52,249;0,249;61,369;106,277;60,277;55,274;52,270;52,249" o:connectangles="0,0,0,0,0,0,0,0"/>
                  </v:shape>
                  <v:shape id="Freeform 11" o:spid="_x0000_s1044"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jRC8MA&#10;AADbAAAADwAAAGRycy9kb3ducmV2LnhtbESPS2/CMBCE75X4D9Yi9UYcaMU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jRC8MAAADbAAAADwAAAAAAAAAAAAAAAACYAgAAZHJzL2Rv&#10;d25yZXYueG1sUEsFBgAAAAAEAAQA9QAAAIgDAAAAAA==&#10;" path="m60,l53,2,52,8r,262l55,274r5,3l66,274r2,-4l67,7,64,2,60,xe" fillcolor="black" stroked="f">
                    <v:path arrowok="t" o:connecttype="custom" o:connectlocs="60,0;53,2;52,8;52,270;55,274;60,277;66,274;68,270;67,7;64,2;60,0" o:connectangles="0,0,0,0,0,0,0,0,0,0,0"/>
                  </v:shape>
                  <v:shape id="Freeform 12" o:spid="_x0000_s1045"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0kMMA&#10;AADbAAAADwAAAGRycy9kb3ducmV2LnhtbESPS2/CMBCE75X4D9Yi9UYcqMo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R0kMMAAADbAAAADwAAAAAAAAAAAAAAAACYAgAAZHJzL2Rv&#10;d25yZXYueG1sUEsFBgAAAAAEAAQA9QAAAIgDAAAAAA==&#10;" path="m120,249r-52,l68,270r-2,4l60,277r46,l120,249xe" fillcolor="black" stroked="f">
                    <v:path arrowok="t" o:connecttype="custom" o:connectlocs="120,249;68,249;68,270;66,274;60,277;106,277;120,249" o:connectangles="0,0,0,0,0,0,0"/>
                  </v:shape>
                </v:group>
                <v:shape id="Text Box 13" o:spid="_x0000_s1046" type="#_x0000_t202" style="position:absolute;left:4794;top:10795;width:2298;height:8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14:paraId="378F4932" w14:textId="77777777" w:rsidR="00113EA7" w:rsidRDefault="00AE29D3">
                        <w:pPr>
                          <w:pStyle w:val="a4"/>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14:paraId="0EF7CE8C" w14:textId="77777777" w:rsidR="00113EA7" w:rsidRDefault="00113EA7">
                        <w:pPr>
                          <w:pStyle w:val="a4"/>
                          <w:kinsoku w:val="0"/>
                          <w:overflowPunct w:val="0"/>
                          <w:spacing w:before="7"/>
                          <w:ind w:left="0"/>
                          <w:rPr>
                            <w:b/>
                            <w:bCs/>
                            <w:sz w:val="17"/>
                            <w:szCs w:val="17"/>
                          </w:rPr>
                        </w:pPr>
                      </w:p>
                      <w:p w14:paraId="53BB79FE" w14:textId="77777777" w:rsidR="00113EA7" w:rsidRDefault="00AE29D3">
                        <w:pPr>
                          <w:pStyle w:val="a4"/>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v:textbox>
                </v:shape>
                <v:shape id="Text Box 14" o:spid="_x0000_s1047" type="#_x0000_t202" style="position:absolute;left:4757;top:12453;width:2368;height: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14:paraId="7CF7DD7B" w14:textId="77777777" w:rsidR="00113EA7" w:rsidRDefault="00AE29D3">
                        <w:pPr>
                          <w:pStyle w:val="a4"/>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14:paraId="4BF8C54C" w14:textId="77777777" w:rsidR="00113EA7" w:rsidRDefault="00AE29D3">
                        <w:pPr>
                          <w:pStyle w:val="a4"/>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v:textbox>
                </v:shape>
                <w10:wrap anchorx="page" anchory="page"/>
              </v:group>
            </w:pict>
          </mc:Fallback>
        </mc:AlternateContent>
      </w:r>
      <w:r>
        <w:rPr>
          <w:rFonts w:ascii="Times New Roman" w:eastAsia="Times New Roman" w:hAnsi="Times New Roman" w:cs="Times New Roman"/>
          <w:noProof/>
          <w:sz w:val="20"/>
          <w:szCs w:val="20"/>
          <w:lang w:val="en-AU" w:eastAsia="en-AU"/>
        </w:rPr>
        <mc:AlternateContent>
          <mc:Choice Requires="wpg">
            <w:drawing>
              <wp:inline distT="0" distB="0" distL="0" distR="0" wp14:anchorId="09D5FC0D" wp14:editId="71334454">
                <wp:extent cx="2971800" cy="2747010"/>
                <wp:effectExtent l="0" t="0" r="19050" b="15240"/>
                <wp:docPr id="18" name="Group 11"/>
                <wp:cNvGraphicFramePr/>
                <a:graphic xmlns:a="http://schemas.openxmlformats.org/drawingml/2006/main">
                  <a:graphicData uri="http://schemas.microsoft.com/office/word/2010/wordprocessingGroup">
                    <wpg:wgp>
                      <wpg:cNvGrpSpPr/>
                      <wpg:grpSpPr>
                        <a:xfrm>
                          <a:off x="0" y="0"/>
                          <a:ext cx="2971800" cy="2747010"/>
                          <a:chOff x="8" y="0"/>
                          <a:chExt cx="4680" cy="4326"/>
                        </a:xfrm>
                      </wpg:grpSpPr>
                      <wpg:grpSp>
                        <wpg:cNvPr id="19" name="Group 32"/>
                        <wpg:cNvGrpSpPr/>
                        <wpg:grpSpPr>
                          <a:xfrm>
                            <a:off x="8" y="367"/>
                            <a:ext cx="4680" cy="2700"/>
                            <a:chOff x="8" y="367"/>
                            <a:chExt cx="4680" cy="2700"/>
                          </a:xfrm>
                        </wpg:grpSpPr>
                        <wps:wsp>
                          <wps:cNvPr id="20" name="Freeform 33"/>
                          <wps:cNvSpPr/>
                          <wps:spPr bwMode="auto">
                            <a:xfrm>
                              <a:off x="8" y="367"/>
                              <a:ext cx="4680" cy="2700"/>
                            </a:xfrm>
                            <a:custGeom>
                              <a:avLst/>
                              <a:gdLst>
                                <a:gd name="T0" fmla="+- 0 944 8"/>
                                <a:gd name="T1" fmla="*/ T0 w 4680"/>
                                <a:gd name="T2" fmla="+- 0 367 367"/>
                                <a:gd name="T3" fmla="*/ 367 h 2700"/>
                                <a:gd name="T4" fmla="+- 0 4688 8"/>
                                <a:gd name="T5" fmla="*/ T4 w 4680"/>
                                <a:gd name="T6" fmla="+- 0 367 367"/>
                                <a:gd name="T7" fmla="*/ 367 h 2700"/>
                                <a:gd name="T8" fmla="+- 0 3735 8"/>
                                <a:gd name="T9" fmla="*/ T8 w 4680"/>
                                <a:gd name="T10" fmla="+- 0 3067 367"/>
                                <a:gd name="T11" fmla="*/ 3067 h 2700"/>
                                <a:gd name="T12" fmla="+- 0 8 8"/>
                                <a:gd name="T13" fmla="*/ T12 w 4680"/>
                                <a:gd name="T14" fmla="+- 0 3067 367"/>
                                <a:gd name="T15" fmla="*/ 3067 h 2700"/>
                                <a:gd name="T16" fmla="+- 0 944 8"/>
                                <a:gd name="T17" fmla="*/ T16 w 4680"/>
                                <a:gd name="T18" fmla="+- 0 367 367"/>
                                <a:gd name="T19" fmla="*/ 367 h 2700"/>
                              </a:gdLst>
                              <a:ahLst/>
                              <a:cxnLst>
                                <a:cxn ang="0">
                                  <a:pos x="T1" y="T3"/>
                                </a:cxn>
                                <a:cxn ang="0">
                                  <a:pos x="T5" y="T7"/>
                                </a:cxn>
                                <a:cxn ang="0">
                                  <a:pos x="T9" y="T11"/>
                                </a:cxn>
                                <a:cxn ang="0">
                                  <a:pos x="T13" y="T15"/>
                                </a:cxn>
                                <a:cxn ang="0">
                                  <a:pos x="T17" y="T19"/>
                                </a:cxn>
                              </a:cxnLst>
                              <a:rect l="0" t="0" r="r" b="b"/>
                              <a:pathLst>
                                <a:path w="4680" h="2700">
                                  <a:moveTo>
                                    <a:pt x="936" y="0"/>
                                  </a:moveTo>
                                  <a:lnTo>
                                    <a:pt x="4680" y="0"/>
                                  </a:lnTo>
                                  <a:lnTo>
                                    <a:pt x="3727" y="2700"/>
                                  </a:lnTo>
                                  <a:lnTo>
                                    <a:pt x="0" y="2700"/>
                                  </a:lnTo>
                                  <a:lnTo>
                                    <a:pt x="936" y="0"/>
                                  </a:lnTo>
                                  <a:close/>
                                </a:path>
                              </a:pathLst>
                            </a:custGeom>
                            <a:noFill/>
                            <a:ln w="9525">
                              <a:solidFill>
                                <a:srgbClr val="000000"/>
                              </a:solidFill>
                              <a:round/>
                            </a:ln>
                          </wps:spPr>
                          <wps:bodyPr rot="0" vert="horz" wrap="square" lIns="91440" tIns="45720" rIns="91440" bIns="45720" anchor="t" anchorCtr="0" upright="1">
                            <a:noAutofit/>
                          </wps:bodyPr>
                        </wps:wsp>
                      </wpg:grpSp>
                      <wpg:grpSp>
                        <wpg:cNvPr id="21" name="Group 30"/>
                        <wpg:cNvGrpSpPr/>
                        <wpg:grpSpPr>
                          <a:xfrm>
                            <a:off x="728" y="1446"/>
                            <a:ext cx="3060" cy="1438"/>
                            <a:chOff x="728" y="1446"/>
                            <a:chExt cx="3060" cy="1438"/>
                          </a:xfrm>
                        </wpg:grpSpPr>
                        <wps:wsp>
                          <wps:cNvPr id="22" name="Freeform 31"/>
                          <wps:cNvSpPr/>
                          <wps:spPr bwMode="auto">
                            <a:xfrm>
                              <a:off x="728" y="1446"/>
                              <a:ext cx="3060" cy="1438"/>
                            </a:xfrm>
                            <a:custGeom>
                              <a:avLst/>
                              <a:gdLst>
                                <a:gd name="T0" fmla="+- 0 3788 728"/>
                                <a:gd name="T1" fmla="*/ T0 w 3060"/>
                                <a:gd name="T2" fmla="+- 0 1446 1446"/>
                                <a:gd name="T3" fmla="*/ 1446 h 1438"/>
                                <a:gd name="T4" fmla="+- 0 1149 728"/>
                                <a:gd name="T5" fmla="*/ T4 w 3060"/>
                                <a:gd name="T6" fmla="+- 0 1446 1446"/>
                                <a:gd name="T7" fmla="*/ 1446 h 1438"/>
                                <a:gd name="T8" fmla="+- 0 1149 728"/>
                                <a:gd name="T9" fmla="*/ T8 w 3060"/>
                                <a:gd name="T10" fmla="+- 0 1567 1446"/>
                                <a:gd name="T11" fmla="*/ 1567 h 1438"/>
                                <a:gd name="T12" fmla="+- 0 945 728"/>
                                <a:gd name="T13" fmla="*/ T12 w 3060"/>
                                <a:gd name="T14" fmla="+- 0 1567 1446"/>
                                <a:gd name="T15" fmla="*/ 1567 h 1438"/>
                                <a:gd name="T16" fmla="+- 0 945 728"/>
                                <a:gd name="T17" fmla="*/ T16 w 3060"/>
                                <a:gd name="T18" fmla="+- 0 1691 1446"/>
                                <a:gd name="T19" fmla="*/ 1691 h 1438"/>
                                <a:gd name="T20" fmla="+- 0 728 728"/>
                                <a:gd name="T21" fmla="*/ T20 w 3060"/>
                                <a:gd name="T22" fmla="+- 0 1691 1446"/>
                                <a:gd name="T23" fmla="*/ 1691 h 1438"/>
                                <a:gd name="T24" fmla="+- 0 728 728"/>
                                <a:gd name="T25" fmla="*/ T24 w 3060"/>
                                <a:gd name="T26" fmla="+- 0 2810 1446"/>
                                <a:gd name="T27" fmla="*/ 2810 h 1438"/>
                                <a:gd name="T28" fmla="+- 0 768 728"/>
                                <a:gd name="T29" fmla="*/ T28 w 3060"/>
                                <a:gd name="T30" fmla="+- 0 2817 1446"/>
                                <a:gd name="T31" fmla="*/ 2817 h 1438"/>
                                <a:gd name="T32" fmla="+- 0 808 728"/>
                                <a:gd name="T33" fmla="*/ T32 w 3060"/>
                                <a:gd name="T34" fmla="+- 0 2823 1446"/>
                                <a:gd name="T35" fmla="*/ 2823 h 1438"/>
                                <a:gd name="T36" fmla="+- 0 1025 728"/>
                                <a:gd name="T37" fmla="*/ T36 w 3060"/>
                                <a:gd name="T38" fmla="+- 0 2852 1446"/>
                                <a:gd name="T39" fmla="*/ 2852 h 1438"/>
                                <a:gd name="T40" fmla="+- 0 1064 728"/>
                                <a:gd name="T41" fmla="*/ T40 w 3060"/>
                                <a:gd name="T42" fmla="+- 0 2858 1446"/>
                                <a:gd name="T43" fmla="*/ 2858 h 1438"/>
                                <a:gd name="T44" fmla="+- 0 1287 728"/>
                                <a:gd name="T45" fmla="*/ T44 w 3060"/>
                                <a:gd name="T46" fmla="+- 0 2877 1446"/>
                                <a:gd name="T47" fmla="*/ 2877 h 1438"/>
                                <a:gd name="T48" fmla="+- 0 1325 728"/>
                                <a:gd name="T49" fmla="*/ T48 w 3060"/>
                                <a:gd name="T50" fmla="+- 0 2881 1446"/>
                                <a:gd name="T51" fmla="*/ 2881 h 1438"/>
                                <a:gd name="T52" fmla="+- 0 1344 728"/>
                                <a:gd name="T53" fmla="*/ T52 w 3060"/>
                                <a:gd name="T54" fmla="+- 0 2884 1446"/>
                                <a:gd name="T55" fmla="*/ 2884 h 1438"/>
                                <a:gd name="T56" fmla="+- 0 1444 728"/>
                                <a:gd name="T57" fmla="*/ T56 w 3060"/>
                                <a:gd name="T58" fmla="+- 0 2883 1446"/>
                                <a:gd name="T59" fmla="*/ 2883 h 1438"/>
                                <a:gd name="T60" fmla="+- 0 1548 728"/>
                                <a:gd name="T61" fmla="*/ T60 w 3060"/>
                                <a:gd name="T62" fmla="+- 0 2881 1446"/>
                                <a:gd name="T63" fmla="*/ 2881 h 1438"/>
                                <a:gd name="T64" fmla="+- 0 1624 728"/>
                                <a:gd name="T65" fmla="*/ T64 w 3060"/>
                                <a:gd name="T66" fmla="+- 0 2876 1446"/>
                                <a:gd name="T67" fmla="*/ 2876 h 1438"/>
                                <a:gd name="T68" fmla="+- 0 1726 728"/>
                                <a:gd name="T69" fmla="*/ T68 w 3060"/>
                                <a:gd name="T70" fmla="+- 0 2867 1446"/>
                                <a:gd name="T71" fmla="*/ 2867 h 1438"/>
                                <a:gd name="T72" fmla="+- 0 1748 728"/>
                                <a:gd name="T73" fmla="*/ T72 w 3060"/>
                                <a:gd name="T74" fmla="+- 0 2866 1446"/>
                                <a:gd name="T75" fmla="*/ 2866 h 1438"/>
                                <a:gd name="T76" fmla="+- 0 1769 728"/>
                                <a:gd name="T77" fmla="*/ T76 w 3060"/>
                                <a:gd name="T78" fmla="+- 0 2864 1446"/>
                                <a:gd name="T79" fmla="*/ 2864 h 1438"/>
                                <a:gd name="T80" fmla="+- 0 1790 728"/>
                                <a:gd name="T81" fmla="*/ T80 w 3060"/>
                                <a:gd name="T82" fmla="+- 0 2861 1446"/>
                                <a:gd name="T83" fmla="*/ 2861 h 1438"/>
                                <a:gd name="T84" fmla="+- 0 1810 728"/>
                                <a:gd name="T85" fmla="*/ T84 w 3060"/>
                                <a:gd name="T86" fmla="+- 0 2858 1446"/>
                                <a:gd name="T87" fmla="*/ 2858 h 1438"/>
                                <a:gd name="T88" fmla="+- 0 1886 728"/>
                                <a:gd name="T89" fmla="*/ T88 w 3060"/>
                                <a:gd name="T90" fmla="+- 0 2845 1446"/>
                                <a:gd name="T91" fmla="*/ 2845 h 1438"/>
                                <a:gd name="T92" fmla="+- 0 1905 728"/>
                                <a:gd name="T93" fmla="*/ T92 w 3060"/>
                                <a:gd name="T94" fmla="+- 0 2843 1446"/>
                                <a:gd name="T95" fmla="*/ 2843 h 1438"/>
                                <a:gd name="T96" fmla="+- 0 1924 728"/>
                                <a:gd name="T97" fmla="*/ T96 w 3060"/>
                                <a:gd name="T98" fmla="+- 0 2841 1446"/>
                                <a:gd name="T99" fmla="*/ 2841 h 1438"/>
                                <a:gd name="T100" fmla="+- 0 1943 728"/>
                                <a:gd name="T101" fmla="*/ T100 w 3060"/>
                                <a:gd name="T102" fmla="+- 0 2837 1446"/>
                                <a:gd name="T103" fmla="*/ 2837 h 1438"/>
                                <a:gd name="T104" fmla="+- 0 1961 728"/>
                                <a:gd name="T105" fmla="*/ T104 w 3060"/>
                                <a:gd name="T106" fmla="+- 0 2834 1446"/>
                                <a:gd name="T107" fmla="*/ 2834 h 1438"/>
                                <a:gd name="T108" fmla="+- 0 2037 728"/>
                                <a:gd name="T109" fmla="*/ T108 w 3060"/>
                                <a:gd name="T110" fmla="+- 0 2817 1446"/>
                                <a:gd name="T111" fmla="*/ 2817 h 1438"/>
                                <a:gd name="T112" fmla="+- 0 2057 728"/>
                                <a:gd name="T113" fmla="*/ T112 w 3060"/>
                                <a:gd name="T114" fmla="+- 0 2813 1446"/>
                                <a:gd name="T115" fmla="*/ 2813 h 1438"/>
                                <a:gd name="T116" fmla="+- 0 2078 728"/>
                                <a:gd name="T117" fmla="*/ T116 w 3060"/>
                                <a:gd name="T118" fmla="+- 0 2809 1446"/>
                                <a:gd name="T119" fmla="*/ 2809 h 1438"/>
                                <a:gd name="T120" fmla="+- 0 2099 728"/>
                                <a:gd name="T121" fmla="*/ T120 w 3060"/>
                                <a:gd name="T122" fmla="+- 0 2806 1446"/>
                                <a:gd name="T123" fmla="*/ 2806 h 1438"/>
                                <a:gd name="T124" fmla="+- 0 2258 728"/>
                                <a:gd name="T125" fmla="*/ T124 w 3060"/>
                                <a:gd name="T126" fmla="+- 0 2771 1446"/>
                                <a:gd name="T127" fmla="*/ 2771 h 1438"/>
                                <a:gd name="T128" fmla="+- 0 2276 728"/>
                                <a:gd name="T129" fmla="*/ T128 w 3060"/>
                                <a:gd name="T130" fmla="+- 0 2766 1446"/>
                                <a:gd name="T131" fmla="*/ 2766 h 1438"/>
                                <a:gd name="T132" fmla="+- 0 2294 728"/>
                                <a:gd name="T133" fmla="*/ T132 w 3060"/>
                                <a:gd name="T134" fmla="+- 0 2762 1446"/>
                                <a:gd name="T135" fmla="*/ 2762 h 1438"/>
                                <a:gd name="T136" fmla="+- 0 2337 728"/>
                                <a:gd name="T137" fmla="*/ T136 w 3060"/>
                                <a:gd name="T138" fmla="+- 0 2754 1446"/>
                                <a:gd name="T139" fmla="*/ 2754 h 1438"/>
                                <a:gd name="T140" fmla="+- 0 2491 728"/>
                                <a:gd name="T141" fmla="*/ T140 w 3060"/>
                                <a:gd name="T142" fmla="+- 0 2724 1446"/>
                                <a:gd name="T143" fmla="*/ 2724 h 1438"/>
                                <a:gd name="T144" fmla="+- 0 2512 728"/>
                                <a:gd name="T145" fmla="*/ T144 w 3060"/>
                                <a:gd name="T146" fmla="+- 0 2722 1446"/>
                                <a:gd name="T147" fmla="*/ 2722 h 1438"/>
                                <a:gd name="T148" fmla="+- 0 2532 728"/>
                                <a:gd name="T149" fmla="*/ T148 w 3060"/>
                                <a:gd name="T150" fmla="+- 0 2719 1446"/>
                                <a:gd name="T151" fmla="*/ 2719 h 1438"/>
                                <a:gd name="T152" fmla="+- 0 2571 728"/>
                                <a:gd name="T153" fmla="*/ T152 w 3060"/>
                                <a:gd name="T154" fmla="+- 0 2712 1446"/>
                                <a:gd name="T155" fmla="*/ 2712 h 1438"/>
                                <a:gd name="T156" fmla="+- 0 2648 728"/>
                                <a:gd name="T157" fmla="*/ T156 w 3060"/>
                                <a:gd name="T158" fmla="+- 0 2700 1446"/>
                                <a:gd name="T159" fmla="*/ 2700 h 1438"/>
                                <a:gd name="T160" fmla="+- 0 2667 728"/>
                                <a:gd name="T161" fmla="*/ T160 w 3060"/>
                                <a:gd name="T162" fmla="+- 0 2697 1446"/>
                                <a:gd name="T163" fmla="*/ 2697 h 1438"/>
                                <a:gd name="T164" fmla="+- 0 2687 728"/>
                                <a:gd name="T165" fmla="*/ T164 w 3060"/>
                                <a:gd name="T166" fmla="+- 0 2694 1446"/>
                                <a:gd name="T167" fmla="*/ 2694 h 1438"/>
                                <a:gd name="T168" fmla="+- 0 2707 728"/>
                                <a:gd name="T169" fmla="*/ T168 w 3060"/>
                                <a:gd name="T170" fmla="+- 0 2691 1446"/>
                                <a:gd name="T171" fmla="*/ 2691 h 1438"/>
                                <a:gd name="T172" fmla="+- 0 2728 728"/>
                                <a:gd name="T173" fmla="*/ T172 w 3060"/>
                                <a:gd name="T174" fmla="+- 0 2689 1446"/>
                                <a:gd name="T175" fmla="*/ 2689 h 1438"/>
                                <a:gd name="T176" fmla="+- 0 2811 728"/>
                                <a:gd name="T177" fmla="*/ T176 w 3060"/>
                                <a:gd name="T178" fmla="+- 0 2678 1446"/>
                                <a:gd name="T179" fmla="*/ 2678 h 1438"/>
                                <a:gd name="T180" fmla="+- 0 2890 728"/>
                                <a:gd name="T181" fmla="*/ T180 w 3060"/>
                                <a:gd name="T182" fmla="+- 0 2670 1446"/>
                                <a:gd name="T183" fmla="*/ 2670 h 1438"/>
                                <a:gd name="T184" fmla="+- 0 2948 728"/>
                                <a:gd name="T185" fmla="*/ T184 w 3060"/>
                                <a:gd name="T186" fmla="+- 0 2665 1446"/>
                                <a:gd name="T187" fmla="*/ 2665 h 1438"/>
                                <a:gd name="T188" fmla="+- 0 3007 728"/>
                                <a:gd name="T189" fmla="*/ T188 w 3060"/>
                                <a:gd name="T190" fmla="+- 0 2660 1446"/>
                                <a:gd name="T191" fmla="*/ 2660 h 1438"/>
                                <a:gd name="T192" fmla="+- 0 3049 728"/>
                                <a:gd name="T193" fmla="*/ T192 w 3060"/>
                                <a:gd name="T194" fmla="+- 0 2659 1446"/>
                                <a:gd name="T195" fmla="*/ 2659 h 1438"/>
                                <a:gd name="T196" fmla="+- 0 3110 728"/>
                                <a:gd name="T197" fmla="*/ T196 w 3060"/>
                                <a:gd name="T198" fmla="+- 0 2657 1446"/>
                                <a:gd name="T199" fmla="*/ 2657 h 1438"/>
                                <a:gd name="T200" fmla="+- 0 3269 728"/>
                                <a:gd name="T201" fmla="*/ T200 w 3060"/>
                                <a:gd name="T202" fmla="+- 0 2649 1446"/>
                                <a:gd name="T203" fmla="*/ 2649 h 1438"/>
                                <a:gd name="T204" fmla="+- 0 3308 728"/>
                                <a:gd name="T205" fmla="*/ T204 w 3060"/>
                                <a:gd name="T206" fmla="+- 0 2648 1446"/>
                                <a:gd name="T207" fmla="*/ 2648 h 1438"/>
                                <a:gd name="T208" fmla="+- 0 3347 728"/>
                                <a:gd name="T209" fmla="*/ T208 w 3060"/>
                                <a:gd name="T210" fmla="+- 0 2647 1446"/>
                                <a:gd name="T211" fmla="*/ 2647 h 1438"/>
                                <a:gd name="T212" fmla="+- 0 3362 728"/>
                                <a:gd name="T213" fmla="*/ T212 w 3060"/>
                                <a:gd name="T214" fmla="+- 0 2536 1446"/>
                                <a:gd name="T215" fmla="*/ 2536 h 1438"/>
                                <a:gd name="T216" fmla="+- 0 3447 728"/>
                                <a:gd name="T217" fmla="*/ T216 w 3060"/>
                                <a:gd name="T218" fmla="+- 0 2530 1446"/>
                                <a:gd name="T219" fmla="*/ 2530 h 1438"/>
                                <a:gd name="T220" fmla="+- 0 3561 728"/>
                                <a:gd name="T221" fmla="*/ T220 w 3060"/>
                                <a:gd name="T222" fmla="+- 0 2530 1446"/>
                                <a:gd name="T223" fmla="*/ 2530 h 1438"/>
                                <a:gd name="T224" fmla="+- 0 3561 728"/>
                                <a:gd name="T225" fmla="*/ T224 w 3060"/>
                                <a:gd name="T226" fmla="+- 0 2411 1446"/>
                                <a:gd name="T227" fmla="*/ 2411 h 1438"/>
                                <a:gd name="T228" fmla="+- 0 3663 728"/>
                                <a:gd name="T229" fmla="*/ T228 w 3060"/>
                                <a:gd name="T230" fmla="+- 0 2405 1446"/>
                                <a:gd name="T231" fmla="*/ 2405 h 1438"/>
                                <a:gd name="T232" fmla="+- 0 3788 728"/>
                                <a:gd name="T233" fmla="*/ T232 w 3060"/>
                                <a:gd name="T234" fmla="+- 0 2405 1446"/>
                                <a:gd name="T235" fmla="*/ 2405 h 1438"/>
                                <a:gd name="T236" fmla="+- 0 3788 728"/>
                                <a:gd name="T237" fmla="*/ T236 w 3060"/>
                                <a:gd name="T238" fmla="+- 0 1446 1446"/>
                                <a:gd name="T239" fmla="*/ 1446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060" h="1438">
                                  <a:moveTo>
                                    <a:pt x="3060" y="0"/>
                                  </a:moveTo>
                                  <a:lnTo>
                                    <a:pt x="421" y="0"/>
                                  </a:lnTo>
                                  <a:lnTo>
                                    <a:pt x="421" y="121"/>
                                  </a:lnTo>
                                  <a:lnTo>
                                    <a:pt x="217" y="121"/>
                                  </a:lnTo>
                                  <a:lnTo>
                                    <a:pt x="217" y="245"/>
                                  </a:lnTo>
                                  <a:lnTo>
                                    <a:pt x="0" y="245"/>
                                  </a:lnTo>
                                  <a:lnTo>
                                    <a:pt x="0" y="1364"/>
                                  </a:lnTo>
                                  <a:lnTo>
                                    <a:pt x="40" y="1371"/>
                                  </a:lnTo>
                                  <a:lnTo>
                                    <a:pt x="80" y="1377"/>
                                  </a:lnTo>
                                  <a:lnTo>
                                    <a:pt x="297" y="1406"/>
                                  </a:lnTo>
                                  <a:lnTo>
                                    <a:pt x="336" y="1412"/>
                                  </a:lnTo>
                                  <a:lnTo>
                                    <a:pt x="559" y="1431"/>
                                  </a:lnTo>
                                  <a:lnTo>
                                    <a:pt x="597" y="1435"/>
                                  </a:lnTo>
                                  <a:lnTo>
                                    <a:pt x="616" y="1438"/>
                                  </a:lnTo>
                                  <a:lnTo>
                                    <a:pt x="716" y="1437"/>
                                  </a:lnTo>
                                  <a:lnTo>
                                    <a:pt x="820" y="1435"/>
                                  </a:lnTo>
                                  <a:lnTo>
                                    <a:pt x="896" y="1430"/>
                                  </a:lnTo>
                                  <a:lnTo>
                                    <a:pt x="998" y="1421"/>
                                  </a:lnTo>
                                  <a:lnTo>
                                    <a:pt x="1020" y="1420"/>
                                  </a:lnTo>
                                  <a:lnTo>
                                    <a:pt x="1041" y="1418"/>
                                  </a:lnTo>
                                  <a:lnTo>
                                    <a:pt x="1062" y="1415"/>
                                  </a:lnTo>
                                  <a:lnTo>
                                    <a:pt x="1082" y="1412"/>
                                  </a:lnTo>
                                  <a:lnTo>
                                    <a:pt x="1158" y="1399"/>
                                  </a:lnTo>
                                  <a:lnTo>
                                    <a:pt x="1177" y="1397"/>
                                  </a:lnTo>
                                  <a:lnTo>
                                    <a:pt x="1196" y="1395"/>
                                  </a:lnTo>
                                  <a:lnTo>
                                    <a:pt x="1215" y="1391"/>
                                  </a:lnTo>
                                  <a:lnTo>
                                    <a:pt x="1233" y="1388"/>
                                  </a:lnTo>
                                  <a:lnTo>
                                    <a:pt x="1309" y="1371"/>
                                  </a:lnTo>
                                  <a:lnTo>
                                    <a:pt x="1329" y="1367"/>
                                  </a:lnTo>
                                  <a:lnTo>
                                    <a:pt x="1350" y="1363"/>
                                  </a:lnTo>
                                  <a:lnTo>
                                    <a:pt x="1371" y="1360"/>
                                  </a:lnTo>
                                  <a:lnTo>
                                    <a:pt x="1530" y="1325"/>
                                  </a:lnTo>
                                  <a:lnTo>
                                    <a:pt x="1548" y="1320"/>
                                  </a:lnTo>
                                  <a:lnTo>
                                    <a:pt x="1566" y="1316"/>
                                  </a:lnTo>
                                  <a:lnTo>
                                    <a:pt x="1609" y="1308"/>
                                  </a:lnTo>
                                  <a:lnTo>
                                    <a:pt x="1763" y="1278"/>
                                  </a:lnTo>
                                  <a:lnTo>
                                    <a:pt x="1784" y="1276"/>
                                  </a:lnTo>
                                  <a:lnTo>
                                    <a:pt x="1804" y="1273"/>
                                  </a:lnTo>
                                  <a:lnTo>
                                    <a:pt x="1843" y="1266"/>
                                  </a:lnTo>
                                  <a:lnTo>
                                    <a:pt x="1920" y="1254"/>
                                  </a:lnTo>
                                  <a:lnTo>
                                    <a:pt x="1939" y="1251"/>
                                  </a:lnTo>
                                  <a:lnTo>
                                    <a:pt x="1959" y="1248"/>
                                  </a:lnTo>
                                  <a:lnTo>
                                    <a:pt x="1979" y="1245"/>
                                  </a:lnTo>
                                  <a:lnTo>
                                    <a:pt x="2000" y="1243"/>
                                  </a:lnTo>
                                  <a:lnTo>
                                    <a:pt x="2083" y="1232"/>
                                  </a:lnTo>
                                  <a:lnTo>
                                    <a:pt x="2162" y="1224"/>
                                  </a:lnTo>
                                  <a:lnTo>
                                    <a:pt x="2220" y="1219"/>
                                  </a:lnTo>
                                  <a:lnTo>
                                    <a:pt x="2279" y="1214"/>
                                  </a:lnTo>
                                  <a:lnTo>
                                    <a:pt x="2321" y="1213"/>
                                  </a:lnTo>
                                  <a:lnTo>
                                    <a:pt x="2382" y="1211"/>
                                  </a:lnTo>
                                  <a:lnTo>
                                    <a:pt x="2541" y="1203"/>
                                  </a:lnTo>
                                  <a:lnTo>
                                    <a:pt x="2580" y="1202"/>
                                  </a:lnTo>
                                  <a:lnTo>
                                    <a:pt x="2619" y="1201"/>
                                  </a:lnTo>
                                  <a:lnTo>
                                    <a:pt x="2634" y="1090"/>
                                  </a:lnTo>
                                  <a:lnTo>
                                    <a:pt x="2719" y="1084"/>
                                  </a:lnTo>
                                  <a:lnTo>
                                    <a:pt x="2833" y="1084"/>
                                  </a:lnTo>
                                  <a:lnTo>
                                    <a:pt x="2833" y="965"/>
                                  </a:lnTo>
                                  <a:lnTo>
                                    <a:pt x="2935" y="959"/>
                                  </a:lnTo>
                                  <a:lnTo>
                                    <a:pt x="3060" y="959"/>
                                  </a:lnTo>
                                  <a:lnTo>
                                    <a:pt x="3060" y="0"/>
                                  </a:lnTo>
                                  <a:close/>
                                </a:path>
                              </a:pathLst>
                            </a:custGeom>
                            <a:solidFill>
                              <a:srgbClr val="FFFFFF"/>
                            </a:solidFill>
                            <a:ln>
                              <a:noFill/>
                            </a:ln>
                          </wps:spPr>
                          <wps:bodyPr rot="0" vert="horz" wrap="square" lIns="91440" tIns="45720" rIns="91440" bIns="45720" anchor="t" anchorCtr="0" upright="1">
                            <a:noAutofit/>
                          </wps:bodyPr>
                        </wps:wsp>
                      </wpg:grpSp>
                      <wpg:grpSp>
                        <wpg:cNvPr id="23" name="Group 28"/>
                        <wpg:cNvGrpSpPr/>
                        <wpg:grpSpPr>
                          <a:xfrm>
                            <a:off x="728" y="1446"/>
                            <a:ext cx="3060" cy="1438"/>
                            <a:chOff x="728" y="1446"/>
                            <a:chExt cx="3060" cy="1438"/>
                          </a:xfrm>
                        </wpg:grpSpPr>
                        <wps:wsp>
                          <wps:cNvPr id="24" name="Freeform 29"/>
                          <wps:cNvSpPr/>
                          <wps:spPr bwMode="auto">
                            <a:xfrm>
                              <a:off x="728" y="1446"/>
                              <a:ext cx="3060" cy="1438"/>
                            </a:xfrm>
                            <a:custGeom>
                              <a:avLst/>
                              <a:gdLst>
                                <a:gd name="T0" fmla="+- 0 788 728"/>
                                <a:gd name="T1" fmla="*/ T0 w 3060"/>
                                <a:gd name="T2" fmla="+- 0 2820 1446"/>
                                <a:gd name="T3" fmla="*/ 2820 h 1438"/>
                                <a:gd name="T4" fmla="+- 0 908 728"/>
                                <a:gd name="T5" fmla="*/ T4 w 3060"/>
                                <a:gd name="T6" fmla="+- 0 2836 1446"/>
                                <a:gd name="T7" fmla="*/ 2836 h 1438"/>
                                <a:gd name="T8" fmla="+- 0 947 728"/>
                                <a:gd name="T9" fmla="*/ T8 w 3060"/>
                                <a:gd name="T10" fmla="+- 0 2841 1446"/>
                                <a:gd name="T11" fmla="*/ 2841 h 1438"/>
                                <a:gd name="T12" fmla="+- 0 1064 728"/>
                                <a:gd name="T13" fmla="*/ T12 w 3060"/>
                                <a:gd name="T14" fmla="+- 0 2858 1446"/>
                                <a:gd name="T15" fmla="*/ 2858 h 1438"/>
                                <a:gd name="T16" fmla="+- 0 1105 728"/>
                                <a:gd name="T17" fmla="*/ T16 w 3060"/>
                                <a:gd name="T18" fmla="+- 0 2861 1446"/>
                                <a:gd name="T19" fmla="*/ 2861 h 1438"/>
                                <a:gd name="T20" fmla="+- 0 1147 728"/>
                                <a:gd name="T21" fmla="*/ T20 w 3060"/>
                                <a:gd name="T22" fmla="+- 0 2865 1446"/>
                                <a:gd name="T23" fmla="*/ 2865 h 1438"/>
                                <a:gd name="T24" fmla="+- 0 1188 728"/>
                                <a:gd name="T25" fmla="*/ T24 w 3060"/>
                                <a:gd name="T26" fmla="+- 0 2868 1446"/>
                                <a:gd name="T27" fmla="*/ 2868 h 1438"/>
                                <a:gd name="T28" fmla="+- 0 1325 728"/>
                                <a:gd name="T29" fmla="*/ T28 w 3060"/>
                                <a:gd name="T30" fmla="+- 0 2881 1446"/>
                                <a:gd name="T31" fmla="*/ 2881 h 1438"/>
                                <a:gd name="T32" fmla="+- 0 1379 728"/>
                                <a:gd name="T33" fmla="*/ T32 w 3060"/>
                                <a:gd name="T34" fmla="+- 0 2884 1446"/>
                                <a:gd name="T35" fmla="*/ 2884 h 1438"/>
                                <a:gd name="T36" fmla="+- 0 1524 728"/>
                                <a:gd name="T37" fmla="*/ T36 w 3060"/>
                                <a:gd name="T38" fmla="+- 0 2882 1446"/>
                                <a:gd name="T39" fmla="*/ 2882 h 1438"/>
                                <a:gd name="T40" fmla="+- 0 1655 728"/>
                                <a:gd name="T41" fmla="*/ T40 w 3060"/>
                                <a:gd name="T42" fmla="+- 0 2874 1446"/>
                                <a:gd name="T43" fmla="*/ 2874 h 1438"/>
                                <a:gd name="T44" fmla="+- 0 1715 728"/>
                                <a:gd name="T45" fmla="*/ T44 w 3060"/>
                                <a:gd name="T46" fmla="+- 0 2868 1446"/>
                                <a:gd name="T47" fmla="*/ 2868 h 1438"/>
                                <a:gd name="T48" fmla="+- 0 1748 728"/>
                                <a:gd name="T49" fmla="*/ T48 w 3060"/>
                                <a:gd name="T50" fmla="+- 0 2866 1446"/>
                                <a:gd name="T51" fmla="*/ 2866 h 1438"/>
                                <a:gd name="T52" fmla="+- 0 1790 728"/>
                                <a:gd name="T53" fmla="*/ T52 w 3060"/>
                                <a:gd name="T54" fmla="+- 0 2861 1446"/>
                                <a:gd name="T55" fmla="*/ 2861 h 1438"/>
                                <a:gd name="T56" fmla="+- 0 1829 728"/>
                                <a:gd name="T57" fmla="*/ T56 w 3060"/>
                                <a:gd name="T58" fmla="+- 0 2855 1446"/>
                                <a:gd name="T59" fmla="*/ 2855 h 1438"/>
                                <a:gd name="T60" fmla="+- 0 1868 728"/>
                                <a:gd name="T61" fmla="*/ T60 w 3060"/>
                                <a:gd name="T62" fmla="+- 0 2848 1446"/>
                                <a:gd name="T63" fmla="*/ 2848 h 1438"/>
                                <a:gd name="T64" fmla="+- 0 1905 728"/>
                                <a:gd name="T65" fmla="*/ T64 w 3060"/>
                                <a:gd name="T66" fmla="+- 0 2843 1446"/>
                                <a:gd name="T67" fmla="*/ 2843 h 1438"/>
                                <a:gd name="T68" fmla="+- 0 1943 728"/>
                                <a:gd name="T69" fmla="*/ T68 w 3060"/>
                                <a:gd name="T70" fmla="+- 0 2837 1446"/>
                                <a:gd name="T71" fmla="*/ 2837 h 1438"/>
                                <a:gd name="T72" fmla="+- 0 1980 728"/>
                                <a:gd name="T73" fmla="*/ T72 w 3060"/>
                                <a:gd name="T74" fmla="+- 0 2830 1446"/>
                                <a:gd name="T75" fmla="*/ 2830 h 1438"/>
                                <a:gd name="T76" fmla="+- 0 2018 728"/>
                                <a:gd name="T77" fmla="*/ T76 w 3060"/>
                                <a:gd name="T78" fmla="+- 0 2821 1446"/>
                                <a:gd name="T79" fmla="*/ 2821 h 1438"/>
                                <a:gd name="T80" fmla="+- 0 2057 728"/>
                                <a:gd name="T81" fmla="*/ T80 w 3060"/>
                                <a:gd name="T82" fmla="+- 0 2813 1446"/>
                                <a:gd name="T83" fmla="*/ 2813 h 1438"/>
                                <a:gd name="T84" fmla="+- 0 2099 728"/>
                                <a:gd name="T85" fmla="*/ T84 w 3060"/>
                                <a:gd name="T86" fmla="+- 0 2806 1446"/>
                                <a:gd name="T87" fmla="*/ 2806 h 1438"/>
                                <a:gd name="T88" fmla="+- 0 2142 728"/>
                                <a:gd name="T89" fmla="*/ T88 w 3060"/>
                                <a:gd name="T90" fmla="+- 0 2796 1446"/>
                                <a:gd name="T91" fmla="*/ 2796 h 1438"/>
                                <a:gd name="T92" fmla="+- 0 2182 728"/>
                                <a:gd name="T93" fmla="*/ T92 w 3060"/>
                                <a:gd name="T94" fmla="+- 0 2788 1446"/>
                                <a:gd name="T95" fmla="*/ 2788 h 1438"/>
                                <a:gd name="T96" fmla="+- 0 2221 728"/>
                                <a:gd name="T97" fmla="*/ T96 w 3060"/>
                                <a:gd name="T98" fmla="+- 0 2779 1446"/>
                                <a:gd name="T99" fmla="*/ 2779 h 1438"/>
                                <a:gd name="T100" fmla="+- 0 2258 728"/>
                                <a:gd name="T101" fmla="*/ T100 w 3060"/>
                                <a:gd name="T102" fmla="+- 0 2771 1446"/>
                                <a:gd name="T103" fmla="*/ 2771 h 1438"/>
                                <a:gd name="T104" fmla="+- 0 2294 728"/>
                                <a:gd name="T105" fmla="*/ T104 w 3060"/>
                                <a:gd name="T106" fmla="+- 0 2762 1446"/>
                                <a:gd name="T107" fmla="*/ 2762 h 1438"/>
                                <a:gd name="T108" fmla="+- 0 2378 728"/>
                                <a:gd name="T109" fmla="*/ T108 w 3060"/>
                                <a:gd name="T110" fmla="+- 0 2747 1446"/>
                                <a:gd name="T111" fmla="*/ 2747 h 1438"/>
                                <a:gd name="T112" fmla="+- 0 2454 728"/>
                                <a:gd name="T113" fmla="*/ T112 w 3060"/>
                                <a:gd name="T114" fmla="+- 0 2731 1446"/>
                                <a:gd name="T115" fmla="*/ 2731 h 1438"/>
                                <a:gd name="T116" fmla="+- 0 2491 728"/>
                                <a:gd name="T117" fmla="*/ T116 w 3060"/>
                                <a:gd name="T118" fmla="+- 0 2724 1446"/>
                                <a:gd name="T119" fmla="*/ 2724 h 1438"/>
                                <a:gd name="T120" fmla="+- 0 2532 728"/>
                                <a:gd name="T121" fmla="*/ T120 w 3060"/>
                                <a:gd name="T122" fmla="+- 0 2719 1446"/>
                                <a:gd name="T123" fmla="*/ 2719 h 1438"/>
                                <a:gd name="T124" fmla="+- 0 2571 728"/>
                                <a:gd name="T125" fmla="*/ T124 w 3060"/>
                                <a:gd name="T126" fmla="+- 0 2712 1446"/>
                                <a:gd name="T127" fmla="*/ 2712 h 1438"/>
                                <a:gd name="T128" fmla="+- 0 2610 728"/>
                                <a:gd name="T129" fmla="*/ T128 w 3060"/>
                                <a:gd name="T130" fmla="+- 0 2706 1446"/>
                                <a:gd name="T131" fmla="*/ 2706 h 1438"/>
                                <a:gd name="T132" fmla="+- 0 2707 728"/>
                                <a:gd name="T133" fmla="*/ T132 w 3060"/>
                                <a:gd name="T134" fmla="+- 0 2691 1446"/>
                                <a:gd name="T135" fmla="*/ 2691 h 1438"/>
                                <a:gd name="T136" fmla="+- 0 2749 728"/>
                                <a:gd name="T137" fmla="*/ T136 w 3060"/>
                                <a:gd name="T138" fmla="+- 0 2686 1446"/>
                                <a:gd name="T139" fmla="*/ 2686 h 1438"/>
                                <a:gd name="T140" fmla="+- 0 2871 728"/>
                                <a:gd name="T141" fmla="*/ T140 w 3060"/>
                                <a:gd name="T142" fmla="+- 0 2672 1446"/>
                                <a:gd name="T143" fmla="*/ 2672 h 1438"/>
                                <a:gd name="T144" fmla="+- 0 3028 728"/>
                                <a:gd name="T145" fmla="*/ T144 w 3060"/>
                                <a:gd name="T146" fmla="+- 0 2660 1446"/>
                                <a:gd name="T147" fmla="*/ 2660 h 1438"/>
                                <a:gd name="T148" fmla="+- 0 3110 728"/>
                                <a:gd name="T149" fmla="*/ T148 w 3060"/>
                                <a:gd name="T150" fmla="+- 0 2657 1446"/>
                                <a:gd name="T151" fmla="*/ 2657 h 1438"/>
                                <a:gd name="T152" fmla="+- 0 3191 728"/>
                                <a:gd name="T153" fmla="*/ T152 w 3060"/>
                                <a:gd name="T154" fmla="+- 0 2653 1446"/>
                                <a:gd name="T155" fmla="*/ 2653 h 1438"/>
                                <a:gd name="T156" fmla="+- 0 3289 728"/>
                                <a:gd name="T157" fmla="*/ T156 w 3060"/>
                                <a:gd name="T158" fmla="+- 0 2649 1446"/>
                                <a:gd name="T159" fmla="*/ 2649 h 1438"/>
                                <a:gd name="T160" fmla="+- 0 3362 728"/>
                                <a:gd name="T161" fmla="*/ T160 w 3060"/>
                                <a:gd name="T162" fmla="+- 0 2536 1446"/>
                                <a:gd name="T163" fmla="*/ 2536 h 1438"/>
                                <a:gd name="T164" fmla="+- 0 3561 728"/>
                                <a:gd name="T165" fmla="*/ T164 w 3060"/>
                                <a:gd name="T166" fmla="+- 0 2530 1446"/>
                                <a:gd name="T167" fmla="*/ 2530 h 1438"/>
                                <a:gd name="T168" fmla="+- 0 3663 728"/>
                                <a:gd name="T169" fmla="*/ T168 w 3060"/>
                                <a:gd name="T170" fmla="+- 0 2405 1446"/>
                                <a:gd name="T171" fmla="*/ 2405 h 1438"/>
                                <a:gd name="T172" fmla="+- 0 3788 728"/>
                                <a:gd name="T173" fmla="*/ T172 w 3060"/>
                                <a:gd name="T174" fmla="+- 0 1446 1446"/>
                                <a:gd name="T175" fmla="*/ 1446 h 1438"/>
                                <a:gd name="T176" fmla="+- 0 1149 728"/>
                                <a:gd name="T177" fmla="*/ T176 w 3060"/>
                                <a:gd name="T178" fmla="+- 0 1567 1446"/>
                                <a:gd name="T179" fmla="*/ 1567 h 1438"/>
                                <a:gd name="T180" fmla="+- 0 945 728"/>
                                <a:gd name="T181" fmla="*/ T180 w 3060"/>
                                <a:gd name="T182" fmla="+- 0 1691 1446"/>
                                <a:gd name="T183" fmla="*/ 1691 h 1438"/>
                                <a:gd name="T184" fmla="+- 0 728 728"/>
                                <a:gd name="T185" fmla="*/ T184 w 3060"/>
                                <a:gd name="T186" fmla="+- 0 2810 1446"/>
                                <a:gd name="T187" fmla="*/ 2810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3060" h="1438">
                                  <a:moveTo>
                                    <a:pt x="0" y="1364"/>
                                  </a:moveTo>
                                  <a:lnTo>
                                    <a:pt x="60" y="1374"/>
                                  </a:lnTo>
                                  <a:lnTo>
                                    <a:pt x="120" y="1383"/>
                                  </a:lnTo>
                                  <a:lnTo>
                                    <a:pt x="180" y="1390"/>
                                  </a:lnTo>
                                  <a:lnTo>
                                    <a:pt x="199" y="1393"/>
                                  </a:lnTo>
                                  <a:lnTo>
                                    <a:pt x="219" y="1395"/>
                                  </a:lnTo>
                                  <a:lnTo>
                                    <a:pt x="297" y="1406"/>
                                  </a:lnTo>
                                  <a:lnTo>
                                    <a:pt x="336" y="1412"/>
                                  </a:lnTo>
                                  <a:lnTo>
                                    <a:pt x="357" y="1414"/>
                                  </a:lnTo>
                                  <a:lnTo>
                                    <a:pt x="377" y="1415"/>
                                  </a:lnTo>
                                  <a:lnTo>
                                    <a:pt x="398" y="1417"/>
                                  </a:lnTo>
                                  <a:lnTo>
                                    <a:pt x="419" y="1419"/>
                                  </a:lnTo>
                                  <a:lnTo>
                                    <a:pt x="439" y="1420"/>
                                  </a:lnTo>
                                  <a:lnTo>
                                    <a:pt x="460" y="1422"/>
                                  </a:lnTo>
                                  <a:lnTo>
                                    <a:pt x="520" y="1427"/>
                                  </a:lnTo>
                                  <a:lnTo>
                                    <a:pt x="597" y="1435"/>
                                  </a:lnTo>
                                  <a:lnTo>
                                    <a:pt x="616" y="1438"/>
                                  </a:lnTo>
                                  <a:lnTo>
                                    <a:pt x="651" y="1438"/>
                                  </a:lnTo>
                                  <a:lnTo>
                                    <a:pt x="716" y="1437"/>
                                  </a:lnTo>
                                  <a:lnTo>
                                    <a:pt x="796" y="1436"/>
                                  </a:lnTo>
                                  <a:lnTo>
                                    <a:pt x="861" y="1433"/>
                                  </a:lnTo>
                                  <a:lnTo>
                                    <a:pt x="927" y="1428"/>
                                  </a:lnTo>
                                  <a:lnTo>
                                    <a:pt x="977" y="1423"/>
                                  </a:lnTo>
                                  <a:lnTo>
                                    <a:pt x="987" y="1422"/>
                                  </a:lnTo>
                                  <a:lnTo>
                                    <a:pt x="998" y="1421"/>
                                  </a:lnTo>
                                  <a:lnTo>
                                    <a:pt x="1020" y="1420"/>
                                  </a:lnTo>
                                  <a:lnTo>
                                    <a:pt x="1041" y="1418"/>
                                  </a:lnTo>
                                  <a:lnTo>
                                    <a:pt x="1062" y="1415"/>
                                  </a:lnTo>
                                  <a:lnTo>
                                    <a:pt x="1082" y="1412"/>
                                  </a:lnTo>
                                  <a:lnTo>
                                    <a:pt x="1101" y="1409"/>
                                  </a:lnTo>
                                  <a:lnTo>
                                    <a:pt x="1121" y="1406"/>
                                  </a:lnTo>
                                  <a:lnTo>
                                    <a:pt x="1140" y="1402"/>
                                  </a:lnTo>
                                  <a:lnTo>
                                    <a:pt x="1158" y="1399"/>
                                  </a:lnTo>
                                  <a:lnTo>
                                    <a:pt x="1177" y="1397"/>
                                  </a:lnTo>
                                  <a:lnTo>
                                    <a:pt x="1196" y="1395"/>
                                  </a:lnTo>
                                  <a:lnTo>
                                    <a:pt x="1215" y="1391"/>
                                  </a:lnTo>
                                  <a:lnTo>
                                    <a:pt x="1233" y="1388"/>
                                  </a:lnTo>
                                  <a:lnTo>
                                    <a:pt x="1252" y="1384"/>
                                  </a:lnTo>
                                  <a:lnTo>
                                    <a:pt x="1271" y="1379"/>
                                  </a:lnTo>
                                  <a:lnTo>
                                    <a:pt x="1290" y="1375"/>
                                  </a:lnTo>
                                  <a:lnTo>
                                    <a:pt x="1309" y="1371"/>
                                  </a:lnTo>
                                  <a:lnTo>
                                    <a:pt x="1329" y="1367"/>
                                  </a:lnTo>
                                  <a:lnTo>
                                    <a:pt x="1350" y="1363"/>
                                  </a:lnTo>
                                  <a:lnTo>
                                    <a:pt x="1371" y="1360"/>
                                  </a:lnTo>
                                  <a:lnTo>
                                    <a:pt x="1393" y="1355"/>
                                  </a:lnTo>
                                  <a:lnTo>
                                    <a:pt x="1414" y="1350"/>
                                  </a:lnTo>
                                  <a:lnTo>
                                    <a:pt x="1434" y="1346"/>
                                  </a:lnTo>
                                  <a:lnTo>
                                    <a:pt x="1454" y="1342"/>
                                  </a:lnTo>
                                  <a:lnTo>
                                    <a:pt x="1474" y="1337"/>
                                  </a:lnTo>
                                  <a:lnTo>
                                    <a:pt x="1493" y="1333"/>
                                  </a:lnTo>
                                  <a:lnTo>
                                    <a:pt x="1512" y="1329"/>
                                  </a:lnTo>
                                  <a:lnTo>
                                    <a:pt x="1530" y="1325"/>
                                  </a:lnTo>
                                  <a:lnTo>
                                    <a:pt x="1548" y="1320"/>
                                  </a:lnTo>
                                  <a:lnTo>
                                    <a:pt x="1566" y="1316"/>
                                  </a:lnTo>
                                  <a:lnTo>
                                    <a:pt x="1588" y="1312"/>
                                  </a:lnTo>
                                  <a:lnTo>
                                    <a:pt x="1650" y="1301"/>
                                  </a:lnTo>
                                  <a:lnTo>
                                    <a:pt x="1708" y="1289"/>
                                  </a:lnTo>
                                  <a:lnTo>
                                    <a:pt x="1726" y="1285"/>
                                  </a:lnTo>
                                  <a:lnTo>
                                    <a:pt x="1745" y="1282"/>
                                  </a:lnTo>
                                  <a:lnTo>
                                    <a:pt x="1763" y="1278"/>
                                  </a:lnTo>
                                  <a:lnTo>
                                    <a:pt x="1784" y="1276"/>
                                  </a:lnTo>
                                  <a:lnTo>
                                    <a:pt x="1804" y="1273"/>
                                  </a:lnTo>
                                  <a:lnTo>
                                    <a:pt x="1824" y="1270"/>
                                  </a:lnTo>
                                  <a:lnTo>
                                    <a:pt x="1843" y="1266"/>
                                  </a:lnTo>
                                  <a:lnTo>
                                    <a:pt x="1862" y="1263"/>
                                  </a:lnTo>
                                  <a:lnTo>
                                    <a:pt x="1882" y="1260"/>
                                  </a:lnTo>
                                  <a:lnTo>
                                    <a:pt x="1901" y="1257"/>
                                  </a:lnTo>
                                  <a:lnTo>
                                    <a:pt x="1979" y="1245"/>
                                  </a:lnTo>
                                  <a:lnTo>
                                    <a:pt x="2000" y="1243"/>
                                  </a:lnTo>
                                  <a:lnTo>
                                    <a:pt x="2021" y="1240"/>
                                  </a:lnTo>
                                  <a:lnTo>
                                    <a:pt x="2083" y="1232"/>
                                  </a:lnTo>
                                  <a:lnTo>
                                    <a:pt x="2143" y="1226"/>
                                  </a:lnTo>
                                  <a:lnTo>
                                    <a:pt x="2220" y="1219"/>
                                  </a:lnTo>
                                  <a:lnTo>
                                    <a:pt x="2300" y="1214"/>
                                  </a:lnTo>
                                  <a:lnTo>
                                    <a:pt x="2321" y="1213"/>
                                  </a:lnTo>
                                  <a:lnTo>
                                    <a:pt x="2382" y="1211"/>
                                  </a:lnTo>
                                  <a:lnTo>
                                    <a:pt x="2443" y="1208"/>
                                  </a:lnTo>
                                  <a:lnTo>
                                    <a:pt x="2463" y="1207"/>
                                  </a:lnTo>
                                  <a:lnTo>
                                    <a:pt x="2483" y="1206"/>
                                  </a:lnTo>
                                  <a:lnTo>
                                    <a:pt x="2561" y="1203"/>
                                  </a:lnTo>
                                  <a:lnTo>
                                    <a:pt x="2619" y="1201"/>
                                  </a:lnTo>
                                  <a:lnTo>
                                    <a:pt x="2634" y="1090"/>
                                  </a:lnTo>
                                  <a:lnTo>
                                    <a:pt x="2719" y="1084"/>
                                  </a:lnTo>
                                  <a:lnTo>
                                    <a:pt x="2833" y="1084"/>
                                  </a:lnTo>
                                  <a:lnTo>
                                    <a:pt x="2833" y="965"/>
                                  </a:lnTo>
                                  <a:lnTo>
                                    <a:pt x="2935" y="959"/>
                                  </a:lnTo>
                                  <a:lnTo>
                                    <a:pt x="3060" y="959"/>
                                  </a:lnTo>
                                  <a:lnTo>
                                    <a:pt x="3060" y="0"/>
                                  </a:lnTo>
                                  <a:lnTo>
                                    <a:pt x="421" y="0"/>
                                  </a:lnTo>
                                  <a:lnTo>
                                    <a:pt x="421" y="121"/>
                                  </a:lnTo>
                                  <a:lnTo>
                                    <a:pt x="217" y="121"/>
                                  </a:lnTo>
                                  <a:lnTo>
                                    <a:pt x="217" y="245"/>
                                  </a:lnTo>
                                  <a:lnTo>
                                    <a:pt x="0" y="245"/>
                                  </a:lnTo>
                                  <a:lnTo>
                                    <a:pt x="0" y="1364"/>
                                  </a:lnTo>
                                  <a:close/>
                                </a:path>
                              </a:pathLst>
                            </a:custGeom>
                            <a:noFill/>
                            <a:ln w="9525">
                              <a:solidFill>
                                <a:srgbClr val="000000"/>
                              </a:solidFill>
                              <a:round/>
                            </a:ln>
                          </wps:spPr>
                          <wps:bodyPr rot="0" vert="horz" wrap="square" lIns="91440" tIns="45720" rIns="91440" bIns="45720" anchor="t" anchorCtr="0" upright="1">
                            <a:noAutofit/>
                          </wps:bodyPr>
                        </wps:wsp>
                      </wpg:grpSp>
                      <wpg:grpSp>
                        <wpg:cNvPr id="25" name="Group 26"/>
                        <wpg:cNvGrpSpPr/>
                        <wpg:grpSpPr>
                          <a:xfrm>
                            <a:off x="945" y="1691"/>
                            <a:ext cx="2417" cy="845"/>
                            <a:chOff x="945" y="1691"/>
                            <a:chExt cx="2417" cy="845"/>
                          </a:xfrm>
                        </wpg:grpSpPr>
                        <wps:wsp>
                          <wps:cNvPr id="26" name="Freeform 27"/>
                          <wps:cNvSpPr/>
                          <wps:spPr bwMode="auto">
                            <a:xfrm>
                              <a:off x="945" y="1691"/>
                              <a:ext cx="2417" cy="845"/>
                            </a:xfrm>
                            <a:custGeom>
                              <a:avLst/>
                              <a:gdLst>
                                <a:gd name="T0" fmla="+- 0 945 945"/>
                                <a:gd name="T1" fmla="*/ T0 w 2417"/>
                                <a:gd name="T2" fmla="+- 0 1691 1691"/>
                                <a:gd name="T3" fmla="*/ 1691 h 845"/>
                                <a:gd name="T4" fmla="+- 0 3362 945"/>
                                <a:gd name="T5" fmla="*/ T4 w 2417"/>
                                <a:gd name="T6" fmla="+- 0 1691 1691"/>
                                <a:gd name="T7" fmla="*/ 1691 h 845"/>
                                <a:gd name="T8" fmla="+- 0 3362 945"/>
                                <a:gd name="T9" fmla="*/ T8 w 2417"/>
                                <a:gd name="T10" fmla="+- 0 2536 1691"/>
                                <a:gd name="T11" fmla="*/ 2536 h 845"/>
                              </a:gdLst>
                              <a:ahLst/>
                              <a:cxnLst>
                                <a:cxn ang="0">
                                  <a:pos x="T1" y="T3"/>
                                </a:cxn>
                                <a:cxn ang="0">
                                  <a:pos x="T5" y="T7"/>
                                </a:cxn>
                                <a:cxn ang="0">
                                  <a:pos x="T9" y="T11"/>
                                </a:cxn>
                              </a:cxnLst>
                              <a:rect l="0" t="0" r="r" b="b"/>
                              <a:pathLst>
                                <a:path w="2417" h="845">
                                  <a:moveTo>
                                    <a:pt x="0" y="0"/>
                                  </a:moveTo>
                                  <a:lnTo>
                                    <a:pt x="2417" y="0"/>
                                  </a:lnTo>
                                  <a:lnTo>
                                    <a:pt x="2417" y="845"/>
                                  </a:lnTo>
                                </a:path>
                              </a:pathLst>
                            </a:custGeom>
                            <a:noFill/>
                            <a:ln w="9525">
                              <a:solidFill>
                                <a:srgbClr val="000000"/>
                              </a:solidFill>
                              <a:round/>
                            </a:ln>
                          </wps:spPr>
                          <wps:bodyPr rot="0" vert="horz" wrap="square" lIns="91440" tIns="45720" rIns="91440" bIns="45720" anchor="t" anchorCtr="0" upright="1">
                            <a:noAutofit/>
                          </wps:bodyPr>
                        </wps:wsp>
                      </wpg:grpSp>
                      <wpg:grpSp>
                        <wpg:cNvPr id="27" name="Group 24"/>
                        <wpg:cNvGrpSpPr/>
                        <wpg:grpSpPr>
                          <a:xfrm>
                            <a:off x="1149" y="1567"/>
                            <a:ext cx="2412" cy="844"/>
                            <a:chOff x="1149" y="1567"/>
                            <a:chExt cx="2412" cy="844"/>
                          </a:xfrm>
                        </wpg:grpSpPr>
                        <wps:wsp>
                          <wps:cNvPr id="28" name="Freeform 25"/>
                          <wps:cNvSpPr/>
                          <wps:spPr bwMode="auto">
                            <a:xfrm>
                              <a:off x="1149" y="1567"/>
                              <a:ext cx="2412" cy="844"/>
                            </a:xfrm>
                            <a:custGeom>
                              <a:avLst/>
                              <a:gdLst>
                                <a:gd name="T0" fmla="+- 0 1149 1149"/>
                                <a:gd name="T1" fmla="*/ T0 w 2412"/>
                                <a:gd name="T2" fmla="+- 0 1567 1567"/>
                                <a:gd name="T3" fmla="*/ 1567 h 844"/>
                                <a:gd name="T4" fmla="+- 0 3561 1149"/>
                                <a:gd name="T5" fmla="*/ T4 w 2412"/>
                                <a:gd name="T6" fmla="+- 0 1567 1567"/>
                                <a:gd name="T7" fmla="*/ 1567 h 844"/>
                                <a:gd name="T8" fmla="+- 0 3561 1149"/>
                                <a:gd name="T9" fmla="*/ T8 w 2412"/>
                                <a:gd name="T10" fmla="+- 0 2411 1567"/>
                                <a:gd name="T11" fmla="*/ 2411 h 844"/>
                              </a:gdLst>
                              <a:ahLst/>
                              <a:cxnLst>
                                <a:cxn ang="0">
                                  <a:pos x="T1" y="T3"/>
                                </a:cxn>
                                <a:cxn ang="0">
                                  <a:pos x="T5" y="T7"/>
                                </a:cxn>
                                <a:cxn ang="0">
                                  <a:pos x="T9" y="T11"/>
                                </a:cxn>
                              </a:cxnLst>
                              <a:rect l="0" t="0" r="r" b="b"/>
                              <a:pathLst>
                                <a:path w="2412" h="844">
                                  <a:moveTo>
                                    <a:pt x="0" y="0"/>
                                  </a:moveTo>
                                  <a:lnTo>
                                    <a:pt x="2412" y="0"/>
                                  </a:lnTo>
                                  <a:lnTo>
                                    <a:pt x="2412" y="844"/>
                                  </a:lnTo>
                                </a:path>
                              </a:pathLst>
                            </a:custGeom>
                            <a:noFill/>
                            <a:ln w="9525">
                              <a:solidFill>
                                <a:srgbClr val="000000"/>
                              </a:solidFill>
                              <a:round/>
                            </a:ln>
                          </wps:spPr>
                          <wps:bodyPr rot="0" vert="horz" wrap="square" lIns="91440" tIns="45720" rIns="91440" bIns="45720" anchor="t" anchorCtr="0" upright="1">
                            <a:noAutofit/>
                          </wps:bodyPr>
                        </wps:wsp>
                      </wpg:grpSp>
                      <wpg:grpSp>
                        <wpg:cNvPr id="29" name="Group 20"/>
                        <wpg:cNvGrpSpPr/>
                        <wpg:grpSpPr>
                          <a:xfrm>
                            <a:off x="2469" y="0"/>
                            <a:ext cx="120" cy="368"/>
                            <a:chOff x="2469" y="0"/>
                            <a:chExt cx="120" cy="368"/>
                          </a:xfrm>
                        </wpg:grpSpPr>
                        <wps:wsp>
                          <wps:cNvPr id="30" name="Freeform 23"/>
                          <wps:cNvSpPr/>
                          <wps:spPr bwMode="auto">
                            <a:xfrm>
                              <a:off x="2469" y="0"/>
                              <a:ext cx="120" cy="368"/>
                            </a:xfrm>
                            <a:custGeom>
                              <a:avLst/>
                              <a:gdLst>
                                <a:gd name="T0" fmla="+- 0 2521 2469"/>
                                <a:gd name="T1" fmla="*/ T0 w 120"/>
                                <a:gd name="T2" fmla="*/ 247 h 368"/>
                                <a:gd name="T3" fmla="+- 0 2469 2469"/>
                                <a:gd name="T4" fmla="*/ T3 w 120"/>
                                <a:gd name="T5" fmla="*/ 247 h 368"/>
                                <a:gd name="T6" fmla="+- 0 2530 2469"/>
                                <a:gd name="T7" fmla="*/ T6 w 120"/>
                                <a:gd name="T8" fmla="*/ 367 h 368"/>
                                <a:gd name="T9" fmla="+- 0 2575 2469"/>
                                <a:gd name="T10" fmla="*/ T9 w 120"/>
                                <a:gd name="T11" fmla="*/ 275 h 368"/>
                                <a:gd name="T12" fmla="+- 0 2529 2469"/>
                                <a:gd name="T13" fmla="*/ T12 w 120"/>
                                <a:gd name="T14" fmla="*/ 275 h 368"/>
                                <a:gd name="T15" fmla="+- 0 2524 2469"/>
                                <a:gd name="T16" fmla="*/ T15 w 120"/>
                                <a:gd name="T17" fmla="*/ 272 h 368"/>
                                <a:gd name="T18" fmla="+- 0 2521 2469"/>
                                <a:gd name="T19" fmla="*/ T18 w 120"/>
                                <a:gd name="T20" fmla="*/ 268 h 368"/>
                                <a:gd name="T21" fmla="+- 0 2521 2469"/>
                                <a:gd name="T22" fmla="*/ T21 w 120"/>
                                <a:gd name="T23" fmla="*/ 247 h 368"/>
                              </a:gdLst>
                              <a:ahLst/>
                              <a:cxnLst>
                                <a:cxn ang="0">
                                  <a:pos x="T1" y="T2"/>
                                </a:cxn>
                                <a:cxn ang="0">
                                  <a:pos x="T4" y="T5"/>
                                </a:cxn>
                                <a:cxn ang="0">
                                  <a:pos x="T7" y="T8"/>
                                </a:cxn>
                                <a:cxn ang="0">
                                  <a:pos x="T10" y="T11"/>
                                </a:cxn>
                                <a:cxn ang="0">
                                  <a:pos x="T13" y="T14"/>
                                </a:cxn>
                                <a:cxn ang="0">
                                  <a:pos x="T16" y="T17"/>
                                </a:cxn>
                                <a:cxn ang="0">
                                  <a:pos x="T19" y="T20"/>
                                </a:cxn>
                                <a:cxn ang="0">
                                  <a:pos x="T22" y="T23"/>
                                </a:cxn>
                              </a:cxnLst>
                              <a:rect l="0" t="0" r="r" b="b"/>
                              <a:pathLst>
                                <a:path w="120" h="368">
                                  <a:moveTo>
                                    <a:pt x="52" y="247"/>
                                  </a:moveTo>
                                  <a:lnTo>
                                    <a:pt x="0" y="247"/>
                                  </a:lnTo>
                                  <a:lnTo>
                                    <a:pt x="61" y="367"/>
                                  </a:lnTo>
                                  <a:lnTo>
                                    <a:pt x="106" y="275"/>
                                  </a:lnTo>
                                  <a:lnTo>
                                    <a:pt x="60" y="275"/>
                                  </a:lnTo>
                                  <a:lnTo>
                                    <a:pt x="55" y="272"/>
                                  </a:lnTo>
                                  <a:lnTo>
                                    <a:pt x="52" y="268"/>
                                  </a:lnTo>
                                  <a:lnTo>
                                    <a:pt x="52" y="247"/>
                                  </a:lnTo>
                                  <a:close/>
                                </a:path>
                              </a:pathLst>
                            </a:custGeom>
                            <a:solidFill>
                              <a:srgbClr val="000000"/>
                            </a:solidFill>
                            <a:ln>
                              <a:noFill/>
                            </a:ln>
                          </wps:spPr>
                          <wps:bodyPr rot="0" vert="horz" wrap="square" lIns="91440" tIns="45720" rIns="91440" bIns="45720" anchor="t" anchorCtr="0" upright="1">
                            <a:noAutofit/>
                          </wps:bodyPr>
                        </wps:wsp>
                        <wps:wsp>
                          <wps:cNvPr id="31" name="Freeform 22"/>
                          <wps:cNvSpPr/>
                          <wps:spPr bwMode="auto">
                            <a:xfrm>
                              <a:off x="2469" y="0"/>
                              <a:ext cx="120" cy="368"/>
                            </a:xfrm>
                            <a:custGeom>
                              <a:avLst/>
                              <a:gdLst>
                                <a:gd name="T0" fmla="+- 0 2529 2469"/>
                                <a:gd name="T1" fmla="*/ T0 w 120"/>
                                <a:gd name="T2" fmla="*/ 0 h 368"/>
                                <a:gd name="T3" fmla="+- 0 2523 2469"/>
                                <a:gd name="T4" fmla="*/ T3 w 120"/>
                                <a:gd name="T5" fmla="*/ 2 h 368"/>
                                <a:gd name="T6" fmla="+- 0 2521 2469"/>
                                <a:gd name="T7" fmla="*/ T6 w 120"/>
                                <a:gd name="T8" fmla="*/ 7 h 368"/>
                                <a:gd name="T9" fmla="+- 0 2521 2469"/>
                                <a:gd name="T10" fmla="*/ T9 w 120"/>
                                <a:gd name="T11" fmla="*/ 268 h 368"/>
                                <a:gd name="T12" fmla="+- 0 2524 2469"/>
                                <a:gd name="T13" fmla="*/ T12 w 120"/>
                                <a:gd name="T14" fmla="*/ 272 h 368"/>
                                <a:gd name="T15" fmla="+- 0 2529 2469"/>
                                <a:gd name="T16" fmla="*/ T15 w 120"/>
                                <a:gd name="T17" fmla="*/ 275 h 368"/>
                                <a:gd name="T18" fmla="+- 0 2535 2469"/>
                                <a:gd name="T19" fmla="*/ T18 w 120"/>
                                <a:gd name="T20" fmla="*/ 272 h 368"/>
                                <a:gd name="T21" fmla="+- 0 2537 2469"/>
                                <a:gd name="T22" fmla="*/ T21 w 120"/>
                                <a:gd name="T23" fmla="*/ 268 h 368"/>
                                <a:gd name="T24" fmla="+- 0 2536 2469"/>
                                <a:gd name="T25" fmla="*/ T24 w 120"/>
                                <a:gd name="T26" fmla="*/ 7 h 368"/>
                                <a:gd name="T27" fmla="+- 0 2533 2469"/>
                                <a:gd name="T28" fmla="*/ T27 w 120"/>
                                <a:gd name="T29" fmla="*/ 2 h 368"/>
                                <a:gd name="T30" fmla="+- 0 2529 2469"/>
                                <a:gd name="T31" fmla="*/ T30 w 120"/>
                                <a:gd name="T32" fmla="*/ 0 h 36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Lst>
                              <a:rect l="0" t="0" r="r" b="b"/>
                              <a:pathLst>
                                <a:path w="120" h="368">
                                  <a:moveTo>
                                    <a:pt x="60" y="0"/>
                                  </a:moveTo>
                                  <a:lnTo>
                                    <a:pt x="54" y="2"/>
                                  </a:lnTo>
                                  <a:lnTo>
                                    <a:pt x="52" y="7"/>
                                  </a:lnTo>
                                  <a:lnTo>
                                    <a:pt x="52" y="268"/>
                                  </a:lnTo>
                                  <a:lnTo>
                                    <a:pt x="55" y="272"/>
                                  </a:lnTo>
                                  <a:lnTo>
                                    <a:pt x="60" y="275"/>
                                  </a:lnTo>
                                  <a:lnTo>
                                    <a:pt x="66" y="272"/>
                                  </a:lnTo>
                                  <a:lnTo>
                                    <a:pt x="68" y="268"/>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32" name="Freeform 21"/>
                          <wps:cNvSpPr/>
                          <wps:spPr bwMode="auto">
                            <a:xfrm>
                              <a:off x="2469" y="0"/>
                              <a:ext cx="120" cy="368"/>
                            </a:xfrm>
                            <a:custGeom>
                              <a:avLst/>
                              <a:gdLst>
                                <a:gd name="T0" fmla="+- 0 2589 2469"/>
                                <a:gd name="T1" fmla="*/ T0 w 120"/>
                                <a:gd name="T2" fmla="*/ 247 h 368"/>
                                <a:gd name="T3" fmla="+- 0 2537 2469"/>
                                <a:gd name="T4" fmla="*/ T3 w 120"/>
                                <a:gd name="T5" fmla="*/ 247 h 368"/>
                                <a:gd name="T6" fmla="+- 0 2537 2469"/>
                                <a:gd name="T7" fmla="*/ T6 w 120"/>
                                <a:gd name="T8" fmla="*/ 268 h 368"/>
                                <a:gd name="T9" fmla="+- 0 2535 2469"/>
                                <a:gd name="T10" fmla="*/ T9 w 120"/>
                                <a:gd name="T11" fmla="*/ 272 h 368"/>
                                <a:gd name="T12" fmla="+- 0 2529 2469"/>
                                <a:gd name="T13" fmla="*/ T12 w 120"/>
                                <a:gd name="T14" fmla="*/ 275 h 368"/>
                                <a:gd name="T15" fmla="+- 0 2575 2469"/>
                                <a:gd name="T16" fmla="*/ T15 w 120"/>
                                <a:gd name="T17" fmla="*/ 275 h 368"/>
                                <a:gd name="T18" fmla="+- 0 2589 2469"/>
                                <a:gd name="T19" fmla="*/ T18 w 120"/>
                                <a:gd name="T20" fmla="*/ 247 h 368"/>
                              </a:gdLst>
                              <a:ahLst/>
                              <a:cxnLst>
                                <a:cxn ang="0">
                                  <a:pos x="T1" y="T2"/>
                                </a:cxn>
                                <a:cxn ang="0">
                                  <a:pos x="T4" y="T5"/>
                                </a:cxn>
                                <a:cxn ang="0">
                                  <a:pos x="T7" y="T8"/>
                                </a:cxn>
                                <a:cxn ang="0">
                                  <a:pos x="T10" y="T11"/>
                                </a:cxn>
                                <a:cxn ang="0">
                                  <a:pos x="T13" y="T14"/>
                                </a:cxn>
                                <a:cxn ang="0">
                                  <a:pos x="T16" y="T17"/>
                                </a:cxn>
                                <a:cxn ang="0">
                                  <a:pos x="T19" y="T20"/>
                                </a:cxn>
                              </a:cxnLst>
                              <a:rect l="0" t="0" r="r" b="b"/>
                              <a:pathLst>
                                <a:path w="120" h="368">
                                  <a:moveTo>
                                    <a:pt x="120" y="247"/>
                                  </a:moveTo>
                                  <a:lnTo>
                                    <a:pt x="68" y="247"/>
                                  </a:lnTo>
                                  <a:lnTo>
                                    <a:pt x="68" y="268"/>
                                  </a:lnTo>
                                  <a:lnTo>
                                    <a:pt x="66" y="272"/>
                                  </a:lnTo>
                                  <a:lnTo>
                                    <a:pt x="60" y="275"/>
                                  </a:lnTo>
                                  <a:lnTo>
                                    <a:pt x="106" y="275"/>
                                  </a:lnTo>
                                  <a:lnTo>
                                    <a:pt x="120" y="247"/>
                                  </a:lnTo>
                                  <a:close/>
                                </a:path>
                              </a:pathLst>
                            </a:custGeom>
                            <a:solidFill>
                              <a:srgbClr val="000000"/>
                            </a:solidFill>
                            <a:ln>
                              <a:noFill/>
                            </a:ln>
                          </wps:spPr>
                          <wps:bodyPr rot="0" vert="horz" wrap="square" lIns="91440" tIns="45720" rIns="91440" bIns="45720" anchor="t" anchorCtr="0" upright="1">
                            <a:noAutofit/>
                          </wps:bodyPr>
                        </wps:wsp>
                      </wpg:grpSp>
                      <wpg:grpSp>
                        <wpg:cNvPr id="33" name="Group 12"/>
                        <wpg:cNvGrpSpPr/>
                        <wpg:grpSpPr>
                          <a:xfrm>
                            <a:off x="880" y="472"/>
                            <a:ext cx="3088" cy="3854"/>
                            <a:chOff x="880" y="472"/>
                            <a:chExt cx="3088" cy="3854"/>
                          </a:xfrm>
                        </wpg:grpSpPr>
                        <wps:wsp>
                          <wps:cNvPr id="34" name="Freeform 19"/>
                          <wps:cNvSpPr/>
                          <wps:spPr bwMode="auto">
                            <a:xfrm>
                              <a:off x="2469" y="3060"/>
                              <a:ext cx="120" cy="366"/>
                            </a:xfrm>
                            <a:custGeom>
                              <a:avLst/>
                              <a:gdLst>
                                <a:gd name="T0" fmla="+- 0 2521 2469"/>
                                <a:gd name="T1" fmla="*/ T0 w 120"/>
                                <a:gd name="T2" fmla="+- 0 3307 3060"/>
                                <a:gd name="T3" fmla="*/ 3307 h 366"/>
                                <a:gd name="T4" fmla="+- 0 2469 2469"/>
                                <a:gd name="T5" fmla="*/ T4 w 120"/>
                                <a:gd name="T6" fmla="+- 0 3307 3060"/>
                                <a:gd name="T7" fmla="*/ 3307 h 366"/>
                                <a:gd name="T8" fmla="+- 0 2530 2469"/>
                                <a:gd name="T9" fmla="*/ T8 w 120"/>
                                <a:gd name="T10" fmla="+- 0 3426 3060"/>
                                <a:gd name="T11" fmla="*/ 3426 h 366"/>
                                <a:gd name="T12" fmla="+- 0 2575 2469"/>
                                <a:gd name="T13" fmla="*/ T12 w 120"/>
                                <a:gd name="T14" fmla="+- 0 3334 3060"/>
                                <a:gd name="T15" fmla="*/ 3334 h 366"/>
                                <a:gd name="T16" fmla="+- 0 2529 2469"/>
                                <a:gd name="T17" fmla="*/ T16 w 120"/>
                                <a:gd name="T18" fmla="+- 0 3334 3060"/>
                                <a:gd name="T19" fmla="*/ 3334 h 366"/>
                                <a:gd name="T20" fmla="+- 0 2524 2469"/>
                                <a:gd name="T21" fmla="*/ T20 w 120"/>
                                <a:gd name="T22" fmla="+- 0 3332 3060"/>
                                <a:gd name="T23" fmla="*/ 3332 h 366"/>
                                <a:gd name="T24" fmla="+- 0 2521 2469"/>
                                <a:gd name="T25" fmla="*/ T24 w 120"/>
                                <a:gd name="T26" fmla="+- 0 3326 3060"/>
                                <a:gd name="T27" fmla="*/ 3326 h 366"/>
                                <a:gd name="T28" fmla="+- 0 2521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52" y="247"/>
                                  </a:moveTo>
                                  <a:lnTo>
                                    <a:pt x="0" y="247"/>
                                  </a:lnTo>
                                  <a:lnTo>
                                    <a:pt x="61" y="366"/>
                                  </a:lnTo>
                                  <a:lnTo>
                                    <a:pt x="106" y="274"/>
                                  </a:lnTo>
                                  <a:lnTo>
                                    <a:pt x="60" y="274"/>
                                  </a:lnTo>
                                  <a:lnTo>
                                    <a:pt x="55" y="272"/>
                                  </a:lnTo>
                                  <a:lnTo>
                                    <a:pt x="52" y="266"/>
                                  </a:lnTo>
                                  <a:lnTo>
                                    <a:pt x="52" y="247"/>
                                  </a:lnTo>
                                  <a:close/>
                                </a:path>
                              </a:pathLst>
                            </a:custGeom>
                            <a:solidFill>
                              <a:srgbClr val="000000"/>
                            </a:solidFill>
                            <a:ln>
                              <a:noFill/>
                            </a:ln>
                          </wps:spPr>
                          <wps:bodyPr rot="0" vert="horz" wrap="square" lIns="91440" tIns="45720" rIns="91440" bIns="45720" anchor="t" anchorCtr="0" upright="1">
                            <a:noAutofit/>
                          </wps:bodyPr>
                        </wps:wsp>
                        <wps:wsp>
                          <wps:cNvPr id="35" name="Freeform 18"/>
                          <wps:cNvSpPr/>
                          <wps:spPr bwMode="auto">
                            <a:xfrm>
                              <a:off x="2469" y="3060"/>
                              <a:ext cx="120" cy="366"/>
                            </a:xfrm>
                            <a:custGeom>
                              <a:avLst/>
                              <a:gdLst>
                                <a:gd name="T0" fmla="+- 0 2537 2469"/>
                                <a:gd name="T1" fmla="*/ T0 w 120"/>
                                <a:gd name="T2" fmla="+- 0 3307 3060"/>
                                <a:gd name="T3" fmla="*/ 3307 h 366"/>
                                <a:gd name="T4" fmla="+- 0 2521 2469"/>
                                <a:gd name="T5" fmla="*/ T4 w 120"/>
                                <a:gd name="T6" fmla="+- 0 3307 3060"/>
                                <a:gd name="T7" fmla="*/ 3307 h 366"/>
                                <a:gd name="T8" fmla="+- 0 2521 2469"/>
                                <a:gd name="T9" fmla="*/ T8 w 120"/>
                                <a:gd name="T10" fmla="+- 0 3326 3060"/>
                                <a:gd name="T11" fmla="*/ 3326 h 366"/>
                                <a:gd name="T12" fmla="+- 0 2524 2469"/>
                                <a:gd name="T13" fmla="*/ T12 w 120"/>
                                <a:gd name="T14" fmla="+- 0 3332 3060"/>
                                <a:gd name="T15" fmla="*/ 3332 h 366"/>
                                <a:gd name="T16" fmla="+- 0 2529 2469"/>
                                <a:gd name="T17" fmla="*/ T16 w 120"/>
                                <a:gd name="T18" fmla="+- 0 3334 3060"/>
                                <a:gd name="T19" fmla="*/ 3334 h 366"/>
                                <a:gd name="T20" fmla="+- 0 2535 2469"/>
                                <a:gd name="T21" fmla="*/ T20 w 120"/>
                                <a:gd name="T22" fmla="+- 0 3332 3060"/>
                                <a:gd name="T23" fmla="*/ 3332 h 366"/>
                                <a:gd name="T24" fmla="+- 0 2537 2469"/>
                                <a:gd name="T25" fmla="*/ T24 w 120"/>
                                <a:gd name="T26" fmla="+- 0 3326 3060"/>
                                <a:gd name="T27" fmla="*/ 3326 h 366"/>
                                <a:gd name="T28" fmla="+- 0 2537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8" y="247"/>
                                  </a:moveTo>
                                  <a:lnTo>
                                    <a:pt x="52" y="247"/>
                                  </a:lnTo>
                                  <a:lnTo>
                                    <a:pt x="52" y="266"/>
                                  </a:lnTo>
                                  <a:lnTo>
                                    <a:pt x="55" y="272"/>
                                  </a:lnTo>
                                  <a:lnTo>
                                    <a:pt x="60" y="274"/>
                                  </a:lnTo>
                                  <a:lnTo>
                                    <a:pt x="66" y="272"/>
                                  </a:lnTo>
                                  <a:lnTo>
                                    <a:pt x="68" y="266"/>
                                  </a:lnTo>
                                  <a:lnTo>
                                    <a:pt x="68" y="247"/>
                                  </a:lnTo>
                                  <a:close/>
                                </a:path>
                              </a:pathLst>
                            </a:custGeom>
                            <a:solidFill>
                              <a:srgbClr val="000000"/>
                            </a:solidFill>
                            <a:ln>
                              <a:noFill/>
                            </a:ln>
                          </wps:spPr>
                          <wps:bodyPr rot="0" vert="horz" wrap="square" lIns="91440" tIns="45720" rIns="91440" bIns="45720" anchor="t" anchorCtr="0" upright="1">
                            <a:noAutofit/>
                          </wps:bodyPr>
                        </wps:wsp>
                        <wps:wsp>
                          <wps:cNvPr id="36" name="Freeform 17"/>
                          <wps:cNvSpPr/>
                          <wps:spPr bwMode="auto">
                            <a:xfrm>
                              <a:off x="2469" y="3060"/>
                              <a:ext cx="120" cy="366"/>
                            </a:xfrm>
                            <a:custGeom>
                              <a:avLst/>
                              <a:gdLst>
                                <a:gd name="T0" fmla="+- 0 2589 2469"/>
                                <a:gd name="T1" fmla="*/ T0 w 120"/>
                                <a:gd name="T2" fmla="+- 0 3306 3060"/>
                                <a:gd name="T3" fmla="*/ 3306 h 366"/>
                                <a:gd name="T4" fmla="+- 0 2537 2469"/>
                                <a:gd name="T5" fmla="*/ T4 w 120"/>
                                <a:gd name="T6" fmla="+- 0 3307 3060"/>
                                <a:gd name="T7" fmla="*/ 3307 h 366"/>
                                <a:gd name="T8" fmla="+- 0 2537 2469"/>
                                <a:gd name="T9" fmla="*/ T8 w 120"/>
                                <a:gd name="T10" fmla="+- 0 3326 3060"/>
                                <a:gd name="T11" fmla="*/ 3326 h 366"/>
                                <a:gd name="T12" fmla="+- 0 2535 2469"/>
                                <a:gd name="T13" fmla="*/ T12 w 120"/>
                                <a:gd name="T14" fmla="+- 0 3332 3060"/>
                                <a:gd name="T15" fmla="*/ 3332 h 366"/>
                                <a:gd name="T16" fmla="+- 0 2529 2469"/>
                                <a:gd name="T17" fmla="*/ T16 w 120"/>
                                <a:gd name="T18" fmla="+- 0 3334 3060"/>
                                <a:gd name="T19" fmla="*/ 3334 h 366"/>
                                <a:gd name="T20" fmla="+- 0 2575 2469"/>
                                <a:gd name="T21" fmla="*/ T20 w 120"/>
                                <a:gd name="T22" fmla="+- 0 3334 3060"/>
                                <a:gd name="T23" fmla="*/ 3334 h 366"/>
                                <a:gd name="T24" fmla="+- 0 2589 2469"/>
                                <a:gd name="T25" fmla="*/ T24 w 120"/>
                                <a:gd name="T26" fmla="+- 0 3306 3060"/>
                                <a:gd name="T27" fmla="*/ 3306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120" y="246"/>
                                  </a:moveTo>
                                  <a:lnTo>
                                    <a:pt x="68" y="247"/>
                                  </a:lnTo>
                                  <a:lnTo>
                                    <a:pt x="68" y="266"/>
                                  </a:lnTo>
                                  <a:lnTo>
                                    <a:pt x="66" y="272"/>
                                  </a:lnTo>
                                  <a:lnTo>
                                    <a:pt x="60" y="274"/>
                                  </a:lnTo>
                                  <a:lnTo>
                                    <a:pt x="106" y="274"/>
                                  </a:lnTo>
                                  <a:lnTo>
                                    <a:pt x="120" y="246"/>
                                  </a:lnTo>
                                  <a:close/>
                                </a:path>
                              </a:pathLst>
                            </a:custGeom>
                            <a:solidFill>
                              <a:srgbClr val="000000"/>
                            </a:solidFill>
                            <a:ln>
                              <a:noFill/>
                            </a:ln>
                          </wps:spPr>
                          <wps:bodyPr rot="0" vert="horz" wrap="square" lIns="91440" tIns="45720" rIns="91440" bIns="45720" anchor="t" anchorCtr="0" upright="1">
                            <a:noAutofit/>
                          </wps:bodyPr>
                        </wps:wsp>
                        <wps:wsp>
                          <wps:cNvPr id="37" name="Freeform 16"/>
                          <wps:cNvSpPr/>
                          <wps:spPr bwMode="auto">
                            <a:xfrm>
                              <a:off x="2469" y="3060"/>
                              <a:ext cx="120" cy="366"/>
                            </a:xfrm>
                            <a:custGeom>
                              <a:avLst/>
                              <a:gdLst>
                                <a:gd name="T0" fmla="+- 0 2529 2469"/>
                                <a:gd name="T1" fmla="*/ T0 w 120"/>
                                <a:gd name="T2" fmla="+- 0 3060 3060"/>
                                <a:gd name="T3" fmla="*/ 3060 h 366"/>
                                <a:gd name="T4" fmla="+- 0 2523 2469"/>
                                <a:gd name="T5" fmla="*/ T4 w 120"/>
                                <a:gd name="T6" fmla="+- 0 3062 3060"/>
                                <a:gd name="T7" fmla="*/ 3062 h 366"/>
                                <a:gd name="T8" fmla="+- 0 2521 2469"/>
                                <a:gd name="T9" fmla="*/ T8 w 120"/>
                                <a:gd name="T10" fmla="+- 0 3067 3060"/>
                                <a:gd name="T11" fmla="*/ 3067 h 366"/>
                                <a:gd name="T12" fmla="+- 0 2521 2469"/>
                                <a:gd name="T13" fmla="*/ T12 w 120"/>
                                <a:gd name="T14" fmla="+- 0 3307 3060"/>
                                <a:gd name="T15" fmla="*/ 3307 h 366"/>
                                <a:gd name="T16" fmla="+- 0 2537 2469"/>
                                <a:gd name="T17" fmla="*/ T16 w 120"/>
                                <a:gd name="T18" fmla="+- 0 3307 3060"/>
                                <a:gd name="T19" fmla="*/ 3307 h 366"/>
                                <a:gd name="T20" fmla="+- 0 2536 2469"/>
                                <a:gd name="T21" fmla="*/ T20 w 120"/>
                                <a:gd name="T22" fmla="+- 0 3067 3060"/>
                                <a:gd name="T23" fmla="*/ 3067 h 366"/>
                                <a:gd name="T24" fmla="+- 0 2533 2469"/>
                                <a:gd name="T25" fmla="*/ T24 w 120"/>
                                <a:gd name="T26" fmla="+- 0 3062 3060"/>
                                <a:gd name="T27" fmla="*/ 3062 h 366"/>
                                <a:gd name="T28" fmla="+- 0 2529 2469"/>
                                <a:gd name="T29" fmla="*/ T28 w 120"/>
                                <a:gd name="T30" fmla="+- 0 3060 3060"/>
                                <a:gd name="T31" fmla="*/ 3060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0" y="0"/>
                                  </a:moveTo>
                                  <a:lnTo>
                                    <a:pt x="54" y="2"/>
                                  </a:lnTo>
                                  <a:lnTo>
                                    <a:pt x="52" y="7"/>
                                  </a:lnTo>
                                  <a:lnTo>
                                    <a:pt x="52" y="247"/>
                                  </a:lnTo>
                                  <a:lnTo>
                                    <a:pt x="68" y="247"/>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38" name="Text Box 15"/>
                          <wps:cNvSpPr txBox="1">
                            <a:spLocks noChangeArrowheads="1"/>
                          </wps:cNvSpPr>
                          <wps:spPr bwMode="auto">
                            <a:xfrm>
                              <a:off x="1088" y="3426"/>
                              <a:ext cx="2880" cy="900"/>
                            </a:xfrm>
                            <a:prstGeom prst="rect">
                              <a:avLst/>
                            </a:prstGeom>
                            <a:noFill/>
                            <a:ln w="9525">
                              <a:solidFill>
                                <a:srgbClr val="000000"/>
                              </a:solidFill>
                              <a:miter lim="800000"/>
                            </a:ln>
                          </wps:spPr>
                          <wps:txbx>
                            <w:txbxContent>
                              <w:p w14:paraId="587E4F46" w14:textId="77777777" w:rsidR="00113EA7" w:rsidRDefault="00113EA7">
                                <w:pPr>
                                  <w:spacing w:before="8"/>
                                  <w:rPr>
                                    <w:rFonts w:ascii="Times New Roman" w:eastAsia="Times New Roman" w:hAnsi="Times New Roman" w:cs="Times New Roman"/>
                                    <w:b/>
                                    <w:bCs/>
                                    <w:sz w:val="26"/>
                                    <w:szCs w:val="26"/>
                                  </w:rPr>
                                </w:pPr>
                              </w:p>
                              <w:p w14:paraId="00B4131D" w14:textId="77777777" w:rsidR="00113EA7" w:rsidRDefault="00AE29D3">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wps:txbx>
                          <wps:bodyPr rot="0" vert="horz" wrap="square" lIns="0" tIns="0" rIns="0" bIns="0" anchor="t" anchorCtr="0" upright="1">
                            <a:noAutofit/>
                          </wps:bodyPr>
                        </wps:wsp>
                        <wps:wsp>
                          <wps:cNvPr id="39" name="Text Box 14"/>
                          <wps:cNvSpPr txBox="1">
                            <a:spLocks noChangeArrowheads="1"/>
                          </wps:cNvSpPr>
                          <wps:spPr bwMode="auto">
                            <a:xfrm>
                              <a:off x="1036" y="472"/>
                              <a:ext cx="2577" cy="860"/>
                            </a:xfrm>
                            <a:prstGeom prst="rect">
                              <a:avLst/>
                            </a:prstGeom>
                            <a:noFill/>
                            <a:ln>
                              <a:noFill/>
                            </a:ln>
                          </wps:spPr>
                          <wps:txbx>
                            <w:txbxContent>
                              <w:p w14:paraId="25B55D27" w14:textId="77777777" w:rsidR="00113EA7" w:rsidRDefault="00AE29D3">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14:paraId="39C35A60" w14:textId="77777777" w:rsidR="00113EA7" w:rsidRDefault="00AE29D3">
                                <w:pPr>
                                  <w:numPr>
                                    <w:ilvl w:val="0"/>
                                    <w:numId w:val="4"/>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14:paraId="166EF5B9" w14:textId="77777777" w:rsidR="00113EA7" w:rsidRDefault="00AE29D3">
                                <w:pPr>
                                  <w:numPr>
                                    <w:ilvl w:val="0"/>
                                    <w:numId w:val="4"/>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14:paraId="39D57819" w14:textId="77777777" w:rsidR="00113EA7" w:rsidRDefault="00AE29D3">
                                <w:pPr>
                                  <w:numPr>
                                    <w:ilvl w:val="0"/>
                                    <w:numId w:val="4"/>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wps:txbx>
                          <wps:bodyPr rot="0" vert="horz" wrap="square" lIns="0" tIns="0" rIns="0" bIns="0" anchor="t" anchorCtr="0" upright="1">
                            <a:noAutofit/>
                          </wps:bodyPr>
                        </wps:wsp>
                        <wps:wsp>
                          <wps:cNvPr id="40" name="Text Box 13"/>
                          <wps:cNvSpPr txBox="1">
                            <a:spLocks noChangeArrowheads="1"/>
                          </wps:cNvSpPr>
                          <wps:spPr bwMode="auto">
                            <a:xfrm>
                              <a:off x="880" y="1947"/>
                              <a:ext cx="2505" cy="392"/>
                            </a:xfrm>
                            <a:prstGeom prst="rect">
                              <a:avLst/>
                            </a:prstGeom>
                            <a:noFill/>
                            <a:ln>
                              <a:noFill/>
                            </a:ln>
                          </wps:spPr>
                          <wps:txbx>
                            <w:txbxContent>
                              <w:p w14:paraId="712E5D13" w14:textId="77777777" w:rsidR="00113EA7" w:rsidRDefault="00AE29D3">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14:paraId="1AB5A435" w14:textId="40278EEC" w:rsidR="00113EA7" w:rsidRDefault="00AE29D3">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sidR="00426799">
                                  <w:rPr>
                                    <w:rFonts w:ascii="Times New Roman"/>
                                    <w:spacing w:val="-1"/>
                                    <w:sz w:val="18"/>
                                  </w:rPr>
                                  <w:t>etc.</w:t>
                                </w:r>
                              </w:p>
                            </w:txbxContent>
                          </wps:txbx>
                          <wps:bodyPr rot="0" vert="horz" wrap="square" lIns="0" tIns="0" rIns="0" bIns="0" anchor="t" anchorCtr="0" upright="1">
                            <a:noAutofit/>
                          </wps:bodyPr>
                        </wps:wsp>
                      </wpg:grpSp>
                    </wpg:wgp>
                  </a:graphicData>
                </a:graphic>
              </wp:inline>
            </w:drawing>
          </mc:Choice>
          <mc:Fallback>
            <w:pict>
              <v:group w14:anchorId="09D5FC0D" id="Group 11" o:spid="_x0000_s1048" style="width:234pt;height:216.3pt;mso-position-horizontal-relative:char;mso-position-vertical-relative:line" coordorigin="8" coordsize="4680,4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">
                <v:group id="Group 32" o:spid="_x0000_s1049" style="position:absolute;left:8;top:367;width:4680;height:2700" coordorigin="8,367" coordsize="4680,2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33" o:spid="_x0000_s1050" style="position:absolute;left:8;top:367;width:4680;height:2700;visibility:visible;mso-wrap-style:square;v-text-anchor:top" coordsize="4680,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vMAA&#10;AADbAAAADwAAAGRycy9kb3ducmV2LnhtbERPTYvCMBC9L/gfwgje1rQiUqpRRHBZBA/WvextbMa2&#10;2ExCk2p3f705CB4f73u1GUwr7tT5xrKCdJqAIC6tbrhS8HPef2YgfEDW2FomBX/kYbMefaww1/bB&#10;J7oXoRIxhH2OCuoQXC6lL2sy6KfWEUfuajuDIcKukrrDRww3rZwlyUIabDg21OhoV1N5K3qjoP/v&#10;XXY8yK9LsbjM5+zSX8pSpSbjYbsEEWgIb/HL/a0VzOL6+CX+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pLSvMAAAADbAAAADwAAAAAAAAAAAAAAAACYAgAAZHJzL2Rvd25y&#10;ZXYueG1sUEsFBgAAAAAEAAQA9QAAAIUDAAAAAA==&#10;" path="m936,l4680,,3727,2700,,2700,936,xe" filled="f">
                    <v:path arrowok="t" o:connecttype="custom" o:connectlocs="936,367;4680,367;3727,3067;0,3067;936,367" o:connectangles="0,0,0,0,0"/>
                  </v:shape>
                </v:group>
                <v:group id="Group 30" o:spid="_x0000_s1051"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31" o:spid="_x0000_s1052"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nNS8QA&#10;AADbAAAADwAAAGRycy9kb3ducmV2LnhtbESPQWuDQBSE74X+h+UVeqtrLAaxbkIIpBR6aUyEHh/u&#10;i5q4b8XdRvvvu4VAjsPMfMMU69n04kqj6ywrWEQxCOLa6o4bBcfD7iUD4Tyyxt4yKfglB+vV40OB&#10;ubYT7+la+kYECLscFbTeD7mUrm7JoIvsQBy8kx0N+iDHRuoRpwA3vUzieCkNdhwWWhxo21J9KX+M&#10;gs/X+et0tgPb96xPp++0qipXKfX8NG/eQHia/T18a39oBUkC/1/CD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JzUvEAAAA2wAAAA8AAAAAAAAAAAAAAAAAmAIAAGRycy9k&#10;b3ducmV2LnhtbFBLBQYAAAAABAAEAPUAAACJAwAAAAA=&#10;" path="m3060,l421,r,121l217,121r,124l,245,,1364r40,7l80,1377r217,29l336,1412r223,19l597,1435r19,3l716,1437r104,-2l896,1430r102,-9l1020,1420r21,-2l1062,1415r20,-3l1158,1399r19,-2l1196,1395r19,-4l1233,1388r76,-17l1329,1367r21,-4l1371,1360r159,-35l1548,1320r18,-4l1609,1308r154,-30l1784,1276r20,-3l1843,1266r77,-12l1939,1251r20,-3l1979,1245r21,-2l2083,1232r79,-8l2220,1219r59,-5l2321,1213r61,-2l2541,1203r39,-1l2619,1201r15,-111l2719,1084r114,l2833,965r102,-6l3060,959,3060,xe" stroked="f">
                    <v:path arrowok="t" o:connecttype="custom" o:connectlocs="3060,1446;421,1446;421,1567;217,1567;217,1691;0,1691;0,2810;40,2817;80,2823;297,2852;336,2858;559,2877;597,2881;616,2884;716,2883;820,2881;896,2876;998,2867;1020,2866;1041,2864;1062,2861;1082,2858;1158,2845;1177,2843;1196,2841;1215,2837;1233,2834;1309,2817;1329,2813;1350,2809;1371,2806;1530,2771;1548,2766;1566,2762;1609,2754;1763,2724;1784,2722;1804,2719;1843,2712;1920,2700;1939,2697;1959,2694;1979,2691;2000,2689;2083,2678;2162,2670;2220,2665;2279,2660;2321,2659;2382,2657;2541,2649;2580,2648;2619,2647;2634,2536;2719,2530;2833,2530;2833,2411;2935,2405;3060,2405;3060,1446" o:connectangles="0,0,0,0,0,0,0,0,0,0,0,0,0,0,0,0,0,0,0,0,0,0,0,0,0,0,0,0,0,0,0,0,0,0,0,0,0,0,0,0,0,0,0,0,0,0,0,0,0,0,0,0,0,0,0,0,0,0,0,0"/>
                  </v:shape>
                </v:group>
                <v:group id="Group 28" o:spid="_x0000_s1053"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9" o:spid="_x0000_s1054"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uEkMQA&#10;AADbAAAADwAAAGRycy9kb3ducmV2LnhtbESPT2sCMRTE74V+h/AKvdWsUmW7GkUWhB4K4j/o8bF5&#10;7gY3L2sSdf32plDwOMzMb5jZoretuJIPxrGC4SADQVw5bbhWsN+tPnIQISJrbB2TgjsFWMxfX2ZY&#10;aHfjDV23sRYJwqFABU2MXSFlqBqyGAauI07e0XmLMUlfS+3xluC2laMsm0iLhtNCgx2VDVWn7cUq&#10;+O3K+9fGmNKP14d8dfk5H9YalXp/65dTEJH6+Az/t7+1gtEn/H1JP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LhJDEAAAA2wAAAA8AAAAAAAAAAAAAAAAAmAIAAGRycy9k&#10;b3ducmV2LnhtbFBLBQYAAAAABAAEAPUAAACJAwAAAAA=&#10;" path="m,1364r60,10l120,1383r60,7l199,1393r20,2l297,1406r39,6l357,1414r20,1l398,1417r21,2l439,1420r21,2l520,1427r77,8l616,1438r35,l716,1437r80,-1l861,1433r66,-5l977,1423r10,-1l998,1421r22,-1l1041,1418r21,-3l1082,1412r19,-3l1121,1406r19,-4l1158,1399r19,-2l1196,1395r19,-4l1233,1388r19,-4l1271,1379r19,-4l1309,1371r20,-4l1350,1363r21,-3l1393,1355r21,-5l1434,1346r20,-4l1474,1337r19,-4l1512,1329r18,-4l1548,1320r18,-4l1588,1312r62,-11l1708,1289r18,-4l1745,1282r18,-4l1784,1276r20,-3l1824,1270r19,-4l1862,1263r20,-3l1901,1257r78,-12l2000,1243r21,-3l2083,1232r60,-6l2220,1219r80,-5l2321,1213r61,-2l2443,1208r20,-1l2483,1206r78,-3l2619,1201r15,-111l2719,1084r114,l2833,965r102,-6l3060,959,3060,,421,r,121l217,121r,124l,245,,1364xe" filled="f">
                    <v:path arrowok="t" o:connecttype="custom" o:connectlocs="60,2820;180,2836;219,2841;336,2858;377,2861;419,2865;460,2868;597,2881;651,2884;796,2882;927,2874;987,2868;1020,2866;1062,2861;1101,2855;1140,2848;1177,2843;1215,2837;1252,2830;1290,2821;1329,2813;1371,2806;1414,2796;1454,2788;1493,2779;1530,2771;1566,2762;1650,2747;1726,2731;1763,2724;1804,2719;1843,2712;1882,2706;1979,2691;2021,2686;2143,2672;2300,2660;2382,2657;2463,2653;2561,2649;2634,2536;2833,2530;2935,2405;3060,1446;421,1567;217,1691;0,2810" o:connectangles="0,0,0,0,0,0,0,0,0,0,0,0,0,0,0,0,0,0,0,0,0,0,0,0,0,0,0,0,0,0,0,0,0,0,0,0,0,0,0,0,0,0,0,0,0,0,0"/>
                  </v:shape>
                </v:group>
                <v:group id="Group 26" o:spid="_x0000_s1055" style="position:absolute;left:945;top:1691;width:2417;height:845" coordorigin="945,1691" coordsize="2417,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7" o:spid="_x0000_s1056" style="position:absolute;left:945;top:1691;width:2417;height:845;visibility:visible;mso-wrap-style:square;v-text-anchor:top" coordsize="2417,8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YMF8IA&#10;AADbAAAADwAAAGRycy9kb3ducmV2LnhtbESPQWvCQBSE7wX/w/KE3uqmgkFSV5GCIIiIsZDrI/ua&#10;pGbfht3VJP++Kwgeh5n5hlltBtOKOznfWFbwOUtAEJdWN1wp+LnsPpYgfEDW2FomBSN52KwnbyvM&#10;tO35TPc8VCJC2GeooA6hy6T0ZU0G/cx2xNH7tc5giNJVUjvsI9y0cp4kqTTYcFyosaPvmsprfjMK&#10;dnlh9ovRHcZjUf6lhT71yVkq9T4dtl8gAg3hFX6291rBPIXHl/g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gwXwgAAANsAAAAPAAAAAAAAAAAAAAAAAJgCAABkcnMvZG93&#10;bnJldi54bWxQSwUGAAAAAAQABAD1AAAAhwMAAAAA&#10;" path="m,l2417,r,845e" filled="f">
                    <v:path arrowok="t" o:connecttype="custom" o:connectlocs="0,1691;2417,1691;2417,2536" o:connectangles="0,0,0"/>
                  </v:shape>
                </v:group>
                <v:group id="Group 24" o:spid="_x0000_s1057" style="position:absolute;left:1149;top:1567;width:2412;height:844" coordorigin="1149,1567" coordsize="241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25" o:spid="_x0000_s1058" style="position:absolute;left:1149;top:1567;width:2412;height:844;visibility:visible;mso-wrap-style:square;v-text-anchor:top" coordsize="2412,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BxFcAA&#10;AADbAAAADwAAAGRycy9kb3ducmV2LnhtbERPTUvDQBC9C/0Pywi9iN2Yg0jsthSLkouIqdTrkJ0m&#10;oZnZkFmb9N+7B8Hj432vtzP35kKjdkEcPKwyMCR18J00Dr4Or/dPYDSieOyDkIMrKWw3i5s1Fj5M&#10;8kmXKjYmhYgW6KCNcSis1bolRl2FgSRxpzAyxgTHxvoRpxTOvc2z7NEydpIaWhzopaX6XP2wg0qP&#10;++l0d3ifS/3O9fjxxlyyc8vbefcMJtIc/8V/7tI7yNPY9CX9ALv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6BxFcAAAADbAAAADwAAAAAAAAAAAAAAAACYAgAAZHJzL2Rvd25y&#10;ZXYueG1sUEsFBgAAAAAEAAQA9QAAAIUDAAAAAA==&#10;" path="m,l2412,r,844e" filled="f">
                    <v:path arrowok="t" o:connecttype="custom" o:connectlocs="0,1567;2412,1567;2412,2411" o:connectangles="0,0,0"/>
                  </v:shape>
                </v:group>
                <v:group id="Group 20" o:spid="_x0000_s1059" style="position:absolute;left:2469;width:120;height:368" coordorigin="2469" coordsize="120,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3" o:spid="_x0000_s1060"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D+sIA&#10;AADbAAAADwAAAGRycy9kb3ducmV2LnhtbERPu27CMBTdkfgH6yJ1A6etRCHgIKiEitoFTIey3cY3&#10;DxFfh9iF9O/roRLj0XkvV71txJU6XztW8DhJQBDnztRcKvg8bsczED4gG2wck4Jf8rDKhoMlpsbd&#10;+EBXHUoRQ9inqKAKoU2l9HlFFv3EtcSRK1xnMUTYldJ0eIvhtpFPSTKVFmuODRW29FpRftY/VgFp&#10;/abpMt/PzvpQHN8336eXrw+lHkb9egEiUB/u4n/3zih4juvjl/gD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IP6wgAAANsAAAAPAAAAAAAAAAAAAAAAAJgCAABkcnMvZG93&#10;bnJldi54bWxQSwUGAAAAAAQABAD1AAAAhwMAAAAA&#10;" path="m52,247l,247,61,367r45,-92l60,275r-5,-3l52,268r,-21xe" fillcolor="black" stroked="f">
                    <v:path arrowok="t" o:connecttype="custom" o:connectlocs="52,247;0,247;61,367;106,275;60,275;55,272;52,268;52,247" o:connectangles="0,0,0,0,0,0,0,0"/>
                  </v:shape>
                  <v:shape id="Freeform 22" o:spid="_x0000_s1061"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AmYcUA&#10;AADbAAAADwAAAGRycy9kb3ducmV2LnhtbESPQWvCQBSE74L/YXmCN91YoWrqKm2hWOpFNx709pp9&#10;JsHs2zS7avrvu4VCj8PMfMMs152txY1aXzlWMBknIIhzZyouFByyt9EchA/IBmvHpOCbPKxX/d4S&#10;U+PuvKebDoWIEPYpKihDaFIpfV6SRT92DXH0zq61GKJsC2lavEe4reVDkjxKixXHhRIbei0pv+ir&#10;VUBabzR9LXbzi96fs4+Xz9PsuFVqOOien0AE6sJ/+K/9bhRMJ/D7Jf4A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sCZhxQAAANsAAAAPAAAAAAAAAAAAAAAAAJgCAABkcnMv&#10;ZG93bnJldi54bWxQSwUGAAAAAAQABAD1AAAAigMAAAAA&#10;" path="m60,l54,2,52,7r,261l55,272r5,3l66,272r2,-4l67,7,64,2,60,xe" fillcolor="black" stroked="f">
                    <v:path arrowok="t" o:connecttype="custom" o:connectlocs="60,0;54,2;52,7;52,268;55,272;60,275;66,272;68,268;67,7;64,2;60,0" o:connectangles="0,0,0,0,0,0,0,0,0,0,0"/>
                  </v:shape>
                  <v:shape id="Freeform 21" o:spid="_x0000_s1062"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K4FsUA&#10;AADbAAAADwAAAGRycy9kb3ducmV2LnhtbESPQWsCMRSE70L/Q3iCN82q0OrWKFUoLfai0YPeXjfP&#10;3cXNy3aT6vrvjVDocZiZb5jZorWVuFDjS8cKhoMEBHHmTMm5gv3uvT8B4QOywcoxKbiRh8X8qTPD&#10;1Lgrb+miQy4ihH2KCooQ6lRKnxVk0Q9cTRy9k2sshiibXJoGrxFuKzlKkmdpseS4UGBNq4Kys/61&#10;CkjrD00/083krLen3Xr5fXw5fCnV67ZvryACteE//Nf+NArGI3h8iT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YrgWxQAAANsAAAAPAAAAAAAAAAAAAAAAAJgCAABkcnMv&#10;ZG93bnJldi54bWxQSwUGAAAAAAQABAD1AAAAigMAAAAA&#10;" path="m120,247r-52,l68,268r-2,4l60,275r46,l120,247xe" fillcolor="black" stroked="f">
                    <v:path arrowok="t" o:connecttype="custom" o:connectlocs="120,247;68,247;68,268;66,272;60,275;106,275;120,247" o:connectangles="0,0,0,0,0,0,0"/>
                  </v:shape>
                </v:group>
                <v:group id="Group 12" o:spid="_x0000_s1063" style="position:absolute;left:880;top:472;width:3088;height:3854" coordorigin="880,472" coordsize="3088,38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19" o:spid="_x0000_s1064"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EmisUA&#10;AADbAAAADwAAAGRycy9kb3ducmV2LnhtbESPQWvCQBSE74L/YXmCN900l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SaKxQAAANsAAAAPAAAAAAAAAAAAAAAAAJgCAABkcnMv&#10;ZG93bnJldi54bWxQSwUGAAAAAAQABAD1AAAAigMAAAAA&#10;" path="m52,247l,247,61,366r45,-92l60,274r-5,-2l52,266r,-19xe" fillcolor="black" stroked="f">
                    <v:path arrowok="t" o:connecttype="custom" o:connectlocs="52,3307;0,3307;61,3426;106,3334;60,3334;55,3332;52,3326;52,3307" o:connectangles="0,0,0,0,0,0,0,0"/>
                  </v:shape>
                  <v:shape id="Freeform 18" o:spid="_x0000_s1065"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2DEcUA&#10;AADbAAAADwAAAGRycy9kb3ducmV2LnhtbESPQWvCQBSE74L/YXmCN9000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DYMRxQAAANsAAAAPAAAAAAAAAAAAAAAAAJgCAABkcnMv&#10;ZG93bnJldi54bWxQSwUGAAAAAAQABAD1AAAAigMAAAAA&#10;" path="m68,247r-16,l52,266r3,6l60,274r6,-2l68,266r,-19xe" fillcolor="black" stroked="f">
                    <v:path arrowok="t" o:connecttype="custom" o:connectlocs="68,3307;52,3307;52,3326;55,3332;60,3334;66,3332;68,3326;68,3307" o:connectangles="0,0,0,0,0,0,0,0"/>
                  </v:shape>
                  <v:shape id="Freeform 17" o:spid="_x0000_s1066"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dZsUA&#10;AADbAAAADwAAAGRycy9kb3ducmV2LnhtbESPQWuDQBSE74H+h+UVeotrLUhqswmhIOmhOdR46PHh&#10;vqiN+1bcjdr++mwhkOMwM98w6+1sOjHS4FrLCp6jGARxZXXLtYLymC9XIJxH1thZJgW/5GC7eVis&#10;MdN24i8aC1+LAGGXoYLG+z6T0lUNGXSR7YmDd7KDQR/kUEs94BTgppNJHKfSYMthocGe3huqzsXF&#10;KPj20+uI9T4pTmm/yv9+4k99KJV6epx3byA8zf4evrU/tIKXFP6/hB8gN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3x1mxQAAANsAAAAPAAAAAAAAAAAAAAAAAJgCAABkcnMv&#10;ZG93bnJldi54bWxQSwUGAAAAAAQABAD1AAAAigMAAAAA&#10;" path="m120,246r-52,1l68,266r-2,6l60,274r46,l120,246xe" fillcolor="black" stroked="f">
                    <v:path arrowok="t" o:connecttype="custom" o:connectlocs="120,3306;68,3307;68,3326;66,3332;60,3334;106,3334;120,3306" o:connectangles="0,0,0,0,0,0,0"/>
                  </v:shape>
                  <v:shape id="Freeform 16" o:spid="_x0000_s1067"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O4/cQA&#10;AADbAAAADwAAAGRycy9kb3ducmV2LnhtbESPT4vCMBTE74LfITzBm6ar4J+uUUQQ96AHux48Pppn&#10;293mpTSx7frpjSDscZiZ3zCrTWdK0VDtCssKPsYRCOLU6oIzBZfv/WgBwnlkjaVlUvBHDjbrfm+F&#10;sbYtn6lJfCYChF2MCnLvq1hKl+Zk0I1tRRy8m60N+iDrTOoa2wA3pZxE0UwaLDgs5FjRLqf0N7kb&#10;BVffLhvMDpPkNqsW+8dPdNSni1LDQbf9BOGp8//hd/tLK5jO4fUl/AC5f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TuP3EAAAA2wAAAA8AAAAAAAAAAAAAAAAAmAIAAGRycy9k&#10;b3ducmV2LnhtbFBLBQYAAAAABAAEAPUAAACJAwAAAAA=&#10;" path="m60,l54,2,52,7r,240l68,247,67,7,64,2,60,xe" fillcolor="black" stroked="f">
                    <v:path arrowok="t" o:connecttype="custom" o:connectlocs="60,3060;54,3062;52,3067;52,3307;68,3307;67,3067;64,3062;60,3060" o:connectangles="0,0,0,0,0,0,0,0"/>
                  </v:shape>
                  <v:shape id="Text Box 15" o:spid="_x0000_s1068" type="#_x0000_t202" style="position:absolute;left:1088;top:3426;width:28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9PS8EA&#10;AADbAAAADwAAAGRycy9kb3ducmV2LnhtbERPy4rCMBTdC/5DuMJsRFNnYJ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fT0vBAAAA2wAAAA8AAAAAAAAAAAAAAAAAmAIAAGRycy9kb3du&#10;cmV2LnhtbFBLBQYAAAAABAAEAPUAAACGAwAAAAA=&#10;" filled="f">
                    <v:textbox inset="0,0,0,0">
                      <w:txbxContent>
                        <w:p w14:paraId="587E4F46" w14:textId="77777777" w:rsidR="00113EA7" w:rsidRDefault="00113EA7">
                          <w:pPr>
                            <w:spacing w:before="8"/>
                            <w:rPr>
                              <w:rFonts w:ascii="Times New Roman" w:eastAsia="Times New Roman" w:hAnsi="Times New Roman" w:cs="Times New Roman"/>
                              <w:b/>
                              <w:bCs/>
                              <w:sz w:val="26"/>
                              <w:szCs w:val="26"/>
                            </w:rPr>
                          </w:pPr>
                        </w:p>
                        <w:p w14:paraId="00B4131D" w14:textId="77777777" w:rsidR="00113EA7" w:rsidRDefault="00AE29D3">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v:textbox>
                  </v:shape>
                  <v:shape id="Text Box 14" o:spid="_x0000_s1069" type="#_x0000_t202" style="position:absolute;left:1036;top:472;width:2577;height: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14:paraId="25B55D27" w14:textId="77777777" w:rsidR="00113EA7" w:rsidRDefault="00AE29D3">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14:paraId="39C35A60" w14:textId="77777777" w:rsidR="00113EA7" w:rsidRDefault="00AE29D3">
                          <w:pPr>
                            <w:numPr>
                              <w:ilvl w:val="0"/>
                              <w:numId w:val="4"/>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14:paraId="166EF5B9" w14:textId="77777777" w:rsidR="00113EA7" w:rsidRDefault="00AE29D3">
                          <w:pPr>
                            <w:numPr>
                              <w:ilvl w:val="0"/>
                              <w:numId w:val="4"/>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14:paraId="39D57819" w14:textId="77777777" w:rsidR="00113EA7" w:rsidRDefault="00AE29D3">
                          <w:pPr>
                            <w:numPr>
                              <w:ilvl w:val="0"/>
                              <w:numId w:val="4"/>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v:textbox>
                  </v:shape>
                  <v:shape id="Text Box 13" o:spid="_x0000_s1070" type="#_x0000_t202" style="position:absolute;left:880;top:1947;width:2505;height: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NqsAA&#10;AADbAAAADwAAAGRycy9kb3ducmV2LnhtbERPTYvCMBC9L/gfwgje1tRF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qNqsAAAADbAAAADwAAAAAAAAAAAAAAAACYAgAAZHJzL2Rvd25y&#10;ZXYueG1sUEsFBgAAAAAEAAQA9QAAAIUDAAAAAA==&#10;" filled="f" stroked="f">
                    <v:textbox inset="0,0,0,0">
                      <w:txbxContent>
                        <w:p w14:paraId="712E5D13" w14:textId="77777777" w:rsidR="00113EA7" w:rsidRDefault="00AE29D3">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14:paraId="1AB5A435" w14:textId="40278EEC" w:rsidR="00113EA7" w:rsidRDefault="00AE29D3">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sidR="00426799">
                            <w:rPr>
                              <w:rFonts w:ascii="Times New Roman"/>
                              <w:spacing w:val="-1"/>
                              <w:sz w:val="18"/>
                            </w:rPr>
                            <w:t>etc.</w:t>
                          </w:r>
                        </w:p>
                      </w:txbxContent>
                    </v:textbox>
                  </v:shape>
                </v:group>
                <w10:anchorlock/>
              </v:group>
            </w:pict>
          </mc:Fallback>
        </mc:AlternateContent>
      </w:r>
    </w:p>
    <w:p w14:paraId="290528DE" w14:textId="77777777" w:rsidR="00113EA7" w:rsidRDefault="00113EA7">
      <w:pPr>
        <w:rPr>
          <w:rFonts w:ascii="Times New Roman" w:eastAsia="Times New Roman" w:hAnsi="Times New Roman" w:cs="Times New Roman"/>
          <w:b/>
          <w:bCs/>
          <w:sz w:val="20"/>
          <w:szCs w:val="20"/>
        </w:rPr>
      </w:pPr>
    </w:p>
    <w:p w14:paraId="45FD9CBF" w14:textId="77777777" w:rsidR="00113EA7" w:rsidRDefault="00113EA7">
      <w:pPr>
        <w:rPr>
          <w:rFonts w:ascii="Times New Roman" w:eastAsia="Times New Roman" w:hAnsi="Times New Roman" w:cs="Times New Roman"/>
          <w:b/>
          <w:bCs/>
          <w:sz w:val="20"/>
          <w:szCs w:val="20"/>
        </w:rPr>
      </w:pPr>
    </w:p>
    <w:p w14:paraId="2D732BE5" w14:textId="77777777" w:rsidR="00113EA7" w:rsidRDefault="00113EA7">
      <w:pPr>
        <w:rPr>
          <w:rFonts w:ascii="Times New Roman" w:eastAsia="Times New Roman" w:hAnsi="Times New Roman" w:cs="Times New Roman"/>
          <w:b/>
          <w:bCs/>
          <w:sz w:val="20"/>
          <w:szCs w:val="20"/>
        </w:rPr>
      </w:pPr>
    </w:p>
    <w:p w14:paraId="3667C83C" w14:textId="77777777" w:rsidR="00113EA7" w:rsidRDefault="00113EA7">
      <w:pPr>
        <w:rPr>
          <w:rFonts w:ascii="Times New Roman" w:eastAsia="Times New Roman" w:hAnsi="Times New Roman" w:cs="Times New Roman"/>
          <w:b/>
          <w:bCs/>
          <w:sz w:val="20"/>
          <w:szCs w:val="20"/>
        </w:rPr>
      </w:pPr>
    </w:p>
    <w:p w14:paraId="467969AF" w14:textId="77777777" w:rsidR="00113EA7" w:rsidRDefault="00113EA7">
      <w:pPr>
        <w:rPr>
          <w:rFonts w:ascii="Times New Roman" w:eastAsia="Times New Roman" w:hAnsi="Times New Roman" w:cs="Times New Roman"/>
          <w:b/>
          <w:bCs/>
          <w:sz w:val="20"/>
          <w:szCs w:val="20"/>
        </w:rPr>
      </w:pPr>
    </w:p>
    <w:p w14:paraId="3AD827C8" w14:textId="77777777" w:rsidR="00113EA7" w:rsidRDefault="00113EA7">
      <w:pPr>
        <w:rPr>
          <w:rFonts w:ascii="Times New Roman" w:eastAsia="Times New Roman" w:hAnsi="Times New Roman" w:cs="Times New Roman"/>
          <w:b/>
          <w:bCs/>
          <w:sz w:val="20"/>
          <w:szCs w:val="20"/>
        </w:rPr>
      </w:pPr>
    </w:p>
    <w:p w14:paraId="117AE8E5" w14:textId="77777777" w:rsidR="00113EA7" w:rsidRDefault="00113EA7">
      <w:pPr>
        <w:rPr>
          <w:rFonts w:ascii="Times New Roman" w:eastAsia="Times New Roman" w:hAnsi="Times New Roman" w:cs="Times New Roman"/>
          <w:b/>
          <w:bCs/>
          <w:sz w:val="20"/>
          <w:szCs w:val="20"/>
        </w:rPr>
      </w:pPr>
    </w:p>
    <w:p w14:paraId="33454660" w14:textId="77777777" w:rsidR="00113EA7" w:rsidRDefault="00113EA7">
      <w:pPr>
        <w:rPr>
          <w:rFonts w:ascii="Times New Roman" w:eastAsia="Times New Roman" w:hAnsi="Times New Roman" w:cs="Times New Roman"/>
          <w:b/>
          <w:bCs/>
          <w:sz w:val="20"/>
          <w:szCs w:val="20"/>
        </w:rPr>
      </w:pPr>
    </w:p>
    <w:p w14:paraId="03A998A9" w14:textId="77777777" w:rsidR="00113EA7" w:rsidRDefault="00113EA7">
      <w:pPr>
        <w:rPr>
          <w:rFonts w:ascii="Times New Roman" w:eastAsia="Times New Roman" w:hAnsi="Times New Roman" w:cs="Times New Roman"/>
          <w:b/>
          <w:bCs/>
          <w:sz w:val="20"/>
          <w:szCs w:val="20"/>
        </w:rPr>
      </w:pPr>
    </w:p>
    <w:p w14:paraId="1C523F53" w14:textId="77777777" w:rsidR="00113EA7" w:rsidRDefault="00113EA7">
      <w:pPr>
        <w:rPr>
          <w:rFonts w:ascii="Times New Roman" w:eastAsia="Times New Roman" w:hAnsi="Times New Roman" w:cs="Times New Roman"/>
          <w:b/>
          <w:bCs/>
          <w:sz w:val="20"/>
          <w:szCs w:val="20"/>
        </w:rPr>
      </w:pPr>
    </w:p>
    <w:p w14:paraId="1A5401E9" w14:textId="77777777" w:rsidR="00113EA7" w:rsidRDefault="00113EA7">
      <w:pPr>
        <w:rPr>
          <w:rFonts w:ascii="Times New Roman" w:eastAsia="Times New Roman" w:hAnsi="Times New Roman" w:cs="Times New Roman"/>
          <w:b/>
          <w:bCs/>
          <w:sz w:val="20"/>
          <w:szCs w:val="20"/>
        </w:rPr>
      </w:pPr>
    </w:p>
    <w:p w14:paraId="23DA084F" w14:textId="77777777" w:rsidR="00113EA7" w:rsidRDefault="00113EA7">
      <w:pPr>
        <w:rPr>
          <w:rFonts w:ascii="Times New Roman" w:eastAsia="Times New Roman" w:hAnsi="Times New Roman" w:cs="Times New Roman"/>
          <w:b/>
          <w:bCs/>
          <w:sz w:val="20"/>
          <w:szCs w:val="20"/>
        </w:rPr>
      </w:pPr>
    </w:p>
    <w:p w14:paraId="7E7D8F2B" w14:textId="77777777" w:rsidR="00113EA7" w:rsidRDefault="00113EA7">
      <w:pPr>
        <w:rPr>
          <w:rFonts w:ascii="Times New Roman" w:eastAsia="Times New Roman" w:hAnsi="Times New Roman" w:cs="Times New Roman"/>
          <w:b/>
          <w:bCs/>
          <w:sz w:val="20"/>
          <w:szCs w:val="20"/>
        </w:rPr>
      </w:pPr>
    </w:p>
    <w:p w14:paraId="31EA67F9" w14:textId="77777777" w:rsidR="00113EA7" w:rsidRDefault="00113EA7">
      <w:pPr>
        <w:rPr>
          <w:rFonts w:ascii="Times New Roman" w:eastAsia="Times New Roman" w:hAnsi="Times New Roman" w:cs="Times New Roman"/>
          <w:b/>
          <w:bCs/>
          <w:sz w:val="20"/>
          <w:szCs w:val="20"/>
        </w:rPr>
      </w:pPr>
    </w:p>
    <w:p w14:paraId="08A37EF9" w14:textId="77777777" w:rsidR="00113EA7" w:rsidRDefault="00113EA7">
      <w:pPr>
        <w:rPr>
          <w:rFonts w:ascii="Times New Roman" w:eastAsia="Times New Roman" w:hAnsi="Times New Roman" w:cs="Times New Roman"/>
          <w:b/>
          <w:bCs/>
          <w:sz w:val="20"/>
          <w:szCs w:val="20"/>
        </w:rPr>
      </w:pPr>
    </w:p>
    <w:p w14:paraId="034ABCD3" w14:textId="77777777" w:rsidR="00113EA7" w:rsidRDefault="00113EA7">
      <w:pPr>
        <w:rPr>
          <w:rFonts w:ascii="Times New Roman" w:eastAsia="Times New Roman" w:hAnsi="Times New Roman" w:cs="Times New Roman"/>
          <w:b/>
          <w:bCs/>
          <w:sz w:val="20"/>
          <w:szCs w:val="20"/>
        </w:rPr>
      </w:pPr>
    </w:p>
    <w:p w14:paraId="653A9E20" w14:textId="77777777" w:rsidR="00113EA7" w:rsidRPr="00B52DEA" w:rsidRDefault="00AE29D3" w:rsidP="00B52DEA">
      <w:pPr>
        <w:widowControl/>
        <w:jc w:val="center"/>
        <w:rPr>
          <w:rFonts w:ascii="Times New Roman" w:eastAsia="SimSun" w:hAnsi="Times New Roman" w:cs="Times New Roman"/>
          <w:sz w:val="24"/>
          <w:szCs w:val="20"/>
          <w:lang w:eastAsia="zh-CN"/>
        </w:rPr>
      </w:pPr>
      <w:r w:rsidRPr="00B52DEA">
        <w:rPr>
          <w:rFonts w:ascii="Times New Roman" w:eastAsia="SimSun" w:hAnsi="Times New Roman" w:cs="Times New Roman"/>
          <w:sz w:val="24"/>
          <w:szCs w:val="20"/>
          <w:lang w:eastAsia="zh-CN"/>
        </w:rPr>
        <w:t>Figure 1 Overview of process for data generation and clinical evaluation</w:t>
      </w:r>
    </w:p>
    <w:p w14:paraId="14D129AA" w14:textId="77777777" w:rsidR="00113EA7" w:rsidRDefault="00113EA7">
      <w:pPr>
        <w:rPr>
          <w:lang w:eastAsia="zh-CN"/>
        </w:rPr>
      </w:pPr>
      <w:bookmarkStart w:id="12" w:name="_Hlk514350585"/>
    </w:p>
    <w:bookmarkEnd w:id="12"/>
    <w:p w14:paraId="373828CA" w14:textId="77777777" w:rsidR="00113EA7" w:rsidRDefault="00113EA7">
      <w:pPr>
        <w:spacing w:before="7"/>
        <w:rPr>
          <w:rFonts w:ascii="Times New Roman" w:eastAsia="Times New Roman" w:hAnsi="Times New Roman" w:cs="Times New Roman"/>
          <w:b/>
          <w:bCs/>
          <w:sz w:val="15"/>
          <w:szCs w:val="15"/>
        </w:rPr>
      </w:pPr>
    </w:p>
    <w:p w14:paraId="0081928C" w14:textId="77777777" w:rsidR="00113EA7" w:rsidRDefault="00AE29D3">
      <w:pPr>
        <w:spacing w:line="20" w:lineRule="atLeast"/>
        <w:ind w:left="2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56D140E7" wp14:editId="34B3B775">
                <wp:extent cx="5953125" cy="10795"/>
                <wp:effectExtent l="0" t="9525" r="9525" b="8255"/>
                <wp:docPr id="9" name="Group 2"/>
                <wp:cNvGraphicFramePr/>
                <a:graphic xmlns:a="http://schemas.openxmlformats.org/drawingml/2006/main">
                  <a:graphicData uri="http://schemas.microsoft.com/office/word/2010/wordprocessingGroup">
                    <wpg:wgp>
                      <wpg:cNvGrpSpPr/>
                      <wpg:grpSpPr>
                        <a:xfrm>
                          <a:off x="0" y="0"/>
                          <a:ext cx="5953125" cy="10795"/>
                          <a:chOff x="0" y="0"/>
                          <a:chExt cx="9375" cy="17"/>
                        </a:xfrm>
                      </wpg:grpSpPr>
                      <wpg:grpSp>
                        <wpg:cNvPr id="10" name="Group 9"/>
                        <wpg:cNvGrpSpPr/>
                        <wpg:grpSpPr>
                          <a:xfrm>
                            <a:off x="8" y="8"/>
                            <a:ext cx="9359" cy="2"/>
                            <a:chOff x="8" y="8"/>
                            <a:chExt cx="9359" cy="2"/>
                          </a:xfrm>
                        </wpg:grpSpPr>
                        <wps:wsp>
                          <wps:cNvPr id="11" name="Freeform 10"/>
                          <wps:cNvSpPr/>
                          <wps:spPr bwMode="auto">
                            <a:xfrm>
                              <a:off x="8" y="8"/>
                              <a:ext cx="9359" cy="2"/>
                            </a:xfrm>
                            <a:custGeom>
                              <a:avLst/>
                              <a:gdLst>
                                <a:gd name="T0" fmla="+- 0 8 8"/>
                                <a:gd name="T1" fmla="*/ T0 w 9359"/>
                                <a:gd name="T2" fmla="+- 0 9367 8"/>
                                <a:gd name="T3" fmla="*/ T2 w 9359"/>
                              </a:gdLst>
                              <a:ahLst/>
                              <a:cxnLst>
                                <a:cxn ang="0">
                                  <a:pos x="T1" y="0"/>
                                </a:cxn>
                                <a:cxn ang="0">
                                  <a:pos x="T3" y="0"/>
                                </a:cxn>
                              </a:cxnLst>
                              <a:rect l="0" t="0" r="r" b="b"/>
                              <a:pathLst>
                                <a:path w="9359">
                                  <a:moveTo>
                                    <a:pt x="0" y="0"/>
                                  </a:moveTo>
                                  <a:lnTo>
                                    <a:pt x="9359" y="0"/>
                                  </a:lnTo>
                                </a:path>
                              </a:pathLst>
                            </a:custGeom>
                            <a:noFill/>
                            <a:ln w="9906">
                              <a:solidFill>
                                <a:srgbClr val="000000"/>
                              </a:solidFill>
                              <a:round/>
                            </a:ln>
                          </wps:spPr>
                          <wps:bodyPr rot="0" vert="horz" wrap="square" lIns="91440" tIns="45720" rIns="91440" bIns="45720" anchor="t" anchorCtr="0" upright="1">
                            <a:noAutofit/>
                          </wps:bodyPr>
                        </wps:wsp>
                      </wpg:grpSp>
                      <wpg:grpSp>
                        <wpg:cNvPr id="12" name="Group 7"/>
                        <wpg:cNvGrpSpPr/>
                        <wpg:grpSpPr>
                          <a:xfrm>
                            <a:off x="9367" y="1"/>
                            <a:ext cx="2" cy="16"/>
                            <a:chOff x="9367" y="1"/>
                            <a:chExt cx="2" cy="16"/>
                          </a:xfrm>
                        </wpg:grpSpPr>
                        <wps:wsp>
                          <wps:cNvPr id="13" name="Freeform 8"/>
                          <wps:cNvSpPr/>
                          <wps:spPr bwMode="auto">
                            <a:xfrm>
                              <a:off x="9367" y="1"/>
                              <a:ext cx="2" cy="16"/>
                            </a:xfrm>
                            <a:custGeom>
                              <a:avLst/>
                              <a:gdLst>
                                <a:gd name="T0" fmla="+- 0 16 1"/>
                                <a:gd name="T1" fmla="*/ 16 h 16"/>
                                <a:gd name="T2" fmla="+- 0 1 1"/>
                                <a:gd name="T3" fmla="*/ 1 h 16"/>
                              </a:gdLst>
                              <a:ahLst/>
                              <a:cxnLst>
                                <a:cxn ang="0">
                                  <a:pos x="0" y="T1"/>
                                </a:cxn>
                                <a:cxn ang="0">
                                  <a:pos x="0" y="T3"/>
                                </a:cxn>
                              </a:cxnLst>
                              <a:rect l="0" t="0" r="r" b="b"/>
                              <a:pathLst>
                                <a:path h="16">
                                  <a:moveTo>
                                    <a:pt x="0" y="15"/>
                                  </a:moveTo>
                                  <a:lnTo>
                                    <a:pt x="0" y="0"/>
                                  </a:lnTo>
                                </a:path>
                              </a:pathLst>
                            </a:custGeom>
                            <a:noFill/>
                            <a:ln w="762">
                              <a:solidFill>
                                <a:srgbClr val="000000"/>
                              </a:solidFill>
                              <a:round/>
                            </a:ln>
                          </wps:spPr>
                          <wps:bodyPr rot="0" vert="horz" wrap="square" lIns="91440" tIns="45720" rIns="91440" bIns="45720" anchor="t" anchorCtr="0" upright="1">
                            <a:noAutofit/>
                          </wps:bodyPr>
                        </wps:wsp>
                      </wpg:grpSp>
                      <wpg:grpSp>
                        <wpg:cNvPr id="14" name="Group 5"/>
                        <wpg:cNvGrpSpPr/>
                        <wpg:grpSpPr>
                          <a:xfrm>
                            <a:off x="8" y="1"/>
                            <a:ext cx="13" cy="16"/>
                            <a:chOff x="8" y="1"/>
                            <a:chExt cx="13" cy="16"/>
                          </a:xfrm>
                        </wpg:grpSpPr>
                        <wps:wsp>
                          <wps:cNvPr id="15" name="Freeform 6"/>
                          <wps:cNvSpPr/>
                          <wps:spPr bwMode="auto">
                            <a:xfrm>
                              <a:off x="8" y="1"/>
                              <a:ext cx="13" cy="16"/>
                            </a:xfrm>
                            <a:custGeom>
                              <a:avLst/>
                              <a:gdLst>
                                <a:gd name="T0" fmla="+- 0 8 8"/>
                                <a:gd name="T1" fmla="*/ T0 w 13"/>
                                <a:gd name="T2" fmla="+- 0 1 1"/>
                                <a:gd name="T3" fmla="*/ 1 h 16"/>
                                <a:gd name="T4" fmla="+- 0 20 8"/>
                                <a:gd name="T5" fmla="*/ T4 w 13"/>
                                <a:gd name="T6" fmla="+- 0 16 1"/>
                                <a:gd name="T7" fmla="*/ 16 h 16"/>
                              </a:gdLst>
                              <a:ahLst/>
                              <a:cxnLst>
                                <a:cxn ang="0">
                                  <a:pos x="T1" y="T3"/>
                                </a:cxn>
                                <a:cxn ang="0">
                                  <a:pos x="T5" y="T7"/>
                                </a:cxn>
                              </a:cxnLst>
                              <a:rect l="0" t="0" r="r" b="b"/>
                              <a:pathLst>
                                <a:path w="13" h="16">
                                  <a:moveTo>
                                    <a:pt x="0" y="0"/>
                                  </a:moveTo>
                                  <a:lnTo>
                                    <a:pt x="12" y="15"/>
                                  </a:lnTo>
                                </a:path>
                              </a:pathLst>
                            </a:custGeom>
                            <a:noFill/>
                            <a:ln w="762">
                              <a:solidFill>
                                <a:srgbClr val="000000"/>
                              </a:solidFill>
                              <a:round/>
                            </a:ln>
                          </wps:spPr>
                          <wps:bodyPr rot="0" vert="horz" wrap="square" lIns="91440" tIns="45720" rIns="91440" bIns="45720" anchor="t" anchorCtr="0" upright="1">
                            <a:noAutofit/>
                          </wps:bodyPr>
                        </wps:wsp>
                      </wpg:grpSp>
                      <wpg:grpSp>
                        <wpg:cNvPr id="16" name="Group 3"/>
                        <wpg:cNvGrpSpPr/>
                        <wpg:grpSpPr>
                          <a:xfrm>
                            <a:off x="9355" y="1"/>
                            <a:ext cx="13" cy="16"/>
                            <a:chOff x="9355" y="1"/>
                            <a:chExt cx="13" cy="16"/>
                          </a:xfrm>
                        </wpg:grpSpPr>
                        <wps:wsp>
                          <wps:cNvPr id="17" name="Freeform 4"/>
                          <wps:cNvSpPr/>
                          <wps:spPr bwMode="auto">
                            <a:xfrm>
                              <a:off x="9355" y="1"/>
                              <a:ext cx="13" cy="16"/>
                            </a:xfrm>
                            <a:custGeom>
                              <a:avLst/>
                              <a:gdLst>
                                <a:gd name="T0" fmla="+- 0 9355 9355"/>
                                <a:gd name="T1" fmla="*/ T0 w 13"/>
                                <a:gd name="T2" fmla="+- 0 16 1"/>
                                <a:gd name="T3" fmla="*/ 16 h 16"/>
                                <a:gd name="T4" fmla="+- 0 9368 9355"/>
                                <a:gd name="T5" fmla="*/ T4 w 13"/>
                                <a:gd name="T6" fmla="+- 0 1 1"/>
                                <a:gd name="T7" fmla="*/ 1 h 16"/>
                              </a:gdLst>
                              <a:ahLst/>
                              <a:cxnLst>
                                <a:cxn ang="0">
                                  <a:pos x="T1" y="T3"/>
                                </a:cxn>
                                <a:cxn ang="0">
                                  <a:pos x="T5" y="T7"/>
                                </a:cxn>
                              </a:cxnLst>
                              <a:rect l="0" t="0" r="r" b="b"/>
                              <a:pathLst>
                                <a:path w="13" h="16">
                                  <a:moveTo>
                                    <a:pt x="0" y="15"/>
                                  </a:moveTo>
                                  <a:lnTo>
                                    <a:pt x="13" y="0"/>
                                  </a:lnTo>
                                </a:path>
                              </a:pathLst>
                            </a:custGeom>
                            <a:noFill/>
                            <a:ln w="762">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CD4474A" id="Group 2" o:spid="_x0000_s1026" style="width:468.75pt;height:.85pt;mso-position-horizontal-relative:char;mso-position-vertical-relative:line" coordsize="937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">
                <v:group id="Group 9" o:spid="_x0000_s1027" style="position:absolute;left:8;top:8;width:9359;height:2" coordorigin="8,8" coordsize="93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0" o:spid="_x0000_s1028" style="position:absolute;left:8;top:8;width:9359;height:2;visibility:visible;mso-wrap-style:square;v-text-anchor:top" coordsize="93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Yk8MA&#10;AADbAAAADwAAAGRycy9kb3ducmV2LnhtbERPS2rDMBDdB3oHMYXuEjlZuKlrOZRASqEQqOMDDNb4&#10;k1gj11Jju6ePCoXs5vG+k+4m04krDa61rGC9ikAQl1a3XCsoToflFoTzyBo7y6RgJge77GGRYqLt&#10;yF90zX0tQgi7BBU03veJlK5syKBb2Z44cJUdDPoAh1rqAccQbjq5iaJYGmw5NDTY076h8pL/GAXP&#10;ffz5UlTf+bk6Fu/VrE/jYfpV6ulxensF4Wnyd/G/+0OH+Wv4+yUcIL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oYk8MAAADbAAAADwAAAAAAAAAAAAAAAACYAgAAZHJzL2Rv&#10;d25yZXYueG1sUEsFBgAAAAAEAAQA9QAAAIgDAAAAAA==&#10;" path="m,l9359,e" filled="f" strokeweight=".78pt">
                    <v:path arrowok="t" o:connecttype="custom" o:connectlocs="0,0;9359,0" o:connectangles="0,0"/>
                  </v:shape>
                </v:group>
                <v:group id="Group 7" o:spid="_x0000_s1029" style="position:absolute;left:9367;top:1;width:2;height:16" coordorigin="9367,1" coordsize="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8" o:spid="_x0000_s1030" style="position:absolute;left:9367;top:1;width:2;height:16;visibility:visible;mso-wrap-style:square;v-text-anchor:top" coordsize="2,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4wvcMA&#10;AADbAAAADwAAAGRycy9kb3ducmV2LnhtbERPS2vCQBC+C/6HZQredNPUFo2uIi2iIB58HDwO2TGJ&#10;ZmfT7CbGf98tFHqbj+8582VnStFS7QrLCl5HEQji1OqCMwXn03o4AeE8ssbSMil4koPlot+bY6Lt&#10;gw/UHn0mQgi7BBXk3leJlC7NyaAb2Yo4cFdbG/QB1pnUNT5CuCllHEUf0mDBoSHHij5zSu/HxijY&#10;3OJm/53Jpn0fn+3hEk+/djuv1OClW81AeOr8v/jPvdVh/hv8/hIO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4wvcMAAADbAAAADwAAAAAAAAAAAAAAAACYAgAAZHJzL2Rv&#10;d25yZXYueG1sUEsFBgAAAAAEAAQA9QAAAIgDAAAAAA==&#10;" path="m,15l,e" filled="f" strokeweight=".06pt">
                    <v:path arrowok="t" o:connecttype="custom" o:connectlocs="0,16;0,1" o:connectangles="0,0"/>
                  </v:shape>
                </v:group>
                <v:group id="Group 5" o:spid="_x0000_s1031" style="position:absolute;left:8;top:1;width:13;height:16" coordorigin="8,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6" o:spid="_x0000_s1032" style="position:absolute;left:8;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RqaMEA&#10;AADbAAAADwAAAGRycy9kb3ducmV2LnhtbERPS2vCQBC+F/wPywje6kYljURX0UKhPbT4vA/ZMYlm&#10;Z8PuNsZ/3y0UepuP7znLdW8a0ZHztWUFk3ECgriwuuZSwen49jwH4QOyxsYyKXiQh/Vq8LTEXNs7&#10;76k7hFLEEPY5KqhCaHMpfVGRQT+2LXHkLtYZDBG6UmqH9xhuGjlNkhdpsObYUGFLrxUVt8O3UZB2&#10;X9l1204+p48Z6/PHLnOXNFNqNOw3CxCB+vAv/nO/6zg/hd9f4gFy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UamjBAAAA2wAAAA8AAAAAAAAAAAAAAAAAmAIAAGRycy9kb3du&#10;cmV2LnhtbFBLBQYAAAAABAAEAPUAAACGAwAAAAA=&#10;" path="m,l12,15e" filled="f" strokeweight=".06pt">
                    <v:path arrowok="t" o:connecttype="custom" o:connectlocs="0,1;12,16" o:connectangles="0,0"/>
                  </v:shape>
                </v:group>
                <v:group id="Group 3" o:spid="_x0000_s1033" style="position:absolute;left:9355;top:1;width:13;height:16" coordorigin="9355,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4" o:spid="_x0000_s1034" style="position:absolute;left:9355;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pRhMIA&#10;AADbAAAADwAAAGRycy9kb3ducmV2LnhtbERPS2sCMRC+C/6HMEJvNavFbtluFC0U6qHFR3sfNrMP&#10;3UyWJF3Xf28KBW/z8T0nXw2mFT0531hWMJsmIIgLqxuuFHwf3x9fQPiArLG1TAqu5GG1HI9yzLS9&#10;8J76Q6hEDGGfoYI6hC6T0hc1GfRT2xFHrrTOYIjQVVI7vMRw08p5kjxLgw3Hhho7equpOB9+jYJF&#10;/5WeNt3sc359Yv2z3aWuXKRKPUyG9SuIQEO4i//dHzrOT+Hvl3i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ilGEwgAAANsAAAAPAAAAAAAAAAAAAAAAAJgCAABkcnMvZG93&#10;bnJldi54bWxQSwUGAAAAAAQABAD1AAAAhwMAAAAA&#10;" path="m,15l13,e" filled="f" strokeweight=".06pt">
                    <v:path arrowok="t" o:connecttype="custom" o:connectlocs="0,16;13,1" o:connectangles="0,0"/>
                  </v:shape>
                </v:group>
                <w10:anchorlock/>
              </v:group>
            </w:pict>
          </mc:Fallback>
        </mc:AlternateContent>
      </w:r>
    </w:p>
    <w:sectPr w:rsidR="00113EA7" w:rsidSect="00950503">
      <w:pgSz w:w="12240" w:h="15840"/>
      <w:pgMar w:top="1200" w:right="1220" w:bottom="1200" w:left="1220" w:header="742" w:footer="101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E5CD4" w14:textId="77777777" w:rsidR="00A739B6" w:rsidRDefault="00A739B6">
      <w:r>
        <w:separator/>
      </w:r>
    </w:p>
  </w:endnote>
  <w:endnote w:type="continuationSeparator" w:id="0">
    <w:p w14:paraId="0B590F52" w14:textId="77777777" w:rsidR="00A739B6" w:rsidRDefault="00A7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charset w:val="00"/>
    <w:family w:val="auto"/>
    <w:pitch w:val="default"/>
  </w:font>
  <w:font w:name="CG Times">
    <w:altName w:val="Times New Roman"/>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5BF58" w14:textId="120321A7" w:rsidR="00113EA7" w:rsidRDefault="0060794E">
    <w:pPr>
      <w:spacing w:line="14" w:lineRule="auto"/>
      <w:rPr>
        <w:sz w:val="20"/>
        <w:szCs w:val="20"/>
      </w:rPr>
    </w:pPr>
    <w:r>
      <w:rPr>
        <w:noProof/>
        <w:lang w:val="en-AU" w:eastAsia="en-AU"/>
      </w:rPr>
      <mc:AlternateContent>
        <mc:Choice Requires="wps">
          <w:drawing>
            <wp:anchor distT="0" distB="0" distL="114300" distR="114300" simplePos="0" relativeHeight="251657216" behindDoc="1" locked="0" layoutInCell="1" allowOverlap="1" wp14:anchorId="481A3F95" wp14:editId="4B94DE0A">
              <wp:simplePos x="0" y="0"/>
              <wp:positionH relativeFrom="page">
                <wp:posOffset>904875</wp:posOffset>
              </wp:positionH>
              <wp:positionV relativeFrom="bottomMargin">
                <wp:align>top</wp:align>
              </wp:positionV>
              <wp:extent cx="1298575" cy="176213"/>
              <wp:effectExtent l="0" t="0" r="15875"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8575" cy="176213"/>
                      </a:xfrm>
                      <a:prstGeom prst="rect">
                        <a:avLst/>
                      </a:prstGeom>
                      <a:noFill/>
                      <a:ln>
                        <a:noFill/>
                      </a:ln>
                    </wps:spPr>
                    <wps:txbx>
                      <w:txbxContent>
                        <w:p w14:paraId="44415DE0" w14:textId="6A56D948" w:rsidR="00113EA7" w:rsidRDefault="006F693D">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9D2C42">
                            <w:rPr>
                              <w:rFonts w:ascii="Times New Roman"/>
                              <w:spacing w:val="-1"/>
                              <w:sz w:val="20"/>
                            </w:rPr>
                            <w:t>,</w:t>
                          </w:r>
                          <w:r w:rsidR="0060794E">
                            <w:rPr>
                              <w:rFonts w:ascii="Times New Roman"/>
                              <w:spacing w:val="-1"/>
                              <w:sz w:val="20"/>
                            </w:rPr>
                            <w:t xml:space="preserve"> 2019</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81A3F95" id="_x0000_t202" coordsize="21600,21600" o:spt="202" path="m,l,21600r21600,l21600,xe">
              <v:stroke joinstyle="miter"/>
              <v:path gradientshapeok="t" o:connecttype="rect"/>
            </v:shapetype>
            <v:shape id="Text Box 2" o:spid="_x0000_s1071" type="#_x0000_t202" style="position:absolute;margin-left:71.25pt;margin-top:0;width:102.25pt;height:13.9pt;z-index:-251659264;visibility:visible;mso-wrap-style:square;mso-height-percent:0;mso-wrap-distance-left:9pt;mso-wrap-distance-top:0;mso-wrap-distance-right:9pt;mso-wrap-distance-bottom:0;mso-position-horizontal:absolute;mso-position-horizontal-relative:page;mso-position-vertical:top;mso-position-vertical-relative:bottom-margin-area;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" filled="f" stroked="f">
              <v:textbox inset="0,0,0,0">
                <w:txbxContent>
                  <w:p w14:paraId="44415DE0" w14:textId="6A56D948" w:rsidR="00113EA7" w:rsidRDefault="006F693D">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9D2C42">
                      <w:rPr>
                        <w:rFonts w:ascii="Times New Roman"/>
                        <w:spacing w:val="-1"/>
                        <w:sz w:val="20"/>
                      </w:rPr>
                      <w:t>,</w:t>
                    </w:r>
                    <w:r w:rsidR="0060794E">
                      <w:rPr>
                        <w:rFonts w:ascii="Times New Roman"/>
                        <w:spacing w:val="-1"/>
                        <w:sz w:val="20"/>
                      </w:rPr>
                      <w:t xml:space="preserve"> 2019</w:t>
                    </w:r>
                  </w:p>
                </w:txbxContent>
              </v:textbox>
              <w10:wrap anchorx="page" anchory="margin"/>
            </v:shape>
          </w:pict>
        </mc:Fallback>
      </mc:AlternateContent>
    </w:r>
    <w:r w:rsidR="00AE29D3">
      <w:rPr>
        <w:noProof/>
        <w:lang w:val="en-AU" w:eastAsia="en-AU"/>
      </w:rPr>
      <mc:AlternateContent>
        <mc:Choice Requires="wps">
          <w:drawing>
            <wp:anchor distT="0" distB="0" distL="114300" distR="114300" simplePos="0" relativeHeight="251659264" behindDoc="1" locked="0" layoutInCell="1" allowOverlap="1" wp14:anchorId="5429A04E" wp14:editId="0CAC8BDA">
              <wp:simplePos x="0" y="0"/>
              <wp:positionH relativeFrom="page">
                <wp:posOffset>6271260</wp:posOffset>
              </wp:positionH>
              <wp:positionV relativeFrom="page">
                <wp:posOffset>9288780</wp:posOffset>
              </wp:positionV>
              <wp:extent cx="861060" cy="153035"/>
              <wp:effectExtent l="0" t="0" r="15240"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153035"/>
                      </a:xfrm>
                      <a:prstGeom prst="rect">
                        <a:avLst/>
                      </a:prstGeom>
                      <a:noFill/>
                      <a:ln>
                        <a:noFill/>
                      </a:ln>
                    </wps:spPr>
                    <wps:txbx>
                      <w:txbxContent>
                        <w:p w14:paraId="6D3EADB1" w14:textId="7770B64A" w:rsidR="00113EA7" w:rsidRDefault="00AE29D3">
                          <w:pPr>
                            <w:spacing w:line="225" w:lineRule="exact"/>
                            <w:ind w:left="20"/>
                            <w:rPr>
                              <w:rFonts w:ascii="Times New Roman"/>
                              <w:spacing w:val="-1"/>
                              <w:sz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375C1">
                            <w:rPr>
                              <w:rFonts w:ascii="Times New Roman"/>
                              <w:noProof/>
                              <w:sz w:val="20"/>
                            </w:rPr>
                            <w:t>2</w:t>
                          </w:r>
                          <w:r>
                            <w:fldChar w:fldCharType="end"/>
                          </w:r>
                          <w:r>
                            <w:rPr>
                              <w:rFonts w:ascii="Times New Roman"/>
                              <w:spacing w:val="-1"/>
                              <w:sz w:val="20"/>
                            </w:rPr>
                            <w:t xml:space="preserve"> of </w:t>
                          </w:r>
                          <w:r>
                            <w:rPr>
                              <w:rFonts w:ascii="Times New Roman" w:hint="eastAsia"/>
                              <w:spacing w:val="-1"/>
                              <w:sz w:val="20"/>
                              <w:lang w:eastAsia="zh-CN"/>
                            </w:rPr>
                            <w:t>8</w:t>
                          </w:r>
                        </w:p>
                        <w:p w14:paraId="189A625A" w14:textId="28CC510B" w:rsidR="00113EA7" w:rsidRDefault="00113EA7">
                          <w:pPr>
                            <w:spacing w:line="225" w:lineRule="exact"/>
                            <w:rPr>
                              <w:rFonts w:ascii="Times New Roman" w:eastAsia="Times New Roman" w:hAnsi="Times New Roman" w:cs="Times New Roman"/>
                              <w:sz w:val="20"/>
                              <w:szCs w:val="20"/>
                              <w:lang w:eastAsia="zh-CN"/>
                            </w:rPr>
                          </w:pPr>
                        </w:p>
                      </w:txbxContent>
                    </wps:txbx>
                    <wps:bodyPr rot="0" vert="horz" wrap="square" lIns="0" tIns="0" rIns="0" bIns="0" anchor="t" anchorCtr="0" upright="1">
                      <a:noAutofit/>
                    </wps:bodyPr>
                  </wps:wsp>
                </a:graphicData>
              </a:graphic>
            </wp:anchor>
          </w:drawing>
        </mc:Choice>
        <mc:Fallback>
          <w:pict>
            <v:shapetype w14:anchorId="5429A04E" id="_x0000_t202" coordsize="21600,21600" o:spt="202" path="m,l,21600r21600,l21600,xe">
              <v:stroke joinstyle="miter"/>
              <v:path gradientshapeok="t" o:connecttype="rect"/>
            </v:shapetype>
            <v:shape id="Text Box 1" o:spid="_x0000_s1072" type="#_x0000_t202" style="position:absolute;margin-left:493.8pt;margin-top:731.4pt;width:67.8pt;height:12.0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" filled="f" stroked="f">
              <v:textbox inset="0,0,0,0">
                <w:txbxContent>
                  <w:p w14:paraId="6D3EADB1" w14:textId="7770B64A" w:rsidR="00113EA7" w:rsidRDefault="00AE29D3">
                    <w:pPr>
                      <w:spacing w:line="225" w:lineRule="exact"/>
                      <w:ind w:left="20"/>
                      <w:rPr>
                        <w:rFonts w:ascii="Times New Roman"/>
                        <w:spacing w:val="-1"/>
                        <w:sz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375C1">
                      <w:rPr>
                        <w:rFonts w:ascii="Times New Roman"/>
                        <w:noProof/>
                        <w:sz w:val="20"/>
                      </w:rPr>
                      <w:t>2</w:t>
                    </w:r>
                    <w:r>
                      <w:fldChar w:fldCharType="end"/>
                    </w:r>
                    <w:r>
                      <w:rPr>
                        <w:rFonts w:ascii="Times New Roman"/>
                        <w:spacing w:val="-1"/>
                        <w:sz w:val="20"/>
                      </w:rPr>
                      <w:t xml:space="preserve"> of </w:t>
                    </w:r>
                    <w:r>
                      <w:rPr>
                        <w:rFonts w:ascii="Times New Roman" w:hint="eastAsia"/>
                        <w:spacing w:val="-1"/>
                        <w:sz w:val="20"/>
                        <w:lang w:eastAsia="zh-CN"/>
                      </w:rPr>
                      <w:t>8</w:t>
                    </w:r>
                  </w:p>
                  <w:p w14:paraId="189A625A" w14:textId="28CC510B" w:rsidR="00113EA7" w:rsidRDefault="00113EA7">
                    <w:pPr>
                      <w:spacing w:line="225" w:lineRule="exact"/>
                      <w:rPr>
                        <w:rFonts w:ascii="Times New Roman" w:eastAsia="Times New Roman" w:hAnsi="Times New Roman" w:cs="Times New Roman"/>
                        <w:sz w:val="20"/>
                        <w:szCs w:val="20"/>
                        <w:lang w:eastAsia="zh-CN"/>
                      </w:rPr>
                    </w:pPr>
                  </w:p>
                </w:txbxContent>
              </v:textbox>
              <w10:wrap anchorx="page" anchory="page"/>
            </v:shape>
          </w:pict>
        </mc:Fallback>
      </mc:AlternateContent>
    </w:r>
    <w:r w:rsidR="00AE29D3">
      <w:rPr>
        <w:noProof/>
        <w:lang w:val="en-AU" w:eastAsia="en-AU"/>
      </w:rPr>
      <mc:AlternateContent>
        <mc:Choice Requires="wpg">
          <w:drawing>
            <wp:anchor distT="0" distB="0" distL="114300" distR="114300" simplePos="0" relativeHeight="251658240" behindDoc="1" locked="0" layoutInCell="1" allowOverlap="1" wp14:anchorId="2D4191B7" wp14:editId="477FF09F">
              <wp:simplePos x="0" y="0"/>
              <wp:positionH relativeFrom="page">
                <wp:posOffset>845820</wp:posOffset>
              </wp:positionH>
              <wp:positionV relativeFrom="page">
                <wp:posOffset>9276715</wp:posOffset>
              </wp:positionV>
              <wp:extent cx="6076315" cy="1270"/>
              <wp:effectExtent l="7620" t="8890" r="12065" b="8890"/>
              <wp:wrapNone/>
              <wp:docPr id="3" name="Group 3"/>
              <wp:cNvGraphicFramePr/>
              <a:graphic xmlns:a="http://schemas.openxmlformats.org/drawingml/2006/main">
                <a:graphicData uri="http://schemas.microsoft.com/office/word/2010/wordprocessingGroup">
                  <wpg:wgp>
                    <wpg:cNvGrpSpPr/>
                    <wpg:grpSpPr>
                      <a:xfrm>
                        <a:off x="0" y="0"/>
                        <a:ext cx="6076315" cy="1270"/>
                        <a:chOff x="1332" y="14609"/>
                        <a:chExt cx="9569" cy="2"/>
                      </a:xfrm>
                    </wpg:grpSpPr>
                    <wps:wsp>
                      <wps:cNvPr id="4" name="Freeform 4"/>
                      <wps:cNvSpPr/>
                      <wps:spPr bwMode="auto">
                        <a:xfrm>
                          <a:off x="1332" y="14609"/>
                          <a:ext cx="9569" cy="2"/>
                        </a:xfrm>
                        <a:custGeom>
                          <a:avLst/>
                          <a:gdLst>
                            <a:gd name="T0" fmla="+- 0 1332 1332"/>
                            <a:gd name="T1" fmla="*/ T0 w 9569"/>
                            <a:gd name="T2" fmla="+- 0 10901 1332"/>
                            <a:gd name="T3" fmla="*/ T2 w 9569"/>
                          </a:gdLst>
                          <a:ahLst/>
                          <a:cxnLst>
                            <a:cxn ang="0">
                              <a:pos x="T1" y="0"/>
                            </a:cxn>
                            <a:cxn ang="0">
                              <a:pos x="T3" y="0"/>
                            </a:cxn>
                          </a:cxnLst>
                          <a:rect l="0" t="0" r="r" b="b"/>
                          <a:pathLst>
                            <a:path w="9569">
                              <a:moveTo>
                                <a:pt x="0" y="0"/>
                              </a:moveTo>
                              <a:lnTo>
                                <a:pt x="9569" y="0"/>
                              </a:lnTo>
                            </a:path>
                          </a:pathLst>
                        </a:custGeom>
                        <a:noFill/>
                        <a:ln w="7366">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407C2C1C" id="Group 3" o:spid="_x0000_s1026" style="position:absolute;left:0;text-align:left;margin-left:66.6pt;margin-top:730.45pt;width:478.45pt;height:.1pt;z-index:-251658240;mso-position-horizontal-relative:page;mso-position-vertical-relative:page" coordorigin="1332,14609" coordsize="95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">
              <v:shape id="Freeform 4" o:spid="_x0000_s1027" style="position:absolute;left:1332;top:14609;width:9569;height:2;visibility:visible;mso-wrap-style:square;v-text-anchor:top" coordsize="95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MC+cIA&#10;AADaAAAADwAAAGRycy9kb3ducmV2LnhtbESPS4vCQBCE7wv+h6EFb+vEB4tGRxHBx2kXE0GPTaZN&#10;gpmekBk1/vsdQfBYVNVX1HzZmkrcqXGlZQWDfgSCOLO65FzBMd18T0A4j6yxskwKnuRgueh8zTHW&#10;9sEHuic+FwHCLkYFhfd1LKXLCjLo+rYmDt7FNgZ9kE0udYOPADeVHEbRjzRYclgosKZ1Qdk1uRkF&#10;q+T3+Zf63SidbtvpWWeTXXpySvW67WoGwlPrP+F3e68VjOF1JdwA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EwL5wgAAANoAAAAPAAAAAAAAAAAAAAAAAJgCAABkcnMvZG93&#10;bnJldi54bWxQSwUGAAAAAAQABAD1AAAAhwMAAAAA&#10;" path="m,l9569,e" filled="f" strokeweight=".58pt">
                <v:path arrowok="t" o:connecttype="custom" o:connectlocs="0,0;9569,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DD520" w14:textId="77777777" w:rsidR="00A739B6" w:rsidRDefault="00A739B6">
      <w:r>
        <w:separator/>
      </w:r>
    </w:p>
  </w:footnote>
  <w:footnote w:type="continuationSeparator" w:id="0">
    <w:p w14:paraId="5B8E396D" w14:textId="77777777" w:rsidR="00A739B6" w:rsidRDefault="00A739B6">
      <w:r>
        <w:continuationSeparator/>
      </w:r>
    </w:p>
  </w:footnote>
  <w:footnote w:id="1">
    <w:p w14:paraId="3A2F7E32" w14:textId="77777777" w:rsidR="00D51880" w:rsidRPr="00D51880" w:rsidRDefault="00D51880" w:rsidP="00D51880">
      <w:pPr>
        <w:pStyle w:val="BodyText"/>
        <w:spacing w:before="237"/>
        <w:ind w:left="219" w:right="250"/>
        <w:rPr>
          <w:rFonts w:cs="Times New Roman"/>
          <w:spacing w:val="-1"/>
          <w:sz w:val="20"/>
          <w:szCs w:val="20"/>
        </w:rPr>
      </w:pPr>
      <w:r>
        <w:rPr>
          <w:rStyle w:val="FootnoteReference"/>
        </w:rPr>
        <w:footnoteRef/>
      </w:r>
      <w:r>
        <w:t xml:space="preserve"> </w:t>
      </w:r>
      <w:r w:rsidRPr="00D51880">
        <w:rPr>
          <w:rFonts w:cs="Times New Roman" w:hint="eastAsia"/>
          <w:spacing w:val="-1"/>
          <w:sz w:val="20"/>
          <w:szCs w:val="20"/>
        </w:rPr>
        <w:t>This document is intended to provide an update on definitions and other terminology arising from regulatory updates in different regions. It does not update methodology such that it reflects a (best practice) life cycle approach.</w:t>
      </w:r>
    </w:p>
    <w:p w14:paraId="671D0E79" w14:textId="6E9759F2" w:rsidR="00D51880" w:rsidRPr="00D51880" w:rsidRDefault="00D51880">
      <w:pPr>
        <w:pStyle w:val="FootnoteText"/>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0C4B3" w14:textId="68757F0A" w:rsidR="00113EA7" w:rsidRDefault="00AE29D3">
    <w:pPr>
      <w:pStyle w:val="Header"/>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lang w:val="pt-PT" w:eastAsia="zh-CN"/>
      </w:rPr>
    </w:pPr>
    <w:r>
      <w:rPr>
        <w:rFonts w:ascii="Times New Roman" w:hAnsi="Times New Roman" w:cs="Times New Roman"/>
        <w:b/>
        <w:sz w:val="24"/>
        <w:szCs w:val="24"/>
        <w:lang w:val="pt-PT"/>
      </w:rPr>
      <w:t>IMDRF MDCE WG/N</w:t>
    </w:r>
    <w:r>
      <w:rPr>
        <w:rFonts w:ascii="Times New Roman" w:hAnsi="Times New Roman" w:cs="Times New Roman" w:hint="eastAsia"/>
        <w:b/>
        <w:sz w:val="24"/>
        <w:szCs w:val="24"/>
        <w:lang w:eastAsia="zh-CN"/>
      </w:rPr>
      <w:t>55</w:t>
    </w:r>
    <w:r w:rsidR="00950503" w:rsidRPr="00950503">
      <w:rPr>
        <w:rFonts w:ascii="Times New Roman" w:hAnsi="Times New Roman" w:cs="Times New Roman"/>
        <w:b/>
        <w:sz w:val="24"/>
        <w:szCs w:val="24"/>
        <w:lang w:eastAsia="zh-CN"/>
      </w:rPr>
      <w:t xml:space="preserve"> </w:t>
    </w:r>
    <w:r w:rsidR="00950503">
      <w:rPr>
        <w:rFonts w:ascii="Times New Roman" w:hAnsi="Times New Roman" w:cs="Times New Roman"/>
        <w:b/>
        <w:sz w:val="24"/>
        <w:szCs w:val="24"/>
        <w:lang w:eastAsia="zh-CN"/>
      </w:rPr>
      <w:t>FINAL:2019</w:t>
    </w:r>
    <w:r w:rsidR="00950503">
      <w:rPr>
        <w:rFonts w:ascii="Times New Roman" w:hAnsi="Times New Roman" w:cs="Times New Roman"/>
        <w:b/>
        <w:sz w:val="24"/>
        <w:szCs w:val="24"/>
        <w:lang w:val="pt-PT"/>
      </w:rPr>
      <w:t xml:space="preserve"> </w:t>
    </w:r>
    <w:r>
      <w:rPr>
        <w:rFonts w:ascii="Times New Roman" w:hAnsi="Times New Roman" w:cs="Times New Roman"/>
        <w:b/>
        <w:sz w:val="24"/>
        <w:szCs w:val="24"/>
        <w:lang w:val="pt-PT"/>
      </w:rPr>
      <w:t>(formerly</w:t>
    </w:r>
    <w:r>
      <w:rPr>
        <w:rFonts w:ascii="Times New Roman" w:hAnsi="Times New Roman" w:cs="Times New Roman" w:hint="eastAsia"/>
        <w:b/>
        <w:sz w:val="24"/>
        <w:szCs w:val="24"/>
        <w:lang w:eastAsia="zh-CN"/>
      </w:rPr>
      <w:t xml:space="preserve"> </w:t>
    </w:r>
    <w:r w:rsidR="00AE5604">
      <w:rPr>
        <w:rFonts w:ascii="Times New Roman" w:hAnsi="Times New Roman" w:cs="Times New Roman"/>
        <w:b/>
        <w:color w:val="000000"/>
        <w:sz w:val="24"/>
        <w:szCs w:val="24"/>
      </w:rPr>
      <w:t>GHTF/SG5/N1R8:2007</w:t>
    </w:r>
    <w:r>
      <w:rPr>
        <w:rFonts w:ascii="Times New Roman" w:hAnsi="Times New Roman" w:cs="Times New Roman"/>
        <w:b/>
        <w:color w:val="000000"/>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75A51" w14:textId="7DDCC1C8" w:rsidR="00113EA7" w:rsidRDefault="00950503">
    <w:pPr>
      <w:pStyle w:val="Header"/>
      <w:widowControl/>
      <w:pBdr>
        <w:bottom w:val="none" w:sz="0" w:space="0" w:color="auto"/>
      </w:pBdr>
      <w:tabs>
        <w:tab w:val="clear" w:pos="4153"/>
        <w:tab w:val="clear" w:pos="8306"/>
        <w:tab w:val="center" w:pos="4320"/>
        <w:tab w:val="right" w:pos="8640"/>
      </w:tabs>
      <w:snapToGrid/>
      <w:rPr>
        <w:rFonts w:ascii="Times New Roman" w:hAnsi="Times New Roman" w:cs="Times New Roman"/>
        <w:sz w:val="20"/>
        <w:szCs w:val="20"/>
        <w:lang w:val="pt-PT" w:eastAsia="zh-CN"/>
      </w:rPr>
    </w:pPr>
    <w:r w:rsidRPr="00950503">
      <w:rPr>
        <w:rFonts w:ascii="Times New Roman" w:hAnsi="Times New Roman" w:cs="Times New Roman"/>
        <w:sz w:val="20"/>
        <w:szCs w:val="20"/>
        <w:lang w:val="pt-PT"/>
      </w:rPr>
      <w:t>IMDRF MDCE WG/N55 FINAL:2019 (formerly GHTF/SG5/N1R8:2007)</w:t>
    </w:r>
  </w:p>
  <w:p w14:paraId="3560D421" w14:textId="77777777" w:rsidR="00113EA7" w:rsidRDefault="00AE29D3">
    <w:pPr>
      <w:spacing w:line="14" w:lineRule="auto"/>
      <w:jc w:val="center"/>
      <w:rPr>
        <w:sz w:val="20"/>
        <w:szCs w:val="20"/>
      </w:rPr>
    </w:pPr>
    <w:r>
      <w:rPr>
        <w:noProof/>
        <w:lang w:val="en-AU" w:eastAsia="en-AU"/>
      </w:rPr>
      <mc:AlternateContent>
        <mc:Choice Requires="wpg">
          <w:drawing>
            <wp:anchor distT="0" distB="0" distL="114300" distR="114300" simplePos="0" relativeHeight="251656192" behindDoc="1" locked="0" layoutInCell="1" allowOverlap="1" wp14:anchorId="57F5944B" wp14:editId="4A7A338C">
              <wp:simplePos x="0" y="0"/>
              <wp:positionH relativeFrom="margin">
                <wp:posOffset>169174</wp:posOffset>
              </wp:positionH>
              <wp:positionV relativeFrom="page">
                <wp:posOffset>650875</wp:posOffset>
              </wp:positionV>
              <wp:extent cx="5981700" cy="1270"/>
              <wp:effectExtent l="0" t="0" r="19050" b="17780"/>
              <wp:wrapTopAndBottom/>
              <wp:docPr id="6" name="Group 6"/>
              <wp:cNvGraphicFramePr/>
              <a:graphic xmlns:a="http://schemas.openxmlformats.org/drawingml/2006/main">
                <a:graphicData uri="http://schemas.microsoft.com/office/word/2010/wordprocessingGroup">
                  <wpg:wgp>
                    <wpg:cNvGrpSpPr/>
                    <wpg:grpSpPr>
                      <a:xfrm>
                        <a:off x="0" y="0"/>
                        <a:ext cx="5981700" cy="1270"/>
                        <a:chOff x="1410" y="1205"/>
                        <a:chExt cx="9420" cy="2"/>
                      </a:xfrm>
                    </wpg:grpSpPr>
                    <wps:wsp>
                      <wps:cNvPr id="8" name="Freeform 7"/>
                      <wps:cNvSpPr/>
                      <wps:spPr bwMode="auto">
                        <a:xfrm>
                          <a:off x="1410" y="1205"/>
                          <a:ext cx="9420" cy="2"/>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041768C6" id="Group 6" o:spid="_x0000_s1026" style="position:absolute;left:0;text-align:left;margin-left:13.3pt;margin-top:51.25pt;width:471pt;height:.1pt;z-index:-251660288;mso-position-horizontal-relative:margin;mso-position-vertical-relative:page" coordorigin="1410,1205"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">
              <v:shape id="Freeform 7" o:spid="_x0000_s1027" style="position:absolute;left:1410;top:120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" path="m,l9420,e" filled="f" strokeweight=".58pt">
                <v:path arrowok="t" o:connecttype="custom" o:connectlocs="0,0;9420,0" o:connectangles="0,0"/>
              </v:shape>
              <w10:wrap type="topAndBottom"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454C4"/>
    <w:multiLevelType w:val="multilevel"/>
    <w:tmpl w:val="026454C4"/>
    <w:lvl w:ilvl="0">
      <w:start w:val="1"/>
      <w:numFmt w:val="bullet"/>
      <w:lvlText w:val=""/>
      <w:lvlJc w:val="left"/>
      <w:pPr>
        <w:ind w:left="429" w:hanging="285"/>
      </w:pPr>
      <w:rPr>
        <w:rFonts w:ascii="Symbol" w:eastAsia="Symbol" w:hAnsi="Symbol" w:hint="default"/>
        <w:w w:val="99"/>
        <w:sz w:val="20"/>
        <w:szCs w:val="20"/>
      </w:rPr>
    </w:lvl>
    <w:lvl w:ilvl="1">
      <w:start w:val="1"/>
      <w:numFmt w:val="bullet"/>
      <w:lvlText w:val="•"/>
      <w:lvlJc w:val="left"/>
      <w:pPr>
        <w:ind w:left="672" w:hanging="285"/>
      </w:pPr>
      <w:rPr>
        <w:rFonts w:hint="default"/>
      </w:rPr>
    </w:lvl>
    <w:lvl w:ilvl="2">
      <w:start w:val="1"/>
      <w:numFmt w:val="bullet"/>
      <w:lvlText w:val="•"/>
      <w:lvlJc w:val="left"/>
      <w:pPr>
        <w:ind w:left="916" w:hanging="285"/>
      </w:pPr>
      <w:rPr>
        <w:rFonts w:hint="default"/>
      </w:rPr>
    </w:lvl>
    <w:lvl w:ilvl="3">
      <w:start w:val="1"/>
      <w:numFmt w:val="bullet"/>
      <w:lvlText w:val="•"/>
      <w:lvlJc w:val="left"/>
      <w:pPr>
        <w:ind w:left="1160" w:hanging="285"/>
      </w:pPr>
      <w:rPr>
        <w:rFonts w:hint="default"/>
      </w:rPr>
    </w:lvl>
    <w:lvl w:ilvl="4">
      <w:start w:val="1"/>
      <w:numFmt w:val="bullet"/>
      <w:lvlText w:val="•"/>
      <w:lvlJc w:val="left"/>
      <w:pPr>
        <w:ind w:left="1403" w:hanging="285"/>
      </w:pPr>
      <w:rPr>
        <w:rFonts w:hint="default"/>
      </w:rPr>
    </w:lvl>
    <w:lvl w:ilvl="5">
      <w:start w:val="1"/>
      <w:numFmt w:val="bullet"/>
      <w:lvlText w:val="•"/>
      <w:lvlJc w:val="left"/>
      <w:pPr>
        <w:ind w:left="1647" w:hanging="285"/>
      </w:pPr>
      <w:rPr>
        <w:rFonts w:hint="default"/>
      </w:rPr>
    </w:lvl>
    <w:lvl w:ilvl="6">
      <w:start w:val="1"/>
      <w:numFmt w:val="bullet"/>
      <w:lvlText w:val="•"/>
      <w:lvlJc w:val="left"/>
      <w:pPr>
        <w:ind w:left="1890" w:hanging="285"/>
      </w:pPr>
      <w:rPr>
        <w:rFonts w:hint="default"/>
      </w:rPr>
    </w:lvl>
    <w:lvl w:ilvl="7">
      <w:start w:val="1"/>
      <w:numFmt w:val="bullet"/>
      <w:lvlText w:val="•"/>
      <w:lvlJc w:val="left"/>
      <w:pPr>
        <w:ind w:left="2134" w:hanging="285"/>
      </w:pPr>
      <w:rPr>
        <w:rFonts w:hint="default"/>
      </w:rPr>
    </w:lvl>
    <w:lvl w:ilvl="8">
      <w:start w:val="1"/>
      <w:numFmt w:val="bullet"/>
      <w:lvlText w:val="•"/>
      <w:lvlJc w:val="left"/>
      <w:pPr>
        <w:ind w:left="2377" w:hanging="285"/>
      </w:pPr>
      <w:rPr>
        <w:rFonts w:hint="default"/>
      </w:rPr>
    </w:lvl>
  </w:abstractNum>
  <w:abstractNum w:abstractNumId="1" w15:restartNumberingAfterBreak="0">
    <w:nsid w:val="07E5133C"/>
    <w:multiLevelType w:val="multilevel"/>
    <w:tmpl w:val="07E5133C"/>
    <w:lvl w:ilvl="0">
      <w:start w:val="4"/>
      <w:numFmt w:val="decimal"/>
      <w:lvlText w:val="%1"/>
      <w:lvlJc w:val="left"/>
      <w:pPr>
        <w:ind w:left="787" w:hanging="568"/>
      </w:pPr>
      <w:rPr>
        <w:rFonts w:hint="default"/>
      </w:rPr>
    </w:lvl>
    <w:lvl w:ilvl="1">
      <w:start w:val="1"/>
      <w:numFmt w:val="decimal"/>
      <w:lvlText w:val="%1.%2"/>
      <w:lvlJc w:val="left"/>
      <w:pPr>
        <w:ind w:left="787" w:hanging="568"/>
      </w:pPr>
      <w:rPr>
        <w:rFonts w:ascii="Times New Roman" w:eastAsia="Times New Roman" w:hAnsi="Times New Roman" w:hint="default"/>
        <w:b/>
        <w:bCs/>
        <w:sz w:val="24"/>
        <w:szCs w:val="24"/>
      </w:rPr>
    </w:lvl>
    <w:lvl w:ilvl="2">
      <w:start w:val="1"/>
      <w:numFmt w:val="lowerRoman"/>
      <w:lvlText w:val="(%3)"/>
      <w:lvlJc w:val="left"/>
      <w:pPr>
        <w:ind w:left="2204" w:hanging="567"/>
      </w:pPr>
      <w:rPr>
        <w:rFonts w:ascii="Times New Roman" w:eastAsia="Times New Roman" w:hAnsi="Times New Roman" w:hint="default"/>
        <w:sz w:val="24"/>
        <w:szCs w:val="24"/>
      </w:rPr>
    </w:lvl>
    <w:lvl w:ilvl="3">
      <w:start w:val="1"/>
      <w:numFmt w:val="bullet"/>
      <w:lvlText w:val="•"/>
      <w:lvlJc w:val="left"/>
      <w:pPr>
        <w:ind w:left="3892" w:hanging="567"/>
      </w:pPr>
      <w:rPr>
        <w:rFonts w:hint="default"/>
      </w:rPr>
    </w:lvl>
    <w:lvl w:ilvl="4">
      <w:start w:val="1"/>
      <w:numFmt w:val="bullet"/>
      <w:lvlText w:val="•"/>
      <w:lvlJc w:val="left"/>
      <w:pPr>
        <w:ind w:left="4736" w:hanging="567"/>
      </w:pPr>
      <w:rPr>
        <w:rFonts w:hint="default"/>
      </w:rPr>
    </w:lvl>
    <w:lvl w:ilvl="5">
      <w:start w:val="1"/>
      <w:numFmt w:val="bullet"/>
      <w:lvlText w:val="•"/>
      <w:lvlJc w:val="left"/>
      <w:pPr>
        <w:ind w:left="5580" w:hanging="567"/>
      </w:pPr>
      <w:rPr>
        <w:rFonts w:hint="default"/>
      </w:rPr>
    </w:lvl>
    <w:lvl w:ilvl="6">
      <w:start w:val="1"/>
      <w:numFmt w:val="bullet"/>
      <w:lvlText w:val="•"/>
      <w:lvlJc w:val="left"/>
      <w:pPr>
        <w:ind w:left="6424" w:hanging="567"/>
      </w:pPr>
      <w:rPr>
        <w:rFonts w:hint="default"/>
      </w:rPr>
    </w:lvl>
    <w:lvl w:ilvl="7">
      <w:start w:val="1"/>
      <w:numFmt w:val="bullet"/>
      <w:lvlText w:val="•"/>
      <w:lvlJc w:val="left"/>
      <w:pPr>
        <w:ind w:left="7268" w:hanging="567"/>
      </w:pPr>
      <w:rPr>
        <w:rFonts w:hint="default"/>
      </w:rPr>
    </w:lvl>
    <w:lvl w:ilvl="8">
      <w:start w:val="1"/>
      <w:numFmt w:val="bullet"/>
      <w:lvlText w:val="•"/>
      <w:lvlJc w:val="left"/>
      <w:pPr>
        <w:ind w:left="8112" w:hanging="567"/>
      </w:pPr>
      <w:rPr>
        <w:rFonts w:hint="default"/>
      </w:rPr>
    </w:lvl>
  </w:abstractNum>
  <w:abstractNum w:abstractNumId="2" w15:restartNumberingAfterBreak="0">
    <w:nsid w:val="18A82C64"/>
    <w:multiLevelType w:val="multilevel"/>
    <w:tmpl w:val="7D02221E"/>
    <w:lvl w:ilvl="0">
      <w:start w:val="1"/>
      <w:numFmt w:val="decimal"/>
      <w:lvlText w:val="%1.0"/>
      <w:lvlJc w:val="left"/>
      <w:pPr>
        <w:ind w:left="628" w:hanging="408"/>
      </w:pPr>
      <w:rPr>
        <w:rFonts w:hint="default"/>
      </w:rPr>
    </w:lvl>
    <w:lvl w:ilvl="1">
      <w:start w:val="1"/>
      <w:numFmt w:val="decimal"/>
      <w:lvlText w:val="%1.%2"/>
      <w:lvlJc w:val="left"/>
      <w:pPr>
        <w:ind w:left="1348" w:hanging="408"/>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420" w:hanging="1440"/>
      </w:pPr>
      <w:rPr>
        <w:rFonts w:hint="default"/>
      </w:rPr>
    </w:lvl>
  </w:abstractNum>
  <w:abstractNum w:abstractNumId="3" w15:restartNumberingAfterBreak="0">
    <w:nsid w:val="5517081D"/>
    <w:multiLevelType w:val="multilevel"/>
    <w:tmpl w:val="FC24B032"/>
    <w:lvl w:ilvl="0">
      <w:start w:val="1"/>
      <w:numFmt w:val="decimal"/>
      <w:lvlText w:val="%1.0"/>
      <w:lvlJc w:val="left"/>
      <w:pPr>
        <w:ind w:left="595" w:hanging="375"/>
      </w:pPr>
      <w:rPr>
        <w:rFonts w:hint="default"/>
      </w:rPr>
    </w:lvl>
    <w:lvl w:ilvl="1">
      <w:start w:val="1"/>
      <w:numFmt w:val="decimal"/>
      <w:lvlText w:val="%1.%2"/>
      <w:lvlJc w:val="left"/>
      <w:pPr>
        <w:ind w:left="1315" w:hanging="375"/>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460" w:hanging="108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5260" w:hanging="144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7060" w:hanging="1800"/>
      </w:pPr>
      <w:rPr>
        <w:rFonts w:hint="default"/>
      </w:rPr>
    </w:lvl>
    <w:lvl w:ilvl="8">
      <w:start w:val="1"/>
      <w:numFmt w:val="decimal"/>
      <w:lvlText w:val="%1.%2.%3.%4.%5.%6.%7.%8.%9"/>
      <w:lvlJc w:val="left"/>
      <w:pPr>
        <w:ind w:left="8140" w:hanging="2160"/>
      </w:pPr>
      <w:rPr>
        <w:rFonts w:hint="default"/>
      </w:rPr>
    </w:lvl>
  </w:abstractNum>
  <w:abstractNum w:abstractNumId="4" w15:restartNumberingAfterBreak="0">
    <w:nsid w:val="790D4A02"/>
    <w:multiLevelType w:val="multilevel"/>
    <w:tmpl w:val="790D4A02"/>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5" w15:restartNumberingAfterBreak="0">
    <w:nsid w:val="7DAC13B2"/>
    <w:multiLevelType w:val="hybridMultilevel"/>
    <w:tmpl w:val="DA267CF6"/>
    <w:lvl w:ilvl="0" w:tplc="9CBA1B62">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6" w15:restartNumberingAfterBreak="0">
    <w:nsid w:val="7FD976FA"/>
    <w:multiLevelType w:val="multilevel"/>
    <w:tmpl w:val="7FD976FA"/>
    <w:lvl w:ilvl="0">
      <w:start w:val="1"/>
      <w:numFmt w:val="bullet"/>
      <w:lvlText w:val=""/>
      <w:lvlJc w:val="left"/>
      <w:pPr>
        <w:ind w:left="284" w:hanging="285"/>
      </w:pPr>
      <w:rPr>
        <w:rFonts w:ascii="Symbol" w:eastAsia="Symbol" w:hAnsi="Symbol" w:hint="default"/>
        <w:w w:val="99"/>
        <w:sz w:val="18"/>
        <w:szCs w:val="18"/>
      </w:rPr>
    </w:lvl>
    <w:lvl w:ilvl="1">
      <w:start w:val="1"/>
      <w:numFmt w:val="bullet"/>
      <w:lvlText w:val="•"/>
      <w:lvlJc w:val="left"/>
      <w:pPr>
        <w:ind w:left="513" w:hanging="285"/>
      </w:pPr>
      <w:rPr>
        <w:rFonts w:hint="default"/>
      </w:rPr>
    </w:lvl>
    <w:lvl w:ilvl="2">
      <w:start w:val="1"/>
      <w:numFmt w:val="bullet"/>
      <w:lvlText w:val="•"/>
      <w:lvlJc w:val="left"/>
      <w:pPr>
        <w:ind w:left="742" w:hanging="285"/>
      </w:pPr>
      <w:rPr>
        <w:rFonts w:hint="default"/>
      </w:rPr>
    </w:lvl>
    <w:lvl w:ilvl="3">
      <w:start w:val="1"/>
      <w:numFmt w:val="bullet"/>
      <w:lvlText w:val="•"/>
      <w:lvlJc w:val="left"/>
      <w:pPr>
        <w:ind w:left="972" w:hanging="285"/>
      </w:pPr>
      <w:rPr>
        <w:rFonts w:hint="default"/>
      </w:rPr>
    </w:lvl>
    <w:lvl w:ilvl="4">
      <w:start w:val="1"/>
      <w:numFmt w:val="bullet"/>
      <w:lvlText w:val="•"/>
      <w:lvlJc w:val="left"/>
      <w:pPr>
        <w:ind w:left="1201" w:hanging="285"/>
      </w:pPr>
      <w:rPr>
        <w:rFonts w:hint="default"/>
      </w:rPr>
    </w:lvl>
    <w:lvl w:ilvl="5">
      <w:start w:val="1"/>
      <w:numFmt w:val="bullet"/>
      <w:lvlText w:val="•"/>
      <w:lvlJc w:val="left"/>
      <w:pPr>
        <w:ind w:left="1430" w:hanging="285"/>
      </w:pPr>
      <w:rPr>
        <w:rFonts w:hint="default"/>
      </w:rPr>
    </w:lvl>
    <w:lvl w:ilvl="6">
      <w:start w:val="1"/>
      <w:numFmt w:val="bullet"/>
      <w:lvlText w:val="•"/>
      <w:lvlJc w:val="left"/>
      <w:pPr>
        <w:ind w:left="1659" w:hanging="285"/>
      </w:pPr>
      <w:rPr>
        <w:rFonts w:hint="default"/>
      </w:rPr>
    </w:lvl>
    <w:lvl w:ilvl="7">
      <w:start w:val="1"/>
      <w:numFmt w:val="bullet"/>
      <w:lvlText w:val="•"/>
      <w:lvlJc w:val="left"/>
      <w:pPr>
        <w:ind w:left="1888" w:hanging="285"/>
      </w:pPr>
      <w:rPr>
        <w:rFonts w:hint="default"/>
      </w:rPr>
    </w:lvl>
    <w:lvl w:ilvl="8">
      <w:start w:val="1"/>
      <w:numFmt w:val="bullet"/>
      <w:lvlText w:val="•"/>
      <w:lvlJc w:val="left"/>
      <w:pPr>
        <w:ind w:left="2118" w:hanging="285"/>
      </w:pPr>
      <w:rPr>
        <w:rFonts w:hint="default"/>
      </w:rPr>
    </w:lvl>
  </w:abstractNum>
  <w:num w:numId="1">
    <w:abstractNumId w:val="4"/>
  </w:num>
  <w:num w:numId="2">
    <w:abstractNumId w:val="1"/>
  </w:num>
  <w:num w:numId="3">
    <w:abstractNumId w:val="0"/>
  </w:num>
  <w:num w:numId="4">
    <w:abstractNumId w:val="6"/>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bordersDoNotSurroundHeader/>
  <w:bordersDoNotSurroundFooter/>
  <w:defaultTabStop w:val="720"/>
  <w:drawingGridHorizontalSpacing w:val="110"/>
  <w:displayHorizontalDrawingGridEvery w:val="2"/>
  <w:characterSpacingControl w:val="doNotCompress"/>
  <w:hdrShapeDefaults>
    <o:shapedefaults v:ext="edit" spidmax="6145"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tLA0tDAwMzMwMDZW0lEKTi0uzszPAykwqQUAkKsfNCwAAAA="/>
  </w:docVars>
  <w:rsids>
    <w:rsidRoot w:val="009E17EA"/>
    <w:rsid w:val="00000A59"/>
    <w:rsid w:val="00003D2B"/>
    <w:rsid w:val="00027D1B"/>
    <w:rsid w:val="00031039"/>
    <w:rsid w:val="0003662A"/>
    <w:rsid w:val="000557CD"/>
    <w:rsid w:val="0008236B"/>
    <w:rsid w:val="000B0F4D"/>
    <w:rsid w:val="000B369A"/>
    <w:rsid w:val="000D61D7"/>
    <w:rsid w:val="000D6C01"/>
    <w:rsid w:val="000E3166"/>
    <w:rsid w:val="00113EA7"/>
    <w:rsid w:val="00135437"/>
    <w:rsid w:val="001437C0"/>
    <w:rsid w:val="0014639E"/>
    <w:rsid w:val="001507D9"/>
    <w:rsid w:val="00174039"/>
    <w:rsid w:val="001B1C7C"/>
    <w:rsid w:val="001B4285"/>
    <w:rsid w:val="001B6D19"/>
    <w:rsid w:val="001E3DF5"/>
    <w:rsid w:val="00227C06"/>
    <w:rsid w:val="00245AF1"/>
    <w:rsid w:val="00271B87"/>
    <w:rsid w:val="00280D73"/>
    <w:rsid w:val="00287FE3"/>
    <w:rsid w:val="002B302D"/>
    <w:rsid w:val="002B3E35"/>
    <w:rsid w:val="002B680E"/>
    <w:rsid w:val="002D0061"/>
    <w:rsid w:val="002D64DA"/>
    <w:rsid w:val="002F21ED"/>
    <w:rsid w:val="003049CF"/>
    <w:rsid w:val="00314CF5"/>
    <w:rsid w:val="0034386D"/>
    <w:rsid w:val="00375C7C"/>
    <w:rsid w:val="00381746"/>
    <w:rsid w:val="003846AF"/>
    <w:rsid w:val="003847BB"/>
    <w:rsid w:val="003A4A90"/>
    <w:rsid w:val="003A5512"/>
    <w:rsid w:val="003A66DF"/>
    <w:rsid w:val="003A7894"/>
    <w:rsid w:val="003B7894"/>
    <w:rsid w:val="003B7DBE"/>
    <w:rsid w:val="003F1644"/>
    <w:rsid w:val="003F321E"/>
    <w:rsid w:val="003F552E"/>
    <w:rsid w:val="00414F6D"/>
    <w:rsid w:val="00426799"/>
    <w:rsid w:val="00440000"/>
    <w:rsid w:val="00443CA2"/>
    <w:rsid w:val="00445BE7"/>
    <w:rsid w:val="004475A5"/>
    <w:rsid w:val="00461A67"/>
    <w:rsid w:val="00474A4C"/>
    <w:rsid w:val="00475A6F"/>
    <w:rsid w:val="004902D1"/>
    <w:rsid w:val="004A68E3"/>
    <w:rsid w:val="004B5261"/>
    <w:rsid w:val="004D4630"/>
    <w:rsid w:val="004F1B92"/>
    <w:rsid w:val="004F268A"/>
    <w:rsid w:val="004F2A47"/>
    <w:rsid w:val="004F6FE1"/>
    <w:rsid w:val="0050340E"/>
    <w:rsid w:val="0051569B"/>
    <w:rsid w:val="00526EE7"/>
    <w:rsid w:val="00541443"/>
    <w:rsid w:val="005427FD"/>
    <w:rsid w:val="00561FF2"/>
    <w:rsid w:val="00567956"/>
    <w:rsid w:val="00584A84"/>
    <w:rsid w:val="00592075"/>
    <w:rsid w:val="005A0178"/>
    <w:rsid w:val="005A490E"/>
    <w:rsid w:val="005B3130"/>
    <w:rsid w:val="005B59E4"/>
    <w:rsid w:val="005C595E"/>
    <w:rsid w:val="005D59C3"/>
    <w:rsid w:val="005D78BC"/>
    <w:rsid w:val="005E6B8F"/>
    <w:rsid w:val="0060794E"/>
    <w:rsid w:val="00611C8F"/>
    <w:rsid w:val="006215D9"/>
    <w:rsid w:val="0062350C"/>
    <w:rsid w:val="00632A3D"/>
    <w:rsid w:val="00636E41"/>
    <w:rsid w:val="006419DF"/>
    <w:rsid w:val="0064264A"/>
    <w:rsid w:val="00645CB5"/>
    <w:rsid w:val="006734E7"/>
    <w:rsid w:val="006751C3"/>
    <w:rsid w:val="00680F0C"/>
    <w:rsid w:val="00684957"/>
    <w:rsid w:val="00695199"/>
    <w:rsid w:val="006A6DB6"/>
    <w:rsid w:val="006B281C"/>
    <w:rsid w:val="006B6EC4"/>
    <w:rsid w:val="006C0089"/>
    <w:rsid w:val="006C3A7A"/>
    <w:rsid w:val="006F5644"/>
    <w:rsid w:val="006F693D"/>
    <w:rsid w:val="00706D04"/>
    <w:rsid w:val="00707E1D"/>
    <w:rsid w:val="0071147E"/>
    <w:rsid w:val="00733706"/>
    <w:rsid w:val="00735772"/>
    <w:rsid w:val="00736E9A"/>
    <w:rsid w:val="007500B0"/>
    <w:rsid w:val="007A218A"/>
    <w:rsid w:val="007C6D8F"/>
    <w:rsid w:val="007E0B78"/>
    <w:rsid w:val="007F52F2"/>
    <w:rsid w:val="00806E0F"/>
    <w:rsid w:val="00811202"/>
    <w:rsid w:val="008177CC"/>
    <w:rsid w:val="00827896"/>
    <w:rsid w:val="00861C20"/>
    <w:rsid w:val="00876EA8"/>
    <w:rsid w:val="00883A52"/>
    <w:rsid w:val="008842C9"/>
    <w:rsid w:val="00886D45"/>
    <w:rsid w:val="00893FE9"/>
    <w:rsid w:val="008A09FC"/>
    <w:rsid w:val="008A7747"/>
    <w:rsid w:val="008C03DA"/>
    <w:rsid w:val="008C2075"/>
    <w:rsid w:val="008C437F"/>
    <w:rsid w:val="008E2324"/>
    <w:rsid w:val="008E42D0"/>
    <w:rsid w:val="008E6A1A"/>
    <w:rsid w:val="008F1680"/>
    <w:rsid w:val="00902524"/>
    <w:rsid w:val="0090278F"/>
    <w:rsid w:val="0090736D"/>
    <w:rsid w:val="0092461C"/>
    <w:rsid w:val="00925257"/>
    <w:rsid w:val="00950503"/>
    <w:rsid w:val="00952993"/>
    <w:rsid w:val="00960F7D"/>
    <w:rsid w:val="009834A4"/>
    <w:rsid w:val="00990D46"/>
    <w:rsid w:val="009A66C1"/>
    <w:rsid w:val="009B5C7E"/>
    <w:rsid w:val="009C04F1"/>
    <w:rsid w:val="009C107C"/>
    <w:rsid w:val="009C2B1F"/>
    <w:rsid w:val="009C508A"/>
    <w:rsid w:val="009D2C42"/>
    <w:rsid w:val="009E1440"/>
    <w:rsid w:val="009E17EA"/>
    <w:rsid w:val="00A037B4"/>
    <w:rsid w:val="00A05C0B"/>
    <w:rsid w:val="00A13017"/>
    <w:rsid w:val="00A2325F"/>
    <w:rsid w:val="00A26771"/>
    <w:rsid w:val="00A50269"/>
    <w:rsid w:val="00A739B6"/>
    <w:rsid w:val="00A74FE5"/>
    <w:rsid w:val="00A92EB7"/>
    <w:rsid w:val="00A97318"/>
    <w:rsid w:val="00AA4F25"/>
    <w:rsid w:val="00AB1038"/>
    <w:rsid w:val="00AB22BB"/>
    <w:rsid w:val="00AB6ACF"/>
    <w:rsid w:val="00AB6E78"/>
    <w:rsid w:val="00AC2BC5"/>
    <w:rsid w:val="00AD277D"/>
    <w:rsid w:val="00AD2E4D"/>
    <w:rsid w:val="00AE29D3"/>
    <w:rsid w:val="00AE5604"/>
    <w:rsid w:val="00AF2422"/>
    <w:rsid w:val="00B03013"/>
    <w:rsid w:val="00B14D67"/>
    <w:rsid w:val="00B30E79"/>
    <w:rsid w:val="00B31A90"/>
    <w:rsid w:val="00B32C1D"/>
    <w:rsid w:val="00B375C1"/>
    <w:rsid w:val="00B52DEA"/>
    <w:rsid w:val="00B568E6"/>
    <w:rsid w:val="00B64BAE"/>
    <w:rsid w:val="00B71899"/>
    <w:rsid w:val="00B7594A"/>
    <w:rsid w:val="00B95473"/>
    <w:rsid w:val="00BB2BED"/>
    <w:rsid w:val="00BE7655"/>
    <w:rsid w:val="00BF2CF5"/>
    <w:rsid w:val="00C04FE9"/>
    <w:rsid w:val="00C12E9A"/>
    <w:rsid w:val="00C37C48"/>
    <w:rsid w:val="00C54651"/>
    <w:rsid w:val="00C56A7C"/>
    <w:rsid w:val="00C76D8F"/>
    <w:rsid w:val="00C77742"/>
    <w:rsid w:val="00C80E3C"/>
    <w:rsid w:val="00C875F1"/>
    <w:rsid w:val="00CD7113"/>
    <w:rsid w:val="00CF1B00"/>
    <w:rsid w:val="00D163E4"/>
    <w:rsid w:val="00D25D11"/>
    <w:rsid w:val="00D36329"/>
    <w:rsid w:val="00D40799"/>
    <w:rsid w:val="00D40B95"/>
    <w:rsid w:val="00D41BDB"/>
    <w:rsid w:val="00D51880"/>
    <w:rsid w:val="00D53EFE"/>
    <w:rsid w:val="00D631E6"/>
    <w:rsid w:val="00D74C4C"/>
    <w:rsid w:val="00D93214"/>
    <w:rsid w:val="00DC076A"/>
    <w:rsid w:val="00DC571D"/>
    <w:rsid w:val="00DC6C34"/>
    <w:rsid w:val="00DD1A92"/>
    <w:rsid w:val="00DD6F7E"/>
    <w:rsid w:val="00DE1954"/>
    <w:rsid w:val="00DE5726"/>
    <w:rsid w:val="00DF69DB"/>
    <w:rsid w:val="00E14BA9"/>
    <w:rsid w:val="00E41B53"/>
    <w:rsid w:val="00E67BB2"/>
    <w:rsid w:val="00E721FF"/>
    <w:rsid w:val="00E84455"/>
    <w:rsid w:val="00E96AA6"/>
    <w:rsid w:val="00EA1A9B"/>
    <w:rsid w:val="00EE43AA"/>
    <w:rsid w:val="00EF187F"/>
    <w:rsid w:val="00EF657C"/>
    <w:rsid w:val="00F04DD6"/>
    <w:rsid w:val="00F10D86"/>
    <w:rsid w:val="00F31EF5"/>
    <w:rsid w:val="00F542E9"/>
    <w:rsid w:val="00F81635"/>
    <w:rsid w:val="00F84C71"/>
    <w:rsid w:val="00F93CA0"/>
    <w:rsid w:val="00F941B4"/>
    <w:rsid w:val="00F942EF"/>
    <w:rsid w:val="00FA3C46"/>
    <w:rsid w:val="00FD24E0"/>
    <w:rsid w:val="00FD62B4"/>
    <w:rsid w:val="00FD764D"/>
    <w:rsid w:val="00FF3045"/>
    <w:rsid w:val="00FF7224"/>
    <w:rsid w:val="078530A7"/>
    <w:rsid w:val="2127136D"/>
    <w:rsid w:val="2C0A300E"/>
    <w:rsid w:val="30B3527B"/>
    <w:rsid w:val="3E231615"/>
    <w:rsid w:val="4B142D12"/>
    <w:rsid w:val="506262C6"/>
    <w:rsid w:val="60590965"/>
    <w:rsid w:val="71CB7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77FE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sz w:val="22"/>
      <w:szCs w:val="22"/>
      <w:lang w:eastAsia="en-US"/>
    </w:rPr>
  </w:style>
  <w:style w:type="paragraph" w:styleId="Heading1">
    <w:name w:val="heading 1"/>
    <w:basedOn w:val="Normal"/>
    <w:next w:val="Normal"/>
    <w:uiPriority w:val="1"/>
    <w:qFormat/>
    <w:pPr>
      <w:ind w:left="220"/>
      <w:outlineLvl w:val="0"/>
    </w:pPr>
    <w:rPr>
      <w:rFonts w:ascii="Times New Roman" w:eastAsia="Times New Roman" w:hAnsi="Times New Roman"/>
      <w:b/>
      <w:bCs/>
      <w:sz w:val="28"/>
      <w:szCs w:val="28"/>
    </w:rPr>
  </w:style>
  <w:style w:type="paragraph" w:styleId="Heading2">
    <w:name w:val="heading 2"/>
    <w:basedOn w:val="Normal"/>
    <w:next w:val="Normal"/>
    <w:uiPriority w:val="1"/>
    <w:qFormat/>
    <w:pPr>
      <w:ind w:left="220"/>
      <w:outlineLvl w:val="1"/>
    </w:pPr>
    <w:rPr>
      <w:rFonts w:ascii="Times New Roman" w:eastAsia="Times New Roman" w:hAnsi="Times New Roman"/>
      <w:b/>
      <w:bCs/>
      <w:sz w:val="24"/>
      <w:szCs w:val="24"/>
    </w:rPr>
  </w:style>
  <w:style w:type="paragraph" w:styleId="Heading3">
    <w:name w:val="heading 3"/>
    <w:basedOn w:val="Normal"/>
    <w:next w:val="Normal"/>
    <w:link w:val="Heading3Char"/>
    <w:uiPriority w:val="9"/>
    <w:semiHidden/>
    <w:unhideWhenUsed/>
    <w:qFormat/>
    <w:pPr>
      <w:keepNext/>
      <w:keepLines/>
      <w:widowControl/>
      <w:spacing w:before="260" w:after="260" w:line="416" w:lineRule="auto"/>
      <w:outlineLvl w:val="2"/>
    </w:pPr>
    <w:rPr>
      <w:rFonts w:ascii="Times New Roman" w:eastAsia="SimSun" w:hAnsi="Times New Roman" w:cs="Times New Roman"/>
      <w:b/>
      <w:bCs/>
      <w:sz w:val="32"/>
      <w:szCs w:val="32"/>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paragraph" w:styleId="BodyText">
    <w:name w:val="Body Text"/>
    <w:basedOn w:val="Normal"/>
    <w:link w:val="BodyTextChar"/>
    <w:uiPriority w:val="1"/>
    <w:qFormat/>
    <w:pPr>
      <w:ind w:left="1638"/>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ind w:left="220"/>
    </w:pPr>
    <w:rPr>
      <w:rFonts w:ascii="Times New Roman" w:eastAsia="Times New Roman" w:hAnsi="Times New Roman"/>
      <w:sz w:val="24"/>
      <w:szCs w:val="24"/>
    </w:rPr>
  </w:style>
  <w:style w:type="paragraph" w:styleId="TOC2">
    <w:name w:val="toc 2"/>
    <w:basedOn w:val="Normal"/>
    <w:next w:val="Normal"/>
    <w:uiPriority w:val="39"/>
    <w:qFormat/>
    <w:pPr>
      <w:ind w:left="1180" w:hanging="720"/>
    </w:pPr>
    <w:rPr>
      <w:rFonts w:ascii="Times New Roman" w:eastAsia="Times New Roman" w:hAnsi="Times New Roman"/>
      <w:sz w:val="24"/>
      <w:szCs w:val="24"/>
    </w:rPr>
  </w:style>
  <w:style w:type="paragraph" w:styleId="NormalWeb">
    <w:name w:val="Normal (Web)"/>
    <w:basedOn w:val="Normal"/>
    <w:uiPriority w:val="99"/>
    <w:unhideWhenUsed/>
    <w:qFormat/>
    <w:pPr>
      <w:widowControl/>
      <w:spacing w:before="100" w:beforeAutospacing="1" w:after="100" w:afterAutospacing="1"/>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rPr>
      <w:b/>
      <w:bCs/>
    </w:rPr>
  </w:style>
  <w:style w:type="character" w:styleId="LineNumber">
    <w:name w:val="line number"/>
    <w:basedOn w:val="DefaultParagraphFon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semiHidden/>
    <w:rPr>
      <w:sz w:val="22"/>
      <w:szCs w:val="22"/>
      <w:lang w:eastAsia="en-US"/>
    </w:rPr>
  </w:style>
  <w:style w:type="character" w:customStyle="1" w:styleId="CommentSubjectChar">
    <w:name w:val="Comment Subject Char"/>
    <w:basedOn w:val="CommentTextChar"/>
    <w:link w:val="CommentSubject"/>
    <w:uiPriority w:val="99"/>
    <w:semiHidden/>
    <w:rPr>
      <w:b/>
      <w:bCs/>
      <w:sz w:val="22"/>
      <w:szCs w:val="22"/>
      <w:lang w:eastAsia="en-US"/>
    </w:rPr>
  </w:style>
  <w:style w:type="character" w:customStyle="1" w:styleId="Heading3Char">
    <w:name w:val="Heading 3 Char"/>
    <w:basedOn w:val="DefaultParagraphFont"/>
    <w:link w:val="Heading3"/>
    <w:uiPriority w:val="9"/>
    <w:semiHidden/>
    <w:qFormat/>
    <w:rPr>
      <w:rFonts w:ascii="Times New Roman" w:eastAsia="SimSun" w:hAnsi="Times New Roman" w:cs="Times New Roman"/>
      <w:b/>
      <w:bCs/>
      <w:sz w:val="32"/>
      <w:szCs w:val="32"/>
      <w:lang w:val="en-AU" w:eastAsia="en-AU"/>
    </w:rPr>
  </w:style>
  <w:style w:type="character" w:customStyle="1" w:styleId="font71">
    <w:name w:val="font71"/>
    <w:basedOn w:val="DefaultParagraphFont"/>
    <w:qFormat/>
    <w:rPr>
      <w:rFonts w:ascii="Arial" w:hAnsi="Arial" w:cs="Arial" w:hint="default"/>
      <w:color w:val="000000"/>
      <w:sz w:val="18"/>
      <w:szCs w:val="18"/>
      <w:u w:val="none"/>
    </w:rPr>
  </w:style>
  <w:style w:type="character" w:customStyle="1" w:styleId="fontstyle01">
    <w:name w:val="fontstyle01"/>
    <w:basedOn w:val="DefaultParagraphFont"/>
    <w:rPr>
      <w:rFonts w:ascii="TimesNewRomanPSMT" w:hAnsi="TimesNewRomanPSMT" w:hint="default"/>
      <w:color w:val="000000"/>
      <w:sz w:val="24"/>
      <w:szCs w:val="24"/>
    </w:rPr>
  </w:style>
  <w:style w:type="character" w:customStyle="1" w:styleId="BodyTextChar">
    <w:name w:val="Body Text Char"/>
    <w:basedOn w:val="DefaultParagraphFont"/>
    <w:link w:val="BodyText"/>
    <w:uiPriority w:val="1"/>
    <w:qFormat/>
    <w:rPr>
      <w:rFonts w:ascii="Times New Roman" w:eastAsia="Times New Roman" w:hAnsi="Times New Roman"/>
      <w:sz w:val="24"/>
      <w:szCs w:val="24"/>
      <w:lang w:eastAsia="en-US"/>
    </w:rPr>
  </w:style>
  <w:style w:type="paragraph" w:styleId="FootnoteText">
    <w:name w:val="footnote text"/>
    <w:basedOn w:val="Normal"/>
    <w:link w:val="FootnoteTextChar"/>
    <w:uiPriority w:val="99"/>
    <w:semiHidden/>
    <w:unhideWhenUsed/>
    <w:rsid w:val="00D51880"/>
    <w:pPr>
      <w:snapToGrid w:val="0"/>
    </w:pPr>
    <w:rPr>
      <w:sz w:val="18"/>
      <w:szCs w:val="18"/>
    </w:rPr>
  </w:style>
  <w:style w:type="character" w:customStyle="1" w:styleId="FootnoteTextChar">
    <w:name w:val="Footnote Text Char"/>
    <w:basedOn w:val="DefaultParagraphFont"/>
    <w:link w:val="FootnoteText"/>
    <w:uiPriority w:val="99"/>
    <w:semiHidden/>
    <w:rsid w:val="00D51880"/>
    <w:rPr>
      <w:sz w:val="18"/>
      <w:szCs w:val="18"/>
      <w:lang w:eastAsia="en-US"/>
    </w:rPr>
  </w:style>
  <w:style w:type="character" w:styleId="FootnoteReference">
    <w:name w:val="footnote reference"/>
    <w:basedOn w:val="DefaultParagraphFont"/>
    <w:uiPriority w:val="99"/>
    <w:semiHidden/>
    <w:unhideWhenUsed/>
    <w:rsid w:val="00D518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751BF9-8617-4CEF-AB9A-E44B2BD20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95</Words>
  <Characters>9096</Characters>
  <Application>Microsoft Office Word</Application>
  <DocSecurity>0</DocSecurity>
  <Lines>75</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linical Evidence - Key Definitions and Concepts</vt:lpstr>
      <vt:lpstr/>
    </vt:vector>
  </TitlesOfParts>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vidence - Key Definitions and Concepts</dc:title>
  <dc:subject>medical devices</dc:subject>
  <dc:creator>International Medical Device Regulators Forum</dc:creator>
  <cp:lastModifiedBy/>
  <dcterms:created xsi:type="dcterms:W3CDTF">2019-10-28T11:18:00Z</dcterms:created>
  <dcterms:modified xsi:type="dcterms:W3CDTF">2019-11-05T23:55:00Z</dcterms:modified>
</cp:coreProperties>
</file>